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0C68" w:rsidRDefault="005855FF">
      <w:pPr>
        <w:jc w:val="center"/>
        <w:rPr>
          <w:b/>
          <w:lang w:val="id-ID"/>
        </w:rPr>
      </w:pPr>
      <w:r>
        <w:rPr>
          <w:b/>
          <w:lang w:val="id-ID"/>
        </w:rPr>
        <w:t xml:space="preserve">ARCHIPELAGIC </w:t>
      </w:r>
      <w:r>
        <w:rPr>
          <w:b/>
        </w:rPr>
        <w:t>GOVERN</w:t>
      </w:r>
      <w:r>
        <w:rPr>
          <w:b/>
          <w:lang w:val="id-ID"/>
        </w:rPr>
        <w:t>ANCE</w:t>
      </w:r>
      <w:r>
        <w:rPr>
          <w:b/>
        </w:rPr>
        <w:t xml:space="preserve"> LEADERSHIP</w:t>
      </w:r>
    </w:p>
    <w:p w:rsidR="00EE0C68" w:rsidRDefault="005855FF">
      <w:pPr>
        <w:jc w:val="center"/>
        <w:rPr>
          <w:b/>
          <w:lang w:val="id-ID"/>
        </w:rPr>
      </w:pPr>
      <w:r>
        <w:rPr>
          <w:b/>
          <w:lang w:val="id-ID"/>
        </w:rPr>
        <w:t>(The Province of Bangka Belitung islands)</w:t>
      </w:r>
    </w:p>
    <w:p w:rsidR="00EE0C68" w:rsidRDefault="00EE0C68">
      <w:pPr>
        <w:jc w:val="center"/>
        <w:rPr>
          <w:b/>
          <w:lang w:val="id-ID"/>
        </w:rPr>
      </w:pPr>
    </w:p>
    <w:p w:rsidR="00EE0C68" w:rsidRDefault="005855FF">
      <w:pPr>
        <w:jc w:val="center"/>
        <w:rPr>
          <w:b/>
          <w:bCs/>
          <w:lang w:val="id-ID"/>
        </w:rPr>
      </w:pPr>
      <w:r>
        <w:rPr>
          <w:b/>
          <w:bCs/>
          <w:lang w:val="id-ID"/>
        </w:rPr>
        <w:t>Roy Haris</w:t>
      </w:r>
    </w:p>
    <w:p w:rsidR="00EE0C68" w:rsidRDefault="00FE752E">
      <w:pPr>
        <w:jc w:val="center"/>
        <w:rPr>
          <w:lang w:val="id-ID"/>
        </w:rPr>
      </w:pPr>
      <w:r>
        <w:rPr>
          <w:lang w:val="id-ID"/>
        </w:rPr>
        <w:t>Master of Management Faculty, STIE Pertiba, Bangka Belitung Island</w:t>
      </w:r>
      <w:r w:rsidR="005855FF">
        <w:rPr>
          <w:lang w:val="id-ID"/>
        </w:rPr>
        <w:br/>
        <w:t>Email : roy.haris.ut@gmail.com</w:t>
      </w:r>
    </w:p>
    <w:p w:rsidR="00EE0C68" w:rsidRDefault="00EE0C68">
      <w:pPr>
        <w:jc w:val="center"/>
        <w:rPr>
          <w:b/>
          <w:lang w:val="id-ID"/>
        </w:rPr>
      </w:pPr>
    </w:p>
    <w:p w:rsidR="00EE0C68" w:rsidRDefault="005855FF">
      <w:pPr>
        <w:rPr>
          <w:i/>
          <w:sz w:val="20"/>
          <w:szCs w:val="20"/>
        </w:rPr>
      </w:pPr>
      <w:r>
        <w:rPr>
          <w:b/>
          <w:i/>
          <w:sz w:val="20"/>
          <w:szCs w:val="20"/>
          <w:lang w:val="id-ID"/>
        </w:rPr>
        <w:t>ABSTRA</w:t>
      </w:r>
      <w:r>
        <w:rPr>
          <w:b/>
          <w:i/>
          <w:sz w:val="20"/>
          <w:szCs w:val="20"/>
        </w:rPr>
        <w:t>CT</w:t>
      </w:r>
    </w:p>
    <w:p w:rsidR="00EE0C68" w:rsidRDefault="005855FF">
      <w:pPr>
        <w:jc w:val="both"/>
        <w:rPr>
          <w:i/>
          <w:sz w:val="20"/>
          <w:szCs w:val="20"/>
          <w:lang w:val="id-ID"/>
        </w:rPr>
      </w:pPr>
      <w:r>
        <w:rPr>
          <w:i/>
          <w:sz w:val="20"/>
          <w:szCs w:val="20"/>
          <w:lang w:val="id-ID"/>
        </w:rPr>
        <w:t>This research aims to determine and analyze the Archipelagic Governance Leadership in the Bangka Belitung Islands Province and explore an Archipelagic Governance Leadership Model in the Bangka Belitung Islands Province. This research uses a qualitative method with a descriptive analysis approach. In this research the main informants were 6 (six) officials who were considered to have key in</w:t>
      </w:r>
      <w:bookmarkStart w:id="0" w:name="_GoBack"/>
      <w:bookmarkEnd w:id="0"/>
      <w:r>
        <w:rPr>
          <w:i/>
          <w:sz w:val="20"/>
          <w:szCs w:val="20"/>
          <w:lang w:val="id-ID"/>
        </w:rPr>
        <w:t xml:space="preserve">formation and some elements of the community as supporting informants. The results showed that the leadership of the Archipelagic Governance was the ability of a regional head/ Governor of the Bangka Belitung Islands to use authority to combine proportional water and land management, and be managed for the people on land but based on marine life. The Archipelagic Governance Leadership Model is a new model of leadership concept that is the result of research findings, which has the traits and characteristics of: </w:t>
      </w:r>
      <w:r>
        <w:rPr>
          <w:b/>
          <w:i/>
          <w:sz w:val="20"/>
          <w:szCs w:val="20"/>
          <w:lang w:val="id-ID"/>
        </w:rPr>
        <w:t>a) Archipelagic Governance Leaders</w:t>
      </w:r>
      <w:r>
        <w:rPr>
          <w:i/>
          <w:sz w:val="20"/>
          <w:szCs w:val="20"/>
          <w:lang w:val="id-ID"/>
        </w:rPr>
        <w:t xml:space="preserve"> which include: making decisions quickly, appropriately, being responsible, being assertive, thinking flexibly and thoroughly, and use simple methods, true, act, map, people (STAMP) </w:t>
      </w:r>
      <w:r>
        <w:rPr>
          <w:b/>
          <w:i/>
          <w:sz w:val="20"/>
          <w:szCs w:val="20"/>
          <w:lang w:val="id-ID"/>
        </w:rPr>
        <w:t>b) Situations and Conditions of Archipelago</w:t>
      </w:r>
      <w:r>
        <w:rPr>
          <w:i/>
          <w:sz w:val="20"/>
          <w:szCs w:val="20"/>
          <w:lang w:val="id-ID"/>
        </w:rPr>
        <w:t xml:space="preserve"> which include: effective, efficient, alert and courageous </w:t>
      </w:r>
      <w:r>
        <w:rPr>
          <w:b/>
          <w:i/>
          <w:sz w:val="20"/>
          <w:szCs w:val="20"/>
          <w:lang w:val="id-ID"/>
        </w:rPr>
        <w:t>c) Vision and Mission of the Archipelagic Organization</w:t>
      </w:r>
      <w:r>
        <w:rPr>
          <w:i/>
          <w:sz w:val="20"/>
          <w:szCs w:val="20"/>
          <w:lang w:val="id-ID"/>
        </w:rPr>
        <w:t xml:space="preserve"> which includes: having clear goals, visionary goals (looking forward), and able to draw lessons from the past, </w:t>
      </w:r>
      <w:r>
        <w:rPr>
          <w:b/>
          <w:i/>
          <w:sz w:val="20"/>
          <w:szCs w:val="20"/>
          <w:lang w:val="id-ID"/>
        </w:rPr>
        <w:t>d) Followers/ Archipelagic Society</w:t>
      </w:r>
      <w:r>
        <w:rPr>
          <w:i/>
          <w:sz w:val="20"/>
          <w:szCs w:val="20"/>
          <w:lang w:val="id-ID"/>
        </w:rPr>
        <w:t xml:space="preserve"> which includes: prioritizing the safety and welfare of followers, protecting followers and upholding fraternity.</w:t>
      </w:r>
    </w:p>
    <w:p w:rsidR="00EE0C68" w:rsidRDefault="00EE0C68">
      <w:pPr>
        <w:ind w:firstLine="720"/>
        <w:jc w:val="both"/>
        <w:rPr>
          <w:sz w:val="20"/>
          <w:szCs w:val="20"/>
          <w:lang w:val="id-ID"/>
        </w:rPr>
      </w:pPr>
    </w:p>
    <w:p w:rsidR="00EE0C68" w:rsidRDefault="005855FF">
      <w:pPr>
        <w:pStyle w:val="Heading1"/>
        <w:spacing w:before="64" w:line="240" w:lineRule="auto"/>
        <w:ind w:left="0" w:right="3"/>
        <w:rPr>
          <w:color w:val="FF0000"/>
          <w:sz w:val="20"/>
          <w:szCs w:val="20"/>
          <w:lang w:val="id-ID"/>
        </w:rPr>
      </w:pPr>
      <w:r>
        <w:rPr>
          <w:i/>
          <w:sz w:val="20"/>
          <w:szCs w:val="20"/>
          <w:lang w:val="id-ID"/>
        </w:rPr>
        <w:t>Ke</w:t>
      </w:r>
      <w:r w:rsidR="004C15C4">
        <w:rPr>
          <w:i/>
          <w:sz w:val="20"/>
          <w:szCs w:val="20"/>
          <w:lang w:val="id-ID"/>
        </w:rPr>
        <w:t xml:space="preserve"> </w:t>
      </w:r>
      <w:r>
        <w:rPr>
          <w:i/>
          <w:sz w:val="20"/>
          <w:szCs w:val="20"/>
          <w:lang w:val="id-ID"/>
        </w:rPr>
        <w:t>ywords</w:t>
      </w:r>
      <w:r w:rsidR="004C15C4">
        <w:rPr>
          <w:i/>
          <w:sz w:val="20"/>
          <w:szCs w:val="20"/>
          <w:lang w:val="id-ID"/>
        </w:rPr>
        <w:t>;</w:t>
      </w:r>
      <w:r>
        <w:rPr>
          <w:i/>
          <w:sz w:val="20"/>
          <w:szCs w:val="20"/>
          <w:lang w:val="id-ID"/>
        </w:rPr>
        <w:t xml:space="preserve"> </w:t>
      </w:r>
      <w:r>
        <w:rPr>
          <w:b w:val="0"/>
          <w:i/>
          <w:sz w:val="20"/>
          <w:szCs w:val="20"/>
          <w:lang w:val="id-ID"/>
        </w:rPr>
        <w:t>Leadership, Leadership  Governance,  archipelagic Leadership Governance</w:t>
      </w:r>
      <w:r>
        <w:rPr>
          <w:i/>
          <w:sz w:val="20"/>
          <w:szCs w:val="20"/>
          <w:lang w:val="id-ID"/>
        </w:rPr>
        <w:t>.</w:t>
      </w:r>
    </w:p>
    <w:p w:rsidR="00EE0C68" w:rsidRDefault="00EE0C68">
      <w:pPr>
        <w:pStyle w:val="Heading1"/>
        <w:spacing w:before="64" w:line="240" w:lineRule="auto"/>
        <w:ind w:left="142" w:right="3"/>
        <w:jc w:val="center"/>
        <w:rPr>
          <w:sz w:val="18"/>
          <w:szCs w:val="18"/>
          <w:lang w:val="id-ID"/>
        </w:rPr>
        <w:sectPr w:rsidR="00EE0C68" w:rsidSect="004C15C4">
          <w:headerReference w:type="even" r:id="rId9"/>
          <w:headerReference w:type="default" r:id="rId10"/>
          <w:footerReference w:type="even" r:id="rId11"/>
          <w:footerReference w:type="default" r:id="rId12"/>
          <w:headerReference w:type="first" r:id="rId13"/>
          <w:footerReference w:type="first" r:id="rId14"/>
          <w:type w:val="continuous"/>
          <w:pgSz w:w="11910" w:h="16840" w:code="9"/>
          <w:pgMar w:top="1134" w:right="1134" w:bottom="1134" w:left="1701" w:header="680" w:footer="567" w:gutter="0"/>
          <w:pgNumType w:start="187"/>
          <w:cols w:space="709"/>
          <w:titlePg/>
          <w:docGrid w:linePitch="299"/>
        </w:sectPr>
      </w:pPr>
    </w:p>
    <w:p w:rsidR="00EE0C68" w:rsidRDefault="00EE0C68">
      <w:pPr>
        <w:pStyle w:val="Heading1"/>
        <w:spacing w:before="64" w:line="240" w:lineRule="auto"/>
        <w:ind w:left="142" w:right="3"/>
        <w:jc w:val="center"/>
        <w:rPr>
          <w:sz w:val="18"/>
          <w:szCs w:val="18"/>
          <w:lang w:val="id-ID"/>
        </w:rPr>
      </w:pPr>
    </w:p>
    <w:p w:rsidR="00EE0C68" w:rsidRDefault="00EE0C68">
      <w:pPr>
        <w:pStyle w:val="Heading1"/>
        <w:spacing w:before="64" w:line="240" w:lineRule="auto"/>
        <w:ind w:left="142" w:right="3"/>
        <w:jc w:val="center"/>
        <w:rPr>
          <w:sz w:val="22"/>
          <w:szCs w:val="22"/>
          <w:lang w:val="id-ID"/>
        </w:rPr>
        <w:sectPr w:rsidR="00EE0C68" w:rsidSect="00667812">
          <w:type w:val="continuous"/>
          <w:pgSz w:w="11910" w:h="16840" w:code="9"/>
          <w:pgMar w:top="1134" w:right="1134" w:bottom="1134" w:left="1701" w:header="720" w:footer="720" w:gutter="0"/>
          <w:cols w:num="2" w:space="709"/>
        </w:sectPr>
      </w:pPr>
    </w:p>
    <w:p w:rsidR="00EE0C68" w:rsidRDefault="005855FF">
      <w:pPr>
        <w:pStyle w:val="Heading1"/>
        <w:spacing w:before="64" w:line="240" w:lineRule="auto"/>
        <w:ind w:left="142" w:right="3"/>
        <w:jc w:val="center"/>
        <w:rPr>
          <w:sz w:val="22"/>
          <w:szCs w:val="22"/>
          <w:lang w:val="id-ID"/>
        </w:rPr>
      </w:pPr>
      <w:r>
        <w:rPr>
          <w:sz w:val="22"/>
          <w:szCs w:val="22"/>
          <w:lang w:val="id-ID"/>
        </w:rPr>
        <w:lastRenderedPageBreak/>
        <w:t>INTRODUCTION</w:t>
      </w:r>
    </w:p>
    <w:p w:rsidR="00EE0C68" w:rsidRDefault="005855FF" w:rsidP="00667812">
      <w:pPr>
        <w:pStyle w:val="Heading1"/>
        <w:spacing w:before="64" w:line="240" w:lineRule="auto"/>
        <w:ind w:left="142" w:right="3" w:firstLine="578"/>
        <w:rPr>
          <w:b w:val="0"/>
          <w:sz w:val="22"/>
          <w:szCs w:val="22"/>
          <w:lang w:val="id-ID"/>
        </w:rPr>
      </w:pPr>
      <w:r>
        <w:rPr>
          <w:b w:val="0"/>
          <w:sz w:val="22"/>
          <w:szCs w:val="22"/>
          <w:lang w:val="zh-CN"/>
        </w:rPr>
        <w:t>Law Number 23, the year 2014</w:t>
      </w:r>
      <w:r>
        <w:rPr>
          <w:rStyle w:val="FootnoteReference"/>
          <w:b w:val="0"/>
          <w:sz w:val="22"/>
          <w:szCs w:val="22"/>
          <w:lang w:val="zh-CN"/>
        </w:rPr>
        <w:footnoteReference w:id="1"/>
      </w:r>
      <w:r>
        <w:rPr>
          <w:b w:val="0"/>
          <w:sz w:val="22"/>
          <w:szCs w:val="22"/>
          <w:lang w:val="zh-CN"/>
        </w:rPr>
        <w:t>. Management of natural resources includes exploitation, exploration, conservation, spatial planning, administration, and maintaining security and preserving state sovereignty. Provinces with an archipelago character are also regulated in the Law, which can be observed in Article 28 paragraph (2)</w:t>
      </w:r>
      <w:r>
        <w:rPr>
          <w:rStyle w:val="FootnoteReference"/>
          <w:b w:val="0"/>
          <w:sz w:val="22"/>
          <w:szCs w:val="22"/>
          <w:lang w:val="zh-CN"/>
        </w:rPr>
        <w:footnoteReference w:id="2"/>
      </w:r>
      <w:r>
        <w:rPr>
          <w:b w:val="0"/>
          <w:sz w:val="22"/>
          <w:szCs w:val="22"/>
          <w:lang w:val="zh-CN"/>
        </w:rPr>
        <w:t xml:space="preserve"> and Article 29 paragraph (1)</w:t>
      </w:r>
      <w:r>
        <w:rPr>
          <w:rStyle w:val="FootnoteReference"/>
          <w:b w:val="0"/>
          <w:sz w:val="22"/>
          <w:szCs w:val="22"/>
          <w:lang w:val="zh-CN"/>
        </w:rPr>
        <w:footnoteReference w:id="3"/>
      </w:r>
      <w:r>
        <w:rPr>
          <w:b w:val="0"/>
          <w:sz w:val="22"/>
          <w:szCs w:val="22"/>
          <w:lang w:val="zh-CN"/>
        </w:rPr>
        <w:t>. Bangka Belitung Islands Province is an expansion Province of South Sumatra Province.</w:t>
      </w:r>
      <w:r>
        <w:rPr>
          <w:b w:val="0"/>
          <w:sz w:val="22"/>
          <w:szCs w:val="22"/>
          <w:lang w:val="id-ID"/>
        </w:rPr>
        <w:t xml:space="preserve"> </w:t>
      </w:r>
      <w:r>
        <w:rPr>
          <w:b w:val="0"/>
          <w:sz w:val="22"/>
          <w:szCs w:val="22"/>
          <w:lang w:val="zh-CN"/>
        </w:rPr>
        <w:t>Bangka Belitung Islands Province was determined as a Province based on Law No. 27 the year 2000 concerning the Establishment of the Bangka Belitung Islands Province with the Provincial Capital of Pangkalpinang city</w:t>
      </w:r>
      <w:r>
        <w:rPr>
          <w:rStyle w:val="FootnoteReference"/>
          <w:b w:val="0"/>
          <w:sz w:val="22"/>
          <w:szCs w:val="22"/>
          <w:lang w:val="zh-CN"/>
        </w:rPr>
        <w:footnoteReference w:id="4"/>
      </w:r>
      <w:r>
        <w:rPr>
          <w:b w:val="0"/>
          <w:sz w:val="22"/>
          <w:szCs w:val="22"/>
          <w:lang w:val="zh-CN"/>
        </w:rPr>
        <w:t>. The development of the Bangka Belitung Islands Province was based on the National Development objectives, elaborated through the regional development concept approach. As for the concentration of development in terms of districts/cities</w:t>
      </w:r>
      <w:r>
        <w:rPr>
          <w:rStyle w:val="FootnoteReference"/>
          <w:b w:val="0"/>
          <w:sz w:val="22"/>
          <w:szCs w:val="22"/>
          <w:lang w:val="zh-CN"/>
        </w:rPr>
        <w:footnoteReference w:id="5"/>
      </w:r>
      <w:r>
        <w:rPr>
          <w:b w:val="0"/>
          <w:sz w:val="22"/>
          <w:szCs w:val="22"/>
          <w:lang w:val="zh-CN"/>
        </w:rPr>
        <w:t>:</w:t>
      </w: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EE0C68" w:rsidRDefault="00EE0C68">
      <w:pPr>
        <w:pStyle w:val="Heading1"/>
        <w:spacing w:before="64" w:line="240" w:lineRule="auto"/>
        <w:ind w:left="142" w:right="3"/>
        <w:rPr>
          <w:b w:val="0"/>
          <w:sz w:val="22"/>
          <w:szCs w:val="22"/>
          <w:lang w:val="id-ID"/>
        </w:rPr>
      </w:pPr>
    </w:p>
    <w:p w:rsidR="004756AE" w:rsidRDefault="004756AE" w:rsidP="004756AE">
      <w:pPr>
        <w:rPr>
          <w:bCs/>
          <w:lang w:val="id-ID"/>
        </w:rPr>
      </w:pPr>
    </w:p>
    <w:p w:rsidR="004756AE" w:rsidRDefault="004756AE" w:rsidP="004756AE">
      <w:pPr>
        <w:rPr>
          <w:b/>
        </w:rPr>
        <w:sectPr w:rsidR="004756AE" w:rsidSect="00667812">
          <w:type w:val="continuous"/>
          <w:pgSz w:w="11910" w:h="16840" w:code="9"/>
          <w:pgMar w:top="1134" w:right="1134" w:bottom="1134" w:left="1701" w:header="720" w:footer="720" w:gutter="0"/>
          <w:cols w:num="2" w:space="709"/>
          <w:docGrid w:linePitch="299"/>
        </w:sectPr>
      </w:pPr>
    </w:p>
    <w:p w:rsidR="004756AE" w:rsidRDefault="004756AE" w:rsidP="004756AE">
      <w:pPr>
        <w:rPr>
          <w:b/>
        </w:rPr>
      </w:pPr>
      <w:r>
        <w:rPr>
          <w:b/>
          <w:noProof/>
          <w:lang w:val="id-ID" w:eastAsia="id-ID"/>
        </w:rPr>
        <w:lastRenderedPageBreak/>
        <mc:AlternateContent>
          <mc:Choice Requires="wpg">
            <w:drawing>
              <wp:anchor distT="0" distB="0" distL="114300" distR="114300" simplePos="0" relativeHeight="251659776" behindDoc="1" locked="0" layoutInCell="1" allowOverlap="1" wp14:anchorId="2A29C1BF" wp14:editId="50AB9005">
                <wp:simplePos x="0" y="0"/>
                <wp:positionH relativeFrom="column">
                  <wp:posOffset>354330</wp:posOffset>
                </wp:positionH>
                <wp:positionV relativeFrom="paragraph">
                  <wp:posOffset>151130</wp:posOffset>
                </wp:positionV>
                <wp:extent cx="4855845" cy="3457575"/>
                <wp:effectExtent l="19050" t="0" r="20955" b="28575"/>
                <wp:wrapSquare wrapText="bothSides"/>
                <wp:docPr id="160" name="Group 160"/>
                <wp:cNvGraphicFramePr/>
                <a:graphic xmlns:a="http://schemas.openxmlformats.org/drawingml/2006/main">
                  <a:graphicData uri="http://schemas.microsoft.com/office/word/2010/wordprocessingGroup">
                    <wpg:wgp>
                      <wpg:cNvGrpSpPr/>
                      <wpg:grpSpPr>
                        <a:xfrm>
                          <a:off x="0" y="0"/>
                          <a:ext cx="4855845" cy="3457575"/>
                          <a:chOff x="0" y="0"/>
                          <a:chExt cx="6436360" cy="5021069"/>
                        </a:xfrm>
                      </wpg:grpSpPr>
                      <wpg:grpSp>
                        <wpg:cNvPr id="161" name="Group 161"/>
                        <wpg:cNvGrpSpPr/>
                        <wpg:grpSpPr>
                          <a:xfrm>
                            <a:off x="0" y="866899"/>
                            <a:ext cx="6436360" cy="4154170"/>
                            <a:chOff x="1465" y="319"/>
                            <a:chExt cx="7948" cy="4824"/>
                          </a:xfrm>
                        </wpg:grpSpPr>
                        <pic:pic xmlns:pic="http://schemas.openxmlformats.org/drawingml/2006/picture">
                          <pic:nvPicPr>
                            <pic:cNvPr id="162" name="Picture 1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3789" y="2099"/>
                              <a:ext cx="2137" cy="960"/>
                            </a:xfrm>
                            <a:prstGeom prst="rect">
                              <a:avLst/>
                            </a:prstGeom>
                            <a:noFill/>
                          </pic:spPr>
                        </pic:pic>
                        <pic:pic xmlns:pic="http://schemas.openxmlformats.org/drawingml/2006/picture">
                          <pic:nvPicPr>
                            <pic:cNvPr id="163" name="Picture 15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3787" y="2097"/>
                              <a:ext cx="2142" cy="965"/>
                            </a:xfrm>
                            <a:prstGeom prst="rect">
                              <a:avLst/>
                            </a:prstGeom>
                            <a:noFill/>
                          </pic:spPr>
                        </pic:pic>
                        <pic:pic xmlns:pic="http://schemas.openxmlformats.org/drawingml/2006/picture">
                          <pic:nvPicPr>
                            <pic:cNvPr id="164" name="Picture 15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3904" y="2630"/>
                              <a:ext cx="1948" cy="355"/>
                            </a:xfrm>
                            <a:prstGeom prst="rect">
                              <a:avLst/>
                            </a:prstGeom>
                            <a:noFill/>
                          </pic:spPr>
                        </pic:pic>
                        <wps:wsp>
                          <wps:cNvPr id="165" name="Freeform 151"/>
                          <wps:cNvSpPr/>
                          <wps:spPr bwMode="auto">
                            <a:xfrm>
                              <a:off x="3909" y="2156"/>
                              <a:ext cx="1935" cy="366"/>
                            </a:xfrm>
                            <a:custGeom>
                              <a:avLst/>
                              <a:gdLst>
                                <a:gd name="T0" fmla="*/ 1874 w 1935"/>
                                <a:gd name="T1" fmla="*/ 2156 h 366"/>
                                <a:gd name="T2" fmla="*/ 61 w 1935"/>
                                <a:gd name="T3" fmla="*/ 2156 h 366"/>
                                <a:gd name="T4" fmla="*/ 37 w 1935"/>
                                <a:gd name="T5" fmla="*/ 2161 h 366"/>
                                <a:gd name="T6" fmla="*/ 18 w 1935"/>
                                <a:gd name="T7" fmla="*/ 2174 h 366"/>
                                <a:gd name="T8" fmla="*/ 5 w 1935"/>
                                <a:gd name="T9" fmla="*/ 2193 h 366"/>
                                <a:gd name="T10" fmla="*/ 0 w 1935"/>
                                <a:gd name="T11" fmla="*/ 2217 h 366"/>
                                <a:gd name="T12" fmla="*/ 0 w 1935"/>
                                <a:gd name="T13" fmla="*/ 2461 h 366"/>
                                <a:gd name="T14" fmla="*/ 5 w 1935"/>
                                <a:gd name="T15" fmla="*/ 2485 h 366"/>
                                <a:gd name="T16" fmla="*/ 18 w 1935"/>
                                <a:gd name="T17" fmla="*/ 2504 h 366"/>
                                <a:gd name="T18" fmla="*/ 37 w 1935"/>
                                <a:gd name="T19" fmla="*/ 2517 h 366"/>
                                <a:gd name="T20" fmla="*/ 61 w 1935"/>
                                <a:gd name="T21" fmla="*/ 2522 h 366"/>
                                <a:gd name="T22" fmla="*/ 1874 w 1935"/>
                                <a:gd name="T23" fmla="*/ 2522 h 366"/>
                                <a:gd name="T24" fmla="*/ 1898 w 1935"/>
                                <a:gd name="T25" fmla="*/ 2517 h 366"/>
                                <a:gd name="T26" fmla="*/ 1917 w 1935"/>
                                <a:gd name="T27" fmla="*/ 2504 h 366"/>
                                <a:gd name="T28" fmla="*/ 1930 w 1935"/>
                                <a:gd name="T29" fmla="*/ 2485 h 366"/>
                                <a:gd name="T30" fmla="*/ 1935 w 1935"/>
                                <a:gd name="T31" fmla="*/ 2461 h 366"/>
                                <a:gd name="T32" fmla="*/ 1935 w 1935"/>
                                <a:gd name="T33" fmla="*/ 2217 h 366"/>
                                <a:gd name="T34" fmla="*/ 1930 w 1935"/>
                                <a:gd name="T35" fmla="*/ 2193 h 366"/>
                                <a:gd name="T36" fmla="*/ 1917 w 1935"/>
                                <a:gd name="T37" fmla="*/ 2174 h 366"/>
                                <a:gd name="T38" fmla="*/ 1898 w 1935"/>
                                <a:gd name="T39" fmla="*/ 2161 h 366"/>
                                <a:gd name="T40" fmla="*/ 1874 w 1935"/>
                                <a:gd name="T41" fmla="*/ 2156 h 36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935" h="366">
                                  <a:moveTo>
                                    <a:pt x="1874" y="0"/>
                                  </a:moveTo>
                                  <a:lnTo>
                                    <a:pt x="61" y="0"/>
                                  </a:lnTo>
                                  <a:lnTo>
                                    <a:pt x="37" y="5"/>
                                  </a:lnTo>
                                  <a:lnTo>
                                    <a:pt x="18" y="18"/>
                                  </a:lnTo>
                                  <a:lnTo>
                                    <a:pt x="5" y="37"/>
                                  </a:lnTo>
                                  <a:lnTo>
                                    <a:pt x="0" y="61"/>
                                  </a:lnTo>
                                  <a:lnTo>
                                    <a:pt x="0" y="305"/>
                                  </a:lnTo>
                                  <a:lnTo>
                                    <a:pt x="5" y="329"/>
                                  </a:lnTo>
                                  <a:lnTo>
                                    <a:pt x="18" y="348"/>
                                  </a:lnTo>
                                  <a:lnTo>
                                    <a:pt x="37" y="361"/>
                                  </a:lnTo>
                                  <a:lnTo>
                                    <a:pt x="61" y="366"/>
                                  </a:lnTo>
                                  <a:lnTo>
                                    <a:pt x="1874" y="366"/>
                                  </a:lnTo>
                                  <a:lnTo>
                                    <a:pt x="1898" y="361"/>
                                  </a:lnTo>
                                  <a:lnTo>
                                    <a:pt x="1917" y="348"/>
                                  </a:lnTo>
                                  <a:lnTo>
                                    <a:pt x="1930" y="329"/>
                                  </a:lnTo>
                                  <a:lnTo>
                                    <a:pt x="1935" y="305"/>
                                  </a:lnTo>
                                  <a:lnTo>
                                    <a:pt x="1935" y="61"/>
                                  </a:lnTo>
                                  <a:lnTo>
                                    <a:pt x="1930" y="37"/>
                                  </a:lnTo>
                                  <a:lnTo>
                                    <a:pt x="1917" y="18"/>
                                  </a:lnTo>
                                  <a:lnTo>
                                    <a:pt x="1898" y="5"/>
                                  </a:lnTo>
                                  <a:lnTo>
                                    <a:pt x="1874" y="0"/>
                                  </a:lnTo>
                                  <a:close/>
                                </a:path>
                              </a:pathLst>
                            </a:custGeom>
                            <a:solidFill>
                              <a:srgbClr val="F9BE8F"/>
                            </a:solidFill>
                            <a:ln>
                              <a:noFill/>
                            </a:ln>
                          </wps:spPr>
                          <wps:bodyPr rot="0" vert="horz" wrap="square" lIns="91440" tIns="45720" rIns="91440" bIns="45720" anchor="t" anchorCtr="0" upright="1">
                            <a:noAutofit/>
                          </wps:bodyPr>
                        </wps:wsp>
                        <wps:wsp>
                          <wps:cNvPr id="166" name="Freeform 150"/>
                          <wps:cNvSpPr/>
                          <wps:spPr bwMode="auto">
                            <a:xfrm>
                              <a:off x="3909" y="2156"/>
                              <a:ext cx="1935" cy="366"/>
                            </a:xfrm>
                            <a:custGeom>
                              <a:avLst/>
                              <a:gdLst>
                                <a:gd name="T0" fmla="*/ 0 w 1935"/>
                                <a:gd name="T1" fmla="*/ 2217 h 366"/>
                                <a:gd name="T2" fmla="*/ 5 w 1935"/>
                                <a:gd name="T3" fmla="*/ 2193 h 366"/>
                                <a:gd name="T4" fmla="*/ 18 w 1935"/>
                                <a:gd name="T5" fmla="*/ 2174 h 366"/>
                                <a:gd name="T6" fmla="*/ 37 w 1935"/>
                                <a:gd name="T7" fmla="*/ 2161 h 366"/>
                                <a:gd name="T8" fmla="*/ 61 w 1935"/>
                                <a:gd name="T9" fmla="*/ 2156 h 366"/>
                                <a:gd name="T10" fmla="*/ 1874 w 1935"/>
                                <a:gd name="T11" fmla="*/ 2156 h 366"/>
                                <a:gd name="T12" fmla="*/ 1898 w 1935"/>
                                <a:gd name="T13" fmla="*/ 2161 h 366"/>
                                <a:gd name="T14" fmla="*/ 1917 w 1935"/>
                                <a:gd name="T15" fmla="*/ 2174 h 366"/>
                                <a:gd name="T16" fmla="*/ 1930 w 1935"/>
                                <a:gd name="T17" fmla="*/ 2193 h 366"/>
                                <a:gd name="T18" fmla="*/ 1935 w 1935"/>
                                <a:gd name="T19" fmla="*/ 2217 h 366"/>
                                <a:gd name="T20" fmla="*/ 1935 w 1935"/>
                                <a:gd name="T21" fmla="*/ 2461 h 366"/>
                                <a:gd name="T22" fmla="*/ 1930 w 1935"/>
                                <a:gd name="T23" fmla="*/ 2485 h 366"/>
                                <a:gd name="T24" fmla="*/ 1917 w 1935"/>
                                <a:gd name="T25" fmla="*/ 2504 h 366"/>
                                <a:gd name="T26" fmla="*/ 1898 w 1935"/>
                                <a:gd name="T27" fmla="*/ 2517 h 366"/>
                                <a:gd name="T28" fmla="*/ 1874 w 1935"/>
                                <a:gd name="T29" fmla="*/ 2522 h 366"/>
                                <a:gd name="T30" fmla="*/ 61 w 1935"/>
                                <a:gd name="T31" fmla="*/ 2522 h 366"/>
                                <a:gd name="T32" fmla="*/ 37 w 1935"/>
                                <a:gd name="T33" fmla="*/ 2517 h 366"/>
                                <a:gd name="T34" fmla="*/ 18 w 1935"/>
                                <a:gd name="T35" fmla="*/ 2504 h 366"/>
                                <a:gd name="T36" fmla="*/ 5 w 1935"/>
                                <a:gd name="T37" fmla="*/ 2485 h 366"/>
                                <a:gd name="T38" fmla="*/ 0 w 1935"/>
                                <a:gd name="T39" fmla="*/ 2461 h 366"/>
                                <a:gd name="T40" fmla="*/ 0 w 1935"/>
                                <a:gd name="T41" fmla="*/ 2217 h 36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935" h="366">
                                  <a:moveTo>
                                    <a:pt x="0" y="61"/>
                                  </a:moveTo>
                                  <a:lnTo>
                                    <a:pt x="5" y="37"/>
                                  </a:lnTo>
                                  <a:lnTo>
                                    <a:pt x="18" y="18"/>
                                  </a:lnTo>
                                  <a:lnTo>
                                    <a:pt x="37" y="5"/>
                                  </a:lnTo>
                                  <a:lnTo>
                                    <a:pt x="61" y="0"/>
                                  </a:lnTo>
                                  <a:lnTo>
                                    <a:pt x="1874" y="0"/>
                                  </a:lnTo>
                                  <a:lnTo>
                                    <a:pt x="1898" y="5"/>
                                  </a:lnTo>
                                  <a:lnTo>
                                    <a:pt x="1917" y="18"/>
                                  </a:lnTo>
                                  <a:lnTo>
                                    <a:pt x="1930" y="37"/>
                                  </a:lnTo>
                                  <a:lnTo>
                                    <a:pt x="1935" y="61"/>
                                  </a:lnTo>
                                  <a:lnTo>
                                    <a:pt x="1935" y="305"/>
                                  </a:lnTo>
                                  <a:lnTo>
                                    <a:pt x="1930" y="329"/>
                                  </a:lnTo>
                                  <a:lnTo>
                                    <a:pt x="1917" y="348"/>
                                  </a:lnTo>
                                  <a:lnTo>
                                    <a:pt x="1898" y="361"/>
                                  </a:lnTo>
                                  <a:lnTo>
                                    <a:pt x="1874" y="366"/>
                                  </a:lnTo>
                                  <a:lnTo>
                                    <a:pt x="61" y="366"/>
                                  </a:lnTo>
                                  <a:lnTo>
                                    <a:pt x="37" y="361"/>
                                  </a:lnTo>
                                  <a:lnTo>
                                    <a:pt x="18" y="348"/>
                                  </a:lnTo>
                                  <a:lnTo>
                                    <a:pt x="5" y="329"/>
                                  </a:lnTo>
                                  <a:lnTo>
                                    <a:pt x="0" y="305"/>
                                  </a:lnTo>
                                  <a:lnTo>
                                    <a:pt x="0" y="61"/>
                                  </a:lnTo>
                                  <a:close/>
                                </a:path>
                              </a:pathLst>
                            </a:custGeom>
                            <a:noFill/>
                            <a:ln w="6350">
                              <a:solidFill>
                                <a:srgbClr val="000000"/>
                              </a:solidFill>
                              <a:round/>
                            </a:ln>
                          </wps:spPr>
                          <wps:bodyPr rot="0" vert="horz" wrap="square" lIns="91440" tIns="45720" rIns="91440" bIns="45720" anchor="t" anchorCtr="0" upright="1">
                            <a:noAutofit/>
                          </wps:bodyPr>
                        </wps:wsp>
                        <pic:pic xmlns:pic="http://schemas.openxmlformats.org/drawingml/2006/picture">
                          <pic:nvPicPr>
                            <pic:cNvPr id="167" name="Picture 14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3932" y="2252"/>
                              <a:ext cx="1888" cy="176"/>
                            </a:xfrm>
                            <a:prstGeom prst="rect">
                              <a:avLst/>
                            </a:prstGeom>
                            <a:noFill/>
                          </pic:spPr>
                        </pic:pic>
                        <wps:wsp>
                          <wps:cNvPr id="168" name="Freeform 148"/>
                          <wps:cNvSpPr/>
                          <wps:spPr bwMode="auto">
                            <a:xfrm>
                              <a:off x="3924" y="1574"/>
                              <a:ext cx="1923" cy="445"/>
                            </a:xfrm>
                            <a:custGeom>
                              <a:avLst/>
                              <a:gdLst>
                                <a:gd name="T0" fmla="*/ 1848 w 1923"/>
                                <a:gd name="T1" fmla="*/ 1575 h 445"/>
                                <a:gd name="T2" fmla="*/ 74 w 1923"/>
                                <a:gd name="T3" fmla="*/ 1575 h 445"/>
                                <a:gd name="T4" fmla="*/ 45 w 1923"/>
                                <a:gd name="T5" fmla="*/ 1580 h 445"/>
                                <a:gd name="T6" fmla="*/ 22 w 1923"/>
                                <a:gd name="T7" fmla="*/ 1596 h 445"/>
                                <a:gd name="T8" fmla="*/ 6 w 1923"/>
                                <a:gd name="T9" fmla="*/ 1620 h 445"/>
                                <a:gd name="T10" fmla="*/ 0 w 1923"/>
                                <a:gd name="T11" fmla="*/ 1649 h 445"/>
                                <a:gd name="T12" fmla="*/ 0 w 1923"/>
                                <a:gd name="T13" fmla="*/ 1945 h 445"/>
                                <a:gd name="T14" fmla="*/ 6 w 1923"/>
                                <a:gd name="T15" fmla="*/ 1974 h 445"/>
                                <a:gd name="T16" fmla="*/ 22 w 1923"/>
                                <a:gd name="T17" fmla="*/ 1997 h 445"/>
                                <a:gd name="T18" fmla="*/ 45 w 1923"/>
                                <a:gd name="T19" fmla="*/ 2013 h 445"/>
                                <a:gd name="T20" fmla="*/ 74 w 1923"/>
                                <a:gd name="T21" fmla="*/ 2019 h 445"/>
                                <a:gd name="T22" fmla="*/ 1848 w 1923"/>
                                <a:gd name="T23" fmla="*/ 2019 h 445"/>
                                <a:gd name="T24" fmla="*/ 1877 w 1923"/>
                                <a:gd name="T25" fmla="*/ 2013 h 445"/>
                                <a:gd name="T26" fmla="*/ 1901 w 1923"/>
                                <a:gd name="T27" fmla="*/ 1997 h 445"/>
                                <a:gd name="T28" fmla="*/ 1917 w 1923"/>
                                <a:gd name="T29" fmla="*/ 1974 h 445"/>
                                <a:gd name="T30" fmla="*/ 1922 w 1923"/>
                                <a:gd name="T31" fmla="*/ 1945 h 445"/>
                                <a:gd name="T32" fmla="*/ 1922 w 1923"/>
                                <a:gd name="T33" fmla="*/ 1649 h 445"/>
                                <a:gd name="T34" fmla="*/ 1917 w 1923"/>
                                <a:gd name="T35" fmla="*/ 1620 h 445"/>
                                <a:gd name="T36" fmla="*/ 1901 w 1923"/>
                                <a:gd name="T37" fmla="*/ 1596 h 445"/>
                                <a:gd name="T38" fmla="*/ 1877 w 1923"/>
                                <a:gd name="T39" fmla="*/ 1580 h 445"/>
                                <a:gd name="T40" fmla="*/ 1848 w 1923"/>
                                <a:gd name="T41" fmla="*/ 1575 h 44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923" h="445">
                                  <a:moveTo>
                                    <a:pt x="1848" y="0"/>
                                  </a:moveTo>
                                  <a:lnTo>
                                    <a:pt x="74" y="0"/>
                                  </a:lnTo>
                                  <a:lnTo>
                                    <a:pt x="45" y="5"/>
                                  </a:lnTo>
                                  <a:lnTo>
                                    <a:pt x="22" y="21"/>
                                  </a:lnTo>
                                  <a:lnTo>
                                    <a:pt x="6" y="45"/>
                                  </a:lnTo>
                                  <a:lnTo>
                                    <a:pt x="0" y="74"/>
                                  </a:lnTo>
                                  <a:lnTo>
                                    <a:pt x="0" y="370"/>
                                  </a:lnTo>
                                  <a:lnTo>
                                    <a:pt x="6" y="399"/>
                                  </a:lnTo>
                                  <a:lnTo>
                                    <a:pt x="22" y="422"/>
                                  </a:lnTo>
                                  <a:lnTo>
                                    <a:pt x="45" y="438"/>
                                  </a:lnTo>
                                  <a:lnTo>
                                    <a:pt x="74" y="444"/>
                                  </a:lnTo>
                                  <a:lnTo>
                                    <a:pt x="1848" y="444"/>
                                  </a:lnTo>
                                  <a:lnTo>
                                    <a:pt x="1877" y="438"/>
                                  </a:lnTo>
                                  <a:lnTo>
                                    <a:pt x="1901" y="422"/>
                                  </a:lnTo>
                                  <a:lnTo>
                                    <a:pt x="1917" y="399"/>
                                  </a:lnTo>
                                  <a:lnTo>
                                    <a:pt x="1922" y="370"/>
                                  </a:lnTo>
                                  <a:lnTo>
                                    <a:pt x="1922" y="74"/>
                                  </a:lnTo>
                                  <a:lnTo>
                                    <a:pt x="1917" y="45"/>
                                  </a:lnTo>
                                  <a:lnTo>
                                    <a:pt x="1901" y="21"/>
                                  </a:lnTo>
                                  <a:lnTo>
                                    <a:pt x="1877" y="5"/>
                                  </a:lnTo>
                                  <a:lnTo>
                                    <a:pt x="1848" y="0"/>
                                  </a:lnTo>
                                  <a:close/>
                                </a:path>
                              </a:pathLst>
                            </a:custGeom>
                            <a:solidFill>
                              <a:srgbClr val="F1DBDB"/>
                            </a:solidFill>
                            <a:ln>
                              <a:noFill/>
                            </a:ln>
                          </wps:spPr>
                          <wps:bodyPr rot="0" vert="horz" wrap="square" lIns="91440" tIns="45720" rIns="91440" bIns="45720" anchor="t" anchorCtr="0" upright="1">
                            <a:noAutofit/>
                          </wps:bodyPr>
                        </wps:wsp>
                        <wps:wsp>
                          <wps:cNvPr id="169" name="Freeform 147"/>
                          <wps:cNvSpPr/>
                          <wps:spPr bwMode="auto">
                            <a:xfrm>
                              <a:off x="3924" y="1574"/>
                              <a:ext cx="1923" cy="445"/>
                            </a:xfrm>
                            <a:custGeom>
                              <a:avLst/>
                              <a:gdLst>
                                <a:gd name="T0" fmla="*/ 0 w 1923"/>
                                <a:gd name="T1" fmla="*/ 1649 h 445"/>
                                <a:gd name="T2" fmla="*/ 6 w 1923"/>
                                <a:gd name="T3" fmla="*/ 1620 h 445"/>
                                <a:gd name="T4" fmla="*/ 22 w 1923"/>
                                <a:gd name="T5" fmla="*/ 1596 h 445"/>
                                <a:gd name="T6" fmla="*/ 45 w 1923"/>
                                <a:gd name="T7" fmla="*/ 1580 h 445"/>
                                <a:gd name="T8" fmla="*/ 74 w 1923"/>
                                <a:gd name="T9" fmla="*/ 1575 h 445"/>
                                <a:gd name="T10" fmla="*/ 1848 w 1923"/>
                                <a:gd name="T11" fmla="*/ 1575 h 445"/>
                                <a:gd name="T12" fmla="*/ 1877 w 1923"/>
                                <a:gd name="T13" fmla="*/ 1580 h 445"/>
                                <a:gd name="T14" fmla="*/ 1901 w 1923"/>
                                <a:gd name="T15" fmla="*/ 1596 h 445"/>
                                <a:gd name="T16" fmla="*/ 1917 w 1923"/>
                                <a:gd name="T17" fmla="*/ 1620 h 445"/>
                                <a:gd name="T18" fmla="*/ 1922 w 1923"/>
                                <a:gd name="T19" fmla="*/ 1649 h 445"/>
                                <a:gd name="T20" fmla="*/ 1922 w 1923"/>
                                <a:gd name="T21" fmla="*/ 1945 h 445"/>
                                <a:gd name="T22" fmla="*/ 1917 w 1923"/>
                                <a:gd name="T23" fmla="*/ 1974 h 445"/>
                                <a:gd name="T24" fmla="*/ 1901 w 1923"/>
                                <a:gd name="T25" fmla="*/ 1997 h 445"/>
                                <a:gd name="T26" fmla="*/ 1877 w 1923"/>
                                <a:gd name="T27" fmla="*/ 2013 h 445"/>
                                <a:gd name="T28" fmla="*/ 1848 w 1923"/>
                                <a:gd name="T29" fmla="*/ 2019 h 445"/>
                                <a:gd name="T30" fmla="*/ 74 w 1923"/>
                                <a:gd name="T31" fmla="*/ 2019 h 445"/>
                                <a:gd name="T32" fmla="*/ 45 w 1923"/>
                                <a:gd name="T33" fmla="*/ 2013 h 445"/>
                                <a:gd name="T34" fmla="*/ 22 w 1923"/>
                                <a:gd name="T35" fmla="*/ 1997 h 445"/>
                                <a:gd name="T36" fmla="*/ 6 w 1923"/>
                                <a:gd name="T37" fmla="*/ 1974 h 445"/>
                                <a:gd name="T38" fmla="*/ 0 w 1923"/>
                                <a:gd name="T39" fmla="*/ 1945 h 445"/>
                                <a:gd name="T40" fmla="*/ 0 w 1923"/>
                                <a:gd name="T41" fmla="*/ 1649 h 44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923" h="445">
                                  <a:moveTo>
                                    <a:pt x="0" y="74"/>
                                  </a:moveTo>
                                  <a:lnTo>
                                    <a:pt x="6" y="45"/>
                                  </a:lnTo>
                                  <a:lnTo>
                                    <a:pt x="22" y="21"/>
                                  </a:lnTo>
                                  <a:lnTo>
                                    <a:pt x="45" y="5"/>
                                  </a:lnTo>
                                  <a:lnTo>
                                    <a:pt x="74" y="0"/>
                                  </a:lnTo>
                                  <a:lnTo>
                                    <a:pt x="1848" y="0"/>
                                  </a:lnTo>
                                  <a:lnTo>
                                    <a:pt x="1877" y="5"/>
                                  </a:lnTo>
                                  <a:lnTo>
                                    <a:pt x="1901" y="21"/>
                                  </a:lnTo>
                                  <a:lnTo>
                                    <a:pt x="1917" y="45"/>
                                  </a:lnTo>
                                  <a:lnTo>
                                    <a:pt x="1922" y="74"/>
                                  </a:lnTo>
                                  <a:lnTo>
                                    <a:pt x="1922" y="370"/>
                                  </a:lnTo>
                                  <a:lnTo>
                                    <a:pt x="1917" y="399"/>
                                  </a:lnTo>
                                  <a:lnTo>
                                    <a:pt x="1901" y="422"/>
                                  </a:lnTo>
                                  <a:lnTo>
                                    <a:pt x="1877" y="438"/>
                                  </a:lnTo>
                                  <a:lnTo>
                                    <a:pt x="1848" y="444"/>
                                  </a:lnTo>
                                  <a:lnTo>
                                    <a:pt x="74" y="444"/>
                                  </a:lnTo>
                                  <a:lnTo>
                                    <a:pt x="45" y="438"/>
                                  </a:lnTo>
                                  <a:lnTo>
                                    <a:pt x="22" y="422"/>
                                  </a:lnTo>
                                  <a:lnTo>
                                    <a:pt x="6" y="399"/>
                                  </a:lnTo>
                                  <a:lnTo>
                                    <a:pt x="0" y="370"/>
                                  </a:lnTo>
                                  <a:lnTo>
                                    <a:pt x="0" y="74"/>
                                  </a:lnTo>
                                  <a:close/>
                                </a:path>
                              </a:pathLst>
                            </a:custGeom>
                            <a:noFill/>
                            <a:ln w="6350">
                              <a:solidFill>
                                <a:srgbClr val="000000"/>
                              </a:solidFill>
                              <a:round/>
                            </a:ln>
                          </wps:spPr>
                          <wps:bodyPr rot="0" vert="horz" wrap="square" lIns="91440" tIns="45720" rIns="91440" bIns="45720" anchor="t" anchorCtr="0" upright="1">
                            <a:noAutofit/>
                          </wps:bodyPr>
                        </wps:wsp>
                        <pic:pic xmlns:pic="http://schemas.openxmlformats.org/drawingml/2006/picture">
                          <pic:nvPicPr>
                            <pic:cNvPr id="170" name="Picture 14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3952" y="1672"/>
                              <a:ext cx="1868" cy="248"/>
                            </a:xfrm>
                            <a:prstGeom prst="rect">
                              <a:avLst/>
                            </a:prstGeom>
                            <a:noFill/>
                          </pic:spPr>
                        </pic:pic>
                        <pic:pic xmlns:pic="http://schemas.openxmlformats.org/drawingml/2006/picture">
                          <pic:nvPicPr>
                            <pic:cNvPr id="171" name="Picture 14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3728" y="1757"/>
                              <a:ext cx="213" cy="163"/>
                            </a:xfrm>
                            <a:prstGeom prst="rect">
                              <a:avLst/>
                            </a:prstGeom>
                            <a:noFill/>
                          </pic:spPr>
                        </pic:pic>
                        <wps:wsp>
                          <wps:cNvPr id="172" name="Line 144"/>
                          <wps:cNvCnPr/>
                          <wps:spPr bwMode="auto">
                            <a:xfrm>
                              <a:off x="3718" y="1841"/>
                              <a:ext cx="0" cy="993"/>
                            </a:xfrm>
                            <a:prstGeom prst="line">
                              <a:avLst/>
                            </a:prstGeom>
                            <a:noFill/>
                            <a:ln w="6350">
                              <a:solidFill>
                                <a:srgbClr val="000000"/>
                              </a:solidFill>
                              <a:round/>
                            </a:ln>
                          </wps:spPr>
                          <wps:bodyPr/>
                        </wps:wsp>
                        <pic:pic xmlns:pic="http://schemas.openxmlformats.org/drawingml/2006/picture">
                          <pic:nvPicPr>
                            <pic:cNvPr id="173" name="Picture 14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3718" y="2273"/>
                              <a:ext cx="199" cy="163"/>
                            </a:xfrm>
                            <a:prstGeom prst="rect">
                              <a:avLst/>
                            </a:prstGeom>
                            <a:noFill/>
                          </pic:spPr>
                        </pic:pic>
                        <pic:pic xmlns:pic="http://schemas.openxmlformats.org/drawingml/2006/picture">
                          <pic:nvPicPr>
                            <pic:cNvPr id="174" name="Picture 14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3719" y="2752"/>
                              <a:ext cx="213" cy="163"/>
                            </a:xfrm>
                            <a:prstGeom prst="rect">
                              <a:avLst/>
                            </a:prstGeom>
                            <a:noFill/>
                          </pic:spPr>
                        </pic:pic>
                        <wps:wsp>
                          <wps:cNvPr id="175" name="Freeform 141"/>
                          <wps:cNvSpPr/>
                          <wps:spPr bwMode="auto">
                            <a:xfrm>
                              <a:off x="1470" y="349"/>
                              <a:ext cx="4339" cy="845"/>
                            </a:xfrm>
                            <a:custGeom>
                              <a:avLst/>
                              <a:gdLst>
                                <a:gd name="T0" fmla="*/ 4198 w 4339"/>
                                <a:gd name="T1" fmla="*/ 349 h 845"/>
                                <a:gd name="T2" fmla="*/ 141 w 4339"/>
                                <a:gd name="T3" fmla="*/ 349 h 845"/>
                                <a:gd name="T4" fmla="*/ 86 w 4339"/>
                                <a:gd name="T5" fmla="*/ 360 h 845"/>
                                <a:gd name="T6" fmla="*/ 41 w 4339"/>
                                <a:gd name="T7" fmla="*/ 390 h 845"/>
                                <a:gd name="T8" fmla="*/ 11 w 4339"/>
                                <a:gd name="T9" fmla="*/ 435 h 845"/>
                                <a:gd name="T10" fmla="*/ 0 w 4339"/>
                                <a:gd name="T11" fmla="*/ 490 h 845"/>
                                <a:gd name="T12" fmla="*/ 0 w 4339"/>
                                <a:gd name="T13" fmla="*/ 1053 h 845"/>
                                <a:gd name="T14" fmla="*/ 11 w 4339"/>
                                <a:gd name="T15" fmla="*/ 1108 h 845"/>
                                <a:gd name="T16" fmla="*/ 41 w 4339"/>
                                <a:gd name="T17" fmla="*/ 1152 h 845"/>
                                <a:gd name="T18" fmla="*/ 86 w 4339"/>
                                <a:gd name="T19" fmla="*/ 1182 h 845"/>
                                <a:gd name="T20" fmla="*/ 141 w 4339"/>
                                <a:gd name="T21" fmla="*/ 1193 h 845"/>
                                <a:gd name="T22" fmla="*/ 4198 w 4339"/>
                                <a:gd name="T23" fmla="*/ 1193 h 845"/>
                                <a:gd name="T24" fmla="*/ 4253 w 4339"/>
                                <a:gd name="T25" fmla="*/ 1182 h 845"/>
                                <a:gd name="T26" fmla="*/ 4297 w 4339"/>
                                <a:gd name="T27" fmla="*/ 1152 h 845"/>
                                <a:gd name="T28" fmla="*/ 4328 w 4339"/>
                                <a:gd name="T29" fmla="*/ 1108 h 845"/>
                                <a:gd name="T30" fmla="*/ 4339 w 4339"/>
                                <a:gd name="T31" fmla="*/ 1053 h 845"/>
                                <a:gd name="T32" fmla="*/ 4339 w 4339"/>
                                <a:gd name="T33" fmla="*/ 490 h 845"/>
                                <a:gd name="T34" fmla="*/ 4328 w 4339"/>
                                <a:gd name="T35" fmla="*/ 435 h 845"/>
                                <a:gd name="T36" fmla="*/ 4297 w 4339"/>
                                <a:gd name="T37" fmla="*/ 390 h 845"/>
                                <a:gd name="T38" fmla="*/ 4253 w 4339"/>
                                <a:gd name="T39" fmla="*/ 360 h 845"/>
                                <a:gd name="T40" fmla="*/ 4198 w 4339"/>
                                <a:gd name="T41" fmla="*/ 349 h 84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339" h="845">
                                  <a:moveTo>
                                    <a:pt x="4198" y="0"/>
                                  </a:moveTo>
                                  <a:lnTo>
                                    <a:pt x="141" y="0"/>
                                  </a:lnTo>
                                  <a:lnTo>
                                    <a:pt x="86" y="11"/>
                                  </a:lnTo>
                                  <a:lnTo>
                                    <a:pt x="41" y="41"/>
                                  </a:lnTo>
                                  <a:lnTo>
                                    <a:pt x="11" y="86"/>
                                  </a:lnTo>
                                  <a:lnTo>
                                    <a:pt x="0" y="141"/>
                                  </a:lnTo>
                                  <a:lnTo>
                                    <a:pt x="0" y="704"/>
                                  </a:lnTo>
                                  <a:lnTo>
                                    <a:pt x="11" y="759"/>
                                  </a:lnTo>
                                  <a:lnTo>
                                    <a:pt x="41" y="803"/>
                                  </a:lnTo>
                                  <a:lnTo>
                                    <a:pt x="86" y="833"/>
                                  </a:lnTo>
                                  <a:lnTo>
                                    <a:pt x="141" y="844"/>
                                  </a:lnTo>
                                  <a:lnTo>
                                    <a:pt x="4198" y="844"/>
                                  </a:lnTo>
                                  <a:lnTo>
                                    <a:pt x="4253" y="833"/>
                                  </a:lnTo>
                                  <a:lnTo>
                                    <a:pt x="4297" y="803"/>
                                  </a:lnTo>
                                  <a:lnTo>
                                    <a:pt x="4328" y="759"/>
                                  </a:lnTo>
                                  <a:lnTo>
                                    <a:pt x="4339" y="704"/>
                                  </a:lnTo>
                                  <a:lnTo>
                                    <a:pt x="4339" y="141"/>
                                  </a:lnTo>
                                  <a:lnTo>
                                    <a:pt x="4328" y="86"/>
                                  </a:lnTo>
                                  <a:lnTo>
                                    <a:pt x="4297" y="41"/>
                                  </a:lnTo>
                                  <a:lnTo>
                                    <a:pt x="4253" y="11"/>
                                  </a:lnTo>
                                  <a:lnTo>
                                    <a:pt x="4198" y="0"/>
                                  </a:lnTo>
                                  <a:close/>
                                </a:path>
                              </a:pathLst>
                            </a:custGeom>
                            <a:solidFill>
                              <a:srgbClr val="D7D7D7"/>
                            </a:solidFill>
                            <a:ln>
                              <a:noFill/>
                            </a:ln>
                          </wps:spPr>
                          <wps:bodyPr rot="0" vert="horz" wrap="square" lIns="91440" tIns="45720" rIns="91440" bIns="45720" anchor="t" anchorCtr="0" upright="1">
                            <a:noAutofit/>
                          </wps:bodyPr>
                        </wps:wsp>
                        <wps:wsp>
                          <wps:cNvPr id="176" name="Freeform 140"/>
                          <wps:cNvSpPr/>
                          <wps:spPr bwMode="auto">
                            <a:xfrm>
                              <a:off x="1470" y="349"/>
                              <a:ext cx="4339" cy="845"/>
                            </a:xfrm>
                            <a:custGeom>
                              <a:avLst/>
                              <a:gdLst>
                                <a:gd name="T0" fmla="*/ 0 w 4339"/>
                                <a:gd name="T1" fmla="*/ 490 h 845"/>
                                <a:gd name="T2" fmla="*/ 11 w 4339"/>
                                <a:gd name="T3" fmla="*/ 435 h 845"/>
                                <a:gd name="T4" fmla="*/ 41 w 4339"/>
                                <a:gd name="T5" fmla="*/ 390 h 845"/>
                                <a:gd name="T6" fmla="*/ 86 w 4339"/>
                                <a:gd name="T7" fmla="*/ 360 h 845"/>
                                <a:gd name="T8" fmla="*/ 141 w 4339"/>
                                <a:gd name="T9" fmla="*/ 349 h 845"/>
                                <a:gd name="T10" fmla="*/ 4198 w 4339"/>
                                <a:gd name="T11" fmla="*/ 349 h 845"/>
                                <a:gd name="T12" fmla="*/ 4253 w 4339"/>
                                <a:gd name="T13" fmla="*/ 360 h 845"/>
                                <a:gd name="T14" fmla="*/ 4297 w 4339"/>
                                <a:gd name="T15" fmla="*/ 390 h 845"/>
                                <a:gd name="T16" fmla="*/ 4328 w 4339"/>
                                <a:gd name="T17" fmla="*/ 435 h 845"/>
                                <a:gd name="T18" fmla="*/ 4339 w 4339"/>
                                <a:gd name="T19" fmla="*/ 490 h 845"/>
                                <a:gd name="T20" fmla="*/ 4339 w 4339"/>
                                <a:gd name="T21" fmla="*/ 1053 h 845"/>
                                <a:gd name="T22" fmla="*/ 4328 w 4339"/>
                                <a:gd name="T23" fmla="*/ 1108 h 845"/>
                                <a:gd name="T24" fmla="*/ 4297 w 4339"/>
                                <a:gd name="T25" fmla="*/ 1152 h 845"/>
                                <a:gd name="T26" fmla="*/ 4253 w 4339"/>
                                <a:gd name="T27" fmla="*/ 1182 h 845"/>
                                <a:gd name="T28" fmla="*/ 4198 w 4339"/>
                                <a:gd name="T29" fmla="*/ 1193 h 845"/>
                                <a:gd name="T30" fmla="*/ 141 w 4339"/>
                                <a:gd name="T31" fmla="*/ 1193 h 845"/>
                                <a:gd name="T32" fmla="*/ 86 w 4339"/>
                                <a:gd name="T33" fmla="*/ 1182 h 845"/>
                                <a:gd name="T34" fmla="*/ 41 w 4339"/>
                                <a:gd name="T35" fmla="*/ 1152 h 845"/>
                                <a:gd name="T36" fmla="*/ 11 w 4339"/>
                                <a:gd name="T37" fmla="*/ 1108 h 845"/>
                                <a:gd name="T38" fmla="*/ 0 w 4339"/>
                                <a:gd name="T39" fmla="*/ 1053 h 845"/>
                                <a:gd name="T40" fmla="*/ 0 w 4339"/>
                                <a:gd name="T41" fmla="*/ 490 h 84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339" h="845">
                                  <a:moveTo>
                                    <a:pt x="0" y="141"/>
                                  </a:moveTo>
                                  <a:lnTo>
                                    <a:pt x="11" y="86"/>
                                  </a:lnTo>
                                  <a:lnTo>
                                    <a:pt x="41" y="41"/>
                                  </a:lnTo>
                                  <a:lnTo>
                                    <a:pt x="86" y="11"/>
                                  </a:lnTo>
                                  <a:lnTo>
                                    <a:pt x="141" y="0"/>
                                  </a:lnTo>
                                  <a:lnTo>
                                    <a:pt x="4198" y="0"/>
                                  </a:lnTo>
                                  <a:lnTo>
                                    <a:pt x="4253" y="11"/>
                                  </a:lnTo>
                                  <a:lnTo>
                                    <a:pt x="4297" y="41"/>
                                  </a:lnTo>
                                  <a:lnTo>
                                    <a:pt x="4328" y="86"/>
                                  </a:lnTo>
                                  <a:lnTo>
                                    <a:pt x="4339" y="141"/>
                                  </a:lnTo>
                                  <a:lnTo>
                                    <a:pt x="4339" y="704"/>
                                  </a:lnTo>
                                  <a:lnTo>
                                    <a:pt x="4328" y="759"/>
                                  </a:lnTo>
                                  <a:lnTo>
                                    <a:pt x="4297" y="803"/>
                                  </a:lnTo>
                                  <a:lnTo>
                                    <a:pt x="4253" y="833"/>
                                  </a:lnTo>
                                  <a:lnTo>
                                    <a:pt x="4198" y="844"/>
                                  </a:lnTo>
                                  <a:lnTo>
                                    <a:pt x="141" y="844"/>
                                  </a:lnTo>
                                  <a:lnTo>
                                    <a:pt x="86" y="833"/>
                                  </a:lnTo>
                                  <a:lnTo>
                                    <a:pt x="41" y="803"/>
                                  </a:lnTo>
                                  <a:lnTo>
                                    <a:pt x="11" y="759"/>
                                  </a:lnTo>
                                  <a:lnTo>
                                    <a:pt x="0" y="704"/>
                                  </a:lnTo>
                                  <a:lnTo>
                                    <a:pt x="0" y="141"/>
                                  </a:lnTo>
                                  <a:close/>
                                </a:path>
                              </a:pathLst>
                            </a:custGeom>
                            <a:noFill/>
                            <a:ln w="38100">
                              <a:solidFill>
                                <a:srgbClr val="000000"/>
                              </a:solidFill>
                              <a:round/>
                            </a:ln>
                          </wps:spPr>
                          <wps:bodyPr rot="0" vert="horz" wrap="square" lIns="91440" tIns="45720" rIns="91440" bIns="45720" anchor="t" anchorCtr="0" upright="1">
                            <a:noAutofit/>
                          </wps:bodyPr>
                        </wps:wsp>
                        <pic:pic xmlns:pic="http://schemas.openxmlformats.org/drawingml/2006/picture">
                          <pic:nvPicPr>
                            <pic:cNvPr id="177" name="Picture 1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1540" y="492"/>
                              <a:ext cx="4196" cy="560"/>
                            </a:xfrm>
                            <a:prstGeom prst="rect">
                              <a:avLst/>
                            </a:prstGeom>
                            <a:noFill/>
                          </pic:spPr>
                        </pic:pic>
                        <wps:wsp>
                          <wps:cNvPr id="178" name="Freeform 138"/>
                          <wps:cNvSpPr/>
                          <wps:spPr bwMode="auto">
                            <a:xfrm>
                              <a:off x="6055" y="319"/>
                              <a:ext cx="3296" cy="675"/>
                            </a:xfrm>
                            <a:custGeom>
                              <a:avLst/>
                              <a:gdLst>
                                <a:gd name="T0" fmla="*/ 3182 w 3296"/>
                                <a:gd name="T1" fmla="*/ 320 h 675"/>
                                <a:gd name="T2" fmla="*/ 112 w 3296"/>
                                <a:gd name="T3" fmla="*/ 320 h 675"/>
                                <a:gd name="T4" fmla="*/ 68 w 3296"/>
                                <a:gd name="T5" fmla="*/ 328 h 675"/>
                                <a:gd name="T6" fmla="*/ 33 w 3296"/>
                                <a:gd name="T7" fmla="*/ 353 h 675"/>
                                <a:gd name="T8" fmla="*/ 8 w 3296"/>
                                <a:gd name="T9" fmla="*/ 388 h 675"/>
                                <a:gd name="T10" fmla="*/ 0 w 3296"/>
                                <a:gd name="T11" fmla="*/ 432 h 675"/>
                                <a:gd name="T12" fmla="*/ 0 w 3296"/>
                                <a:gd name="T13" fmla="*/ 882 h 675"/>
                                <a:gd name="T14" fmla="*/ 8 w 3296"/>
                                <a:gd name="T15" fmla="*/ 926 h 675"/>
                                <a:gd name="T16" fmla="*/ 33 w 3296"/>
                                <a:gd name="T17" fmla="*/ 961 h 675"/>
                                <a:gd name="T18" fmla="*/ 68 w 3296"/>
                                <a:gd name="T19" fmla="*/ 986 h 675"/>
                                <a:gd name="T20" fmla="*/ 112 w 3296"/>
                                <a:gd name="T21" fmla="*/ 994 h 675"/>
                                <a:gd name="T22" fmla="*/ 3182 w 3296"/>
                                <a:gd name="T23" fmla="*/ 994 h 675"/>
                                <a:gd name="T24" fmla="*/ 3226 w 3296"/>
                                <a:gd name="T25" fmla="*/ 986 h 675"/>
                                <a:gd name="T26" fmla="*/ 3262 w 3296"/>
                                <a:gd name="T27" fmla="*/ 961 h 675"/>
                                <a:gd name="T28" fmla="*/ 3286 w 3296"/>
                                <a:gd name="T29" fmla="*/ 926 h 675"/>
                                <a:gd name="T30" fmla="*/ 3295 w 3296"/>
                                <a:gd name="T31" fmla="*/ 882 h 675"/>
                                <a:gd name="T32" fmla="*/ 3295 w 3296"/>
                                <a:gd name="T33" fmla="*/ 432 h 675"/>
                                <a:gd name="T34" fmla="*/ 3286 w 3296"/>
                                <a:gd name="T35" fmla="*/ 388 h 675"/>
                                <a:gd name="T36" fmla="*/ 3262 w 3296"/>
                                <a:gd name="T37" fmla="*/ 353 h 675"/>
                                <a:gd name="T38" fmla="*/ 3226 w 3296"/>
                                <a:gd name="T39" fmla="*/ 328 h 675"/>
                                <a:gd name="T40" fmla="*/ 3182 w 3296"/>
                                <a:gd name="T41" fmla="*/ 320 h 67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3296" h="675">
                                  <a:moveTo>
                                    <a:pt x="3182" y="0"/>
                                  </a:moveTo>
                                  <a:lnTo>
                                    <a:pt x="112" y="0"/>
                                  </a:lnTo>
                                  <a:lnTo>
                                    <a:pt x="68" y="8"/>
                                  </a:lnTo>
                                  <a:lnTo>
                                    <a:pt x="33" y="33"/>
                                  </a:lnTo>
                                  <a:lnTo>
                                    <a:pt x="8" y="68"/>
                                  </a:lnTo>
                                  <a:lnTo>
                                    <a:pt x="0" y="112"/>
                                  </a:lnTo>
                                  <a:lnTo>
                                    <a:pt x="0" y="562"/>
                                  </a:lnTo>
                                  <a:lnTo>
                                    <a:pt x="8" y="606"/>
                                  </a:lnTo>
                                  <a:lnTo>
                                    <a:pt x="33" y="641"/>
                                  </a:lnTo>
                                  <a:lnTo>
                                    <a:pt x="68" y="666"/>
                                  </a:lnTo>
                                  <a:lnTo>
                                    <a:pt x="112" y="674"/>
                                  </a:lnTo>
                                  <a:lnTo>
                                    <a:pt x="3182" y="674"/>
                                  </a:lnTo>
                                  <a:lnTo>
                                    <a:pt x="3226" y="666"/>
                                  </a:lnTo>
                                  <a:lnTo>
                                    <a:pt x="3262" y="641"/>
                                  </a:lnTo>
                                  <a:lnTo>
                                    <a:pt x="3286" y="606"/>
                                  </a:lnTo>
                                  <a:lnTo>
                                    <a:pt x="3295" y="562"/>
                                  </a:lnTo>
                                  <a:lnTo>
                                    <a:pt x="3295" y="112"/>
                                  </a:lnTo>
                                  <a:lnTo>
                                    <a:pt x="3286" y="68"/>
                                  </a:lnTo>
                                  <a:lnTo>
                                    <a:pt x="3262" y="33"/>
                                  </a:lnTo>
                                  <a:lnTo>
                                    <a:pt x="3226" y="8"/>
                                  </a:lnTo>
                                  <a:lnTo>
                                    <a:pt x="3182" y="0"/>
                                  </a:lnTo>
                                  <a:close/>
                                </a:path>
                              </a:pathLst>
                            </a:custGeom>
                            <a:solidFill>
                              <a:srgbClr val="F1DBDB"/>
                            </a:solidFill>
                            <a:ln>
                              <a:noFill/>
                            </a:ln>
                          </wps:spPr>
                          <wps:bodyPr rot="0" vert="horz" wrap="square" lIns="91440" tIns="45720" rIns="91440" bIns="45720" anchor="t" anchorCtr="0" upright="1">
                            <a:noAutofit/>
                          </wps:bodyPr>
                        </wps:wsp>
                        <wps:wsp>
                          <wps:cNvPr id="179" name="Freeform 137"/>
                          <wps:cNvSpPr/>
                          <wps:spPr bwMode="auto">
                            <a:xfrm>
                              <a:off x="6055" y="319"/>
                              <a:ext cx="3296" cy="675"/>
                            </a:xfrm>
                            <a:custGeom>
                              <a:avLst/>
                              <a:gdLst>
                                <a:gd name="T0" fmla="*/ 0 w 3296"/>
                                <a:gd name="T1" fmla="*/ 432 h 675"/>
                                <a:gd name="T2" fmla="*/ 8 w 3296"/>
                                <a:gd name="T3" fmla="*/ 388 h 675"/>
                                <a:gd name="T4" fmla="*/ 33 w 3296"/>
                                <a:gd name="T5" fmla="*/ 353 h 675"/>
                                <a:gd name="T6" fmla="*/ 68 w 3296"/>
                                <a:gd name="T7" fmla="*/ 328 h 675"/>
                                <a:gd name="T8" fmla="*/ 112 w 3296"/>
                                <a:gd name="T9" fmla="*/ 320 h 675"/>
                                <a:gd name="T10" fmla="*/ 3182 w 3296"/>
                                <a:gd name="T11" fmla="*/ 320 h 675"/>
                                <a:gd name="T12" fmla="*/ 3226 w 3296"/>
                                <a:gd name="T13" fmla="*/ 328 h 675"/>
                                <a:gd name="T14" fmla="*/ 3262 w 3296"/>
                                <a:gd name="T15" fmla="*/ 353 h 675"/>
                                <a:gd name="T16" fmla="*/ 3286 w 3296"/>
                                <a:gd name="T17" fmla="*/ 388 h 675"/>
                                <a:gd name="T18" fmla="*/ 3295 w 3296"/>
                                <a:gd name="T19" fmla="*/ 432 h 675"/>
                                <a:gd name="T20" fmla="*/ 3295 w 3296"/>
                                <a:gd name="T21" fmla="*/ 882 h 675"/>
                                <a:gd name="T22" fmla="*/ 3286 w 3296"/>
                                <a:gd name="T23" fmla="*/ 926 h 675"/>
                                <a:gd name="T24" fmla="*/ 3262 w 3296"/>
                                <a:gd name="T25" fmla="*/ 961 h 675"/>
                                <a:gd name="T26" fmla="*/ 3226 w 3296"/>
                                <a:gd name="T27" fmla="*/ 986 h 675"/>
                                <a:gd name="T28" fmla="*/ 3182 w 3296"/>
                                <a:gd name="T29" fmla="*/ 994 h 675"/>
                                <a:gd name="T30" fmla="*/ 112 w 3296"/>
                                <a:gd name="T31" fmla="*/ 994 h 675"/>
                                <a:gd name="T32" fmla="*/ 68 w 3296"/>
                                <a:gd name="T33" fmla="*/ 986 h 675"/>
                                <a:gd name="T34" fmla="*/ 33 w 3296"/>
                                <a:gd name="T35" fmla="*/ 961 h 675"/>
                                <a:gd name="T36" fmla="*/ 8 w 3296"/>
                                <a:gd name="T37" fmla="*/ 926 h 675"/>
                                <a:gd name="T38" fmla="*/ 0 w 3296"/>
                                <a:gd name="T39" fmla="*/ 882 h 675"/>
                                <a:gd name="T40" fmla="*/ 0 w 3296"/>
                                <a:gd name="T41" fmla="*/ 432 h 67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3296" h="675">
                                  <a:moveTo>
                                    <a:pt x="0" y="112"/>
                                  </a:moveTo>
                                  <a:lnTo>
                                    <a:pt x="8" y="68"/>
                                  </a:lnTo>
                                  <a:lnTo>
                                    <a:pt x="33" y="33"/>
                                  </a:lnTo>
                                  <a:lnTo>
                                    <a:pt x="68" y="8"/>
                                  </a:lnTo>
                                  <a:lnTo>
                                    <a:pt x="112" y="0"/>
                                  </a:lnTo>
                                  <a:lnTo>
                                    <a:pt x="3182" y="0"/>
                                  </a:lnTo>
                                  <a:lnTo>
                                    <a:pt x="3226" y="8"/>
                                  </a:lnTo>
                                  <a:lnTo>
                                    <a:pt x="3262" y="33"/>
                                  </a:lnTo>
                                  <a:lnTo>
                                    <a:pt x="3286" y="68"/>
                                  </a:lnTo>
                                  <a:lnTo>
                                    <a:pt x="3295" y="112"/>
                                  </a:lnTo>
                                  <a:lnTo>
                                    <a:pt x="3295" y="562"/>
                                  </a:lnTo>
                                  <a:lnTo>
                                    <a:pt x="3286" y="606"/>
                                  </a:lnTo>
                                  <a:lnTo>
                                    <a:pt x="3262" y="641"/>
                                  </a:lnTo>
                                  <a:lnTo>
                                    <a:pt x="3226" y="666"/>
                                  </a:lnTo>
                                  <a:lnTo>
                                    <a:pt x="3182" y="674"/>
                                  </a:lnTo>
                                  <a:lnTo>
                                    <a:pt x="112" y="674"/>
                                  </a:lnTo>
                                  <a:lnTo>
                                    <a:pt x="68" y="666"/>
                                  </a:lnTo>
                                  <a:lnTo>
                                    <a:pt x="33" y="641"/>
                                  </a:lnTo>
                                  <a:lnTo>
                                    <a:pt x="8" y="606"/>
                                  </a:lnTo>
                                  <a:lnTo>
                                    <a:pt x="0" y="562"/>
                                  </a:lnTo>
                                  <a:lnTo>
                                    <a:pt x="0" y="112"/>
                                  </a:lnTo>
                                  <a:close/>
                                </a:path>
                              </a:pathLst>
                            </a:custGeom>
                            <a:noFill/>
                            <a:ln w="6350">
                              <a:solidFill>
                                <a:srgbClr val="000000"/>
                              </a:solidFill>
                              <a:round/>
                            </a:ln>
                          </wps:spPr>
                          <wps:bodyPr rot="0" vert="horz" wrap="square" lIns="91440" tIns="45720" rIns="91440" bIns="45720" anchor="t" anchorCtr="0" upright="1">
                            <a:noAutofit/>
                          </wps:bodyPr>
                        </wps:wsp>
                        <pic:pic xmlns:pic="http://schemas.openxmlformats.org/drawingml/2006/picture">
                          <pic:nvPicPr>
                            <pic:cNvPr id="180" name="Picture 1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6096" y="428"/>
                              <a:ext cx="3216" cy="456"/>
                            </a:xfrm>
                            <a:prstGeom prst="rect">
                              <a:avLst/>
                            </a:prstGeom>
                            <a:noFill/>
                          </pic:spPr>
                        </pic:pic>
                        <wps:wsp>
                          <wps:cNvPr id="181" name="Freeform 135"/>
                          <wps:cNvSpPr/>
                          <wps:spPr bwMode="auto">
                            <a:xfrm>
                              <a:off x="6055" y="1064"/>
                              <a:ext cx="3353" cy="882"/>
                            </a:xfrm>
                            <a:custGeom>
                              <a:avLst/>
                              <a:gdLst>
                                <a:gd name="T0" fmla="*/ 3205 w 3353"/>
                                <a:gd name="T1" fmla="*/ 1065 h 882"/>
                                <a:gd name="T2" fmla="*/ 147 w 3353"/>
                                <a:gd name="T3" fmla="*/ 1065 h 882"/>
                                <a:gd name="T4" fmla="*/ 89 w 3353"/>
                                <a:gd name="T5" fmla="*/ 1076 h 882"/>
                                <a:gd name="T6" fmla="*/ 43 w 3353"/>
                                <a:gd name="T7" fmla="*/ 1108 h 882"/>
                                <a:gd name="T8" fmla="*/ 11 w 3353"/>
                                <a:gd name="T9" fmla="*/ 1155 h 882"/>
                                <a:gd name="T10" fmla="*/ 0 w 3353"/>
                                <a:gd name="T11" fmla="*/ 1212 h 882"/>
                                <a:gd name="T12" fmla="*/ 0 w 3353"/>
                                <a:gd name="T13" fmla="*/ 1799 h 882"/>
                                <a:gd name="T14" fmla="*/ 11 w 3353"/>
                                <a:gd name="T15" fmla="*/ 1857 h 882"/>
                                <a:gd name="T16" fmla="*/ 43 w 3353"/>
                                <a:gd name="T17" fmla="*/ 1903 h 882"/>
                                <a:gd name="T18" fmla="*/ 89 w 3353"/>
                                <a:gd name="T19" fmla="*/ 1935 h 882"/>
                                <a:gd name="T20" fmla="*/ 147 w 3353"/>
                                <a:gd name="T21" fmla="*/ 1946 h 882"/>
                                <a:gd name="T22" fmla="*/ 3205 w 3353"/>
                                <a:gd name="T23" fmla="*/ 1946 h 882"/>
                                <a:gd name="T24" fmla="*/ 3262 w 3353"/>
                                <a:gd name="T25" fmla="*/ 1935 h 882"/>
                                <a:gd name="T26" fmla="*/ 3309 w 3353"/>
                                <a:gd name="T27" fmla="*/ 1903 h 882"/>
                                <a:gd name="T28" fmla="*/ 3340 w 3353"/>
                                <a:gd name="T29" fmla="*/ 1857 h 882"/>
                                <a:gd name="T30" fmla="*/ 3352 w 3353"/>
                                <a:gd name="T31" fmla="*/ 1799 h 882"/>
                                <a:gd name="T32" fmla="*/ 3352 w 3353"/>
                                <a:gd name="T33" fmla="*/ 1212 h 882"/>
                                <a:gd name="T34" fmla="*/ 3340 w 3353"/>
                                <a:gd name="T35" fmla="*/ 1155 h 882"/>
                                <a:gd name="T36" fmla="*/ 3309 w 3353"/>
                                <a:gd name="T37" fmla="*/ 1108 h 882"/>
                                <a:gd name="T38" fmla="*/ 3262 w 3353"/>
                                <a:gd name="T39" fmla="*/ 1076 h 882"/>
                                <a:gd name="T40" fmla="*/ 3205 w 3353"/>
                                <a:gd name="T41" fmla="*/ 1065 h 882"/>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3353" h="882">
                                  <a:moveTo>
                                    <a:pt x="3205" y="0"/>
                                  </a:moveTo>
                                  <a:lnTo>
                                    <a:pt x="147" y="0"/>
                                  </a:lnTo>
                                  <a:lnTo>
                                    <a:pt x="89" y="11"/>
                                  </a:lnTo>
                                  <a:lnTo>
                                    <a:pt x="43" y="43"/>
                                  </a:lnTo>
                                  <a:lnTo>
                                    <a:pt x="11" y="90"/>
                                  </a:lnTo>
                                  <a:lnTo>
                                    <a:pt x="0" y="147"/>
                                  </a:lnTo>
                                  <a:lnTo>
                                    <a:pt x="0" y="734"/>
                                  </a:lnTo>
                                  <a:lnTo>
                                    <a:pt x="11" y="792"/>
                                  </a:lnTo>
                                  <a:lnTo>
                                    <a:pt x="43" y="838"/>
                                  </a:lnTo>
                                  <a:lnTo>
                                    <a:pt x="89" y="870"/>
                                  </a:lnTo>
                                  <a:lnTo>
                                    <a:pt x="147" y="881"/>
                                  </a:lnTo>
                                  <a:lnTo>
                                    <a:pt x="3205" y="881"/>
                                  </a:lnTo>
                                  <a:lnTo>
                                    <a:pt x="3262" y="870"/>
                                  </a:lnTo>
                                  <a:lnTo>
                                    <a:pt x="3309" y="838"/>
                                  </a:lnTo>
                                  <a:lnTo>
                                    <a:pt x="3340" y="792"/>
                                  </a:lnTo>
                                  <a:lnTo>
                                    <a:pt x="3352" y="734"/>
                                  </a:lnTo>
                                  <a:lnTo>
                                    <a:pt x="3352" y="147"/>
                                  </a:lnTo>
                                  <a:lnTo>
                                    <a:pt x="3340" y="90"/>
                                  </a:lnTo>
                                  <a:lnTo>
                                    <a:pt x="3309" y="43"/>
                                  </a:lnTo>
                                  <a:lnTo>
                                    <a:pt x="3262" y="11"/>
                                  </a:lnTo>
                                  <a:lnTo>
                                    <a:pt x="3205" y="0"/>
                                  </a:lnTo>
                                  <a:close/>
                                </a:path>
                              </a:pathLst>
                            </a:custGeom>
                            <a:solidFill>
                              <a:srgbClr val="F9BE8F"/>
                            </a:solidFill>
                            <a:ln>
                              <a:noFill/>
                            </a:ln>
                          </wps:spPr>
                          <wps:bodyPr rot="0" vert="horz" wrap="square" lIns="91440" tIns="45720" rIns="91440" bIns="45720" anchor="t" anchorCtr="0" upright="1">
                            <a:noAutofit/>
                          </wps:bodyPr>
                        </wps:wsp>
                        <wps:wsp>
                          <wps:cNvPr id="182" name="Freeform 134"/>
                          <wps:cNvSpPr/>
                          <wps:spPr bwMode="auto">
                            <a:xfrm>
                              <a:off x="6055" y="1064"/>
                              <a:ext cx="3353" cy="882"/>
                            </a:xfrm>
                            <a:custGeom>
                              <a:avLst/>
                              <a:gdLst>
                                <a:gd name="T0" fmla="*/ 0 w 3353"/>
                                <a:gd name="T1" fmla="*/ 1212 h 882"/>
                                <a:gd name="T2" fmla="*/ 11 w 3353"/>
                                <a:gd name="T3" fmla="*/ 1155 h 882"/>
                                <a:gd name="T4" fmla="*/ 43 w 3353"/>
                                <a:gd name="T5" fmla="*/ 1108 h 882"/>
                                <a:gd name="T6" fmla="*/ 89 w 3353"/>
                                <a:gd name="T7" fmla="*/ 1076 h 882"/>
                                <a:gd name="T8" fmla="*/ 147 w 3353"/>
                                <a:gd name="T9" fmla="*/ 1065 h 882"/>
                                <a:gd name="T10" fmla="*/ 3205 w 3353"/>
                                <a:gd name="T11" fmla="*/ 1065 h 882"/>
                                <a:gd name="T12" fmla="*/ 3262 w 3353"/>
                                <a:gd name="T13" fmla="*/ 1076 h 882"/>
                                <a:gd name="T14" fmla="*/ 3309 w 3353"/>
                                <a:gd name="T15" fmla="*/ 1108 h 882"/>
                                <a:gd name="T16" fmla="*/ 3340 w 3353"/>
                                <a:gd name="T17" fmla="*/ 1155 h 882"/>
                                <a:gd name="T18" fmla="*/ 3352 w 3353"/>
                                <a:gd name="T19" fmla="*/ 1212 h 882"/>
                                <a:gd name="T20" fmla="*/ 3352 w 3353"/>
                                <a:gd name="T21" fmla="*/ 1799 h 882"/>
                                <a:gd name="T22" fmla="*/ 3340 w 3353"/>
                                <a:gd name="T23" fmla="*/ 1857 h 882"/>
                                <a:gd name="T24" fmla="*/ 3309 w 3353"/>
                                <a:gd name="T25" fmla="*/ 1903 h 882"/>
                                <a:gd name="T26" fmla="*/ 3262 w 3353"/>
                                <a:gd name="T27" fmla="*/ 1935 h 882"/>
                                <a:gd name="T28" fmla="*/ 3205 w 3353"/>
                                <a:gd name="T29" fmla="*/ 1946 h 882"/>
                                <a:gd name="T30" fmla="*/ 147 w 3353"/>
                                <a:gd name="T31" fmla="*/ 1946 h 882"/>
                                <a:gd name="T32" fmla="*/ 89 w 3353"/>
                                <a:gd name="T33" fmla="*/ 1935 h 882"/>
                                <a:gd name="T34" fmla="*/ 43 w 3353"/>
                                <a:gd name="T35" fmla="*/ 1903 h 882"/>
                                <a:gd name="T36" fmla="*/ 11 w 3353"/>
                                <a:gd name="T37" fmla="*/ 1857 h 882"/>
                                <a:gd name="T38" fmla="*/ 0 w 3353"/>
                                <a:gd name="T39" fmla="*/ 1799 h 882"/>
                                <a:gd name="T40" fmla="*/ 0 w 3353"/>
                                <a:gd name="T41" fmla="*/ 1212 h 882"/>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3353" h="882">
                                  <a:moveTo>
                                    <a:pt x="0" y="147"/>
                                  </a:moveTo>
                                  <a:lnTo>
                                    <a:pt x="11" y="90"/>
                                  </a:lnTo>
                                  <a:lnTo>
                                    <a:pt x="43" y="43"/>
                                  </a:lnTo>
                                  <a:lnTo>
                                    <a:pt x="89" y="11"/>
                                  </a:lnTo>
                                  <a:lnTo>
                                    <a:pt x="147" y="0"/>
                                  </a:lnTo>
                                  <a:lnTo>
                                    <a:pt x="3205" y="0"/>
                                  </a:lnTo>
                                  <a:lnTo>
                                    <a:pt x="3262" y="11"/>
                                  </a:lnTo>
                                  <a:lnTo>
                                    <a:pt x="3309" y="43"/>
                                  </a:lnTo>
                                  <a:lnTo>
                                    <a:pt x="3340" y="90"/>
                                  </a:lnTo>
                                  <a:lnTo>
                                    <a:pt x="3352" y="147"/>
                                  </a:lnTo>
                                  <a:lnTo>
                                    <a:pt x="3352" y="734"/>
                                  </a:lnTo>
                                  <a:lnTo>
                                    <a:pt x="3340" y="792"/>
                                  </a:lnTo>
                                  <a:lnTo>
                                    <a:pt x="3309" y="838"/>
                                  </a:lnTo>
                                  <a:lnTo>
                                    <a:pt x="3262" y="870"/>
                                  </a:lnTo>
                                  <a:lnTo>
                                    <a:pt x="3205" y="881"/>
                                  </a:lnTo>
                                  <a:lnTo>
                                    <a:pt x="147" y="881"/>
                                  </a:lnTo>
                                  <a:lnTo>
                                    <a:pt x="89" y="870"/>
                                  </a:lnTo>
                                  <a:lnTo>
                                    <a:pt x="43" y="838"/>
                                  </a:lnTo>
                                  <a:lnTo>
                                    <a:pt x="11" y="792"/>
                                  </a:lnTo>
                                  <a:lnTo>
                                    <a:pt x="0" y="734"/>
                                  </a:lnTo>
                                  <a:lnTo>
                                    <a:pt x="0" y="147"/>
                                  </a:lnTo>
                                  <a:close/>
                                </a:path>
                              </a:pathLst>
                            </a:custGeom>
                            <a:noFill/>
                            <a:ln w="6350">
                              <a:solidFill>
                                <a:srgbClr val="000000"/>
                              </a:solidFill>
                              <a:round/>
                            </a:ln>
                          </wps:spPr>
                          <wps:bodyPr rot="0" vert="horz" wrap="square" lIns="91440" tIns="45720" rIns="91440" bIns="45720" anchor="t" anchorCtr="0" upright="1">
                            <a:noAutofit/>
                          </wps:bodyPr>
                        </wps:wsp>
                        <pic:pic xmlns:pic="http://schemas.openxmlformats.org/drawingml/2006/picture">
                          <pic:nvPicPr>
                            <pic:cNvPr id="183" name="Picture 1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6104" y="1184"/>
                              <a:ext cx="3256" cy="644"/>
                            </a:xfrm>
                            <a:prstGeom prst="rect">
                              <a:avLst/>
                            </a:prstGeom>
                            <a:noFill/>
                          </pic:spPr>
                        </pic:pic>
                        <wps:wsp>
                          <wps:cNvPr id="184" name="AutoShape 132"/>
                          <wps:cNvSpPr/>
                          <wps:spPr bwMode="auto">
                            <a:xfrm>
                              <a:off x="5851" y="633"/>
                              <a:ext cx="212" cy="1163"/>
                            </a:xfrm>
                            <a:custGeom>
                              <a:avLst/>
                              <a:gdLst>
                                <a:gd name="T0" fmla="*/ 35 w 212"/>
                                <a:gd name="T1" fmla="*/ 780 h 1163"/>
                                <a:gd name="T2" fmla="*/ 37 w 212"/>
                                <a:gd name="T3" fmla="*/ 1255 h 1163"/>
                                <a:gd name="T4" fmla="*/ 43 w 212"/>
                                <a:gd name="T5" fmla="*/ 1765 h 1163"/>
                                <a:gd name="T6" fmla="*/ 56 w 212"/>
                                <a:gd name="T7" fmla="*/ 1781 h 1163"/>
                                <a:gd name="T8" fmla="*/ 39 w 212"/>
                                <a:gd name="T9" fmla="*/ 1790 h 1163"/>
                                <a:gd name="T10" fmla="*/ 57 w 212"/>
                                <a:gd name="T11" fmla="*/ 1793 h 1163"/>
                                <a:gd name="T12" fmla="*/ 58 w 212"/>
                                <a:gd name="T13" fmla="*/ 1437 h 1163"/>
                                <a:gd name="T14" fmla="*/ 55 w 212"/>
                                <a:gd name="T15" fmla="*/ 894 h 1163"/>
                                <a:gd name="T16" fmla="*/ 54 w 212"/>
                                <a:gd name="T17" fmla="*/ 693 h 1163"/>
                                <a:gd name="T18" fmla="*/ 12 w 212"/>
                                <a:gd name="T19" fmla="*/ 1793 h 1163"/>
                                <a:gd name="T20" fmla="*/ 19 w 212"/>
                                <a:gd name="T21" fmla="*/ 1788 h 1163"/>
                                <a:gd name="T22" fmla="*/ 30 w 212"/>
                                <a:gd name="T23" fmla="*/ 1771 h 1163"/>
                                <a:gd name="T24" fmla="*/ 19 w 212"/>
                                <a:gd name="T25" fmla="*/ 1788 h 1163"/>
                                <a:gd name="T26" fmla="*/ 39 w 212"/>
                                <a:gd name="T27" fmla="*/ 1790 h 1163"/>
                                <a:gd name="T28" fmla="*/ 26 w 212"/>
                                <a:gd name="T29" fmla="*/ 1786 h 1163"/>
                                <a:gd name="T30" fmla="*/ 29 w 212"/>
                                <a:gd name="T31" fmla="*/ 1785 h 1163"/>
                                <a:gd name="T32" fmla="*/ 26 w 212"/>
                                <a:gd name="T33" fmla="*/ 1786 h 1163"/>
                                <a:gd name="T34" fmla="*/ 40 w 212"/>
                                <a:gd name="T35" fmla="*/ 1785 h 1163"/>
                                <a:gd name="T36" fmla="*/ 42 w 212"/>
                                <a:gd name="T37" fmla="*/ 1786 h 1163"/>
                                <a:gd name="T38" fmla="*/ 42 w 212"/>
                                <a:gd name="T39" fmla="*/ 1786 h 1163"/>
                                <a:gd name="T40" fmla="*/ 52 w 212"/>
                                <a:gd name="T41" fmla="*/ 1776 h 1163"/>
                                <a:gd name="T42" fmla="*/ 52 w 212"/>
                                <a:gd name="T43" fmla="*/ 1785 h 1163"/>
                                <a:gd name="T44" fmla="*/ 41 w 212"/>
                                <a:gd name="T45" fmla="*/ 1785 h 1163"/>
                                <a:gd name="T46" fmla="*/ 42 w 212"/>
                                <a:gd name="T47" fmla="*/ 1786 h 1163"/>
                                <a:gd name="T48" fmla="*/ 30 w 212"/>
                                <a:gd name="T49" fmla="*/ 1785 h 1163"/>
                                <a:gd name="T50" fmla="*/ 29 w 212"/>
                                <a:gd name="T51" fmla="*/ 1785 h 1163"/>
                                <a:gd name="T52" fmla="*/ 29 w 212"/>
                                <a:gd name="T53" fmla="*/ 1785 h 1163"/>
                                <a:gd name="T54" fmla="*/ 40 w 212"/>
                                <a:gd name="T55" fmla="*/ 1785 h 1163"/>
                                <a:gd name="T56" fmla="*/ 36 w 212"/>
                                <a:gd name="T57" fmla="*/ 1785 h 1163"/>
                                <a:gd name="T58" fmla="*/ 30 w 212"/>
                                <a:gd name="T59" fmla="*/ 1784 h 1163"/>
                                <a:gd name="T60" fmla="*/ 30 w 212"/>
                                <a:gd name="T61" fmla="*/ 1784 h 1163"/>
                                <a:gd name="T62" fmla="*/ 40 w 212"/>
                                <a:gd name="T63" fmla="*/ 1773 h 1163"/>
                                <a:gd name="T64" fmla="*/ 40 w 212"/>
                                <a:gd name="T65" fmla="*/ 1777 h 1163"/>
                                <a:gd name="T66" fmla="*/ 40 w 212"/>
                                <a:gd name="T67" fmla="*/ 1770 h 1163"/>
                                <a:gd name="T68" fmla="*/ 19 w 212"/>
                                <a:gd name="T69" fmla="*/ 1767 h 1163"/>
                                <a:gd name="T70" fmla="*/ 28 w 212"/>
                                <a:gd name="T71" fmla="*/ 1770 h 1163"/>
                                <a:gd name="T72" fmla="*/ 39 w 212"/>
                                <a:gd name="T73" fmla="*/ 1769 h 1163"/>
                                <a:gd name="T74" fmla="*/ 38 w 212"/>
                                <a:gd name="T75" fmla="*/ 1771 h 1163"/>
                                <a:gd name="T76" fmla="*/ 40 w 212"/>
                                <a:gd name="T77" fmla="*/ 1769 h 1163"/>
                                <a:gd name="T78" fmla="*/ 32 w 212"/>
                                <a:gd name="T79" fmla="*/ 1772 h 1163"/>
                                <a:gd name="T80" fmla="*/ 31 w 212"/>
                                <a:gd name="T81" fmla="*/ 1771 h 1163"/>
                                <a:gd name="T82" fmla="*/ 39 w 212"/>
                                <a:gd name="T83" fmla="*/ 1771 h 1163"/>
                                <a:gd name="T84" fmla="*/ 30 w 212"/>
                                <a:gd name="T85" fmla="*/ 1771 h 1163"/>
                                <a:gd name="T86" fmla="*/ 31 w 212"/>
                                <a:gd name="T87" fmla="*/ 1771 h 1163"/>
                                <a:gd name="T88" fmla="*/ 30 w 212"/>
                                <a:gd name="T89" fmla="*/ 1770 h 1163"/>
                                <a:gd name="T90" fmla="*/ 39 w 212"/>
                                <a:gd name="T91" fmla="*/ 1770 h 1163"/>
                                <a:gd name="T92" fmla="*/ 29 w 212"/>
                                <a:gd name="T93" fmla="*/ 1770 h 1163"/>
                                <a:gd name="T94" fmla="*/ 40 w 212"/>
                                <a:gd name="T95" fmla="*/ 1769 h 1163"/>
                                <a:gd name="T96" fmla="*/ 41 w 212"/>
                                <a:gd name="T97" fmla="*/ 1769 h 1163"/>
                                <a:gd name="T98" fmla="*/ 40 w 212"/>
                                <a:gd name="T99" fmla="*/ 1769 h 1163"/>
                                <a:gd name="T100" fmla="*/ 40 w 212"/>
                                <a:gd name="T101" fmla="*/ 1769 h 1163"/>
                                <a:gd name="T102" fmla="*/ 43 w 212"/>
                                <a:gd name="T103" fmla="*/ 1765 h 1163"/>
                                <a:gd name="T104" fmla="*/ 41 w 212"/>
                                <a:gd name="T105" fmla="*/ 1769 h 1163"/>
                                <a:gd name="T106" fmla="*/ 95 w 212"/>
                                <a:gd name="T107" fmla="*/ 753 h 1163"/>
                                <a:gd name="T108" fmla="*/ 92 w 212"/>
                                <a:gd name="T109" fmla="*/ 693 h 1163"/>
                                <a:gd name="T110" fmla="*/ 112 w 212"/>
                                <a:gd name="T111" fmla="*/ 682 h 1163"/>
                                <a:gd name="T112" fmla="*/ 112 w 212"/>
                                <a:gd name="T113" fmla="*/ 682 h 1163"/>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212" h="1163">
                                  <a:moveTo>
                                    <a:pt x="92" y="50"/>
                                  </a:moveTo>
                                  <a:lnTo>
                                    <a:pt x="82" y="50"/>
                                  </a:lnTo>
                                  <a:lnTo>
                                    <a:pt x="64" y="50"/>
                                  </a:lnTo>
                                  <a:lnTo>
                                    <a:pt x="39" y="50"/>
                                  </a:lnTo>
                                  <a:lnTo>
                                    <a:pt x="34" y="55"/>
                                  </a:lnTo>
                                  <a:lnTo>
                                    <a:pt x="35" y="120"/>
                                  </a:lnTo>
                                  <a:lnTo>
                                    <a:pt x="35" y="147"/>
                                  </a:lnTo>
                                  <a:lnTo>
                                    <a:pt x="35" y="172"/>
                                  </a:lnTo>
                                  <a:lnTo>
                                    <a:pt x="35" y="261"/>
                                  </a:lnTo>
                                  <a:lnTo>
                                    <a:pt x="35" y="295"/>
                                  </a:lnTo>
                                  <a:lnTo>
                                    <a:pt x="36" y="449"/>
                                  </a:lnTo>
                                  <a:lnTo>
                                    <a:pt x="37" y="490"/>
                                  </a:lnTo>
                                  <a:lnTo>
                                    <a:pt x="37" y="533"/>
                                  </a:lnTo>
                                  <a:lnTo>
                                    <a:pt x="37" y="622"/>
                                  </a:lnTo>
                                  <a:lnTo>
                                    <a:pt x="38" y="713"/>
                                  </a:lnTo>
                                  <a:lnTo>
                                    <a:pt x="38" y="804"/>
                                  </a:lnTo>
                                  <a:lnTo>
                                    <a:pt x="39" y="985"/>
                                  </a:lnTo>
                                  <a:lnTo>
                                    <a:pt x="39" y="1028"/>
                                  </a:lnTo>
                                  <a:lnTo>
                                    <a:pt x="40" y="1112"/>
                                  </a:lnTo>
                                  <a:lnTo>
                                    <a:pt x="40" y="1132"/>
                                  </a:lnTo>
                                  <a:lnTo>
                                    <a:pt x="43" y="1132"/>
                                  </a:lnTo>
                                  <a:lnTo>
                                    <a:pt x="46" y="1133"/>
                                  </a:lnTo>
                                  <a:lnTo>
                                    <a:pt x="48" y="1133"/>
                                  </a:lnTo>
                                  <a:lnTo>
                                    <a:pt x="50" y="1135"/>
                                  </a:lnTo>
                                  <a:lnTo>
                                    <a:pt x="53" y="1136"/>
                                  </a:lnTo>
                                  <a:lnTo>
                                    <a:pt x="55" y="1138"/>
                                  </a:lnTo>
                                  <a:lnTo>
                                    <a:pt x="57" y="1145"/>
                                  </a:lnTo>
                                  <a:lnTo>
                                    <a:pt x="56" y="1148"/>
                                  </a:lnTo>
                                  <a:lnTo>
                                    <a:pt x="52" y="1152"/>
                                  </a:lnTo>
                                  <a:lnTo>
                                    <a:pt x="51" y="1153"/>
                                  </a:lnTo>
                                  <a:lnTo>
                                    <a:pt x="49" y="1154"/>
                                  </a:lnTo>
                                  <a:lnTo>
                                    <a:pt x="48" y="1155"/>
                                  </a:lnTo>
                                  <a:lnTo>
                                    <a:pt x="47" y="1155"/>
                                  </a:lnTo>
                                  <a:lnTo>
                                    <a:pt x="43" y="1156"/>
                                  </a:lnTo>
                                  <a:lnTo>
                                    <a:pt x="39" y="1157"/>
                                  </a:lnTo>
                                  <a:lnTo>
                                    <a:pt x="34" y="1157"/>
                                  </a:lnTo>
                                  <a:lnTo>
                                    <a:pt x="29" y="1158"/>
                                  </a:lnTo>
                                  <a:lnTo>
                                    <a:pt x="41" y="1161"/>
                                  </a:lnTo>
                                  <a:lnTo>
                                    <a:pt x="48" y="1162"/>
                                  </a:lnTo>
                                  <a:lnTo>
                                    <a:pt x="51" y="1163"/>
                                  </a:lnTo>
                                  <a:lnTo>
                                    <a:pt x="54" y="1162"/>
                                  </a:lnTo>
                                  <a:lnTo>
                                    <a:pt x="57" y="1160"/>
                                  </a:lnTo>
                                  <a:lnTo>
                                    <a:pt x="59" y="1158"/>
                                  </a:lnTo>
                                  <a:lnTo>
                                    <a:pt x="60" y="1155"/>
                                  </a:lnTo>
                                  <a:lnTo>
                                    <a:pt x="60" y="1132"/>
                                  </a:lnTo>
                                  <a:lnTo>
                                    <a:pt x="60" y="1112"/>
                                  </a:lnTo>
                                  <a:lnTo>
                                    <a:pt x="59" y="1028"/>
                                  </a:lnTo>
                                  <a:lnTo>
                                    <a:pt x="59" y="985"/>
                                  </a:lnTo>
                                  <a:lnTo>
                                    <a:pt x="58" y="804"/>
                                  </a:lnTo>
                                  <a:lnTo>
                                    <a:pt x="58" y="713"/>
                                  </a:lnTo>
                                  <a:lnTo>
                                    <a:pt x="57" y="622"/>
                                  </a:lnTo>
                                  <a:lnTo>
                                    <a:pt x="57" y="533"/>
                                  </a:lnTo>
                                  <a:lnTo>
                                    <a:pt x="57" y="490"/>
                                  </a:lnTo>
                                  <a:lnTo>
                                    <a:pt x="56" y="448"/>
                                  </a:lnTo>
                                  <a:lnTo>
                                    <a:pt x="55" y="295"/>
                                  </a:lnTo>
                                  <a:lnTo>
                                    <a:pt x="55" y="261"/>
                                  </a:lnTo>
                                  <a:lnTo>
                                    <a:pt x="55" y="172"/>
                                  </a:lnTo>
                                  <a:lnTo>
                                    <a:pt x="55" y="147"/>
                                  </a:lnTo>
                                  <a:lnTo>
                                    <a:pt x="55" y="120"/>
                                  </a:lnTo>
                                  <a:lnTo>
                                    <a:pt x="54" y="90"/>
                                  </a:lnTo>
                                  <a:lnTo>
                                    <a:pt x="54" y="70"/>
                                  </a:lnTo>
                                  <a:lnTo>
                                    <a:pt x="44" y="70"/>
                                  </a:lnTo>
                                  <a:lnTo>
                                    <a:pt x="54" y="60"/>
                                  </a:lnTo>
                                  <a:lnTo>
                                    <a:pt x="92" y="60"/>
                                  </a:lnTo>
                                  <a:lnTo>
                                    <a:pt x="92" y="50"/>
                                  </a:lnTo>
                                  <a:close/>
                                  <a:moveTo>
                                    <a:pt x="12" y="1140"/>
                                  </a:moveTo>
                                  <a:lnTo>
                                    <a:pt x="10" y="1140"/>
                                  </a:lnTo>
                                  <a:lnTo>
                                    <a:pt x="0" y="1141"/>
                                  </a:lnTo>
                                  <a:lnTo>
                                    <a:pt x="2" y="1161"/>
                                  </a:lnTo>
                                  <a:lnTo>
                                    <a:pt x="12" y="1160"/>
                                  </a:lnTo>
                                  <a:lnTo>
                                    <a:pt x="28" y="1158"/>
                                  </a:lnTo>
                                  <a:lnTo>
                                    <a:pt x="29" y="1158"/>
                                  </a:lnTo>
                                  <a:lnTo>
                                    <a:pt x="25" y="1157"/>
                                  </a:lnTo>
                                  <a:lnTo>
                                    <a:pt x="22" y="1156"/>
                                  </a:lnTo>
                                  <a:lnTo>
                                    <a:pt x="21" y="1155"/>
                                  </a:lnTo>
                                  <a:lnTo>
                                    <a:pt x="19" y="1155"/>
                                  </a:lnTo>
                                  <a:lnTo>
                                    <a:pt x="18" y="1154"/>
                                  </a:lnTo>
                                  <a:lnTo>
                                    <a:pt x="17" y="1153"/>
                                  </a:lnTo>
                                  <a:lnTo>
                                    <a:pt x="16" y="1152"/>
                                  </a:lnTo>
                                  <a:lnTo>
                                    <a:pt x="15" y="1150"/>
                                  </a:lnTo>
                                  <a:lnTo>
                                    <a:pt x="12" y="1146"/>
                                  </a:lnTo>
                                  <a:lnTo>
                                    <a:pt x="12" y="1140"/>
                                  </a:lnTo>
                                  <a:close/>
                                  <a:moveTo>
                                    <a:pt x="30" y="1138"/>
                                  </a:moveTo>
                                  <a:lnTo>
                                    <a:pt x="26" y="1139"/>
                                  </a:lnTo>
                                  <a:lnTo>
                                    <a:pt x="19" y="1139"/>
                                  </a:lnTo>
                                  <a:lnTo>
                                    <a:pt x="12" y="1140"/>
                                  </a:lnTo>
                                  <a:lnTo>
                                    <a:pt x="12" y="1146"/>
                                  </a:lnTo>
                                  <a:lnTo>
                                    <a:pt x="17" y="1153"/>
                                  </a:lnTo>
                                  <a:lnTo>
                                    <a:pt x="18" y="1154"/>
                                  </a:lnTo>
                                  <a:lnTo>
                                    <a:pt x="19" y="1155"/>
                                  </a:lnTo>
                                  <a:lnTo>
                                    <a:pt x="21" y="1155"/>
                                  </a:lnTo>
                                  <a:lnTo>
                                    <a:pt x="22" y="1156"/>
                                  </a:lnTo>
                                  <a:lnTo>
                                    <a:pt x="25" y="1157"/>
                                  </a:lnTo>
                                  <a:lnTo>
                                    <a:pt x="29" y="1158"/>
                                  </a:lnTo>
                                  <a:lnTo>
                                    <a:pt x="34" y="1157"/>
                                  </a:lnTo>
                                  <a:lnTo>
                                    <a:pt x="39" y="1157"/>
                                  </a:lnTo>
                                  <a:lnTo>
                                    <a:pt x="43" y="1156"/>
                                  </a:lnTo>
                                  <a:lnTo>
                                    <a:pt x="47" y="1155"/>
                                  </a:lnTo>
                                  <a:lnTo>
                                    <a:pt x="48" y="1155"/>
                                  </a:lnTo>
                                  <a:lnTo>
                                    <a:pt x="49" y="1154"/>
                                  </a:lnTo>
                                  <a:lnTo>
                                    <a:pt x="51" y="1153"/>
                                  </a:lnTo>
                                  <a:lnTo>
                                    <a:pt x="26" y="1153"/>
                                  </a:lnTo>
                                  <a:lnTo>
                                    <a:pt x="29" y="1152"/>
                                  </a:lnTo>
                                  <a:lnTo>
                                    <a:pt x="31" y="1140"/>
                                  </a:lnTo>
                                  <a:lnTo>
                                    <a:pt x="31" y="1138"/>
                                  </a:lnTo>
                                  <a:lnTo>
                                    <a:pt x="30" y="1138"/>
                                  </a:lnTo>
                                  <a:close/>
                                  <a:moveTo>
                                    <a:pt x="29" y="1152"/>
                                  </a:moveTo>
                                  <a:lnTo>
                                    <a:pt x="26" y="1153"/>
                                  </a:lnTo>
                                  <a:lnTo>
                                    <a:pt x="29" y="1152"/>
                                  </a:lnTo>
                                  <a:lnTo>
                                    <a:pt x="28" y="1152"/>
                                  </a:lnTo>
                                  <a:lnTo>
                                    <a:pt x="30" y="1152"/>
                                  </a:lnTo>
                                  <a:lnTo>
                                    <a:pt x="29" y="1152"/>
                                  </a:lnTo>
                                  <a:close/>
                                  <a:moveTo>
                                    <a:pt x="36" y="1152"/>
                                  </a:moveTo>
                                  <a:lnTo>
                                    <a:pt x="29" y="1152"/>
                                  </a:lnTo>
                                  <a:lnTo>
                                    <a:pt x="26" y="1153"/>
                                  </a:lnTo>
                                  <a:lnTo>
                                    <a:pt x="51" y="1153"/>
                                  </a:lnTo>
                                  <a:lnTo>
                                    <a:pt x="42" y="1153"/>
                                  </a:lnTo>
                                  <a:lnTo>
                                    <a:pt x="41" y="1152"/>
                                  </a:lnTo>
                                  <a:lnTo>
                                    <a:pt x="40" y="1152"/>
                                  </a:lnTo>
                                  <a:lnTo>
                                    <a:pt x="36" y="1152"/>
                                  </a:lnTo>
                                  <a:close/>
                                  <a:moveTo>
                                    <a:pt x="42" y="1153"/>
                                  </a:moveTo>
                                  <a:lnTo>
                                    <a:pt x="42" y="1153"/>
                                  </a:lnTo>
                                  <a:close/>
                                  <a:moveTo>
                                    <a:pt x="42" y="1153"/>
                                  </a:moveTo>
                                  <a:lnTo>
                                    <a:pt x="42" y="1153"/>
                                  </a:lnTo>
                                  <a:lnTo>
                                    <a:pt x="43" y="1153"/>
                                  </a:lnTo>
                                  <a:lnTo>
                                    <a:pt x="42" y="1153"/>
                                  </a:lnTo>
                                  <a:close/>
                                  <a:moveTo>
                                    <a:pt x="42" y="1153"/>
                                  </a:moveTo>
                                  <a:lnTo>
                                    <a:pt x="42" y="1153"/>
                                  </a:lnTo>
                                  <a:lnTo>
                                    <a:pt x="43" y="1153"/>
                                  </a:lnTo>
                                  <a:lnTo>
                                    <a:pt x="42" y="1153"/>
                                  </a:lnTo>
                                  <a:close/>
                                  <a:moveTo>
                                    <a:pt x="53" y="1136"/>
                                  </a:moveTo>
                                  <a:lnTo>
                                    <a:pt x="42" y="1136"/>
                                  </a:lnTo>
                                  <a:lnTo>
                                    <a:pt x="41" y="1136"/>
                                  </a:lnTo>
                                  <a:lnTo>
                                    <a:pt x="40" y="1136"/>
                                  </a:lnTo>
                                  <a:lnTo>
                                    <a:pt x="40" y="1140"/>
                                  </a:lnTo>
                                  <a:lnTo>
                                    <a:pt x="45" y="1141"/>
                                  </a:lnTo>
                                  <a:lnTo>
                                    <a:pt x="52" y="1143"/>
                                  </a:lnTo>
                                  <a:lnTo>
                                    <a:pt x="42" y="1151"/>
                                  </a:lnTo>
                                  <a:lnTo>
                                    <a:pt x="42" y="1152"/>
                                  </a:lnTo>
                                  <a:lnTo>
                                    <a:pt x="42" y="1153"/>
                                  </a:lnTo>
                                  <a:lnTo>
                                    <a:pt x="43" y="1153"/>
                                  </a:lnTo>
                                  <a:lnTo>
                                    <a:pt x="51" y="1153"/>
                                  </a:lnTo>
                                  <a:lnTo>
                                    <a:pt x="52" y="1152"/>
                                  </a:lnTo>
                                  <a:lnTo>
                                    <a:pt x="56" y="1148"/>
                                  </a:lnTo>
                                  <a:lnTo>
                                    <a:pt x="57" y="1145"/>
                                  </a:lnTo>
                                  <a:lnTo>
                                    <a:pt x="55" y="1138"/>
                                  </a:lnTo>
                                  <a:lnTo>
                                    <a:pt x="53" y="1136"/>
                                  </a:lnTo>
                                  <a:close/>
                                  <a:moveTo>
                                    <a:pt x="41" y="1152"/>
                                  </a:moveTo>
                                  <a:lnTo>
                                    <a:pt x="41" y="1152"/>
                                  </a:lnTo>
                                  <a:lnTo>
                                    <a:pt x="42" y="1153"/>
                                  </a:lnTo>
                                  <a:lnTo>
                                    <a:pt x="41" y="1152"/>
                                  </a:lnTo>
                                  <a:close/>
                                  <a:moveTo>
                                    <a:pt x="41" y="1152"/>
                                  </a:moveTo>
                                  <a:lnTo>
                                    <a:pt x="40" y="1152"/>
                                  </a:lnTo>
                                  <a:lnTo>
                                    <a:pt x="42" y="1153"/>
                                  </a:lnTo>
                                  <a:lnTo>
                                    <a:pt x="41" y="1152"/>
                                  </a:lnTo>
                                  <a:close/>
                                  <a:moveTo>
                                    <a:pt x="42" y="1151"/>
                                  </a:moveTo>
                                  <a:lnTo>
                                    <a:pt x="41" y="1152"/>
                                  </a:lnTo>
                                  <a:lnTo>
                                    <a:pt x="42" y="1153"/>
                                  </a:lnTo>
                                  <a:lnTo>
                                    <a:pt x="42" y="1151"/>
                                  </a:lnTo>
                                  <a:close/>
                                  <a:moveTo>
                                    <a:pt x="30" y="1152"/>
                                  </a:moveTo>
                                  <a:lnTo>
                                    <a:pt x="28" y="1152"/>
                                  </a:lnTo>
                                  <a:lnTo>
                                    <a:pt x="29" y="1152"/>
                                  </a:lnTo>
                                  <a:lnTo>
                                    <a:pt x="30" y="1152"/>
                                  </a:lnTo>
                                  <a:close/>
                                  <a:moveTo>
                                    <a:pt x="29" y="1152"/>
                                  </a:moveTo>
                                  <a:lnTo>
                                    <a:pt x="28" y="1152"/>
                                  </a:lnTo>
                                  <a:lnTo>
                                    <a:pt x="29" y="1152"/>
                                  </a:lnTo>
                                  <a:close/>
                                  <a:moveTo>
                                    <a:pt x="40" y="1152"/>
                                  </a:moveTo>
                                  <a:lnTo>
                                    <a:pt x="40" y="1152"/>
                                  </a:lnTo>
                                  <a:lnTo>
                                    <a:pt x="41" y="1152"/>
                                  </a:lnTo>
                                  <a:lnTo>
                                    <a:pt x="40" y="1152"/>
                                  </a:lnTo>
                                  <a:close/>
                                  <a:moveTo>
                                    <a:pt x="40" y="1151"/>
                                  </a:moveTo>
                                  <a:lnTo>
                                    <a:pt x="30" y="1151"/>
                                  </a:lnTo>
                                  <a:lnTo>
                                    <a:pt x="29" y="1152"/>
                                  </a:lnTo>
                                  <a:lnTo>
                                    <a:pt x="30" y="1152"/>
                                  </a:lnTo>
                                  <a:lnTo>
                                    <a:pt x="29" y="1152"/>
                                  </a:lnTo>
                                  <a:lnTo>
                                    <a:pt x="36" y="1152"/>
                                  </a:lnTo>
                                  <a:lnTo>
                                    <a:pt x="40" y="1152"/>
                                  </a:lnTo>
                                  <a:lnTo>
                                    <a:pt x="40" y="1151"/>
                                  </a:lnTo>
                                  <a:close/>
                                  <a:moveTo>
                                    <a:pt x="40" y="1144"/>
                                  </a:moveTo>
                                  <a:lnTo>
                                    <a:pt x="40" y="1152"/>
                                  </a:lnTo>
                                  <a:lnTo>
                                    <a:pt x="41" y="1152"/>
                                  </a:lnTo>
                                  <a:lnTo>
                                    <a:pt x="42" y="1151"/>
                                  </a:lnTo>
                                  <a:lnTo>
                                    <a:pt x="40" y="1144"/>
                                  </a:lnTo>
                                  <a:close/>
                                  <a:moveTo>
                                    <a:pt x="40" y="1152"/>
                                  </a:moveTo>
                                  <a:lnTo>
                                    <a:pt x="36" y="1152"/>
                                  </a:lnTo>
                                  <a:lnTo>
                                    <a:pt x="40" y="1152"/>
                                  </a:lnTo>
                                  <a:close/>
                                  <a:moveTo>
                                    <a:pt x="30" y="1151"/>
                                  </a:moveTo>
                                  <a:lnTo>
                                    <a:pt x="29" y="1152"/>
                                  </a:lnTo>
                                  <a:lnTo>
                                    <a:pt x="30" y="1151"/>
                                  </a:lnTo>
                                  <a:close/>
                                  <a:moveTo>
                                    <a:pt x="41" y="1152"/>
                                  </a:moveTo>
                                  <a:lnTo>
                                    <a:pt x="40" y="1152"/>
                                  </a:lnTo>
                                  <a:lnTo>
                                    <a:pt x="41" y="1152"/>
                                  </a:lnTo>
                                  <a:close/>
                                  <a:moveTo>
                                    <a:pt x="31" y="1139"/>
                                  </a:moveTo>
                                  <a:lnTo>
                                    <a:pt x="29" y="1152"/>
                                  </a:lnTo>
                                  <a:lnTo>
                                    <a:pt x="30" y="1151"/>
                                  </a:lnTo>
                                  <a:lnTo>
                                    <a:pt x="40" y="1151"/>
                                  </a:lnTo>
                                  <a:lnTo>
                                    <a:pt x="40" y="1144"/>
                                  </a:lnTo>
                                  <a:lnTo>
                                    <a:pt x="39" y="1140"/>
                                  </a:lnTo>
                                  <a:lnTo>
                                    <a:pt x="36" y="1139"/>
                                  </a:lnTo>
                                  <a:lnTo>
                                    <a:pt x="32" y="1139"/>
                                  </a:lnTo>
                                  <a:lnTo>
                                    <a:pt x="31" y="1139"/>
                                  </a:lnTo>
                                  <a:close/>
                                  <a:moveTo>
                                    <a:pt x="40" y="1140"/>
                                  </a:moveTo>
                                  <a:lnTo>
                                    <a:pt x="40" y="1144"/>
                                  </a:lnTo>
                                  <a:lnTo>
                                    <a:pt x="42" y="1151"/>
                                  </a:lnTo>
                                  <a:lnTo>
                                    <a:pt x="52" y="1143"/>
                                  </a:lnTo>
                                  <a:lnTo>
                                    <a:pt x="45" y="1141"/>
                                  </a:lnTo>
                                  <a:lnTo>
                                    <a:pt x="40" y="1140"/>
                                  </a:lnTo>
                                  <a:close/>
                                  <a:moveTo>
                                    <a:pt x="39" y="1140"/>
                                  </a:moveTo>
                                  <a:lnTo>
                                    <a:pt x="40" y="1144"/>
                                  </a:lnTo>
                                  <a:lnTo>
                                    <a:pt x="40" y="1140"/>
                                  </a:lnTo>
                                  <a:lnTo>
                                    <a:pt x="39" y="1140"/>
                                  </a:lnTo>
                                  <a:close/>
                                  <a:moveTo>
                                    <a:pt x="40" y="1137"/>
                                  </a:moveTo>
                                  <a:lnTo>
                                    <a:pt x="39" y="1138"/>
                                  </a:lnTo>
                                  <a:lnTo>
                                    <a:pt x="39" y="1140"/>
                                  </a:lnTo>
                                  <a:lnTo>
                                    <a:pt x="40" y="1140"/>
                                  </a:lnTo>
                                  <a:lnTo>
                                    <a:pt x="40" y="1137"/>
                                  </a:lnTo>
                                  <a:close/>
                                  <a:moveTo>
                                    <a:pt x="37" y="1132"/>
                                  </a:moveTo>
                                  <a:lnTo>
                                    <a:pt x="27" y="1132"/>
                                  </a:lnTo>
                                  <a:lnTo>
                                    <a:pt x="26" y="1133"/>
                                  </a:lnTo>
                                  <a:lnTo>
                                    <a:pt x="25" y="1133"/>
                                  </a:lnTo>
                                  <a:lnTo>
                                    <a:pt x="22" y="1133"/>
                                  </a:lnTo>
                                  <a:lnTo>
                                    <a:pt x="21" y="1134"/>
                                  </a:lnTo>
                                  <a:lnTo>
                                    <a:pt x="19" y="1134"/>
                                  </a:lnTo>
                                  <a:lnTo>
                                    <a:pt x="14" y="1139"/>
                                  </a:lnTo>
                                  <a:lnTo>
                                    <a:pt x="12" y="1140"/>
                                  </a:lnTo>
                                  <a:lnTo>
                                    <a:pt x="19" y="1139"/>
                                  </a:lnTo>
                                  <a:lnTo>
                                    <a:pt x="26" y="1139"/>
                                  </a:lnTo>
                                  <a:lnTo>
                                    <a:pt x="30" y="1138"/>
                                  </a:lnTo>
                                  <a:lnTo>
                                    <a:pt x="28" y="1137"/>
                                  </a:lnTo>
                                  <a:lnTo>
                                    <a:pt x="37" y="1137"/>
                                  </a:lnTo>
                                  <a:lnTo>
                                    <a:pt x="39" y="1136"/>
                                  </a:lnTo>
                                  <a:lnTo>
                                    <a:pt x="40" y="1136"/>
                                  </a:lnTo>
                                  <a:lnTo>
                                    <a:pt x="40" y="1132"/>
                                  </a:lnTo>
                                  <a:lnTo>
                                    <a:pt x="37" y="1132"/>
                                  </a:lnTo>
                                  <a:close/>
                                  <a:moveTo>
                                    <a:pt x="40" y="1136"/>
                                  </a:moveTo>
                                  <a:lnTo>
                                    <a:pt x="39" y="1136"/>
                                  </a:lnTo>
                                  <a:lnTo>
                                    <a:pt x="36" y="1137"/>
                                  </a:lnTo>
                                  <a:lnTo>
                                    <a:pt x="31" y="1138"/>
                                  </a:lnTo>
                                  <a:lnTo>
                                    <a:pt x="35" y="1139"/>
                                  </a:lnTo>
                                  <a:lnTo>
                                    <a:pt x="39" y="1140"/>
                                  </a:lnTo>
                                  <a:lnTo>
                                    <a:pt x="39" y="1138"/>
                                  </a:lnTo>
                                  <a:lnTo>
                                    <a:pt x="38" y="1138"/>
                                  </a:lnTo>
                                  <a:lnTo>
                                    <a:pt x="39" y="1137"/>
                                  </a:lnTo>
                                  <a:lnTo>
                                    <a:pt x="40" y="1137"/>
                                  </a:lnTo>
                                  <a:lnTo>
                                    <a:pt x="40" y="1136"/>
                                  </a:lnTo>
                                  <a:close/>
                                  <a:moveTo>
                                    <a:pt x="31" y="1138"/>
                                  </a:moveTo>
                                  <a:lnTo>
                                    <a:pt x="31" y="1139"/>
                                  </a:lnTo>
                                  <a:lnTo>
                                    <a:pt x="32" y="1139"/>
                                  </a:lnTo>
                                  <a:lnTo>
                                    <a:pt x="31" y="1138"/>
                                  </a:lnTo>
                                  <a:close/>
                                  <a:moveTo>
                                    <a:pt x="32" y="1138"/>
                                  </a:moveTo>
                                  <a:lnTo>
                                    <a:pt x="31" y="1138"/>
                                  </a:lnTo>
                                  <a:lnTo>
                                    <a:pt x="32" y="1139"/>
                                  </a:lnTo>
                                  <a:lnTo>
                                    <a:pt x="36" y="1139"/>
                                  </a:lnTo>
                                  <a:lnTo>
                                    <a:pt x="35" y="1139"/>
                                  </a:lnTo>
                                  <a:lnTo>
                                    <a:pt x="32" y="1138"/>
                                  </a:lnTo>
                                  <a:close/>
                                  <a:moveTo>
                                    <a:pt x="31" y="1138"/>
                                  </a:moveTo>
                                  <a:lnTo>
                                    <a:pt x="30" y="1138"/>
                                  </a:lnTo>
                                  <a:lnTo>
                                    <a:pt x="31" y="1139"/>
                                  </a:lnTo>
                                  <a:lnTo>
                                    <a:pt x="31" y="1138"/>
                                  </a:lnTo>
                                  <a:lnTo>
                                    <a:pt x="32" y="1138"/>
                                  </a:lnTo>
                                  <a:lnTo>
                                    <a:pt x="31" y="1138"/>
                                  </a:lnTo>
                                  <a:close/>
                                  <a:moveTo>
                                    <a:pt x="39" y="1137"/>
                                  </a:moveTo>
                                  <a:lnTo>
                                    <a:pt x="38" y="1138"/>
                                  </a:lnTo>
                                  <a:lnTo>
                                    <a:pt x="39" y="1138"/>
                                  </a:lnTo>
                                  <a:lnTo>
                                    <a:pt x="39" y="1137"/>
                                  </a:lnTo>
                                  <a:close/>
                                  <a:moveTo>
                                    <a:pt x="39" y="1138"/>
                                  </a:moveTo>
                                  <a:lnTo>
                                    <a:pt x="38" y="1138"/>
                                  </a:lnTo>
                                  <a:lnTo>
                                    <a:pt x="39" y="1138"/>
                                  </a:lnTo>
                                  <a:close/>
                                  <a:moveTo>
                                    <a:pt x="29" y="1137"/>
                                  </a:moveTo>
                                  <a:lnTo>
                                    <a:pt x="30" y="1138"/>
                                  </a:lnTo>
                                  <a:lnTo>
                                    <a:pt x="31" y="1138"/>
                                  </a:lnTo>
                                  <a:lnTo>
                                    <a:pt x="30" y="1138"/>
                                  </a:lnTo>
                                  <a:lnTo>
                                    <a:pt x="29" y="1137"/>
                                  </a:lnTo>
                                  <a:close/>
                                  <a:moveTo>
                                    <a:pt x="37" y="1137"/>
                                  </a:moveTo>
                                  <a:lnTo>
                                    <a:pt x="28" y="1137"/>
                                  </a:lnTo>
                                  <a:lnTo>
                                    <a:pt x="30" y="1137"/>
                                  </a:lnTo>
                                  <a:lnTo>
                                    <a:pt x="31" y="1138"/>
                                  </a:lnTo>
                                  <a:lnTo>
                                    <a:pt x="36" y="1137"/>
                                  </a:lnTo>
                                  <a:lnTo>
                                    <a:pt x="37" y="1137"/>
                                  </a:lnTo>
                                  <a:close/>
                                  <a:moveTo>
                                    <a:pt x="29" y="1137"/>
                                  </a:moveTo>
                                  <a:lnTo>
                                    <a:pt x="30" y="1138"/>
                                  </a:lnTo>
                                  <a:lnTo>
                                    <a:pt x="30" y="1137"/>
                                  </a:lnTo>
                                  <a:lnTo>
                                    <a:pt x="29" y="1137"/>
                                  </a:lnTo>
                                  <a:close/>
                                  <a:moveTo>
                                    <a:pt x="30" y="1137"/>
                                  </a:moveTo>
                                  <a:lnTo>
                                    <a:pt x="30" y="1138"/>
                                  </a:lnTo>
                                  <a:lnTo>
                                    <a:pt x="30" y="1137"/>
                                  </a:lnTo>
                                  <a:close/>
                                  <a:moveTo>
                                    <a:pt x="39" y="1137"/>
                                  </a:moveTo>
                                  <a:lnTo>
                                    <a:pt x="39" y="1137"/>
                                  </a:lnTo>
                                  <a:lnTo>
                                    <a:pt x="39" y="1138"/>
                                  </a:lnTo>
                                  <a:lnTo>
                                    <a:pt x="39" y="1137"/>
                                  </a:lnTo>
                                  <a:close/>
                                  <a:moveTo>
                                    <a:pt x="28" y="1137"/>
                                  </a:moveTo>
                                  <a:lnTo>
                                    <a:pt x="29" y="1137"/>
                                  </a:lnTo>
                                  <a:lnTo>
                                    <a:pt x="30" y="1137"/>
                                  </a:lnTo>
                                  <a:lnTo>
                                    <a:pt x="28" y="1137"/>
                                  </a:lnTo>
                                  <a:close/>
                                  <a:moveTo>
                                    <a:pt x="29" y="1137"/>
                                  </a:moveTo>
                                  <a:lnTo>
                                    <a:pt x="29" y="1137"/>
                                  </a:lnTo>
                                  <a:close/>
                                  <a:moveTo>
                                    <a:pt x="41" y="1136"/>
                                  </a:moveTo>
                                  <a:lnTo>
                                    <a:pt x="40" y="1136"/>
                                  </a:lnTo>
                                  <a:lnTo>
                                    <a:pt x="40" y="1137"/>
                                  </a:lnTo>
                                  <a:lnTo>
                                    <a:pt x="41" y="1136"/>
                                  </a:lnTo>
                                  <a:close/>
                                  <a:moveTo>
                                    <a:pt x="40" y="1136"/>
                                  </a:moveTo>
                                  <a:lnTo>
                                    <a:pt x="40" y="1136"/>
                                  </a:lnTo>
                                  <a:close/>
                                  <a:moveTo>
                                    <a:pt x="40" y="1136"/>
                                  </a:moveTo>
                                  <a:lnTo>
                                    <a:pt x="40" y="1136"/>
                                  </a:lnTo>
                                  <a:close/>
                                  <a:moveTo>
                                    <a:pt x="41" y="1136"/>
                                  </a:moveTo>
                                  <a:lnTo>
                                    <a:pt x="40" y="1136"/>
                                  </a:lnTo>
                                  <a:lnTo>
                                    <a:pt x="41" y="1136"/>
                                  </a:lnTo>
                                  <a:close/>
                                  <a:moveTo>
                                    <a:pt x="41" y="1136"/>
                                  </a:moveTo>
                                  <a:lnTo>
                                    <a:pt x="40" y="1136"/>
                                  </a:lnTo>
                                  <a:lnTo>
                                    <a:pt x="41" y="1136"/>
                                  </a:lnTo>
                                  <a:close/>
                                  <a:moveTo>
                                    <a:pt x="42" y="1136"/>
                                  </a:moveTo>
                                  <a:lnTo>
                                    <a:pt x="41" y="1136"/>
                                  </a:lnTo>
                                  <a:lnTo>
                                    <a:pt x="42" y="1136"/>
                                  </a:lnTo>
                                  <a:close/>
                                  <a:moveTo>
                                    <a:pt x="40" y="1132"/>
                                  </a:moveTo>
                                  <a:lnTo>
                                    <a:pt x="40" y="1136"/>
                                  </a:lnTo>
                                  <a:lnTo>
                                    <a:pt x="41" y="1136"/>
                                  </a:lnTo>
                                  <a:lnTo>
                                    <a:pt x="53" y="1136"/>
                                  </a:lnTo>
                                  <a:lnTo>
                                    <a:pt x="50" y="1135"/>
                                  </a:lnTo>
                                  <a:lnTo>
                                    <a:pt x="48" y="1133"/>
                                  </a:lnTo>
                                  <a:lnTo>
                                    <a:pt x="46" y="1133"/>
                                  </a:lnTo>
                                  <a:lnTo>
                                    <a:pt x="43" y="1132"/>
                                  </a:lnTo>
                                  <a:lnTo>
                                    <a:pt x="40" y="1132"/>
                                  </a:lnTo>
                                  <a:close/>
                                  <a:moveTo>
                                    <a:pt x="41" y="1136"/>
                                  </a:moveTo>
                                  <a:lnTo>
                                    <a:pt x="41" y="1136"/>
                                  </a:lnTo>
                                  <a:close/>
                                  <a:moveTo>
                                    <a:pt x="42" y="1136"/>
                                  </a:moveTo>
                                  <a:lnTo>
                                    <a:pt x="41" y="1136"/>
                                  </a:lnTo>
                                  <a:lnTo>
                                    <a:pt x="42" y="1136"/>
                                  </a:lnTo>
                                  <a:close/>
                                  <a:moveTo>
                                    <a:pt x="198" y="49"/>
                                  </a:moveTo>
                                  <a:lnTo>
                                    <a:pt x="112" y="49"/>
                                  </a:lnTo>
                                  <a:lnTo>
                                    <a:pt x="113" y="69"/>
                                  </a:lnTo>
                                  <a:lnTo>
                                    <a:pt x="93" y="70"/>
                                  </a:lnTo>
                                  <a:lnTo>
                                    <a:pt x="95" y="120"/>
                                  </a:lnTo>
                                  <a:lnTo>
                                    <a:pt x="212" y="56"/>
                                  </a:lnTo>
                                  <a:lnTo>
                                    <a:pt x="198" y="49"/>
                                  </a:lnTo>
                                  <a:close/>
                                  <a:moveTo>
                                    <a:pt x="54" y="60"/>
                                  </a:moveTo>
                                  <a:lnTo>
                                    <a:pt x="44" y="70"/>
                                  </a:lnTo>
                                  <a:lnTo>
                                    <a:pt x="54" y="70"/>
                                  </a:lnTo>
                                  <a:lnTo>
                                    <a:pt x="54" y="60"/>
                                  </a:lnTo>
                                  <a:close/>
                                  <a:moveTo>
                                    <a:pt x="92" y="60"/>
                                  </a:moveTo>
                                  <a:lnTo>
                                    <a:pt x="54" y="60"/>
                                  </a:lnTo>
                                  <a:lnTo>
                                    <a:pt x="54" y="70"/>
                                  </a:lnTo>
                                  <a:lnTo>
                                    <a:pt x="64" y="70"/>
                                  </a:lnTo>
                                  <a:lnTo>
                                    <a:pt x="82" y="70"/>
                                  </a:lnTo>
                                  <a:lnTo>
                                    <a:pt x="93" y="70"/>
                                  </a:lnTo>
                                  <a:lnTo>
                                    <a:pt x="92" y="60"/>
                                  </a:lnTo>
                                  <a:close/>
                                  <a:moveTo>
                                    <a:pt x="112" y="49"/>
                                  </a:moveTo>
                                  <a:lnTo>
                                    <a:pt x="92" y="50"/>
                                  </a:lnTo>
                                  <a:lnTo>
                                    <a:pt x="93" y="70"/>
                                  </a:lnTo>
                                  <a:lnTo>
                                    <a:pt x="113" y="69"/>
                                  </a:lnTo>
                                  <a:lnTo>
                                    <a:pt x="112" y="49"/>
                                  </a:lnTo>
                                  <a:close/>
                                  <a:moveTo>
                                    <a:pt x="90" y="0"/>
                                  </a:moveTo>
                                  <a:lnTo>
                                    <a:pt x="92" y="50"/>
                                  </a:lnTo>
                                  <a:lnTo>
                                    <a:pt x="112" y="49"/>
                                  </a:lnTo>
                                  <a:lnTo>
                                    <a:pt x="198" y="49"/>
                                  </a:lnTo>
                                  <a:lnTo>
                                    <a:pt x="90" y="0"/>
                                  </a:lnTo>
                                  <a:close/>
                                </a:path>
                              </a:pathLst>
                            </a:custGeom>
                            <a:solidFill>
                              <a:srgbClr val="001F5F"/>
                            </a:solidFill>
                            <a:ln>
                              <a:noFill/>
                            </a:ln>
                          </wps:spPr>
                          <wps:bodyPr rot="0" vert="horz" wrap="square" lIns="91440" tIns="45720" rIns="91440" bIns="45720" anchor="t" anchorCtr="0" upright="1">
                            <a:noAutofit/>
                          </wps:bodyPr>
                        </wps:wsp>
                        <pic:pic xmlns:pic="http://schemas.openxmlformats.org/drawingml/2006/picture">
                          <pic:nvPicPr>
                            <pic:cNvPr id="185" name="Picture 1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5820" y="764"/>
                              <a:ext cx="288" cy="948"/>
                            </a:xfrm>
                            <a:prstGeom prst="rect">
                              <a:avLst/>
                            </a:prstGeom>
                            <a:noFill/>
                          </pic:spPr>
                        </pic:pic>
                        <wps:wsp>
                          <wps:cNvPr id="186" name="Freeform 130"/>
                          <wps:cNvSpPr/>
                          <wps:spPr bwMode="auto">
                            <a:xfrm>
                              <a:off x="6055" y="2034"/>
                              <a:ext cx="3353" cy="872"/>
                            </a:xfrm>
                            <a:custGeom>
                              <a:avLst/>
                              <a:gdLst>
                                <a:gd name="T0" fmla="*/ 3207 w 3353"/>
                                <a:gd name="T1" fmla="*/ 2034 h 872"/>
                                <a:gd name="T2" fmla="*/ 145 w 3353"/>
                                <a:gd name="T3" fmla="*/ 2034 h 872"/>
                                <a:gd name="T4" fmla="*/ 88 w 3353"/>
                                <a:gd name="T5" fmla="*/ 2045 h 872"/>
                                <a:gd name="T6" fmla="*/ 42 w 3353"/>
                                <a:gd name="T7" fmla="*/ 2077 h 872"/>
                                <a:gd name="T8" fmla="*/ 11 w 3353"/>
                                <a:gd name="T9" fmla="*/ 2123 h 872"/>
                                <a:gd name="T10" fmla="*/ 0 w 3353"/>
                                <a:gd name="T11" fmla="*/ 2179 h 872"/>
                                <a:gd name="T12" fmla="*/ 0 w 3353"/>
                                <a:gd name="T13" fmla="*/ 2761 h 872"/>
                                <a:gd name="T14" fmla="*/ 11 w 3353"/>
                                <a:gd name="T15" fmla="*/ 2817 h 872"/>
                                <a:gd name="T16" fmla="*/ 42 w 3353"/>
                                <a:gd name="T17" fmla="*/ 2864 h 872"/>
                                <a:gd name="T18" fmla="*/ 88 w 3353"/>
                                <a:gd name="T19" fmla="*/ 2895 h 872"/>
                                <a:gd name="T20" fmla="*/ 145 w 3353"/>
                                <a:gd name="T21" fmla="*/ 2906 h 872"/>
                                <a:gd name="T22" fmla="*/ 3207 w 3353"/>
                                <a:gd name="T23" fmla="*/ 2906 h 872"/>
                                <a:gd name="T24" fmla="*/ 3263 w 3353"/>
                                <a:gd name="T25" fmla="*/ 2895 h 872"/>
                                <a:gd name="T26" fmla="*/ 3309 w 3353"/>
                                <a:gd name="T27" fmla="*/ 2864 h 872"/>
                                <a:gd name="T28" fmla="*/ 3341 w 3353"/>
                                <a:gd name="T29" fmla="*/ 2817 h 872"/>
                                <a:gd name="T30" fmla="*/ 3352 w 3353"/>
                                <a:gd name="T31" fmla="*/ 2761 h 872"/>
                                <a:gd name="T32" fmla="*/ 3352 w 3353"/>
                                <a:gd name="T33" fmla="*/ 2179 h 872"/>
                                <a:gd name="T34" fmla="*/ 3341 w 3353"/>
                                <a:gd name="T35" fmla="*/ 2123 h 872"/>
                                <a:gd name="T36" fmla="*/ 3309 w 3353"/>
                                <a:gd name="T37" fmla="*/ 2077 h 872"/>
                                <a:gd name="T38" fmla="*/ 3263 w 3353"/>
                                <a:gd name="T39" fmla="*/ 2045 h 872"/>
                                <a:gd name="T40" fmla="*/ 3207 w 3353"/>
                                <a:gd name="T41" fmla="*/ 2034 h 872"/>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3353" h="872">
                                  <a:moveTo>
                                    <a:pt x="3207" y="0"/>
                                  </a:moveTo>
                                  <a:lnTo>
                                    <a:pt x="145" y="0"/>
                                  </a:lnTo>
                                  <a:lnTo>
                                    <a:pt x="88" y="11"/>
                                  </a:lnTo>
                                  <a:lnTo>
                                    <a:pt x="42" y="43"/>
                                  </a:lnTo>
                                  <a:lnTo>
                                    <a:pt x="11" y="89"/>
                                  </a:lnTo>
                                  <a:lnTo>
                                    <a:pt x="0" y="145"/>
                                  </a:lnTo>
                                  <a:lnTo>
                                    <a:pt x="0" y="727"/>
                                  </a:lnTo>
                                  <a:lnTo>
                                    <a:pt x="11" y="783"/>
                                  </a:lnTo>
                                  <a:lnTo>
                                    <a:pt x="42" y="830"/>
                                  </a:lnTo>
                                  <a:lnTo>
                                    <a:pt x="88" y="861"/>
                                  </a:lnTo>
                                  <a:lnTo>
                                    <a:pt x="145" y="872"/>
                                  </a:lnTo>
                                  <a:lnTo>
                                    <a:pt x="3207" y="872"/>
                                  </a:lnTo>
                                  <a:lnTo>
                                    <a:pt x="3263" y="861"/>
                                  </a:lnTo>
                                  <a:lnTo>
                                    <a:pt x="3309" y="830"/>
                                  </a:lnTo>
                                  <a:lnTo>
                                    <a:pt x="3341" y="783"/>
                                  </a:lnTo>
                                  <a:lnTo>
                                    <a:pt x="3352" y="727"/>
                                  </a:lnTo>
                                  <a:lnTo>
                                    <a:pt x="3352" y="145"/>
                                  </a:lnTo>
                                  <a:lnTo>
                                    <a:pt x="3341" y="89"/>
                                  </a:lnTo>
                                  <a:lnTo>
                                    <a:pt x="3309" y="43"/>
                                  </a:lnTo>
                                  <a:lnTo>
                                    <a:pt x="3263" y="11"/>
                                  </a:lnTo>
                                  <a:lnTo>
                                    <a:pt x="3207" y="0"/>
                                  </a:lnTo>
                                  <a:close/>
                                </a:path>
                              </a:pathLst>
                            </a:custGeom>
                            <a:solidFill>
                              <a:srgbClr val="DAEDF3"/>
                            </a:solidFill>
                            <a:ln>
                              <a:noFill/>
                            </a:ln>
                          </wps:spPr>
                          <wps:bodyPr rot="0" vert="horz" wrap="square" lIns="91440" tIns="45720" rIns="91440" bIns="45720" anchor="t" anchorCtr="0" upright="1">
                            <a:noAutofit/>
                          </wps:bodyPr>
                        </wps:wsp>
                        <pic:pic xmlns:pic="http://schemas.openxmlformats.org/drawingml/2006/picture">
                          <pic:nvPicPr>
                            <pic:cNvPr id="187" name="Picture 1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6104" y="2152"/>
                              <a:ext cx="3256" cy="636"/>
                            </a:xfrm>
                            <a:prstGeom prst="rect">
                              <a:avLst/>
                            </a:prstGeom>
                            <a:noFill/>
                          </pic:spPr>
                        </pic:pic>
                        <wps:wsp>
                          <wps:cNvPr id="188" name="AutoShape 128"/>
                          <wps:cNvSpPr/>
                          <wps:spPr bwMode="auto">
                            <a:xfrm>
                              <a:off x="5843" y="1518"/>
                              <a:ext cx="221" cy="820"/>
                            </a:xfrm>
                            <a:custGeom>
                              <a:avLst/>
                              <a:gdLst>
                                <a:gd name="T0" fmla="*/ 0 w 221"/>
                                <a:gd name="T1" fmla="*/ 2319 h 820"/>
                                <a:gd name="T2" fmla="*/ 37 w 221"/>
                                <a:gd name="T3" fmla="*/ 2337 h 820"/>
                                <a:gd name="T4" fmla="*/ 61 w 221"/>
                                <a:gd name="T5" fmla="*/ 2334 h 820"/>
                                <a:gd name="T6" fmla="*/ 54 w 221"/>
                                <a:gd name="T7" fmla="*/ 2332 h 820"/>
                                <a:gd name="T8" fmla="*/ 44 w 221"/>
                                <a:gd name="T9" fmla="*/ 2325 h 820"/>
                                <a:gd name="T10" fmla="*/ 64 w 221"/>
                                <a:gd name="T11" fmla="*/ 2314 h 820"/>
                                <a:gd name="T12" fmla="*/ 72 w 221"/>
                                <a:gd name="T13" fmla="*/ 2324 h 820"/>
                                <a:gd name="T14" fmla="*/ 68 w 221"/>
                                <a:gd name="T15" fmla="*/ 2334 h 820"/>
                                <a:gd name="T16" fmla="*/ 91 w 221"/>
                                <a:gd name="T17" fmla="*/ 2331 h 820"/>
                                <a:gd name="T18" fmla="*/ 72 w 221"/>
                                <a:gd name="T19" fmla="*/ 2314 h 820"/>
                                <a:gd name="T20" fmla="*/ 53 w 221"/>
                                <a:gd name="T21" fmla="*/ 2315 h 820"/>
                                <a:gd name="T22" fmla="*/ 44 w 221"/>
                                <a:gd name="T23" fmla="*/ 2325 h 820"/>
                                <a:gd name="T24" fmla="*/ 55 w 221"/>
                                <a:gd name="T25" fmla="*/ 2332 h 820"/>
                                <a:gd name="T26" fmla="*/ 56 w 221"/>
                                <a:gd name="T27" fmla="*/ 2332 h 820"/>
                                <a:gd name="T28" fmla="*/ 52 w 221"/>
                                <a:gd name="T29" fmla="*/ 2328 h 820"/>
                                <a:gd name="T30" fmla="*/ 54 w 221"/>
                                <a:gd name="T31" fmla="*/ 2316 h 820"/>
                                <a:gd name="T32" fmla="*/ 55 w 221"/>
                                <a:gd name="T33" fmla="*/ 2332 h 820"/>
                                <a:gd name="T34" fmla="*/ 56 w 221"/>
                                <a:gd name="T35" fmla="*/ 2332 h 820"/>
                                <a:gd name="T36" fmla="*/ 61 w 221"/>
                                <a:gd name="T37" fmla="*/ 2314 h 820"/>
                                <a:gd name="T38" fmla="*/ 57 w 221"/>
                                <a:gd name="T39" fmla="*/ 2332 h 820"/>
                                <a:gd name="T40" fmla="*/ 69 w 221"/>
                                <a:gd name="T41" fmla="*/ 2318 h 820"/>
                                <a:gd name="T42" fmla="*/ 66 w 221"/>
                                <a:gd name="T43" fmla="*/ 2314 h 820"/>
                                <a:gd name="T44" fmla="*/ 56 w 221"/>
                                <a:gd name="T45" fmla="*/ 2332 h 820"/>
                                <a:gd name="T46" fmla="*/ 55 w 221"/>
                                <a:gd name="T47" fmla="*/ 2331 h 820"/>
                                <a:gd name="T48" fmla="*/ 55 w 221"/>
                                <a:gd name="T49" fmla="*/ 2331 h 820"/>
                                <a:gd name="T50" fmla="*/ 55 w 221"/>
                                <a:gd name="T51" fmla="*/ 2315 h 820"/>
                                <a:gd name="T52" fmla="*/ 51 w 221"/>
                                <a:gd name="T53" fmla="*/ 2328 h 820"/>
                                <a:gd name="T54" fmla="*/ 52 w 221"/>
                                <a:gd name="T55" fmla="*/ 2328 h 820"/>
                                <a:gd name="T56" fmla="*/ 52 w 221"/>
                                <a:gd name="T57" fmla="*/ 2327 h 820"/>
                                <a:gd name="T58" fmla="*/ 73 w 221"/>
                                <a:gd name="T59" fmla="*/ 2314 h 820"/>
                                <a:gd name="T60" fmla="*/ 68 w 221"/>
                                <a:gd name="T61" fmla="*/ 1607 h 820"/>
                                <a:gd name="T62" fmla="*/ 69 w 221"/>
                                <a:gd name="T63" fmla="*/ 1824 h 820"/>
                                <a:gd name="T64" fmla="*/ 72 w 221"/>
                                <a:gd name="T65" fmla="*/ 2261 h 820"/>
                                <a:gd name="T66" fmla="*/ 93 w 221"/>
                                <a:gd name="T67" fmla="*/ 2326 h 820"/>
                                <a:gd name="T68" fmla="*/ 89 w 221"/>
                                <a:gd name="T69" fmla="*/ 1852 h 820"/>
                                <a:gd name="T70" fmla="*/ 88 w 221"/>
                                <a:gd name="T71" fmla="*/ 1618 h 820"/>
                                <a:gd name="T72" fmla="*/ 100 w 221"/>
                                <a:gd name="T73" fmla="*/ 1578 h 820"/>
                                <a:gd name="T74" fmla="*/ 47 w 221"/>
                                <a:gd name="T75" fmla="*/ 2316 h 820"/>
                                <a:gd name="T76" fmla="*/ 56 w 221"/>
                                <a:gd name="T77" fmla="*/ 2315 h 820"/>
                                <a:gd name="T78" fmla="*/ 58 w 221"/>
                                <a:gd name="T79" fmla="*/ 2312 h 820"/>
                                <a:gd name="T80" fmla="*/ 55 w 221"/>
                                <a:gd name="T81" fmla="*/ 2315 h 820"/>
                                <a:gd name="T82" fmla="*/ 54 w 221"/>
                                <a:gd name="T83" fmla="*/ 2316 h 820"/>
                                <a:gd name="T84" fmla="*/ 55 w 221"/>
                                <a:gd name="T85" fmla="*/ 2315 h 820"/>
                                <a:gd name="T86" fmla="*/ 56 w 221"/>
                                <a:gd name="T87" fmla="*/ 2315 h 820"/>
                                <a:gd name="T88" fmla="*/ 56 w 221"/>
                                <a:gd name="T89" fmla="*/ 2312 h 820"/>
                                <a:gd name="T90" fmla="*/ 63 w 221"/>
                                <a:gd name="T91" fmla="*/ 2313 h 820"/>
                                <a:gd name="T92" fmla="*/ 62 w 221"/>
                                <a:gd name="T93" fmla="*/ 2313 h 820"/>
                                <a:gd name="T94" fmla="*/ 121 w 221"/>
                                <a:gd name="T95" fmla="*/ 1588 h 820"/>
                                <a:gd name="T96" fmla="*/ 87 w 221"/>
                                <a:gd name="T97" fmla="*/ 1578 h 820"/>
                                <a:gd name="T98" fmla="*/ 87 w 221"/>
                                <a:gd name="T99" fmla="*/ 1578 h 820"/>
                                <a:gd name="T100" fmla="*/ 120 w 221"/>
                                <a:gd name="T101" fmla="*/ 1568 h 820"/>
                                <a:gd name="T102" fmla="*/ 99 w 221"/>
                                <a:gd name="T103" fmla="*/ 1518 h 820"/>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221" h="820">
                                  <a:moveTo>
                                    <a:pt x="45" y="798"/>
                                  </a:moveTo>
                                  <a:lnTo>
                                    <a:pt x="42" y="799"/>
                                  </a:lnTo>
                                  <a:lnTo>
                                    <a:pt x="36" y="799"/>
                                  </a:lnTo>
                                  <a:lnTo>
                                    <a:pt x="29" y="799"/>
                                  </a:lnTo>
                                  <a:lnTo>
                                    <a:pt x="0" y="801"/>
                                  </a:lnTo>
                                  <a:lnTo>
                                    <a:pt x="1" y="820"/>
                                  </a:lnTo>
                                  <a:lnTo>
                                    <a:pt x="11" y="820"/>
                                  </a:lnTo>
                                  <a:lnTo>
                                    <a:pt x="21" y="820"/>
                                  </a:lnTo>
                                  <a:lnTo>
                                    <a:pt x="30" y="819"/>
                                  </a:lnTo>
                                  <a:lnTo>
                                    <a:pt x="37" y="819"/>
                                  </a:lnTo>
                                  <a:lnTo>
                                    <a:pt x="43" y="819"/>
                                  </a:lnTo>
                                  <a:lnTo>
                                    <a:pt x="48" y="818"/>
                                  </a:lnTo>
                                  <a:lnTo>
                                    <a:pt x="53" y="818"/>
                                  </a:lnTo>
                                  <a:lnTo>
                                    <a:pt x="56" y="817"/>
                                  </a:lnTo>
                                  <a:lnTo>
                                    <a:pt x="61" y="816"/>
                                  </a:lnTo>
                                  <a:lnTo>
                                    <a:pt x="62" y="816"/>
                                  </a:lnTo>
                                  <a:lnTo>
                                    <a:pt x="63" y="815"/>
                                  </a:lnTo>
                                  <a:lnTo>
                                    <a:pt x="60" y="815"/>
                                  </a:lnTo>
                                  <a:lnTo>
                                    <a:pt x="54" y="814"/>
                                  </a:lnTo>
                                  <a:lnTo>
                                    <a:pt x="52" y="813"/>
                                  </a:lnTo>
                                  <a:lnTo>
                                    <a:pt x="50" y="813"/>
                                  </a:lnTo>
                                  <a:lnTo>
                                    <a:pt x="48" y="812"/>
                                  </a:lnTo>
                                  <a:lnTo>
                                    <a:pt x="47" y="810"/>
                                  </a:lnTo>
                                  <a:lnTo>
                                    <a:pt x="44" y="807"/>
                                  </a:lnTo>
                                  <a:lnTo>
                                    <a:pt x="43" y="803"/>
                                  </a:lnTo>
                                  <a:lnTo>
                                    <a:pt x="45" y="798"/>
                                  </a:lnTo>
                                  <a:close/>
                                  <a:moveTo>
                                    <a:pt x="62" y="795"/>
                                  </a:moveTo>
                                  <a:lnTo>
                                    <a:pt x="63" y="795"/>
                                  </a:lnTo>
                                  <a:lnTo>
                                    <a:pt x="64" y="796"/>
                                  </a:lnTo>
                                  <a:lnTo>
                                    <a:pt x="66" y="797"/>
                                  </a:lnTo>
                                  <a:lnTo>
                                    <a:pt x="68" y="798"/>
                                  </a:lnTo>
                                  <a:lnTo>
                                    <a:pt x="69" y="800"/>
                                  </a:lnTo>
                                  <a:lnTo>
                                    <a:pt x="69" y="801"/>
                                  </a:lnTo>
                                  <a:lnTo>
                                    <a:pt x="72" y="806"/>
                                  </a:lnTo>
                                  <a:lnTo>
                                    <a:pt x="70" y="811"/>
                                  </a:lnTo>
                                  <a:lnTo>
                                    <a:pt x="66" y="814"/>
                                  </a:lnTo>
                                  <a:lnTo>
                                    <a:pt x="64" y="815"/>
                                  </a:lnTo>
                                  <a:lnTo>
                                    <a:pt x="63" y="815"/>
                                  </a:lnTo>
                                  <a:lnTo>
                                    <a:pt x="68" y="816"/>
                                  </a:lnTo>
                                  <a:lnTo>
                                    <a:pt x="75" y="817"/>
                                  </a:lnTo>
                                  <a:lnTo>
                                    <a:pt x="84" y="818"/>
                                  </a:lnTo>
                                  <a:lnTo>
                                    <a:pt x="87" y="817"/>
                                  </a:lnTo>
                                  <a:lnTo>
                                    <a:pt x="89" y="815"/>
                                  </a:lnTo>
                                  <a:lnTo>
                                    <a:pt x="91" y="813"/>
                                  </a:lnTo>
                                  <a:lnTo>
                                    <a:pt x="93" y="810"/>
                                  </a:lnTo>
                                  <a:lnTo>
                                    <a:pt x="93" y="808"/>
                                  </a:lnTo>
                                  <a:lnTo>
                                    <a:pt x="73" y="808"/>
                                  </a:lnTo>
                                  <a:lnTo>
                                    <a:pt x="73" y="796"/>
                                  </a:lnTo>
                                  <a:lnTo>
                                    <a:pt x="72" y="796"/>
                                  </a:lnTo>
                                  <a:lnTo>
                                    <a:pt x="66" y="795"/>
                                  </a:lnTo>
                                  <a:lnTo>
                                    <a:pt x="63" y="795"/>
                                  </a:lnTo>
                                  <a:lnTo>
                                    <a:pt x="62" y="795"/>
                                  </a:lnTo>
                                  <a:close/>
                                  <a:moveTo>
                                    <a:pt x="55" y="797"/>
                                  </a:moveTo>
                                  <a:lnTo>
                                    <a:pt x="53" y="797"/>
                                  </a:lnTo>
                                  <a:lnTo>
                                    <a:pt x="50" y="798"/>
                                  </a:lnTo>
                                  <a:lnTo>
                                    <a:pt x="47" y="798"/>
                                  </a:lnTo>
                                  <a:lnTo>
                                    <a:pt x="45" y="798"/>
                                  </a:lnTo>
                                  <a:lnTo>
                                    <a:pt x="43" y="803"/>
                                  </a:lnTo>
                                  <a:lnTo>
                                    <a:pt x="44" y="807"/>
                                  </a:lnTo>
                                  <a:lnTo>
                                    <a:pt x="47" y="810"/>
                                  </a:lnTo>
                                  <a:lnTo>
                                    <a:pt x="48" y="812"/>
                                  </a:lnTo>
                                  <a:lnTo>
                                    <a:pt x="50" y="813"/>
                                  </a:lnTo>
                                  <a:lnTo>
                                    <a:pt x="52" y="813"/>
                                  </a:lnTo>
                                  <a:lnTo>
                                    <a:pt x="55" y="814"/>
                                  </a:lnTo>
                                  <a:lnTo>
                                    <a:pt x="60" y="815"/>
                                  </a:lnTo>
                                  <a:lnTo>
                                    <a:pt x="63" y="815"/>
                                  </a:lnTo>
                                  <a:lnTo>
                                    <a:pt x="64" y="815"/>
                                  </a:lnTo>
                                  <a:lnTo>
                                    <a:pt x="66" y="814"/>
                                  </a:lnTo>
                                  <a:lnTo>
                                    <a:pt x="56" y="814"/>
                                  </a:lnTo>
                                  <a:lnTo>
                                    <a:pt x="55" y="814"/>
                                  </a:lnTo>
                                  <a:lnTo>
                                    <a:pt x="53" y="813"/>
                                  </a:lnTo>
                                  <a:lnTo>
                                    <a:pt x="52" y="813"/>
                                  </a:lnTo>
                                  <a:lnTo>
                                    <a:pt x="53" y="811"/>
                                  </a:lnTo>
                                  <a:lnTo>
                                    <a:pt x="52" y="810"/>
                                  </a:lnTo>
                                  <a:lnTo>
                                    <a:pt x="51" y="810"/>
                                  </a:lnTo>
                                  <a:lnTo>
                                    <a:pt x="51" y="809"/>
                                  </a:lnTo>
                                  <a:lnTo>
                                    <a:pt x="52" y="809"/>
                                  </a:lnTo>
                                  <a:lnTo>
                                    <a:pt x="55" y="798"/>
                                  </a:lnTo>
                                  <a:lnTo>
                                    <a:pt x="54" y="798"/>
                                  </a:lnTo>
                                  <a:lnTo>
                                    <a:pt x="55" y="797"/>
                                  </a:lnTo>
                                  <a:close/>
                                  <a:moveTo>
                                    <a:pt x="55" y="814"/>
                                  </a:moveTo>
                                  <a:lnTo>
                                    <a:pt x="56" y="814"/>
                                  </a:lnTo>
                                  <a:lnTo>
                                    <a:pt x="55" y="814"/>
                                  </a:lnTo>
                                  <a:close/>
                                  <a:moveTo>
                                    <a:pt x="56" y="814"/>
                                  </a:moveTo>
                                  <a:lnTo>
                                    <a:pt x="56" y="814"/>
                                  </a:lnTo>
                                  <a:lnTo>
                                    <a:pt x="57" y="814"/>
                                  </a:lnTo>
                                  <a:lnTo>
                                    <a:pt x="56" y="814"/>
                                  </a:lnTo>
                                  <a:close/>
                                  <a:moveTo>
                                    <a:pt x="56" y="814"/>
                                  </a:moveTo>
                                  <a:lnTo>
                                    <a:pt x="56" y="814"/>
                                  </a:lnTo>
                                  <a:lnTo>
                                    <a:pt x="57" y="814"/>
                                  </a:lnTo>
                                  <a:lnTo>
                                    <a:pt x="56" y="814"/>
                                  </a:lnTo>
                                  <a:close/>
                                  <a:moveTo>
                                    <a:pt x="65" y="796"/>
                                  </a:moveTo>
                                  <a:lnTo>
                                    <a:pt x="61" y="796"/>
                                  </a:lnTo>
                                  <a:lnTo>
                                    <a:pt x="61" y="797"/>
                                  </a:lnTo>
                                  <a:lnTo>
                                    <a:pt x="53" y="811"/>
                                  </a:lnTo>
                                  <a:lnTo>
                                    <a:pt x="56" y="814"/>
                                  </a:lnTo>
                                  <a:lnTo>
                                    <a:pt x="57" y="814"/>
                                  </a:lnTo>
                                  <a:lnTo>
                                    <a:pt x="66" y="814"/>
                                  </a:lnTo>
                                  <a:lnTo>
                                    <a:pt x="70" y="811"/>
                                  </a:lnTo>
                                  <a:lnTo>
                                    <a:pt x="72" y="806"/>
                                  </a:lnTo>
                                  <a:lnTo>
                                    <a:pt x="69" y="801"/>
                                  </a:lnTo>
                                  <a:lnTo>
                                    <a:pt x="69" y="800"/>
                                  </a:lnTo>
                                  <a:lnTo>
                                    <a:pt x="68" y="798"/>
                                  </a:lnTo>
                                  <a:lnTo>
                                    <a:pt x="66" y="797"/>
                                  </a:lnTo>
                                  <a:lnTo>
                                    <a:pt x="61" y="797"/>
                                  </a:lnTo>
                                  <a:lnTo>
                                    <a:pt x="61" y="796"/>
                                  </a:lnTo>
                                  <a:lnTo>
                                    <a:pt x="66" y="796"/>
                                  </a:lnTo>
                                  <a:lnTo>
                                    <a:pt x="65" y="796"/>
                                  </a:lnTo>
                                  <a:close/>
                                  <a:moveTo>
                                    <a:pt x="55" y="813"/>
                                  </a:moveTo>
                                  <a:lnTo>
                                    <a:pt x="55" y="814"/>
                                  </a:lnTo>
                                  <a:lnTo>
                                    <a:pt x="56" y="814"/>
                                  </a:lnTo>
                                  <a:lnTo>
                                    <a:pt x="55" y="813"/>
                                  </a:lnTo>
                                  <a:close/>
                                  <a:moveTo>
                                    <a:pt x="55" y="813"/>
                                  </a:moveTo>
                                  <a:lnTo>
                                    <a:pt x="55" y="813"/>
                                  </a:lnTo>
                                  <a:lnTo>
                                    <a:pt x="56" y="814"/>
                                  </a:lnTo>
                                  <a:lnTo>
                                    <a:pt x="55" y="813"/>
                                  </a:lnTo>
                                  <a:close/>
                                  <a:moveTo>
                                    <a:pt x="53" y="811"/>
                                  </a:moveTo>
                                  <a:lnTo>
                                    <a:pt x="52" y="813"/>
                                  </a:lnTo>
                                  <a:lnTo>
                                    <a:pt x="53" y="813"/>
                                  </a:lnTo>
                                  <a:lnTo>
                                    <a:pt x="55" y="814"/>
                                  </a:lnTo>
                                  <a:lnTo>
                                    <a:pt x="55" y="813"/>
                                  </a:lnTo>
                                  <a:lnTo>
                                    <a:pt x="53" y="811"/>
                                  </a:lnTo>
                                  <a:close/>
                                  <a:moveTo>
                                    <a:pt x="61" y="797"/>
                                  </a:moveTo>
                                  <a:lnTo>
                                    <a:pt x="57" y="797"/>
                                  </a:lnTo>
                                  <a:lnTo>
                                    <a:pt x="55" y="797"/>
                                  </a:lnTo>
                                  <a:lnTo>
                                    <a:pt x="51" y="810"/>
                                  </a:lnTo>
                                  <a:lnTo>
                                    <a:pt x="53" y="811"/>
                                  </a:lnTo>
                                  <a:lnTo>
                                    <a:pt x="61" y="797"/>
                                  </a:lnTo>
                                  <a:close/>
                                  <a:moveTo>
                                    <a:pt x="51" y="809"/>
                                  </a:moveTo>
                                  <a:lnTo>
                                    <a:pt x="51" y="810"/>
                                  </a:lnTo>
                                  <a:lnTo>
                                    <a:pt x="51" y="809"/>
                                  </a:lnTo>
                                  <a:close/>
                                  <a:moveTo>
                                    <a:pt x="51" y="810"/>
                                  </a:moveTo>
                                  <a:lnTo>
                                    <a:pt x="51" y="810"/>
                                  </a:lnTo>
                                  <a:lnTo>
                                    <a:pt x="52" y="810"/>
                                  </a:lnTo>
                                  <a:lnTo>
                                    <a:pt x="51" y="810"/>
                                  </a:lnTo>
                                  <a:close/>
                                  <a:moveTo>
                                    <a:pt x="52" y="809"/>
                                  </a:moveTo>
                                  <a:lnTo>
                                    <a:pt x="51" y="809"/>
                                  </a:lnTo>
                                  <a:lnTo>
                                    <a:pt x="51" y="810"/>
                                  </a:lnTo>
                                  <a:lnTo>
                                    <a:pt x="52" y="809"/>
                                  </a:lnTo>
                                  <a:close/>
                                  <a:moveTo>
                                    <a:pt x="73" y="796"/>
                                  </a:moveTo>
                                  <a:lnTo>
                                    <a:pt x="73" y="808"/>
                                  </a:lnTo>
                                  <a:lnTo>
                                    <a:pt x="84" y="798"/>
                                  </a:lnTo>
                                  <a:lnTo>
                                    <a:pt x="77" y="797"/>
                                  </a:lnTo>
                                  <a:lnTo>
                                    <a:pt x="73" y="796"/>
                                  </a:lnTo>
                                  <a:close/>
                                  <a:moveTo>
                                    <a:pt x="100" y="50"/>
                                  </a:moveTo>
                                  <a:lnTo>
                                    <a:pt x="94" y="50"/>
                                  </a:lnTo>
                                  <a:lnTo>
                                    <a:pt x="72" y="50"/>
                                  </a:lnTo>
                                  <a:lnTo>
                                    <a:pt x="67" y="55"/>
                                  </a:lnTo>
                                  <a:lnTo>
                                    <a:pt x="68" y="89"/>
                                  </a:lnTo>
                                  <a:lnTo>
                                    <a:pt x="68" y="100"/>
                                  </a:lnTo>
                                  <a:lnTo>
                                    <a:pt x="68" y="165"/>
                                  </a:lnTo>
                                  <a:lnTo>
                                    <a:pt x="69" y="230"/>
                                  </a:lnTo>
                                  <a:lnTo>
                                    <a:pt x="69" y="280"/>
                                  </a:lnTo>
                                  <a:lnTo>
                                    <a:pt x="69" y="306"/>
                                  </a:lnTo>
                                  <a:lnTo>
                                    <a:pt x="69" y="334"/>
                                  </a:lnTo>
                                  <a:lnTo>
                                    <a:pt x="70" y="422"/>
                                  </a:lnTo>
                                  <a:lnTo>
                                    <a:pt x="70" y="484"/>
                                  </a:lnTo>
                                  <a:lnTo>
                                    <a:pt x="72" y="678"/>
                                  </a:lnTo>
                                  <a:lnTo>
                                    <a:pt x="72" y="743"/>
                                  </a:lnTo>
                                  <a:lnTo>
                                    <a:pt x="73" y="796"/>
                                  </a:lnTo>
                                  <a:lnTo>
                                    <a:pt x="78" y="797"/>
                                  </a:lnTo>
                                  <a:lnTo>
                                    <a:pt x="84" y="798"/>
                                  </a:lnTo>
                                  <a:lnTo>
                                    <a:pt x="73" y="808"/>
                                  </a:lnTo>
                                  <a:lnTo>
                                    <a:pt x="93" y="808"/>
                                  </a:lnTo>
                                  <a:lnTo>
                                    <a:pt x="92" y="743"/>
                                  </a:lnTo>
                                  <a:lnTo>
                                    <a:pt x="92" y="678"/>
                                  </a:lnTo>
                                  <a:lnTo>
                                    <a:pt x="90" y="484"/>
                                  </a:lnTo>
                                  <a:lnTo>
                                    <a:pt x="90" y="422"/>
                                  </a:lnTo>
                                  <a:lnTo>
                                    <a:pt x="89" y="334"/>
                                  </a:lnTo>
                                  <a:lnTo>
                                    <a:pt x="89" y="306"/>
                                  </a:lnTo>
                                  <a:lnTo>
                                    <a:pt x="89" y="280"/>
                                  </a:lnTo>
                                  <a:lnTo>
                                    <a:pt x="89" y="230"/>
                                  </a:lnTo>
                                  <a:lnTo>
                                    <a:pt x="88" y="165"/>
                                  </a:lnTo>
                                  <a:lnTo>
                                    <a:pt x="88" y="100"/>
                                  </a:lnTo>
                                  <a:lnTo>
                                    <a:pt x="88" y="89"/>
                                  </a:lnTo>
                                  <a:lnTo>
                                    <a:pt x="87" y="70"/>
                                  </a:lnTo>
                                  <a:lnTo>
                                    <a:pt x="77" y="70"/>
                                  </a:lnTo>
                                  <a:lnTo>
                                    <a:pt x="87" y="60"/>
                                  </a:lnTo>
                                  <a:lnTo>
                                    <a:pt x="100" y="60"/>
                                  </a:lnTo>
                                  <a:lnTo>
                                    <a:pt x="100" y="50"/>
                                  </a:lnTo>
                                  <a:close/>
                                  <a:moveTo>
                                    <a:pt x="51" y="793"/>
                                  </a:moveTo>
                                  <a:lnTo>
                                    <a:pt x="47" y="795"/>
                                  </a:lnTo>
                                  <a:lnTo>
                                    <a:pt x="45" y="798"/>
                                  </a:lnTo>
                                  <a:lnTo>
                                    <a:pt x="47" y="798"/>
                                  </a:lnTo>
                                  <a:lnTo>
                                    <a:pt x="50" y="798"/>
                                  </a:lnTo>
                                  <a:lnTo>
                                    <a:pt x="53" y="797"/>
                                  </a:lnTo>
                                  <a:lnTo>
                                    <a:pt x="55" y="797"/>
                                  </a:lnTo>
                                  <a:lnTo>
                                    <a:pt x="56" y="797"/>
                                  </a:lnTo>
                                  <a:lnTo>
                                    <a:pt x="57" y="797"/>
                                  </a:lnTo>
                                  <a:lnTo>
                                    <a:pt x="61" y="797"/>
                                  </a:lnTo>
                                  <a:lnTo>
                                    <a:pt x="61" y="796"/>
                                  </a:lnTo>
                                  <a:lnTo>
                                    <a:pt x="56" y="794"/>
                                  </a:lnTo>
                                  <a:lnTo>
                                    <a:pt x="58" y="794"/>
                                  </a:lnTo>
                                  <a:lnTo>
                                    <a:pt x="57" y="794"/>
                                  </a:lnTo>
                                  <a:lnTo>
                                    <a:pt x="55" y="793"/>
                                  </a:lnTo>
                                  <a:lnTo>
                                    <a:pt x="51" y="793"/>
                                  </a:lnTo>
                                  <a:close/>
                                  <a:moveTo>
                                    <a:pt x="55" y="797"/>
                                  </a:moveTo>
                                  <a:lnTo>
                                    <a:pt x="55" y="797"/>
                                  </a:lnTo>
                                  <a:lnTo>
                                    <a:pt x="54" y="798"/>
                                  </a:lnTo>
                                  <a:lnTo>
                                    <a:pt x="55" y="797"/>
                                  </a:lnTo>
                                  <a:close/>
                                  <a:moveTo>
                                    <a:pt x="55" y="797"/>
                                  </a:moveTo>
                                  <a:lnTo>
                                    <a:pt x="54" y="798"/>
                                  </a:lnTo>
                                  <a:lnTo>
                                    <a:pt x="55" y="798"/>
                                  </a:lnTo>
                                  <a:lnTo>
                                    <a:pt x="55" y="797"/>
                                  </a:lnTo>
                                  <a:close/>
                                  <a:moveTo>
                                    <a:pt x="57" y="797"/>
                                  </a:moveTo>
                                  <a:lnTo>
                                    <a:pt x="55" y="797"/>
                                  </a:lnTo>
                                  <a:lnTo>
                                    <a:pt x="57" y="797"/>
                                  </a:lnTo>
                                  <a:close/>
                                  <a:moveTo>
                                    <a:pt x="56" y="797"/>
                                  </a:moveTo>
                                  <a:lnTo>
                                    <a:pt x="55" y="797"/>
                                  </a:lnTo>
                                  <a:lnTo>
                                    <a:pt x="56" y="797"/>
                                  </a:lnTo>
                                  <a:close/>
                                  <a:moveTo>
                                    <a:pt x="61" y="796"/>
                                  </a:moveTo>
                                  <a:lnTo>
                                    <a:pt x="61" y="796"/>
                                  </a:lnTo>
                                  <a:lnTo>
                                    <a:pt x="61" y="797"/>
                                  </a:lnTo>
                                  <a:lnTo>
                                    <a:pt x="61" y="796"/>
                                  </a:lnTo>
                                  <a:close/>
                                  <a:moveTo>
                                    <a:pt x="56" y="794"/>
                                  </a:moveTo>
                                  <a:lnTo>
                                    <a:pt x="61" y="796"/>
                                  </a:lnTo>
                                  <a:lnTo>
                                    <a:pt x="65" y="796"/>
                                  </a:lnTo>
                                  <a:lnTo>
                                    <a:pt x="64" y="796"/>
                                  </a:lnTo>
                                  <a:lnTo>
                                    <a:pt x="63" y="795"/>
                                  </a:lnTo>
                                  <a:lnTo>
                                    <a:pt x="62" y="795"/>
                                  </a:lnTo>
                                  <a:lnTo>
                                    <a:pt x="56" y="794"/>
                                  </a:lnTo>
                                  <a:close/>
                                  <a:moveTo>
                                    <a:pt x="58" y="794"/>
                                  </a:moveTo>
                                  <a:lnTo>
                                    <a:pt x="56" y="794"/>
                                  </a:lnTo>
                                  <a:lnTo>
                                    <a:pt x="62" y="795"/>
                                  </a:lnTo>
                                  <a:lnTo>
                                    <a:pt x="61" y="794"/>
                                  </a:lnTo>
                                  <a:lnTo>
                                    <a:pt x="58" y="794"/>
                                  </a:lnTo>
                                  <a:close/>
                                  <a:moveTo>
                                    <a:pt x="205" y="50"/>
                                  </a:moveTo>
                                  <a:lnTo>
                                    <a:pt x="120" y="50"/>
                                  </a:lnTo>
                                  <a:lnTo>
                                    <a:pt x="121" y="70"/>
                                  </a:lnTo>
                                  <a:lnTo>
                                    <a:pt x="101" y="70"/>
                                  </a:lnTo>
                                  <a:lnTo>
                                    <a:pt x="102" y="120"/>
                                  </a:lnTo>
                                  <a:lnTo>
                                    <a:pt x="220" y="57"/>
                                  </a:lnTo>
                                  <a:lnTo>
                                    <a:pt x="205" y="50"/>
                                  </a:lnTo>
                                  <a:close/>
                                  <a:moveTo>
                                    <a:pt x="87" y="60"/>
                                  </a:moveTo>
                                  <a:lnTo>
                                    <a:pt x="77" y="70"/>
                                  </a:lnTo>
                                  <a:lnTo>
                                    <a:pt x="87" y="70"/>
                                  </a:lnTo>
                                  <a:lnTo>
                                    <a:pt x="87" y="60"/>
                                  </a:lnTo>
                                  <a:close/>
                                  <a:moveTo>
                                    <a:pt x="100" y="60"/>
                                  </a:moveTo>
                                  <a:lnTo>
                                    <a:pt x="87" y="60"/>
                                  </a:lnTo>
                                  <a:lnTo>
                                    <a:pt x="87" y="70"/>
                                  </a:lnTo>
                                  <a:lnTo>
                                    <a:pt x="94" y="70"/>
                                  </a:lnTo>
                                  <a:lnTo>
                                    <a:pt x="101" y="70"/>
                                  </a:lnTo>
                                  <a:lnTo>
                                    <a:pt x="100" y="60"/>
                                  </a:lnTo>
                                  <a:close/>
                                  <a:moveTo>
                                    <a:pt x="120" y="50"/>
                                  </a:moveTo>
                                  <a:lnTo>
                                    <a:pt x="100" y="50"/>
                                  </a:lnTo>
                                  <a:lnTo>
                                    <a:pt x="101" y="70"/>
                                  </a:lnTo>
                                  <a:lnTo>
                                    <a:pt x="121" y="70"/>
                                  </a:lnTo>
                                  <a:lnTo>
                                    <a:pt x="120" y="50"/>
                                  </a:lnTo>
                                  <a:close/>
                                  <a:moveTo>
                                    <a:pt x="99" y="0"/>
                                  </a:moveTo>
                                  <a:lnTo>
                                    <a:pt x="100" y="50"/>
                                  </a:lnTo>
                                  <a:lnTo>
                                    <a:pt x="120" y="50"/>
                                  </a:lnTo>
                                  <a:lnTo>
                                    <a:pt x="205" y="50"/>
                                  </a:lnTo>
                                  <a:lnTo>
                                    <a:pt x="99" y="0"/>
                                  </a:lnTo>
                                  <a:close/>
                                </a:path>
                              </a:pathLst>
                            </a:custGeom>
                            <a:solidFill>
                              <a:srgbClr val="E26C09"/>
                            </a:solidFill>
                            <a:ln>
                              <a:noFill/>
                            </a:ln>
                          </wps:spPr>
                          <wps:bodyPr rot="0" vert="horz" wrap="square" lIns="91440" tIns="45720" rIns="91440" bIns="45720" anchor="t" anchorCtr="0" upright="1">
                            <a:noAutofit/>
                          </wps:bodyPr>
                        </wps:wsp>
                        <pic:pic xmlns:pic="http://schemas.openxmlformats.org/drawingml/2006/picture">
                          <pic:nvPicPr>
                            <pic:cNvPr id="189" name="Picture 1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5848" y="1648"/>
                              <a:ext cx="288" cy="604"/>
                            </a:xfrm>
                            <a:prstGeom prst="rect">
                              <a:avLst/>
                            </a:prstGeom>
                            <a:noFill/>
                          </pic:spPr>
                        </pic:pic>
                        <pic:pic xmlns:pic="http://schemas.openxmlformats.org/drawingml/2006/picture">
                          <pic:nvPicPr>
                            <pic:cNvPr id="190" name="Picture 1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5852" y="2466"/>
                              <a:ext cx="211" cy="378"/>
                            </a:xfrm>
                            <a:prstGeom prst="rect">
                              <a:avLst/>
                            </a:prstGeom>
                            <a:noFill/>
                          </pic:spPr>
                        </pic:pic>
                        <pic:pic xmlns:pic="http://schemas.openxmlformats.org/drawingml/2006/picture">
                          <pic:nvPicPr>
                            <pic:cNvPr id="191" name="Picture 1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5812" y="2596"/>
                              <a:ext cx="288" cy="164"/>
                            </a:xfrm>
                            <a:prstGeom prst="rect">
                              <a:avLst/>
                            </a:prstGeom>
                            <a:noFill/>
                          </pic:spPr>
                        </pic:pic>
                        <wps:wsp>
                          <wps:cNvPr id="192" name="Line 124"/>
                          <wps:cNvCnPr/>
                          <wps:spPr bwMode="auto">
                            <a:xfrm>
                              <a:off x="8369" y="3060"/>
                              <a:ext cx="0" cy="0"/>
                            </a:xfrm>
                            <a:prstGeom prst="line">
                              <a:avLst/>
                            </a:prstGeom>
                            <a:noFill/>
                            <a:ln w="6350">
                              <a:solidFill>
                                <a:srgbClr val="000000"/>
                              </a:solidFill>
                              <a:round/>
                            </a:ln>
                          </wps:spPr>
                          <wps:bodyPr/>
                        </wps:wsp>
                        <pic:pic xmlns:pic="http://schemas.openxmlformats.org/drawingml/2006/picture">
                          <pic:nvPicPr>
                            <pic:cNvPr id="193" name="Picture 1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2317" y="3060"/>
                              <a:ext cx="120" cy="161"/>
                            </a:xfrm>
                            <a:prstGeom prst="rect">
                              <a:avLst/>
                            </a:prstGeom>
                            <a:noFill/>
                          </pic:spPr>
                        </pic:pic>
                        <pic:pic xmlns:pic="http://schemas.openxmlformats.org/drawingml/2006/picture">
                          <pic:nvPicPr>
                            <pic:cNvPr id="194" name="Picture 1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4252" y="3060"/>
                              <a:ext cx="120" cy="161"/>
                            </a:xfrm>
                            <a:prstGeom prst="rect">
                              <a:avLst/>
                            </a:prstGeom>
                            <a:noFill/>
                          </pic:spPr>
                        </pic:pic>
                        <pic:pic xmlns:pic="http://schemas.openxmlformats.org/drawingml/2006/picture">
                          <pic:nvPicPr>
                            <pic:cNvPr id="195" name="Picture 1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6277" y="3060"/>
                              <a:ext cx="120" cy="161"/>
                            </a:xfrm>
                            <a:prstGeom prst="rect">
                              <a:avLst/>
                            </a:prstGeom>
                            <a:noFill/>
                          </pic:spPr>
                        </pic:pic>
                        <pic:pic xmlns:pic="http://schemas.openxmlformats.org/drawingml/2006/picture">
                          <pic:nvPicPr>
                            <pic:cNvPr id="196" name="Picture 1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7400" y="3216"/>
                              <a:ext cx="2013" cy="379"/>
                            </a:xfrm>
                            <a:prstGeom prst="rect">
                              <a:avLst/>
                            </a:prstGeom>
                            <a:noFill/>
                          </pic:spPr>
                        </pic:pic>
                        <pic:pic xmlns:pic="http://schemas.openxmlformats.org/drawingml/2006/picture">
                          <pic:nvPicPr>
                            <pic:cNvPr id="197" name="Picture 1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8308" y="3060"/>
                              <a:ext cx="120" cy="161"/>
                            </a:xfrm>
                            <a:prstGeom prst="rect">
                              <a:avLst/>
                            </a:prstGeom>
                            <a:noFill/>
                          </pic:spPr>
                        </pic:pic>
                        <pic:pic xmlns:pic="http://schemas.openxmlformats.org/drawingml/2006/picture">
                          <pic:nvPicPr>
                            <pic:cNvPr id="198" name="Picture 19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4288" y="3507"/>
                              <a:ext cx="120" cy="268"/>
                            </a:xfrm>
                            <a:prstGeom prst="rect">
                              <a:avLst/>
                            </a:prstGeom>
                            <a:noFill/>
                          </pic:spPr>
                        </pic:pic>
                        <pic:pic xmlns:pic="http://schemas.openxmlformats.org/drawingml/2006/picture">
                          <pic:nvPicPr>
                            <pic:cNvPr id="199" name="Picture 1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6321" y="3502"/>
                              <a:ext cx="120" cy="288"/>
                            </a:xfrm>
                            <a:prstGeom prst="rect">
                              <a:avLst/>
                            </a:prstGeom>
                            <a:noFill/>
                          </pic:spPr>
                        </pic:pic>
                        <pic:pic xmlns:pic="http://schemas.openxmlformats.org/drawingml/2006/picture">
                          <pic:nvPicPr>
                            <pic:cNvPr id="200" name="Picture 1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8472" y="3507"/>
                              <a:ext cx="120" cy="269"/>
                            </a:xfrm>
                            <a:prstGeom prst="rect">
                              <a:avLst/>
                            </a:prstGeom>
                            <a:noFill/>
                          </pic:spPr>
                        </pic:pic>
                        <pic:pic xmlns:pic="http://schemas.openxmlformats.org/drawingml/2006/picture">
                          <pic:nvPicPr>
                            <pic:cNvPr id="201"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2314" y="3507"/>
                              <a:ext cx="120" cy="268"/>
                            </a:xfrm>
                            <a:prstGeom prst="rect">
                              <a:avLst/>
                            </a:prstGeom>
                            <a:noFill/>
                          </pic:spPr>
                        </pic:pic>
                        <wps:wsp>
                          <wps:cNvPr id="202" name="Freeform 114"/>
                          <wps:cNvSpPr/>
                          <wps:spPr bwMode="auto">
                            <a:xfrm>
                              <a:off x="1470" y="2156"/>
                              <a:ext cx="2124" cy="448"/>
                            </a:xfrm>
                            <a:custGeom>
                              <a:avLst/>
                              <a:gdLst>
                                <a:gd name="T0" fmla="*/ 2049 w 2124"/>
                                <a:gd name="T1" fmla="*/ 2156 h 448"/>
                                <a:gd name="T2" fmla="*/ 75 w 2124"/>
                                <a:gd name="T3" fmla="*/ 2156 h 448"/>
                                <a:gd name="T4" fmla="*/ 46 w 2124"/>
                                <a:gd name="T5" fmla="*/ 2162 h 448"/>
                                <a:gd name="T6" fmla="*/ 22 w 2124"/>
                                <a:gd name="T7" fmla="*/ 2178 h 448"/>
                                <a:gd name="T8" fmla="*/ 6 w 2124"/>
                                <a:gd name="T9" fmla="*/ 2202 h 448"/>
                                <a:gd name="T10" fmla="*/ 0 w 2124"/>
                                <a:gd name="T11" fmla="*/ 2231 h 448"/>
                                <a:gd name="T12" fmla="*/ 0 w 2124"/>
                                <a:gd name="T13" fmla="*/ 2529 h 448"/>
                                <a:gd name="T14" fmla="*/ 6 w 2124"/>
                                <a:gd name="T15" fmla="*/ 2558 h 448"/>
                                <a:gd name="T16" fmla="*/ 22 w 2124"/>
                                <a:gd name="T17" fmla="*/ 2582 h 448"/>
                                <a:gd name="T18" fmla="*/ 46 w 2124"/>
                                <a:gd name="T19" fmla="*/ 2598 h 448"/>
                                <a:gd name="T20" fmla="*/ 75 w 2124"/>
                                <a:gd name="T21" fmla="*/ 2604 h 448"/>
                                <a:gd name="T22" fmla="*/ 2049 w 2124"/>
                                <a:gd name="T23" fmla="*/ 2604 h 448"/>
                                <a:gd name="T24" fmla="*/ 2078 w 2124"/>
                                <a:gd name="T25" fmla="*/ 2598 h 448"/>
                                <a:gd name="T26" fmla="*/ 2102 w 2124"/>
                                <a:gd name="T27" fmla="*/ 2582 h 448"/>
                                <a:gd name="T28" fmla="*/ 2118 w 2124"/>
                                <a:gd name="T29" fmla="*/ 2558 h 448"/>
                                <a:gd name="T30" fmla="*/ 2124 w 2124"/>
                                <a:gd name="T31" fmla="*/ 2529 h 448"/>
                                <a:gd name="T32" fmla="*/ 2124 w 2124"/>
                                <a:gd name="T33" fmla="*/ 2231 h 448"/>
                                <a:gd name="T34" fmla="*/ 2118 w 2124"/>
                                <a:gd name="T35" fmla="*/ 2202 h 448"/>
                                <a:gd name="T36" fmla="*/ 2102 w 2124"/>
                                <a:gd name="T37" fmla="*/ 2178 h 448"/>
                                <a:gd name="T38" fmla="*/ 2078 w 2124"/>
                                <a:gd name="T39" fmla="*/ 2162 h 448"/>
                                <a:gd name="T40" fmla="*/ 2049 w 2124"/>
                                <a:gd name="T41" fmla="*/ 2156 h 448"/>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2124" h="448">
                                  <a:moveTo>
                                    <a:pt x="2049" y="0"/>
                                  </a:moveTo>
                                  <a:lnTo>
                                    <a:pt x="75" y="0"/>
                                  </a:lnTo>
                                  <a:lnTo>
                                    <a:pt x="46" y="6"/>
                                  </a:lnTo>
                                  <a:lnTo>
                                    <a:pt x="22" y="22"/>
                                  </a:lnTo>
                                  <a:lnTo>
                                    <a:pt x="6" y="46"/>
                                  </a:lnTo>
                                  <a:lnTo>
                                    <a:pt x="0" y="75"/>
                                  </a:lnTo>
                                  <a:lnTo>
                                    <a:pt x="0" y="373"/>
                                  </a:lnTo>
                                  <a:lnTo>
                                    <a:pt x="6" y="402"/>
                                  </a:lnTo>
                                  <a:lnTo>
                                    <a:pt x="22" y="426"/>
                                  </a:lnTo>
                                  <a:lnTo>
                                    <a:pt x="46" y="442"/>
                                  </a:lnTo>
                                  <a:lnTo>
                                    <a:pt x="75" y="448"/>
                                  </a:lnTo>
                                  <a:lnTo>
                                    <a:pt x="2049" y="448"/>
                                  </a:lnTo>
                                  <a:lnTo>
                                    <a:pt x="2078" y="442"/>
                                  </a:lnTo>
                                  <a:lnTo>
                                    <a:pt x="2102" y="426"/>
                                  </a:lnTo>
                                  <a:lnTo>
                                    <a:pt x="2118" y="402"/>
                                  </a:lnTo>
                                  <a:lnTo>
                                    <a:pt x="2124" y="373"/>
                                  </a:lnTo>
                                  <a:lnTo>
                                    <a:pt x="2124" y="75"/>
                                  </a:lnTo>
                                  <a:lnTo>
                                    <a:pt x="2118" y="46"/>
                                  </a:lnTo>
                                  <a:lnTo>
                                    <a:pt x="2102" y="22"/>
                                  </a:lnTo>
                                  <a:lnTo>
                                    <a:pt x="2078" y="6"/>
                                  </a:lnTo>
                                  <a:lnTo>
                                    <a:pt x="2049" y="0"/>
                                  </a:lnTo>
                                  <a:close/>
                                </a:path>
                              </a:pathLst>
                            </a:custGeom>
                            <a:solidFill>
                              <a:srgbClr val="D7D7D7"/>
                            </a:solidFill>
                            <a:ln>
                              <a:noFill/>
                            </a:ln>
                          </wps:spPr>
                          <wps:bodyPr rot="0" vert="horz" wrap="square" lIns="91440" tIns="45720" rIns="91440" bIns="45720" anchor="t" anchorCtr="0" upright="1">
                            <a:noAutofit/>
                          </wps:bodyPr>
                        </wps:wsp>
                        <wps:wsp>
                          <wps:cNvPr id="203" name="Freeform 113"/>
                          <wps:cNvSpPr/>
                          <wps:spPr bwMode="auto">
                            <a:xfrm>
                              <a:off x="1470" y="2156"/>
                              <a:ext cx="2124" cy="448"/>
                            </a:xfrm>
                            <a:custGeom>
                              <a:avLst/>
                              <a:gdLst>
                                <a:gd name="T0" fmla="*/ 0 w 2124"/>
                                <a:gd name="T1" fmla="*/ 2231 h 448"/>
                                <a:gd name="T2" fmla="*/ 6 w 2124"/>
                                <a:gd name="T3" fmla="*/ 2202 h 448"/>
                                <a:gd name="T4" fmla="*/ 22 w 2124"/>
                                <a:gd name="T5" fmla="*/ 2178 h 448"/>
                                <a:gd name="T6" fmla="*/ 46 w 2124"/>
                                <a:gd name="T7" fmla="*/ 2162 h 448"/>
                                <a:gd name="T8" fmla="*/ 75 w 2124"/>
                                <a:gd name="T9" fmla="*/ 2156 h 448"/>
                                <a:gd name="T10" fmla="*/ 2049 w 2124"/>
                                <a:gd name="T11" fmla="*/ 2156 h 448"/>
                                <a:gd name="T12" fmla="*/ 2078 w 2124"/>
                                <a:gd name="T13" fmla="*/ 2162 h 448"/>
                                <a:gd name="T14" fmla="*/ 2102 w 2124"/>
                                <a:gd name="T15" fmla="*/ 2178 h 448"/>
                                <a:gd name="T16" fmla="*/ 2118 w 2124"/>
                                <a:gd name="T17" fmla="*/ 2202 h 448"/>
                                <a:gd name="T18" fmla="*/ 2124 w 2124"/>
                                <a:gd name="T19" fmla="*/ 2231 h 448"/>
                                <a:gd name="T20" fmla="*/ 2124 w 2124"/>
                                <a:gd name="T21" fmla="*/ 2529 h 448"/>
                                <a:gd name="T22" fmla="*/ 2118 w 2124"/>
                                <a:gd name="T23" fmla="*/ 2558 h 448"/>
                                <a:gd name="T24" fmla="*/ 2102 w 2124"/>
                                <a:gd name="T25" fmla="*/ 2582 h 448"/>
                                <a:gd name="T26" fmla="*/ 2078 w 2124"/>
                                <a:gd name="T27" fmla="*/ 2598 h 448"/>
                                <a:gd name="T28" fmla="*/ 2049 w 2124"/>
                                <a:gd name="T29" fmla="*/ 2604 h 448"/>
                                <a:gd name="T30" fmla="*/ 75 w 2124"/>
                                <a:gd name="T31" fmla="*/ 2604 h 448"/>
                                <a:gd name="T32" fmla="*/ 46 w 2124"/>
                                <a:gd name="T33" fmla="*/ 2598 h 448"/>
                                <a:gd name="T34" fmla="*/ 22 w 2124"/>
                                <a:gd name="T35" fmla="*/ 2582 h 448"/>
                                <a:gd name="T36" fmla="*/ 6 w 2124"/>
                                <a:gd name="T37" fmla="*/ 2558 h 448"/>
                                <a:gd name="T38" fmla="*/ 0 w 2124"/>
                                <a:gd name="T39" fmla="*/ 2529 h 448"/>
                                <a:gd name="T40" fmla="*/ 0 w 2124"/>
                                <a:gd name="T41" fmla="*/ 2231 h 448"/>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2124" h="448">
                                  <a:moveTo>
                                    <a:pt x="0" y="75"/>
                                  </a:moveTo>
                                  <a:lnTo>
                                    <a:pt x="6" y="46"/>
                                  </a:lnTo>
                                  <a:lnTo>
                                    <a:pt x="22" y="22"/>
                                  </a:lnTo>
                                  <a:lnTo>
                                    <a:pt x="46" y="6"/>
                                  </a:lnTo>
                                  <a:lnTo>
                                    <a:pt x="75" y="0"/>
                                  </a:lnTo>
                                  <a:lnTo>
                                    <a:pt x="2049" y="0"/>
                                  </a:lnTo>
                                  <a:lnTo>
                                    <a:pt x="2078" y="6"/>
                                  </a:lnTo>
                                  <a:lnTo>
                                    <a:pt x="2102" y="22"/>
                                  </a:lnTo>
                                  <a:lnTo>
                                    <a:pt x="2118" y="46"/>
                                  </a:lnTo>
                                  <a:lnTo>
                                    <a:pt x="2124" y="75"/>
                                  </a:lnTo>
                                  <a:lnTo>
                                    <a:pt x="2124" y="373"/>
                                  </a:lnTo>
                                  <a:lnTo>
                                    <a:pt x="2118" y="402"/>
                                  </a:lnTo>
                                  <a:lnTo>
                                    <a:pt x="2102" y="426"/>
                                  </a:lnTo>
                                  <a:lnTo>
                                    <a:pt x="2078" y="442"/>
                                  </a:lnTo>
                                  <a:lnTo>
                                    <a:pt x="2049" y="448"/>
                                  </a:lnTo>
                                  <a:lnTo>
                                    <a:pt x="75" y="448"/>
                                  </a:lnTo>
                                  <a:lnTo>
                                    <a:pt x="46" y="442"/>
                                  </a:lnTo>
                                  <a:lnTo>
                                    <a:pt x="22" y="426"/>
                                  </a:lnTo>
                                  <a:lnTo>
                                    <a:pt x="6" y="402"/>
                                  </a:lnTo>
                                  <a:lnTo>
                                    <a:pt x="0" y="373"/>
                                  </a:lnTo>
                                  <a:lnTo>
                                    <a:pt x="0" y="75"/>
                                  </a:lnTo>
                                  <a:close/>
                                </a:path>
                              </a:pathLst>
                            </a:custGeom>
                            <a:noFill/>
                            <a:ln w="19050">
                              <a:solidFill>
                                <a:srgbClr val="000000"/>
                              </a:solidFill>
                              <a:round/>
                            </a:ln>
                          </wps:spPr>
                          <wps:bodyPr rot="0" vert="horz" wrap="square" lIns="91440" tIns="45720" rIns="91440" bIns="45720" anchor="t" anchorCtr="0" upright="1">
                            <a:noAutofit/>
                          </wps:bodyPr>
                        </wps:wsp>
                        <pic:pic xmlns:pic="http://schemas.openxmlformats.org/drawingml/2006/picture">
                          <pic:nvPicPr>
                            <pic:cNvPr id="204" name="Picture 1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1508" y="2264"/>
                              <a:ext cx="2048" cy="232"/>
                            </a:xfrm>
                            <a:prstGeom prst="rect">
                              <a:avLst/>
                            </a:prstGeom>
                            <a:noFill/>
                          </pic:spPr>
                        </pic:pic>
                        <wps:wsp>
                          <wps:cNvPr id="205" name="Line 111"/>
                          <wps:cNvCnPr/>
                          <wps:spPr bwMode="auto">
                            <a:xfrm>
                              <a:off x="3594" y="2355"/>
                              <a:ext cx="134" cy="0"/>
                            </a:xfrm>
                            <a:prstGeom prst="line">
                              <a:avLst/>
                            </a:prstGeom>
                            <a:noFill/>
                            <a:ln w="19050">
                              <a:solidFill>
                                <a:srgbClr val="000000"/>
                              </a:solidFill>
                              <a:round/>
                            </a:ln>
                          </wps:spPr>
                          <wps:bodyPr/>
                        </wps:wsp>
                        <pic:pic xmlns:pic="http://schemas.openxmlformats.org/drawingml/2006/picture">
                          <pic:nvPicPr>
                            <pic:cNvPr id="206" name="Picture 1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1465" y="3216"/>
                              <a:ext cx="1811" cy="379"/>
                            </a:xfrm>
                            <a:prstGeom prst="rect">
                              <a:avLst/>
                            </a:prstGeom>
                            <a:noFill/>
                          </pic:spPr>
                        </pic:pic>
                        <pic:pic xmlns:pic="http://schemas.openxmlformats.org/drawingml/2006/picture">
                          <pic:nvPicPr>
                            <pic:cNvPr id="207" name="Picture 10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323" y="3216"/>
                              <a:ext cx="1983" cy="379"/>
                            </a:xfrm>
                            <a:prstGeom prst="rect">
                              <a:avLst/>
                            </a:prstGeom>
                            <a:noFill/>
                          </pic:spPr>
                        </pic:pic>
                        <pic:pic xmlns:pic="http://schemas.openxmlformats.org/drawingml/2006/picture">
                          <pic:nvPicPr>
                            <pic:cNvPr id="208" name="Picture 10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5355" y="3216"/>
                              <a:ext cx="1983" cy="379"/>
                            </a:xfrm>
                            <a:prstGeom prst="rect">
                              <a:avLst/>
                            </a:prstGeom>
                            <a:noFill/>
                          </pic:spPr>
                        </pic:pic>
                        <wps:wsp>
                          <wps:cNvPr id="209" name="Freeform 107"/>
                          <wps:cNvSpPr/>
                          <wps:spPr bwMode="auto">
                            <a:xfrm>
                              <a:off x="1470" y="3790"/>
                              <a:ext cx="1766" cy="1353"/>
                            </a:xfrm>
                            <a:custGeom>
                              <a:avLst/>
                              <a:gdLst>
                                <a:gd name="T0" fmla="*/ 1540 w 1766"/>
                                <a:gd name="T1" fmla="*/ 3790 h 1353"/>
                                <a:gd name="T2" fmla="*/ 225 w 1766"/>
                                <a:gd name="T3" fmla="*/ 3790 h 1353"/>
                                <a:gd name="T4" fmla="*/ 154 w 1766"/>
                                <a:gd name="T5" fmla="*/ 3802 h 1353"/>
                                <a:gd name="T6" fmla="*/ 92 w 1766"/>
                                <a:gd name="T7" fmla="*/ 3834 h 1353"/>
                                <a:gd name="T8" fmla="*/ 43 w 1766"/>
                                <a:gd name="T9" fmla="*/ 3883 h 1353"/>
                                <a:gd name="T10" fmla="*/ 11 w 1766"/>
                                <a:gd name="T11" fmla="*/ 3945 h 1353"/>
                                <a:gd name="T12" fmla="*/ 0 w 1766"/>
                                <a:gd name="T13" fmla="*/ 4016 h 1353"/>
                                <a:gd name="T14" fmla="*/ 0 w 1766"/>
                                <a:gd name="T15" fmla="*/ 4917 h 1353"/>
                                <a:gd name="T16" fmla="*/ 11 w 1766"/>
                                <a:gd name="T17" fmla="*/ 4989 h 1353"/>
                                <a:gd name="T18" fmla="*/ 43 w 1766"/>
                                <a:gd name="T19" fmla="*/ 5050 h 1353"/>
                                <a:gd name="T20" fmla="*/ 92 w 1766"/>
                                <a:gd name="T21" fmla="*/ 5099 h 1353"/>
                                <a:gd name="T22" fmla="*/ 154 w 1766"/>
                                <a:gd name="T23" fmla="*/ 5131 h 1353"/>
                                <a:gd name="T24" fmla="*/ 225 w 1766"/>
                                <a:gd name="T25" fmla="*/ 5143 h 1353"/>
                                <a:gd name="T26" fmla="*/ 1540 w 1766"/>
                                <a:gd name="T27" fmla="*/ 5143 h 1353"/>
                                <a:gd name="T28" fmla="*/ 1611 w 1766"/>
                                <a:gd name="T29" fmla="*/ 5131 h 1353"/>
                                <a:gd name="T30" fmla="*/ 1673 w 1766"/>
                                <a:gd name="T31" fmla="*/ 5099 h 1353"/>
                                <a:gd name="T32" fmla="*/ 1722 w 1766"/>
                                <a:gd name="T33" fmla="*/ 5050 h 1353"/>
                                <a:gd name="T34" fmla="*/ 1754 w 1766"/>
                                <a:gd name="T35" fmla="*/ 4989 h 1353"/>
                                <a:gd name="T36" fmla="*/ 1765 w 1766"/>
                                <a:gd name="T37" fmla="*/ 4917 h 1353"/>
                                <a:gd name="T38" fmla="*/ 1765 w 1766"/>
                                <a:gd name="T39" fmla="*/ 4016 h 1353"/>
                                <a:gd name="T40" fmla="*/ 1754 w 1766"/>
                                <a:gd name="T41" fmla="*/ 3945 h 1353"/>
                                <a:gd name="T42" fmla="*/ 1722 w 1766"/>
                                <a:gd name="T43" fmla="*/ 3883 h 1353"/>
                                <a:gd name="T44" fmla="*/ 1673 w 1766"/>
                                <a:gd name="T45" fmla="*/ 3834 h 1353"/>
                                <a:gd name="T46" fmla="*/ 1611 w 1766"/>
                                <a:gd name="T47" fmla="*/ 3802 h 1353"/>
                                <a:gd name="T48" fmla="*/ 1540 w 1766"/>
                                <a:gd name="T49" fmla="*/ 3790 h 1353"/>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766" h="1353">
                                  <a:moveTo>
                                    <a:pt x="1540" y="0"/>
                                  </a:moveTo>
                                  <a:lnTo>
                                    <a:pt x="225" y="0"/>
                                  </a:lnTo>
                                  <a:lnTo>
                                    <a:pt x="154" y="12"/>
                                  </a:lnTo>
                                  <a:lnTo>
                                    <a:pt x="92" y="44"/>
                                  </a:lnTo>
                                  <a:lnTo>
                                    <a:pt x="43" y="93"/>
                                  </a:lnTo>
                                  <a:lnTo>
                                    <a:pt x="11" y="155"/>
                                  </a:lnTo>
                                  <a:lnTo>
                                    <a:pt x="0" y="226"/>
                                  </a:lnTo>
                                  <a:lnTo>
                                    <a:pt x="0" y="1127"/>
                                  </a:lnTo>
                                  <a:lnTo>
                                    <a:pt x="11" y="1199"/>
                                  </a:lnTo>
                                  <a:lnTo>
                                    <a:pt x="43" y="1260"/>
                                  </a:lnTo>
                                  <a:lnTo>
                                    <a:pt x="92" y="1309"/>
                                  </a:lnTo>
                                  <a:lnTo>
                                    <a:pt x="154" y="1341"/>
                                  </a:lnTo>
                                  <a:lnTo>
                                    <a:pt x="225" y="1353"/>
                                  </a:lnTo>
                                  <a:lnTo>
                                    <a:pt x="1540" y="1353"/>
                                  </a:lnTo>
                                  <a:lnTo>
                                    <a:pt x="1611" y="1341"/>
                                  </a:lnTo>
                                  <a:lnTo>
                                    <a:pt x="1673" y="1309"/>
                                  </a:lnTo>
                                  <a:lnTo>
                                    <a:pt x="1722" y="1260"/>
                                  </a:lnTo>
                                  <a:lnTo>
                                    <a:pt x="1754" y="1199"/>
                                  </a:lnTo>
                                  <a:lnTo>
                                    <a:pt x="1765" y="1127"/>
                                  </a:lnTo>
                                  <a:lnTo>
                                    <a:pt x="1765" y="226"/>
                                  </a:lnTo>
                                  <a:lnTo>
                                    <a:pt x="1754" y="155"/>
                                  </a:lnTo>
                                  <a:lnTo>
                                    <a:pt x="1722" y="93"/>
                                  </a:lnTo>
                                  <a:lnTo>
                                    <a:pt x="1673" y="44"/>
                                  </a:lnTo>
                                  <a:lnTo>
                                    <a:pt x="1611" y="12"/>
                                  </a:lnTo>
                                  <a:lnTo>
                                    <a:pt x="1540" y="0"/>
                                  </a:lnTo>
                                  <a:close/>
                                </a:path>
                              </a:pathLst>
                            </a:custGeom>
                            <a:solidFill>
                              <a:srgbClr val="C4BB95"/>
                            </a:solidFill>
                            <a:ln>
                              <a:noFill/>
                            </a:ln>
                          </wps:spPr>
                          <wps:bodyPr rot="0" vert="horz" wrap="square" lIns="91440" tIns="45720" rIns="91440" bIns="45720" anchor="t" anchorCtr="0" upright="1">
                            <a:noAutofit/>
                          </wps:bodyPr>
                        </wps:wsp>
                        <wps:wsp>
                          <wps:cNvPr id="210" name="Freeform 106"/>
                          <wps:cNvSpPr/>
                          <wps:spPr bwMode="auto">
                            <a:xfrm>
                              <a:off x="1470" y="3790"/>
                              <a:ext cx="1766" cy="1353"/>
                            </a:xfrm>
                            <a:custGeom>
                              <a:avLst/>
                              <a:gdLst>
                                <a:gd name="T0" fmla="*/ 0 w 1766"/>
                                <a:gd name="T1" fmla="*/ 4016 h 1353"/>
                                <a:gd name="T2" fmla="*/ 11 w 1766"/>
                                <a:gd name="T3" fmla="*/ 3945 h 1353"/>
                                <a:gd name="T4" fmla="*/ 43 w 1766"/>
                                <a:gd name="T5" fmla="*/ 3883 h 1353"/>
                                <a:gd name="T6" fmla="*/ 92 w 1766"/>
                                <a:gd name="T7" fmla="*/ 3834 h 1353"/>
                                <a:gd name="T8" fmla="*/ 154 w 1766"/>
                                <a:gd name="T9" fmla="*/ 3802 h 1353"/>
                                <a:gd name="T10" fmla="*/ 225 w 1766"/>
                                <a:gd name="T11" fmla="*/ 3790 h 1353"/>
                                <a:gd name="T12" fmla="*/ 1540 w 1766"/>
                                <a:gd name="T13" fmla="*/ 3790 h 1353"/>
                                <a:gd name="T14" fmla="*/ 1611 w 1766"/>
                                <a:gd name="T15" fmla="*/ 3802 h 1353"/>
                                <a:gd name="T16" fmla="*/ 1673 w 1766"/>
                                <a:gd name="T17" fmla="*/ 3834 h 1353"/>
                                <a:gd name="T18" fmla="*/ 1722 w 1766"/>
                                <a:gd name="T19" fmla="*/ 3883 h 1353"/>
                                <a:gd name="T20" fmla="*/ 1754 w 1766"/>
                                <a:gd name="T21" fmla="*/ 3945 h 1353"/>
                                <a:gd name="T22" fmla="*/ 1765 w 1766"/>
                                <a:gd name="T23" fmla="*/ 4016 h 1353"/>
                                <a:gd name="T24" fmla="*/ 1765 w 1766"/>
                                <a:gd name="T25" fmla="*/ 4917 h 1353"/>
                                <a:gd name="T26" fmla="*/ 1754 w 1766"/>
                                <a:gd name="T27" fmla="*/ 4989 h 1353"/>
                                <a:gd name="T28" fmla="*/ 1722 w 1766"/>
                                <a:gd name="T29" fmla="*/ 5050 h 1353"/>
                                <a:gd name="T30" fmla="*/ 1673 w 1766"/>
                                <a:gd name="T31" fmla="*/ 5099 h 1353"/>
                                <a:gd name="T32" fmla="*/ 1611 w 1766"/>
                                <a:gd name="T33" fmla="*/ 5131 h 1353"/>
                                <a:gd name="T34" fmla="*/ 1540 w 1766"/>
                                <a:gd name="T35" fmla="*/ 5143 h 1353"/>
                                <a:gd name="T36" fmla="*/ 225 w 1766"/>
                                <a:gd name="T37" fmla="*/ 5143 h 1353"/>
                                <a:gd name="T38" fmla="*/ 154 w 1766"/>
                                <a:gd name="T39" fmla="*/ 5131 h 1353"/>
                                <a:gd name="T40" fmla="*/ 92 w 1766"/>
                                <a:gd name="T41" fmla="*/ 5099 h 1353"/>
                                <a:gd name="T42" fmla="*/ 43 w 1766"/>
                                <a:gd name="T43" fmla="*/ 5050 h 1353"/>
                                <a:gd name="T44" fmla="*/ 11 w 1766"/>
                                <a:gd name="T45" fmla="*/ 4989 h 1353"/>
                                <a:gd name="T46" fmla="*/ 0 w 1766"/>
                                <a:gd name="T47" fmla="*/ 4917 h 1353"/>
                                <a:gd name="T48" fmla="*/ 0 w 1766"/>
                                <a:gd name="T49" fmla="*/ 4016 h 1353"/>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766" h="1353">
                                  <a:moveTo>
                                    <a:pt x="0" y="226"/>
                                  </a:moveTo>
                                  <a:lnTo>
                                    <a:pt x="11" y="155"/>
                                  </a:lnTo>
                                  <a:lnTo>
                                    <a:pt x="43" y="93"/>
                                  </a:lnTo>
                                  <a:lnTo>
                                    <a:pt x="92" y="44"/>
                                  </a:lnTo>
                                  <a:lnTo>
                                    <a:pt x="154" y="12"/>
                                  </a:lnTo>
                                  <a:lnTo>
                                    <a:pt x="225" y="0"/>
                                  </a:lnTo>
                                  <a:lnTo>
                                    <a:pt x="1540" y="0"/>
                                  </a:lnTo>
                                  <a:lnTo>
                                    <a:pt x="1611" y="12"/>
                                  </a:lnTo>
                                  <a:lnTo>
                                    <a:pt x="1673" y="44"/>
                                  </a:lnTo>
                                  <a:lnTo>
                                    <a:pt x="1722" y="93"/>
                                  </a:lnTo>
                                  <a:lnTo>
                                    <a:pt x="1754" y="155"/>
                                  </a:lnTo>
                                  <a:lnTo>
                                    <a:pt x="1765" y="226"/>
                                  </a:lnTo>
                                  <a:lnTo>
                                    <a:pt x="1765" y="1127"/>
                                  </a:lnTo>
                                  <a:lnTo>
                                    <a:pt x="1754" y="1199"/>
                                  </a:lnTo>
                                  <a:lnTo>
                                    <a:pt x="1722" y="1260"/>
                                  </a:lnTo>
                                  <a:lnTo>
                                    <a:pt x="1673" y="1309"/>
                                  </a:lnTo>
                                  <a:lnTo>
                                    <a:pt x="1611" y="1341"/>
                                  </a:lnTo>
                                  <a:lnTo>
                                    <a:pt x="1540" y="1353"/>
                                  </a:lnTo>
                                  <a:lnTo>
                                    <a:pt x="225" y="1353"/>
                                  </a:lnTo>
                                  <a:lnTo>
                                    <a:pt x="154" y="1341"/>
                                  </a:lnTo>
                                  <a:lnTo>
                                    <a:pt x="92" y="1309"/>
                                  </a:lnTo>
                                  <a:lnTo>
                                    <a:pt x="43" y="1260"/>
                                  </a:lnTo>
                                  <a:lnTo>
                                    <a:pt x="11" y="1199"/>
                                  </a:lnTo>
                                  <a:lnTo>
                                    <a:pt x="0" y="1127"/>
                                  </a:lnTo>
                                  <a:lnTo>
                                    <a:pt x="0" y="226"/>
                                  </a:lnTo>
                                  <a:close/>
                                </a:path>
                              </a:pathLst>
                            </a:custGeom>
                            <a:noFill/>
                            <a:ln w="6350">
                              <a:solidFill>
                                <a:srgbClr val="000000"/>
                              </a:solidFill>
                              <a:round/>
                            </a:ln>
                          </wps:spPr>
                          <wps:bodyPr rot="0" vert="horz" wrap="square" lIns="91440" tIns="45720" rIns="91440" bIns="45720" anchor="t" anchorCtr="0" upright="1">
                            <a:noAutofit/>
                          </wps:bodyPr>
                        </wps:wsp>
                        <pic:pic xmlns:pic="http://schemas.openxmlformats.org/drawingml/2006/picture">
                          <pic:nvPicPr>
                            <pic:cNvPr id="211" name="Picture 10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1540" y="3932"/>
                              <a:ext cx="1624" cy="1068"/>
                            </a:xfrm>
                            <a:prstGeom prst="rect">
                              <a:avLst/>
                            </a:prstGeom>
                            <a:noFill/>
                          </pic:spPr>
                        </pic:pic>
                        <wps:wsp>
                          <wps:cNvPr id="212" name="Freeform 104"/>
                          <wps:cNvSpPr/>
                          <wps:spPr bwMode="auto">
                            <a:xfrm>
                              <a:off x="3488" y="3790"/>
                              <a:ext cx="1766" cy="1353"/>
                            </a:xfrm>
                            <a:custGeom>
                              <a:avLst/>
                              <a:gdLst>
                                <a:gd name="T0" fmla="*/ 1540 w 1766"/>
                                <a:gd name="T1" fmla="*/ 3790 h 1353"/>
                                <a:gd name="T2" fmla="*/ 225 w 1766"/>
                                <a:gd name="T3" fmla="*/ 3790 h 1353"/>
                                <a:gd name="T4" fmla="*/ 154 w 1766"/>
                                <a:gd name="T5" fmla="*/ 3802 h 1353"/>
                                <a:gd name="T6" fmla="*/ 92 w 1766"/>
                                <a:gd name="T7" fmla="*/ 3834 h 1353"/>
                                <a:gd name="T8" fmla="*/ 44 w 1766"/>
                                <a:gd name="T9" fmla="*/ 3883 h 1353"/>
                                <a:gd name="T10" fmla="*/ 12 w 1766"/>
                                <a:gd name="T11" fmla="*/ 3945 h 1353"/>
                                <a:gd name="T12" fmla="*/ 0 w 1766"/>
                                <a:gd name="T13" fmla="*/ 4016 h 1353"/>
                                <a:gd name="T14" fmla="*/ 0 w 1766"/>
                                <a:gd name="T15" fmla="*/ 4917 h 1353"/>
                                <a:gd name="T16" fmla="*/ 12 w 1766"/>
                                <a:gd name="T17" fmla="*/ 4989 h 1353"/>
                                <a:gd name="T18" fmla="*/ 44 w 1766"/>
                                <a:gd name="T19" fmla="*/ 5050 h 1353"/>
                                <a:gd name="T20" fmla="*/ 92 w 1766"/>
                                <a:gd name="T21" fmla="*/ 5099 h 1353"/>
                                <a:gd name="T22" fmla="*/ 154 w 1766"/>
                                <a:gd name="T23" fmla="*/ 5131 h 1353"/>
                                <a:gd name="T24" fmla="*/ 225 w 1766"/>
                                <a:gd name="T25" fmla="*/ 5143 h 1353"/>
                                <a:gd name="T26" fmla="*/ 1540 w 1766"/>
                                <a:gd name="T27" fmla="*/ 5143 h 1353"/>
                                <a:gd name="T28" fmla="*/ 1611 w 1766"/>
                                <a:gd name="T29" fmla="*/ 5131 h 1353"/>
                                <a:gd name="T30" fmla="*/ 1673 w 1766"/>
                                <a:gd name="T31" fmla="*/ 5099 h 1353"/>
                                <a:gd name="T32" fmla="*/ 1722 w 1766"/>
                                <a:gd name="T33" fmla="*/ 5050 h 1353"/>
                                <a:gd name="T34" fmla="*/ 1754 w 1766"/>
                                <a:gd name="T35" fmla="*/ 4989 h 1353"/>
                                <a:gd name="T36" fmla="*/ 1765 w 1766"/>
                                <a:gd name="T37" fmla="*/ 4917 h 1353"/>
                                <a:gd name="T38" fmla="*/ 1765 w 1766"/>
                                <a:gd name="T39" fmla="*/ 4016 h 1353"/>
                                <a:gd name="T40" fmla="*/ 1754 w 1766"/>
                                <a:gd name="T41" fmla="*/ 3945 h 1353"/>
                                <a:gd name="T42" fmla="*/ 1722 w 1766"/>
                                <a:gd name="T43" fmla="*/ 3883 h 1353"/>
                                <a:gd name="T44" fmla="*/ 1673 w 1766"/>
                                <a:gd name="T45" fmla="*/ 3834 h 1353"/>
                                <a:gd name="T46" fmla="*/ 1611 w 1766"/>
                                <a:gd name="T47" fmla="*/ 3802 h 1353"/>
                                <a:gd name="T48" fmla="*/ 1540 w 1766"/>
                                <a:gd name="T49" fmla="*/ 3790 h 1353"/>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766" h="1353">
                                  <a:moveTo>
                                    <a:pt x="1540" y="0"/>
                                  </a:moveTo>
                                  <a:lnTo>
                                    <a:pt x="225" y="0"/>
                                  </a:lnTo>
                                  <a:lnTo>
                                    <a:pt x="154" y="12"/>
                                  </a:lnTo>
                                  <a:lnTo>
                                    <a:pt x="92" y="44"/>
                                  </a:lnTo>
                                  <a:lnTo>
                                    <a:pt x="44" y="93"/>
                                  </a:lnTo>
                                  <a:lnTo>
                                    <a:pt x="12" y="155"/>
                                  </a:lnTo>
                                  <a:lnTo>
                                    <a:pt x="0" y="226"/>
                                  </a:lnTo>
                                  <a:lnTo>
                                    <a:pt x="0" y="1127"/>
                                  </a:lnTo>
                                  <a:lnTo>
                                    <a:pt x="12" y="1199"/>
                                  </a:lnTo>
                                  <a:lnTo>
                                    <a:pt x="44" y="1260"/>
                                  </a:lnTo>
                                  <a:lnTo>
                                    <a:pt x="92" y="1309"/>
                                  </a:lnTo>
                                  <a:lnTo>
                                    <a:pt x="154" y="1341"/>
                                  </a:lnTo>
                                  <a:lnTo>
                                    <a:pt x="225" y="1353"/>
                                  </a:lnTo>
                                  <a:lnTo>
                                    <a:pt x="1540" y="1353"/>
                                  </a:lnTo>
                                  <a:lnTo>
                                    <a:pt x="1611" y="1341"/>
                                  </a:lnTo>
                                  <a:lnTo>
                                    <a:pt x="1673" y="1309"/>
                                  </a:lnTo>
                                  <a:lnTo>
                                    <a:pt x="1722" y="1260"/>
                                  </a:lnTo>
                                  <a:lnTo>
                                    <a:pt x="1754" y="1199"/>
                                  </a:lnTo>
                                  <a:lnTo>
                                    <a:pt x="1765" y="1127"/>
                                  </a:lnTo>
                                  <a:lnTo>
                                    <a:pt x="1765" y="226"/>
                                  </a:lnTo>
                                  <a:lnTo>
                                    <a:pt x="1754" y="155"/>
                                  </a:lnTo>
                                  <a:lnTo>
                                    <a:pt x="1722" y="93"/>
                                  </a:lnTo>
                                  <a:lnTo>
                                    <a:pt x="1673" y="44"/>
                                  </a:lnTo>
                                  <a:lnTo>
                                    <a:pt x="1611" y="12"/>
                                  </a:lnTo>
                                  <a:lnTo>
                                    <a:pt x="1540" y="0"/>
                                  </a:lnTo>
                                  <a:close/>
                                </a:path>
                              </a:pathLst>
                            </a:custGeom>
                            <a:solidFill>
                              <a:srgbClr val="8DB3E1"/>
                            </a:solidFill>
                            <a:ln>
                              <a:noFill/>
                            </a:ln>
                          </wps:spPr>
                          <wps:bodyPr rot="0" vert="horz" wrap="square" lIns="91440" tIns="45720" rIns="91440" bIns="45720" anchor="t" anchorCtr="0" upright="1">
                            <a:noAutofit/>
                          </wps:bodyPr>
                        </wps:wsp>
                        <wps:wsp>
                          <wps:cNvPr id="213" name="Freeform 103"/>
                          <wps:cNvSpPr/>
                          <wps:spPr bwMode="auto">
                            <a:xfrm>
                              <a:off x="3488" y="3790"/>
                              <a:ext cx="1766" cy="1353"/>
                            </a:xfrm>
                            <a:custGeom>
                              <a:avLst/>
                              <a:gdLst>
                                <a:gd name="T0" fmla="*/ 0 w 1766"/>
                                <a:gd name="T1" fmla="*/ 4016 h 1353"/>
                                <a:gd name="T2" fmla="*/ 12 w 1766"/>
                                <a:gd name="T3" fmla="*/ 3945 h 1353"/>
                                <a:gd name="T4" fmla="*/ 44 w 1766"/>
                                <a:gd name="T5" fmla="*/ 3883 h 1353"/>
                                <a:gd name="T6" fmla="*/ 92 w 1766"/>
                                <a:gd name="T7" fmla="*/ 3834 h 1353"/>
                                <a:gd name="T8" fmla="*/ 154 w 1766"/>
                                <a:gd name="T9" fmla="*/ 3802 h 1353"/>
                                <a:gd name="T10" fmla="*/ 225 w 1766"/>
                                <a:gd name="T11" fmla="*/ 3790 h 1353"/>
                                <a:gd name="T12" fmla="*/ 1540 w 1766"/>
                                <a:gd name="T13" fmla="*/ 3790 h 1353"/>
                                <a:gd name="T14" fmla="*/ 1611 w 1766"/>
                                <a:gd name="T15" fmla="*/ 3802 h 1353"/>
                                <a:gd name="T16" fmla="*/ 1673 w 1766"/>
                                <a:gd name="T17" fmla="*/ 3834 h 1353"/>
                                <a:gd name="T18" fmla="*/ 1722 w 1766"/>
                                <a:gd name="T19" fmla="*/ 3883 h 1353"/>
                                <a:gd name="T20" fmla="*/ 1754 w 1766"/>
                                <a:gd name="T21" fmla="*/ 3945 h 1353"/>
                                <a:gd name="T22" fmla="*/ 1765 w 1766"/>
                                <a:gd name="T23" fmla="*/ 4016 h 1353"/>
                                <a:gd name="T24" fmla="*/ 1765 w 1766"/>
                                <a:gd name="T25" fmla="*/ 4917 h 1353"/>
                                <a:gd name="T26" fmla="*/ 1754 w 1766"/>
                                <a:gd name="T27" fmla="*/ 4989 h 1353"/>
                                <a:gd name="T28" fmla="*/ 1722 w 1766"/>
                                <a:gd name="T29" fmla="*/ 5050 h 1353"/>
                                <a:gd name="T30" fmla="*/ 1673 w 1766"/>
                                <a:gd name="T31" fmla="*/ 5099 h 1353"/>
                                <a:gd name="T32" fmla="*/ 1611 w 1766"/>
                                <a:gd name="T33" fmla="*/ 5131 h 1353"/>
                                <a:gd name="T34" fmla="*/ 1540 w 1766"/>
                                <a:gd name="T35" fmla="*/ 5143 h 1353"/>
                                <a:gd name="T36" fmla="*/ 225 w 1766"/>
                                <a:gd name="T37" fmla="*/ 5143 h 1353"/>
                                <a:gd name="T38" fmla="*/ 154 w 1766"/>
                                <a:gd name="T39" fmla="*/ 5131 h 1353"/>
                                <a:gd name="T40" fmla="*/ 92 w 1766"/>
                                <a:gd name="T41" fmla="*/ 5099 h 1353"/>
                                <a:gd name="T42" fmla="*/ 44 w 1766"/>
                                <a:gd name="T43" fmla="*/ 5050 h 1353"/>
                                <a:gd name="T44" fmla="*/ 12 w 1766"/>
                                <a:gd name="T45" fmla="*/ 4989 h 1353"/>
                                <a:gd name="T46" fmla="*/ 0 w 1766"/>
                                <a:gd name="T47" fmla="*/ 4917 h 1353"/>
                                <a:gd name="T48" fmla="*/ 0 w 1766"/>
                                <a:gd name="T49" fmla="*/ 4016 h 1353"/>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766" h="1353">
                                  <a:moveTo>
                                    <a:pt x="0" y="226"/>
                                  </a:moveTo>
                                  <a:lnTo>
                                    <a:pt x="12" y="155"/>
                                  </a:lnTo>
                                  <a:lnTo>
                                    <a:pt x="44" y="93"/>
                                  </a:lnTo>
                                  <a:lnTo>
                                    <a:pt x="92" y="44"/>
                                  </a:lnTo>
                                  <a:lnTo>
                                    <a:pt x="154" y="12"/>
                                  </a:lnTo>
                                  <a:lnTo>
                                    <a:pt x="225" y="0"/>
                                  </a:lnTo>
                                  <a:lnTo>
                                    <a:pt x="1540" y="0"/>
                                  </a:lnTo>
                                  <a:lnTo>
                                    <a:pt x="1611" y="12"/>
                                  </a:lnTo>
                                  <a:lnTo>
                                    <a:pt x="1673" y="44"/>
                                  </a:lnTo>
                                  <a:lnTo>
                                    <a:pt x="1722" y="93"/>
                                  </a:lnTo>
                                  <a:lnTo>
                                    <a:pt x="1754" y="155"/>
                                  </a:lnTo>
                                  <a:lnTo>
                                    <a:pt x="1765" y="226"/>
                                  </a:lnTo>
                                  <a:lnTo>
                                    <a:pt x="1765" y="1127"/>
                                  </a:lnTo>
                                  <a:lnTo>
                                    <a:pt x="1754" y="1199"/>
                                  </a:lnTo>
                                  <a:lnTo>
                                    <a:pt x="1722" y="1260"/>
                                  </a:lnTo>
                                  <a:lnTo>
                                    <a:pt x="1673" y="1309"/>
                                  </a:lnTo>
                                  <a:lnTo>
                                    <a:pt x="1611" y="1341"/>
                                  </a:lnTo>
                                  <a:lnTo>
                                    <a:pt x="1540" y="1353"/>
                                  </a:lnTo>
                                  <a:lnTo>
                                    <a:pt x="225" y="1353"/>
                                  </a:lnTo>
                                  <a:lnTo>
                                    <a:pt x="154" y="1341"/>
                                  </a:lnTo>
                                  <a:lnTo>
                                    <a:pt x="92" y="1309"/>
                                  </a:lnTo>
                                  <a:lnTo>
                                    <a:pt x="44" y="1260"/>
                                  </a:lnTo>
                                  <a:lnTo>
                                    <a:pt x="12" y="1199"/>
                                  </a:lnTo>
                                  <a:lnTo>
                                    <a:pt x="0" y="1127"/>
                                  </a:lnTo>
                                  <a:lnTo>
                                    <a:pt x="0" y="226"/>
                                  </a:lnTo>
                                  <a:close/>
                                </a:path>
                              </a:pathLst>
                            </a:custGeom>
                            <a:noFill/>
                            <a:ln w="6350">
                              <a:solidFill>
                                <a:srgbClr val="000000"/>
                              </a:solidFill>
                              <a:round/>
                            </a:ln>
                          </wps:spPr>
                          <wps:bodyPr rot="0" vert="horz" wrap="square" lIns="91440" tIns="45720" rIns="91440" bIns="45720" anchor="t" anchorCtr="0" upright="1">
                            <a:noAutofit/>
                          </wps:bodyPr>
                        </wps:wsp>
                        <pic:pic xmlns:pic="http://schemas.openxmlformats.org/drawingml/2006/picture">
                          <pic:nvPicPr>
                            <pic:cNvPr id="214" name="Picture 1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560" y="3775"/>
                              <a:ext cx="1624" cy="1225"/>
                            </a:xfrm>
                            <a:prstGeom prst="rect">
                              <a:avLst/>
                            </a:prstGeom>
                            <a:noFill/>
                          </pic:spPr>
                        </pic:pic>
                        <wps:wsp>
                          <wps:cNvPr id="215" name="Freeform 101"/>
                          <wps:cNvSpPr/>
                          <wps:spPr bwMode="auto">
                            <a:xfrm>
                              <a:off x="5580" y="3804"/>
                              <a:ext cx="1766" cy="1338"/>
                            </a:xfrm>
                            <a:custGeom>
                              <a:avLst/>
                              <a:gdLst>
                                <a:gd name="T0" fmla="*/ 1542 w 1766"/>
                                <a:gd name="T1" fmla="*/ 3805 h 1338"/>
                                <a:gd name="T2" fmla="*/ 223 w 1766"/>
                                <a:gd name="T3" fmla="*/ 3805 h 1338"/>
                                <a:gd name="T4" fmla="*/ 153 w 1766"/>
                                <a:gd name="T5" fmla="*/ 3816 h 1338"/>
                                <a:gd name="T6" fmla="*/ 91 w 1766"/>
                                <a:gd name="T7" fmla="*/ 3848 h 1338"/>
                                <a:gd name="T8" fmla="*/ 43 w 1766"/>
                                <a:gd name="T9" fmla="*/ 3896 h 1338"/>
                                <a:gd name="T10" fmla="*/ 12 w 1766"/>
                                <a:gd name="T11" fmla="*/ 3957 h 1338"/>
                                <a:gd name="T12" fmla="*/ 0 w 1766"/>
                                <a:gd name="T13" fmla="*/ 4028 h 1338"/>
                                <a:gd name="T14" fmla="*/ 0 w 1766"/>
                                <a:gd name="T15" fmla="*/ 4920 h 1338"/>
                                <a:gd name="T16" fmla="*/ 12 w 1766"/>
                                <a:gd name="T17" fmla="*/ 4990 h 1338"/>
                                <a:gd name="T18" fmla="*/ 43 w 1766"/>
                                <a:gd name="T19" fmla="*/ 5051 h 1338"/>
                                <a:gd name="T20" fmla="*/ 91 w 1766"/>
                                <a:gd name="T21" fmla="*/ 5100 h 1338"/>
                                <a:gd name="T22" fmla="*/ 153 w 1766"/>
                                <a:gd name="T23" fmla="*/ 5131 h 1338"/>
                                <a:gd name="T24" fmla="*/ 223 w 1766"/>
                                <a:gd name="T25" fmla="*/ 5143 h 1338"/>
                                <a:gd name="T26" fmla="*/ 1542 w 1766"/>
                                <a:gd name="T27" fmla="*/ 5143 h 1338"/>
                                <a:gd name="T28" fmla="*/ 1613 w 1766"/>
                                <a:gd name="T29" fmla="*/ 5131 h 1338"/>
                                <a:gd name="T30" fmla="*/ 1674 w 1766"/>
                                <a:gd name="T31" fmla="*/ 5100 h 1338"/>
                                <a:gd name="T32" fmla="*/ 1722 w 1766"/>
                                <a:gd name="T33" fmla="*/ 5051 h 1338"/>
                                <a:gd name="T34" fmla="*/ 1754 w 1766"/>
                                <a:gd name="T35" fmla="*/ 4990 h 1338"/>
                                <a:gd name="T36" fmla="*/ 1765 w 1766"/>
                                <a:gd name="T37" fmla="*/ 4920 h 1338"/>
                                <a:gd name="T38" fmla="*/ 1765 w 1766"/>
                                <a:gd name="T39" fmla="*/ 4028 h 1338"/>
                                <a:gd name="T40" fmla="*/ 1754 w 1766"/>
                                <a:gd name="T41" fmla="*/ 3957 h 1338"/>
                                <a:gd name="T42" fmla="*/ 1722 w 1766"/>
                                <a:gd name="T43" fmla="*/ 3896 h 1338"/>
                                <a:gd name="T44" fmla="*/ 1674 w 1766"/>
                                <a:gd name="T45" fmla="*/ 3848 h 1338"/>
                                <a:gd name="T46" fmla="*/ 1613 w 1766"/>
                                <a:gd name="T47" fmla="*/ 3816 h 1338"/>
                                <a:gd name="T48" fmla="*/ 1542 w 1766"/>
                                <a:gd name="T49" fmla="*/ 3805 h 1338"/>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766" h="1338">
                                  <a:moveTo>
                                    <a:pt x="1542" y="0"/>
                                  </a:moveTo>
                                  <a:lnTo>
                                    <a:pt x="223" y="0"/>
                                  </a:lnTo>
                                  <a:lnTo>
                                    <a:pt x="153" y="11"/>
                                  </a:lnTo>
                                  <a:lnTo>
                                    <a:pt x="91" y="43"/>
                                  </a:lnTo>
                                  <a:lnTo>
                                    <a:pt x="43" y="91"/>
                                  </a:lnTo>
                                  <a:lnTo>
                                    <a:pt x="12" y="152"/>
                                  </a:lnTo>
                                  <a:lnTo>
                                    <a:pt x="0" y="223"/>
                                  </a:lnTo>
                                  <a:lnTo>
                                    <a:pt x="0" y="1115"/>
                                  </a:lnTo>
                                  <a:lnTo>
                                    <a:pt x="12" y="1185"/>
                                  </a:lnTo>
                                  <a:lnTo>
                                    <a:pt x="43" y="1246"/>
                                  </a:lnTo>
                                  <a:lnTo>
                                    <a:pt x="91" y="1295"/>
                                  </a:lnTo>
                                  <a:lnTo>
                                    <a:pt x="153" y="1326"/>
                                  </a:lnTo>
                                  <a:lnTo>
                                    <a:pt x="223" y="1338"/>
                                  </a:lnTo>
                                  <a:lnTo>
                                    <a:pt x="1542" y="1338"/>
                                  </a:lnTo>
                                  <a:lnTo>
                                    <a:pt x="1613" y="1326"/>
                                  </a:lnTo>
                                  <a:lnTo>
                                    <a:pt x="1674" y="1295"/>
                                  </a:lnTo>
                                  <a:lnTo>
                                    <a:pt x="1722" y="1246"/>
                                  </a:lnTo>
                                  <a:lnTo>
                                    <a:pt x="1754" y="1185"/>
                                  </a:lnTo>
                                  <a:lnTo>
                                    <a:pt x="1765" y="1115"/>
                                  </a:lnTo>
                                  <a:lnTo>
                                    <a:pt x="1765" y="223"/>
                                  </a:lnTo>
                                  <a:lnTo>
                                    <a:pt x="1754" y="152"/>
                                  </a:lnTo>
                                  <a:lnTo>
                                    <a:pt x="1722" y="91"/>
                                  </a:lnTo>
                                  <a:lnTo>
                                    <a:pt x="1674" y="43"/>
                                  </a:lnTo>
                                  <a:lnTo>
                                    <a:pt x="1613" y="11"/>
                                  </a:lnTo>
                                  <a:lnTo>
                                    <a:pt x="1542" y="0"/>
                                  </a:lnTo>
                                  <a:close/>
                                </a:path>
                              </a:pathLst>
                            </a:custGeom>
                            <a:solidFill>
                              <a:srgbClr val="C2D59B"/>
                            </a:solidFill>
                            <a:ln>
                              <a:noFill/>
                            </a:ln>
                          </wps:spPr>
                          <wps:bodyPr rot="0" vert="horz" wrap="square" lIns="91440" tIns="45720" rIns="91440" bIns="45720" anchor="t" anchorCtr="0" upright="1">
                            <a:noAutofit/>
                          </wps:bodyPr>
                        </wps:wsp>
                        <wps:wsp>
                          <wps:cNvPr id="216" name="Freeform 100"/>
                          <wps:cNvSpPr/>
                          <wps:spPr bwMode="auto">
                            <a:xfrm>
                              <a:off x="5580" y="3804"/>
                              <a:ext cx="1766" cy="1338"/>
                            </a:xfrm>
                            <a:custGeom>
                              <a:avLst/>
                              <a:gdLst>
                                <a:gd name="T0" fmla="*/ 0 w 1766"/>
                                <a:gd name="T1" fmla="*/ 4028 h 1338"/>
                                <a:gd name="T2" fmla="*/ 12 w 1766"/>
                                <a:gd name="T3" fmla="*/ 3957 h 1338"/>
                                <a:gd name="T4" fmla="*/ 43 w 1766"/>
                                <a:gd name="T5" fmla="*/ 3896 h 1338"/>
                                <a:gd name="T6" fmla="*/ 91 w 1766"/>
                                <a:gd name="T7" fmla="*/ 3848 h 1338"/>
                                <a:gd name="T8" fmla="*/ 153 w 1766"/>
                                <a:gd name="T9" fmla="*/ 3816 h 1338"/>
                                <a:gd name="T10" fmla="*/ 223 w 1766"/>
                                <a:gd name="T11" fmla="*/ 3805 h 1338"/>
                                <a:gd name="T12" fmla="*/ 1542 w 1766"/>
                                <a:gd name="T13" fmla="*/ 3805 h 1338"/>
                                <a:gd name="T14" fmla="*/ 1613 w 1766"/>
                                <a:gd name="T15" fmla="*/ 3816 h 1338"/>
                                <a:gd name="T16" fmla="*/ 1674 w 1766"/>
                                <a:gd name="T17" fmla="*/ 3848 h 1338"/>
                                <a:gd name="T18" fmla="*/ 1722 w 1766"/>
                                <a:gd name="T19" fmla="*/ 3896 h 1338"/>
                                <a:gd name="T20" fmla="*/ 1754 w 1766"/>
                                <a:gd name="T21" fmla="*/ 3957 h 1338"/>
                                <a:gd name="T22" fmla="*/ 1765 w 1766"/>
                                <a:gd name="T23" fmla="*/ 4028 h 1338"/>
                                <a:gd name="T24" fmla="*/ 1765 w 1766"/>
                                <a:gd name="T25" fmla="*/ 4920 h 1338"/>
                                <a:gd name="T26" fmla="*/ 1754 w 1766"/>
                                <a:gd name="T27" fmla="*/ 4990 h 1338"/>
                                <a:gd name="T28" fmla="*/ 1722 w 1766"/>
                                <a:gd name="T29" fmla="*/ 5051 h 1338"/>
                                <a:gd name="T30" fmla="*/ 1674 w 1766"/>
                                <a:gd name="T31" fmla="*/ 5100 h 1338"/>
                                <a:gd name="T32" fmla="*/ 1613 w 1766"/>
                                <a:gd name="T33" fmla="*/ 5131 h 1338"/>
                                <a:gd name="T34" fmla="*/ 1542 w 1766"/>
                                <a:gd name="T35" fmla="*/ 5143 h 1338"/>
                                <a:gd name="T36" fmla="*/ 223 w 1766"/>
                                <a:gd name="T37" fmla="*/ 5143 h 1338"/>
                                <a:gd name="T38" fmla="*/ 153 w 1766"/>
                                <a:gd name="T39" fmla="*/ 5131 h 1338"/>
                                <a:gd name="T40" fmla="*/ 91 w 1766"/>
                                <a:gd name="T41" fmla="*/ 5100 h 1338"/>
                                <a:gd name="T42" fmla="*/ 43 w 1766"/>
                                <a:gd name="T43" fmla="*/ 5051 h 1338"/>
                                <a:gd name="T44" fmla="*/ 12 w 1766"/>
                                <a:gd name="T45" fmla="*/ 4990 h 1338"/>
                                <a:gd name="T46" fmla="*/ 0 w 1766"/>
                                <a:gd name="T47" fmla="*/ 4920 h 1338"/>
                                <a:gd name="T48" fmla="*/ 0 w 1766"/>
                                <a:gd name="T49" fmla="*/ 4028 h 1338"/>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766" h="1338">
                                  <a:moveTo>
                                    <a:pt x="0" y="223"/>
                                  </a:moveTo>
                                  <a:lnTo>
                                    <a:pt x="12" y="152"/>
                                  </a:lnTo>
                                  <a:lnTo>
                                    <a:pt x="43" y="91"/>
                                  </a:lnTo>
                                  <a:lnTo>
                                    <a:pt x="91" y="43"/>
                                  </a:lnTo>
                                  <a:lnTo>
                                    <a:pt x="153" y="11"/>
                                  </a:lnTo>
                                  <a:lnTo>
                                    <a:pt x="223" y="0"/>
                                  </a:lnTo>
                                  <a:lnTo>
                                    <a:pt x="1542" y="0"/>
                                  </a:lnTo>
                                  <a:lnTo>
                                    <a:pt x="1613" y="11"/>
                                  </a:lnTo>
                                  <a:lnTo>
                                    <a:pt x="1674" y="43"/>
                                  </a:lnTo>
                                  <a:lnTo>
                                    <a:pt x="1722" y="91"/>
                                  </a:lnTo>
                                  <a:lnTo>
                                    <a:pt x="1754" y="152"/>
                                  </a:lnTo>
                                  <a:lnTo>
                                    <a:pt x="1765" y="223"/>
                                  </a:lnTo>
                                  <a:lnTo>
                                    <a:pt x="1765" y="1115"/>
                                  </a:lnTo>
                                  <a:lnTo>
                                    <a:pt x="1754" y="1185"/>
                                  </a:lnTo>
                                  <a:lnTo>
                                    <a:pt x="1722" y="1246"/>
                                  </a:lnTo>
                                  <a:lnTo>
                                    <a:pt x="1674" y="1295"/>
                                  </a:lnTo>
                                  <a:lnTo>
                                    <a:pt x="1613" y="1326"/>
                                  </a:lnTo>
                                  <a:lnTo>
                                    <a:pt x="1542" y="1338"/>
                                  </a:lnTo>
                                  <a:lnTo>
                                    <a:pt x="223" y="1338"/>
                                  </a:lnTo>
                                  <a:lnTo>
                                    <a:pt x="153" y="1326"/>
                                  </a:lnTo>
                                  <a:lnTo>
                                    <a:pt x="91" y="1295"/>
                                  </a:lnTo>
                                  <a:lnTo>
                                    <a:pt x="43" y="1246"/>
                                  </a:lnTo>
                                  <a:lnTo>
                                    <a:pt x="12" y="1185"/>
                                  </a:lnTo>
                                  <a:lnTo>
                                    <a:pt x="0" y="1115"/>
                                  </a:lnTo>
                                  <a:lnTo>
                                    <a:pt x="0" y="223"/>
                                  </a:lnTo>
                                  <a:close/>
                                </a:path>
                              </a:pathLst>
                            </a:custGeom>
                            <a:noFill/>
                            <a:ln w="6350">
                              <a:solidFill>
                                <a:srgbClr val="000000"/>
                              </a:solidFill>
                              <a:round/>
                            </a:ln>
                          </wps:spPr>
                          <wps:bodyPr rot="0" vert="horz" wrap="square" lIns="91440" tIns="45720" rIns="91440" bIns="45720" anchor="t" anchorCtr="0" upright="1">
                            <a:noAutofit/>
                          </wps:bodyPr>
                        </wps:wsp>
                        <pic:pic xmlns:pic="http://schemas.openxmlformats.org/drawingml/2006/picture">
                          <pic:nvPicPr>
                            <pic:cNvPr id="217" name="Picture 9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5652" y="3948"/>
                              <a:ext cx="1624" cy="1052"/>
                            </a:xfrm>
                            <a:prstGeom prst="rect">
                              <a:avLst/>
                            </a:prstGeom>
                            <a:noFill/>
                          </pic:spPr>
                        </pic:pic>
                        <wps:wsp>
                          <wps:cNvPr id="218" name="Freeform 98"/>
                          <wps:cNvSpPr/>
                          <wps:spPr bwMode="auto">
                            <a:xfrm>
                              <a:off x="7642" y="3790"/>
                              <a:ext cx="1766" cy="1353"/>
                            </a:xfrm>
                            <a:custGeom>
                              <a:avLst/>
                              <a:gdLst>
                                <a:gd name="T0" fmla="*/ 1540 w 1766"/>
                                <a:gd name="T1" fmla="*/ 3790 h 1353"/>
                                <a:gd name="T2" fmla="*/ 225 w 1766"/>
                                <a:gd name="T3" fmla="*/ 3790 h 1353"/>
                                <a:gd name="T4" fmla="*/ 154 w 1766"/>
                                <a:gd name="T5" fmla="*/ 3802 h 1353"/>
                                <a:gd name="T6" fmla="*/ 92 w 1766"/>
                                <a:gd name="T7" fmla="*/ 3834 h 1353"/>
                                <a:gd name="T8" fmla="*/ 43 w 1766"/>
                                <a:gd name="T9" fmla="*/ 3883 h 1353"/>
                                <a:gd name="T10" fmla="*/ 11 w 1766"/>
                                <a:gd name="T11" fmla="*/ 3945 h 1353"/>
                                <a:gd name="T12" fmla="*/ 0 w 1766"/>
                                <a:gd name="T13" fmla="*/ 4016 h 1353"/>
                                <a:gd name="T14" fmla="*/ 0 w 1766"/>
                                <a:gd name="T15" fmla="*/ 4917 h 1353"/>
                                <a:gd name="T16" fmla="*/ 11 w 1766"/>
                                <a:gd name="T17" fmla="*/ 4989 h 1353"/>
                                <a:gd name="T18" fmla="*/ 43 w 1766"/>
                                <a:gd name="T19" fmla="*/ 5050 h 1353"/>
                                <a:gd name="T20" fmla="*/ 92 w 1766"/>
                                <a:gd name="T21" fmla="*/ 5099 h 1353"/>
                                <a:gd name="T22" fmla="*/ 154 w 1766"/>
                                <a:gd name="T23" fmla="*/ 5131 h 1353"/>
                                <a:gd name="T24" fmla="*/ 225 w 1766"/>
                                <a:gd name="T25" fmla="*/ 5143 h 1353"/>
                                <a:gd name="T26" fmla="*/ 1540 w 1766"/>
                                <a:gd name="T27" fmla="*/ 5143 h 1353"/>
                                <a:gd name="T28" fmla="*/ 1611 w 1766"/>
                                <a:gd name="T29" fmla="*/ 5131 h 1353"/>
                                <a:gd name="T30" fmla="*/ 1673 w 1766"/>
                                <a:gd name="T31" fmla="*/ 5099 h 1353"/>
                                <a:gd name="T32" fmla="*/ 1721 w 1766"/>
                                <a:gd name="T33" fmla="*/ 5050 h 1353"/>
                                <a:gd name="T34" fmla="*/ 1754 w 1766"/>
                                <a:gd name="T35" fmla="*/ 4989 h 1353"/>
                                <a:gd name="T36" fmla="*/ 1765 w 1766"/>
                                <a:gd name="T37" fmla="*/ 4917 h 1353"/>
                                <a:gd name="T38" fmla="*/ 1765 w 1766"/>
                                <a:gd name="T39" fmla="*/ 4016 h 1353"/>
                                <a:gd name="T40" fmla="*/ 1754 w 1766"/>
                                <a:gd name="T41" fmla="*/ 3945 h 1353"/>
                                <a:gd name="T42" fmla="*/ 1721 w 1766"/>
                                <a:gd name="T43" fmla="*/ 3883 h 1353"/>
                                <a:gd name="T44" fmla="*/ 1673 w 1766"/>
                                <a:gd name="T45" fmla="*/ 3834 h 1353"/>
                                <a:gd name="T46" fmla="*/ 1611 w 1766"/>
                                <a:gd name="T47" fmla="*/ 3802 h 1353"/>
                                <a:gd name="T48" fmla="*/ 1540 w 1766"/>
                                <a:gd name="T49" fmla="*/ 3790 h 1353"/>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766" h="1353">
                                  <a:moveTo>
                                    <a:pt x="1540" y="0"/>
                                  </a:moveTo>
                                  <a:lnTo>
                                    <a:pt x="225" y="0"/>
                                  </a:lnTo>
                                  <a:lnTo>
                                    <a:pt x="154" y="12"/>
                                  </a:lnTo>
                                  <a:lnTo>
                                    <a:pt x="92" y="44"/>
                                  </a:lnTo>
                                  <a:lnTo>
                                    <a:pt x="43" y="93"/>
                                  </a:lnTo>
                                  <a:lnTo>
                                    <a:pt x="11" y="155"/>
                                  </a:lnTo>
                                  <a:lnTo>
                                    <a:pt x="0" y="226"/>
                                  </a:lnTo>
                                  <a:lnTo>
                                    <a:pt x="0" y="1127"/>
                                  </a:lnTo>
                                  <a:lnTo>
                                    <a:pt x="11" y="1199"/>
                                  </a:lnTo>
                                  <a:lnTo>
                                    <a:pt x="43" y="1260"/>
                                  </a:lnTo>
                                  <a:lnTo>
                                    <a:pt x="92" y="1309"/>
                                  </a:lnTo>
                                  <a:lnTo>
                                    <a:pt x="154" y="1341"/>
                                  </a:lnTo>
                                  <a:lnTo>
                                    <a:pt x="225" y="1353"/>
                                  </a:lnTo>
                                  <a:lnTo>
                                    <a:pt x="1540" y="1353"/>
                                  </a:lnTo>
                                  <a:lnTo>
                                    <a:pt x="1611" y="1341"/>
                                  </a:lnTo>
                                  <a:lnTo>
                                    <a:pt x="1673" y="1309"/>
                                  </a:lnTo>
                                  <a:lnTo>
                                    <a:pt x="1721" y="1260"/>
                                  </a:lnTo>
                                  <a:lnTo>
                                    <a:pt x="1754" y="1199"/>
                                  </a:lnTo>
                                  <a:lnTo>
                                    <a:pt x="1765" y="1127"/>
                                  </a:lnTo>
                                  <a:lnTo>
                                    <a:pt x="1765" y="226"/>
                                  </a:lnTo>
                                  <a:lnTo>
                                    <a:pt x="1754" y="155"/>
                                  </a:lnTo>
                                  <a:lnTo>
                                    <a:pt x="1721" y="93"/>
                                  </a:lnTo>
                                  <a:lnTo>
                                    <a:pt x="1673" y="44"/>
                                  </a:lnTo>
                                  <a:lnTo>
                                    <a:pt x="1611" y="12"/>
                                  </a:lnTo>
                                  <a:lnTo>
                                    <a:pt x="1540" y="0"/>
                                  </a:lnTo>
                                  <a:close/>
                                </a:path>
                              </a:pathLst>
                            </a:custGeom>
                            <a:solidFill>
                              <a:srgbClr val="CCC0D9"/>
                            </a:solidFill>
                            <a:ln>
                              <a:noFill/>
                            </a:ln>
                          </wps:spPr>
                          <wps:bodyPr rot="0" vert="horz" wrap="square" lIns="91440" tIns="45720" rIns="91440" bIns="45720" anchor="t" anchorCtr="0" upright="1">
                            <a:noAutofit/>
                          </wps:bodyPr>
                        </wps:wsp>
                        <wps:wsp>
                          <wps:cNvPr id="219" name="Freeform 97"/>
                          <wps:cNvSpPr/>
                          <wps:spPr bwMode="auto">
                            <a:xfrm>
                              <a:off x="7642" y="3790"/>
                              <a:ext cx="1766" cy="1353"/>
                            </a:xfrm>
                            <a:custGeom>
                              <a:avLst/>
                              <a:gdLst>
                                <a:gd name="T0" fmla="*/ 0 w 1766"/>
                                <a:gd name="T1" fmla="*/ 4016 h 1353"/>
                                <a:gd name="T2" fmla="*/ 11 w 1766"/>
                                <a:gd name="T3" fmla="*/ 3945 h 1353"/>
                                <a:gd name="T4" fmla="*/ 43 w 1766"/>
                                <a:gd name="T5" fmla="*/ 3883 h 1353"/>
                                <a:gd name="T6" fmla="*/ 92 w 1766"/>
                                <a:gd name="T7" fmla="*/ 3834 h 1353"/>
                                <a:gd name="T8" fmla="*/ 154 w 1766"/>
                                <a:gd name="T9" fmla="*/ 3802 h 1353"/>
                                <a:gd name="T10" fmla="*/ 225 w 1766"/>
                                <a:gd name="T11" fmla="*/ 3790 h 1353"/>
                                <a:gd name="T12" fmla="*/ 1540 w 1766"/>
                                <a:gd name="T13" fmla="*/ 3790 h 1353"/>
                                <a:gd name="T14" fmla="*/ 1611 w 1766"/>
                                <a:gd name="T15" fmla="*/ 3802 h 1353"/>
                                <a:gd name="T16" fmla="*/ 1673 w 1766"/>
                                <a:gd name="T17" fmla="*/ 3834 h 1353"/>
                                <a:gd name="T18" fmla="*/ 1721 w 1766"/>
                                <a:gd name="T19" fmla="*/ 3883 h 1353"/>
                                <a:gd name="T20" fmla="*/ 1754 w 1766"/>
                                <a:gd name="T21" fmla="*/ 3945 h 1353"/>
                                <a:gd name="T22" fmla="*/ 1765 w 1766"/>
                                <a:gd name="T23" fmla="*/ 4016 h 1353"/>
                                <a:gd name="T24" fmla="*/ 1765 w 1766"/>
                                <a:gd name="T25" fmla="*/ 4917 h 1353"/>
                                <a:gd name="T26" fmla="*/ 1754 w 1766"/>
                                <a:gd name="T27" fmla="*/ 4989 h 1353"/>
                                <a:gd name="T28" fmla="*/ 1721 w 1766"/>
                                <a:gd name="T29" fmla="*/ 5050 h 1353"/>
                                <a:gd name="T30" fmla="*/ 1673 w 1766"/>
                                <a:gd name="T31" fmla="*/ 5099 h 1353"/>
                                <a:gd name="T32" fmla="*/ 1611 w 1766"/>
                                <a:gd name="T33" fmla="*/ 5131 h 1353"/>
                                <a:gd name="T34" fmla="*/ 1540 w 1766"/>
                                <a:gd name="T35" fmla="*/ 5143 h 1353"/>
                                <a:gd name="T36" fmla="*/ 225 w 1766"/>
                                <a:gd name="T37" fmla="*/ 5143 h 1353"/>
                                <a:gd name="T38" fmla="*/ 154 w 1766"/>
                                <a:gd name="T39" fmla="*/ 5131 h 1353"/>
                                <a:gd name="T40" fmla="*/ 92 w 1766"/>
                                <a:gd name="T41" fmla="*/ 5099 h 1353"/>
                                <a:gd name="T42" fmla="*/ 43 w 1766"/>
                                <a:gd name="T43" fmla="*/ 5050 h 1353"/>
                                <a:gd name="T44" fmla="*/ 11 w 1766"/>
                                <a:gd name="T45" fmla="*/ 4989 h 1353"/>
                                <a:gd name="T46" fmla="*/ 0 w 1766"/>
                                <a:gd name="T47" fmla="*/ 4917 h 1353"/>
                                <a:gd name="T48" fmla="*/ 0 w 1766"/>
                                <a:gd name="T49" fmla="*/ 4016 h 1353"/>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766" h="1353">
                                  <a:moveTo>
                                    <a:pt x="0" y="226"/>
                                  </a:moveTo>
                                  <a:lnTo>
                                    <a:pt x="11" y="155"/>
                                  </a:lnTo>
                                  <a:lnTo>
                                    <a:pt x="43" y="93"/>
                                  </a:lnTo>
                                  <a:lnTo>
                                    <a:pt x="92" y="44"/>
                                  </a:lnTo>
                                  <a:lnTo>
                                    <a:pt x="154" y="12"/>
                                  </a:lnTo>
                                  <a:lnTo>
                                    <a:pt x="225" y="0"/>
                                  </a:lnTo>
                                  <a:lnTo>
                                    <a:pt x="1540" y="0"/>
                                  </a:lnTo>
                                  <a:lnTo>
                                    <a:pt x="1611" y="12"/>
                                  </a:lnTo>
                                  <a:lnTo>
                                    <a:pt x="1673" y="44"/>
                                  </a:lnTo>
                                  <a:lnTo>
                                    <a:pt x="1721" y="93"/>
                                  </a:lnTo>
                                  <a:lnTo>
                                    <a:pt x="1754" y="155"/>
                                  </a:lnTo>
                                  <a:lnTo>
                                    <a:pt x="1765" y="226"/>
                                  </a:lnTo>
                                  <a:lnTo>
                                    <a:pt x="1765" y="1127"/>
                                  </a:lnTo>
                                  <a:lnTo>
                                    <a:pt x="1754" y="1199"/>
                                  </a:lnTo>
                                  <a:lnTo>
                                    <a:pt x="1721" y="1260"/>
                                  </a:lnTo>
                                  <a:lnTo>
                                    <a:pt x="1673" y="1309"/>
                                  </a:lnTo>
                                  <a:lnTo>
                                    <a:pt x="1611" y="1341"/>
                                  </a:lnTo>
                                  <a:lnTo>
                                    <a:pt x="1540" y="1353"/>
                                  </a:lnTo>
                                  <a:lnTo>
                                    <a:pt x="225" y="1353"/>
                                  </a:lnTo>
                                  <a:lnTo>
                                    <a:pt x="154" y="1341"/>
                                  </a:lnTo>
                                  <a:lnTo>
                                    <a:pt x="92" y="1309"/>
                                  </a:lnTo>
                                  <a:lnTo>
                                    <a:pt x="43" y="1260"/>
                                  </a:lnTo>
                                  <a:lnTo>
                                    <a:pt x="11" y="1199"/>
                                  </a:lnTo>
                                  <a:lnTo>
                                    <a:pt x="0" y="1127"/>
                                  </a:lnTo>
                                  <a:lnTo>
                                    <a:pt x="0" y="226"/>
                                  </a:lnTo>
                                  <a:close/>
                                </a:path>
                              </a:pathLst>
                            </a:custGeom>
                            <a:noFill/>
                            <a:ln w="6350">
                              <a:solidFill>
                                <a:srgbClr val="000000"/>
                              </a:solidFill>
                              <a:round/>
                            </a:ln>
                          </wps:spPr>
                          <wps:bodyPr rot="0" vert="horz" wrap="square" lIns="91440" tIns="45720" rIns="91440" bIns="45720" anchor="t" anchorCtr="0" upright="1">
                            <a:noAutofit/>
                          </wps:bodyPr>
                        </wps:wsp>
                        <pic:pic xmlns:pic="http://schemas.openxmlformats.org/drawingml/2006/picture">
                          <pic:nvPicPr>
                            <pic:cNvPr id="220" name="Picture 9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7716" y="3932"/>
                              <a:ext cx="1620" cy="1068"/>
                            </a:xfrm>
                            <a:prstGeom prst="rect">
                              <a:avLst/>
                            </a:prstGeom>
                            <a:noFill/>
                          </pic:spPr>
                        </pic:pic>
                        <wps:wsp>
                          <wps:cNvPr id="221" name="Text Box 95"/>
                          <wps:cNvSpPr txBox="1">
                            <a:spLocks noChangeArrowheads="1"/>
                          </wps:cNvSpPr>
                          <wps:spPr bwMode="auto">
                            <a:xfrm>
                              <a:off x="1964" y="492"/>
                              <a:ext cx="3364" cy="474"/>
                            </a:xfrm>
                            <a:prstGeom prst="rect">
                              <a:avLst/>
                            </a:prstGeom>
                            <a:noFill/>
                            <a:ln>
                              <a:noFill/>
                            </a:ln>
                          </wps:spPr>
                          <wps:txbx>
                            <w:txbxContent>
                              <w:p w:rsidR="004756AE" w:rsidRDefault="004756AE" w:rsidP="004756AE">
                                <w:pPr>
                                  <w:spacing w:before="4" w:line="192" w:lineRule="exact"/>
                                  <w:ind w:right="18"/>
                                  <w:jc w:val="center"/>
                                  <w:rPr>
                                    <w:rFonts w:ascii="Calibri"/>
                                    <w:b/>
                                    <w:sz w:val="16"/>
                                  </w:rPr>
                                </w:pPr>
                                <w:r>
                                  <w:rPr>
                                    <w:rFonts w:ascii="Calibri"/>
                                    <w:b/>
                                    <w:sz w:val="16"/>
                                  </w:rPr>
                                  <w:t>THE DEVELOPMENT AREAS WHICH ADJUSTED TO THE POTENTIAL</w:t>
                                </w:r>
                              </w:p>
                            </w:txbxContent>
                          </wps:txbx>
                          <wps:bodyPr rot="0" vert="horz" wrap="square" lIns="0" tIns="0" rIns="0" bIns="0" anchor="t" anchorCtr="0" upright="1">
                            <a:noAutofit/>
                          </wps:bodyPr>
                        </wps:wsp>
                        <wps:wsp>
                          <wps:cNvPr id="222" name="Text Box 94"/>
                          <wps:cNvSpPr txBox="1">
                            <a:spLocks noChangeArrowheads="1"/>
                          </wps:cNvSpPr>
                          <wps:spPr bwMode="auto">
                            <a:xfrm>
                              <a:off x="6260" y="428"/>
                              <a:ext cx="2990" cy="1518"/>
                            </a:xfrm>
                            <a:prstGeom prst="rect">
                              <a:avLst/>
                            </a:prstGeom>
                            <a:noFill/>
                            <a:ln>
                              <a:noFill/>
                            </a:ln>
                          </wps:spPr>
                          <wps:txbx>
                            <w:txbxContent>
                              <w:p w:rsidR="004756AE" w:rsidRDefault="004756AE" w:rsidP="004756AE">
                                <w:pPr>
                                  <w:rPr>
                                    <w:sz w:val="16"/>
                                  </w:rPr>
                                </w:pPr>
                                <w:r>
                                  <w:rPr>
                                    <w:rFonts w:ascii="Calibri"/>
                                    <w:sz w:val="16"/>
                                  </w:rPr>
                                  <w:t>SECTOR OF PROCESSING INDUSTRY, TRADE, AND SERVICES AND TOURISM</w:t>
                                </w:r>
                              </w:p>
                              <w:p w:rsidR="004756AE" w:rsidRDefault="004756AE" w:rsidP="004756AE">
                                <w:pPr>
                                  <w:spacing w:before="4"/>
                                  <w:rPr>
                                    <w:sz w:val="15"/>
                                  </w:rPr>
                                </w:pPr>
                              </w:p>
                              <w:p w:rsidR="004756AE" w:rsidRDefault="004756AE" w:rsidP="004756AE">
                                <w:pPr>
                                  <w:spacing w:line="242" w:lineRule="auto"/>
                                  <w:ind w:right="18"/>
                                  <w:jc w:val="center"/>
                                  <w:rPr>
                                    <w:rFonts w:ascii="Calibri"/>
                                    <w:sz w:val="16"/>
                                    <w:lang w:val="id-ID"/>
                                  </w:rPr>
                                </w:pPr>
                              </w:p>
                              <w:p w:rsidR="004756AE" w:rsidRDefault="004756AE" w:rsidP="004756AE">
                                <w:pPr>
                                  <w:spacing w:line="242" w:lineRule="auto"/>
                                  <w:ind w:right="18"/>
                                  <w:jc w:val="center"/>
                                  <w:rPr>
                                    <w:rFonts w:ascii="Calibri"/>
                                    <w:sz w:val="16"/>
                                  </w:rPr>
                                </w:pPr>
                                <w:r>
                                  <w:rPr>
                                    <w:rFonts w:ascii="Calibri"/>
                                    <w:sz w:val="16"/>
                                  </w:rPr>
                                  <w:t>FIELD OF TRADE AND INDUSTRIAL SERVICES, TOURISM, PLANTATION, AND MINING</w:t>
                                </w:r>
                              </w:p>
                            </w:txbxContent>
                          </wps:txbx>
                          <wps:bodyPr rot="0" vert="horz" wrap="square" lIns="0" tIns="0" rIns="0" bIns="0" anchor="t" anchorCtr="0" upright="1">
                            <a:noAutofit/>
                          </wps:bodyPr>
                        </wps:wsp>
                        <wps:wsp>
                          <wps:cNvPr id="223" name="Text Box 93"/>
                          <wps:cNvSpPr txBox="1">
                            <a:spLocks noChangeArrowheads="1"/>
                          </wps:cNvSpPr>
                          <wps:spPr bwMode="auto">
                            <a:xfrm>
                              <a:off x="1748" y="2314"/>
                              <a:ext cx="1596" cy="160"/>
                            </a:xfrm>
                            <a:prstGeom prst="rect">
                              <a:avLst/>
                            </a:prstGeom>
                            <a:noFill/>
                            <a:ln>
                              <a:noFill/>
                            </a:ln>
                          </wps:spPr>
                          <wps:txbx>
                            <w:txbxContent>
                              <w:p w:rsidR="004756AE" w:rsidRDefault="004756AE" w:rsidP="004756AE">
                                <w:pPr>
                                  <w:spacing w:line="160" w:lineRule="exact"/>
                                  <w:rPr>
                                    <w:rFonts w:ascii="Calibri"/>
                                    <w:sz w:val="16"/>
                                    <w:lang w:val="zh-CN"/>
                                  </w:rPr>
                                </w:pPr>
                                <w:r>
                                  <w:rPr>
                                    <w:rFonts w:ascii="Calibri"/>
                                    <w:sz w:val="16"/>
                                  </w:rPr>
                                  <w:t>BANGKA BELITUNG</w:t>
                                </w:r>
                                <w:r>
                                  <w:rPr>
                                    <w:rFonts w:ascii="Calibri"/>
                                    <w:sz w:val="16"/>
                                    <w:lang w:val="zh-CN"/>
                                  </w:rPr>
                                  <w:t xml:space="preserve"> ISLANDS</w:t>
                                </w:r>
                              </w:p>
                            </w:txbxContent>
                          </wps:txbx>
                          <wps:bodyPr rot="0" vert="horz" wrap="square" lIns="0" tIns="0" rIns="0" bIns="0" anchor="t" anchorCtr="0" upright="1">
                            <a:noAutofit/>
                          </wps:bodyPr>
                        </wps:wsp>
                        <wps:wsp>
                          <wps:cNvPr id="224" name="Text Box 92"/>
                          <wps:cNvSpPr txBox="1">
                            <a:spLocks noChangeArrowheads="1"/>
                          </wps:cNvSpPr>
                          <wps:spPr bwMode="auto">
                            <a:xfrm>
                              <a:off x="4046" y="2206"/>
                              <a:ext cx="1763" cy="779"/>
                            </a:xfrm>
                            <a:prstGeom prst="rect">
                              <a:avLst/>
                            </a:prstGeom>
                            <a:noFill/>
                            <a:ln>
                              <a:noFill/>
                            </a:ln>
                          </wps:spPr>
                          <wps:txbx>
                            <w:txbxContent>
                              <w:p w:rsidR="004756AE" w:rsidRDefault="004756AE" w:rsidP="004756AE">
                                <w:pPr>
                                  <w:spacing w:line="163" w:lineRule="exact"/>
                                  <w:ind w:left="43"/>
                                  <w:rPr>
                                    <w:rFonts w:ascii="Calibri"/>
                                    <w:sz w:val="16"/>
                                    <w:lang w:val="zh-CN"/>
                                  </w:rPr>
                                </w:pPr>
                                <w:r>
                                  <w:rPr>
                                    <w:rFonts w:ascii="Calibri"/>
                                    <w:sz w:val="16"/>
                                  </w:rPr>
                                  <w:t>BANGKA</w:t>
                                </w:r>
                                <w:r>
                                  <w:rPr>
                                    <w:rFonts w:ascii="Calibri"/>
                                    <w:sz w:val="16"/>
                                    <w:lang w:val="zh-CN"/>
                                  </w:rPr>
                                  <w:t xml:space="preserve"> REGENCY</w:t>
                                </w:r>
                              </w:p>
                              <w:p w:rsidR="004756AE" w:rsidRDefault="004756AE" w:rsidP="004756AE">
                                <w:pPr>
                                  <w:rPr>
                                    <w:sz w:val="16"/>
                                  </w:rPr>
                                </w:pPr>
                              </w:p>
                              <w:p w:rsidR="004756AE" w:rsidRDefault="004756AE" w:rsidP="004756AE">
                                <w:pPr>
                                  <w:spacing w:before="100" w:line="192" w:lineRule="exact"/>
                                  <w:rPr>
                                    <w:rFonts w:ascii="Calibri"/>
                                    <w:sz w:val="16"/>
                                    <w:lang w:val="zh-CN"/>
                                  </w:rPr>
                                </w:pPr>
                                <w:r>
                                  <w:rPr>
                                    <w:rFonts w:ascii="Calibri"/>
                                    <w:sz w:val="16"/>
                                  </w:rPr>
                                  <w:t>BELITUNG</w:t>
                                </w:r>
                                <w:r>
                                  <w:rPr>
                                    <w:rFonts w:ascii="Calibri"/>
                                    <w:sz w:val="16"/>
                                    <w:lang w:val="id-ID"/>
                                  </w:rPr>
                                  <w:t xml:space="preserve"> </w:t>
                                </w:r>
                                <w:r>
                                  <w:rPr>
                                    <w:rFonts w:ascii="Calibri"/>
                                    <w:sz w:val="16"/>
                                  </w:rPr>
                                  <w:t>BELITUNG</w:t>
                                </w:r>
                              </w:p>
                            </w:txbxContent>
                          </wps:txbx>
                          <wps:bodyPr rot="0" vert="horz" wrap="square" lIns="0" tIns="0" rIns="0" bIns="0" anchor="t" anchorCtr="0" upright="1">
                            <a:noAutofit/>
                          </wps:bodyPr>
                        </wps:wsp>
                        <wps:wsp>
                          <wps:cNvPr id="225" name="Text Box 91"/>
                          <wps:cNvSpPr txBox="1">
                            <a:spLocks noChangeArrowheads="1"/>
                          </wps:cNvSpPr>
                          <wps:spPr bwMode="auto">
                            <a:xfrm>
                              <a:off x="6144" y="2206"/>
                              <a:ext cx="3227" cy="546"/>
                            </a:xfrm>
                            <a:prstGeom prst="rect">
                              <a:avLst/>
                            </a:prstGeom>
                            <a:noFill/>
                            <a:ln>
                              <a:noFill/>
                            </a:ln>
                          </wps:spPr>
                          <wps:txbx>
                            <w:txbxContent>
                              <w:p w:rsidR="004756AE" w:rsidRDefault="004756AE" w:rsidP="004756AE">
                                <w:pPr>
                                  <w:tabs>
                                    <w:tab w:val="left" w:pos="3206"/>
                                  </w:tabs>
                                  <w:spacing w:line="150" w:lineRule="exact"/>
                                  <w:ind w:left="-1" w:right="18"/>
                                  <w:jc w:val="center"/>
                                  <w:rPr>
                                    <w:rFonts w:ascii="Calibri"/>
                                    <w:sz w:val="16"/>
                                  </w:rPr>
                                </w:pPr>
                                <w:r>
                                  <w:rPr>
                                    <w:rFonts w:ascii="Calibri"/>
                                    <w:sz w:val="16"/>
                                  </w:rPr>
                                  <w:t>SECTOR OF AGRICULTURE TRADE AND SERVICES, TOURISM, SEA FISHERIES, AND PROCESSING INDUSTRY</w:t>
                                </w:r>
                              </w:p>
                            </w:txbxContent>
                          </wps:txbx>
                          <wps:bodyPr rot="0" vert="horz" wrap="square" lIns="0" tIns="0" rIns="0" bIns="0" anchor="t" anchorCtr="0" upright="1">
                            <a:noAutofit/>
                          </wps:bodyPr>
                        </wps:wsp>
                        <wps:wsp>
                          <wps:cNvPr id="226" name="Text Box 90"/>
                          <wps:cNvSpPr txBox="1">
                            <a:spLocks noChangeArrowheads="1"/>
                          </wps:cNvSpPr>
                          <wps:spPr bwMode="auto">
                            <a:xfrm>
                              <a:off x="1684" y="3346"/>
                              <a:ext cx="1393" cy="160"/>
                            </a:xfrm>
                            <a:prstGeom prst="rect">
                              <a:avLst/>
                            </a:prstGeom>
                            <a:noFill/>
                            <a:ln>
                              <a:noFill/>
                            </a:ln>
                          </wps:spPr>
                          <wps:txbx>
                            <w:txbxContent>
                              <w:p w:rsidR="004756AE" w:rsidRDefault="004756AE" w:rsidP="004756AE">
                                <w:pPr>
                                  <w:spacing w:line="160" w:lineRule="exact"/>
                                  <w:rPr>
                                    <w:rFonts w:ascii="Calibri"/>
                                    <w:sz w:val="16"/>
                                    <w:lang w:val="zh-CN"/>
                                  </w:rPr>
                                </w:pPr>
                                <w:r>
                                  <w:rPr>
                                    <w:rFonts w:ascii="Calibri"/>
                                    <w:sz w:val="16"/>
                                  </w:rPr>
                                  <w:t>BANGKA BARAT</w:t>
                                </w:r>
                                <w:r>
                                  <w:rPr>
                                    <w:rFonts w:ascii="Calibri"/>
                                    <w:sz w:val="16"/>
                                    <w:lang w:val="zh-CN"/>
                                  </w:rPr>
                                  <w:t xml:space="preserve"> REGENCY</w:t>
                                </w:r>
                              </w:p>
                            </w:txbxContent>
                          </wps:txbx>
                          <wps:bodyPr rot="0" vert="horz" wrap="square" lIns="0" tIns="0" rIns="0" bIns="0" anchor="t" anchorCtr="0" upright="1">
                            <a:noAutofit/>
                          </wps:bodyPr>
                        </wps:wsp>
                        <wps:wsp>
                          <wps:cNvPr id="227" name="Text Box 89"/>
                          <wps:cNvSpPr txBox="1">
                            <a:spLocks noChangeArrowheads="1"/>
                          </wps:cNvSpPr>
                          <wps:spPr bwMode="auto">
                            <a:xfrm>
                              <a:off x="3573" y="3346"/>
                              <a:ext cx="1511" cy="160"/>
                            </a:xfrm>
                            <a:prstGeom prst="rect">
                              <a:avLst/>
                            </a:prstGeom>
                            <a:noFill/>
                            <a:ln>
                              <a:noFill/>
                            </a:ln>
                          </wps:spPr>
                          <wps:txbx>
                            <w:txbxContent>
                              <w:p w:rsidR="004756AE" w:rsidRDefault="004756AE" w:rsidP="004756AE">
                                <w:pPr>
                                  <w:spacing w:line="160" w:lineRule="exact"/>
                                  <w:rPr>
                                    <w:rFonts w:ascii="Calibri"/>
                                    <w:sz w:val="16"/>
                                    <w:lang w:val="zh-CN"/>
                                  </w:rPr>
                                </w:pPr>
                                <w:r>
                                  <w:rPr>
                                    <w:rFonts w:ascii="Calibri"/>
                                    <w:sz w:val="16"/>
                                  </w:rPr>
                                  <w:t>BANGKA TENGAH</w:t>
                                </w:r>
                                <w:r>
                                  <w:rPr>
                                    <w:rFonts w:ascii="Calibri"/>
                                    <w:sz w:val="16"/>
                                    <w:lang w:val="zh-CN"/>
                                  </w:rPr>
                                  <w:t xml:space="preserve"> REGENCY</w:t>
                                </w:r>
                              </w:p>
                            </w:txbxContent>
                          </wps:txbx>
                          <wps:bodyPr rot="0" vert="horz" wrap="square" lIns="0" tIns="0" rIns="0" bIns="0" anchor="t" anchorCtr="0" upright="1">
                            <a:noAutofit/>
                          </wps:bodyPr>
                        </wps:wsp>
                        <wps:wsp>
                          <wps:cNvPr id="228" name="Text Box 88"/>
                          <wps:cNvSpPr txBox="1">
                            <a:spLocks noChangeArrowheads="1"/>
                          </wps:cNvSpPr>
                          <wps:spPr bwMode="auto">
                            <a:xfrm>
                              <a:off x="5590" y="3346"/>
                              <a:ext cx="1543" cy="160"/>
                            </a:xfrm>
                            <a:prstGeom prst="rect">
                              <a:avLst/>
                            </a:prstGeom>
                            <a:noFill/>
                            <a:ln>
                              <a:noFill/>
                            </a:ln>
                          </wps:spPr>
                          <wps:txbx>
                            <w:txbxContent>
                              <w:p w:rsidR="004756AE" w:rsidRDefault="004756AE" w:rsidP="004756AE">
                                <w:pPr>
                                  <w:spacing w:line="160" w:lineRule="exact"/>
                                  <w:rPr>
                                    <w:rFonts w:ascii="Calibri"/>
                                    <w:sz w:val="16"/>
                                    <w:lang w:val="zh-CN"/>
                                  </w:rPr>
                                </w:pPr>
                                <w:r>
                                  <w:rPr>
                                    <w:rFonts w:ascii="Calibri"/>
                                    <w:sz w:val="16"/>
                                  </w:rPr>
                                  <w:t>BANGKA SELATAN</w:t>
                                </w:r>
                                <w:r>
                                  <w:rPr>
                                    <w:rFonts w:ascii="Calibri"/>
                                    <w:sz w:val="16"/>
                                    <w:lang w:val="zh-CN"/>
                                  </w:rPr>
                                  <w:t xml:space="preserve"> REGENCY</w:t>
                                </w:r>
                              </w:p>
                            </w:txbxContent>
                          </wps:txbx>
                          <wps:bodyPr rot="0" vert="horz" wrap="square" lIns="0" tIns="0" rIns="0" bIns="0" anchor="t" anchorCtr="0" upright="1">
                            <a:noAutofit/>
                          </wps:bodyPr>
                        </wps:wsp>
                        <wps:wsp>
                          <wps:cNvPr id="229" name="Text Box 87"/>
                          <wps:cNvSpPr txBox="1">
                            <a:spLocks noChangeArrowheads="1"/>
                          </wps:cNvSpPr>
                          <wps:spPr bwMode="auto">
                            <a:xfrm>
                              <a:off x="7670" y="3346"/>
                              <a:ext cx="1498" cy="160"/>
                            </a:xfrm>
                            <a:prstGeom prst="rect">
                              <a:avLst/>
                            </a:prstGeom>
                            <a:noFill/>
                            <a:ln>
                              <a:noFill/>
                            </a:ln>
                          </wps:spPr>
                          <wps:txbx>
                            <w:txbxContent>
                              <w:p w:rsidR="004756AE" w:rsidRDefault="004756AE" w:rsidP="004756AE">
                                <w:pPr>
                                  <w:spacing w:line="160" w:lineRule="exact"/>
                                  <w:rPr>
                                    <w:rFonts w:ascii="Calibri"/>
                                    <w:sz w:val="16"/>
                                    <w:lang w:val="zh-CN"/>
                                  </w:rPr>
                                </w:pPr>
                                <w:r>
                                  <w:rPr>
                                    <w:rFonts w:ascii="Calibri"/>
                                    <w:sz w:val="16"/>
                                  </w:rPr>
                                  <w:t>BELITUNG TIMUR</w:t>
                                </w:r>
                                <w:r>
                                  <w:rPr>
                                    <w:rFonts w:ascii="Calibri"/>
                                    <w:sz w:val="16"/>
                                    <w:lang w:val="zh-CN"/>
                                  </w:rPr>
                                  <w:t xml:space="preserve"> REGENCY</w:t>
                                </w:r>
                              </w:p>
                            </w:txbxContent>
                          </wps:txbx>
                          <wps:bodyPr rot="0" vert="horz" wrap="square" lIns="0" tIns="0" rIns="0" bIns="0" anchor="t" anchorCtr="0" upright="1">
                            <a:noAutofit/>
                          </wps:bodyPr>
                        </wps:wsp>
                        <wps:wsp>
                          <wps:cNvPr id="230" name="Text Box 86"/>
                          <wps:cNvSpPr txBox="1">
                            <a:spLocks noChangeArrowheads="1"/>
                          </wps:cNvSpPr>
                          <wps:spPr bwMode="auto">
                            <a:xfrm>
                              <a:off x="1540" y="3804"/>
                              <a:ext cx="1624" cy="1338"/>
                            </a:xfrm>
                            <a:prstGeom prst="rect">
                              <a:avLst/>
                            </a:prstGeom>
                            <a:noFill/>
                            <a:ln>
                              <a:noFill/>
                            </a:ln>
                          </wps:spPr>
                          <wps:txbx>
                            <w:txbxContent>
                              <w:p w:rsidR="004756AE" w:rsidRDefault="004756AE" w:rsidP="004756AE">
                                <w:pPr>
                                  <w:ind w:right="21"/>
                                  <w:jc w:val="center"/>
                                  <w:rPr>
                                    <w:rFonts w:ascii="Calibri"/>
                                    <w:sz w:val="16"/>
                                    <w:szCs w:val="16"/>
                                  </w:rPr>
                                </w:pPr>
                                <w:r>
                                  <w:rPr>
                                    <w:rFonts w:ascii="Calibri"/>
                                    <w:sz w:val="16"/>
                                    <w:szCs w:val="16"/>
                                  </w:rPr>
                                  <w:t>SECTOR OF AGRICULTURE, PLANTATION, PROCESSING INDUSTRY</w:t>
                                </w:r>
                                <w:r>
                                  <w:rPr>
                                    <w:rFonts w:ascii="Calibri"/>
                                    <w:sz w:val="16"/>
                                    <w:szCs w:val="16"/>
                                    <w:lang w:val="zh-CN"/>
                                  </w:rPr>
                                  <w:t xml:space="preserve">, </w:t>
                                </w:r>
                                <w:r>
                                  <w:rPr>
                                    <w:rFonts w:ascii="Calibri"/>
                                    <w:sz w:val="16"/>
                                    <w:szCs w:val="16"/>
                                  </w:rPr>
                                  <w:t>AND MINING</w:t>
                                </w:r>
                              </w:p>
                            </w:txbxContent>
                          </wps:txbx>
                          <wps:bodyPr rot="0" vert="horz" wrap="square" lIns="0" tIns="0" rIns="0" bIns="0" anchor="t" anchorCtr="0" upright="1">
                            <a:noAutofit/>
                          </wps:bodyPr>
                        </wps:wsp>
                        <wps:wsp>
                          <wps:cNvPr id="231" name="Text Box 85"/>
                          <wps:cNvSpPr txBox="1">
                            <a:spLocks noChangeArrowheads="1"/>
                          </wps:cNvSpPr>
                          <wps:spPr bwMode="auto">
                            <a:xfrm>
                              <a:off x="3757" y="4037"/>
                              <a:ext cx="1250" cy="827"/>
                            </a:xfrm>
                            <a:prstGeom prst="rect">
                              <a:avLst/>
                            </a:prstGeom>
                            <a:noFill/>
                            <a:ln>
                              <a:noFill/>
                            </a:ln>
                          </wps:spPr>
                          <wps:txbx>
                            <w:txbxContent>
                              <w:p w:rsidR="004756AE" w:rsidRDefault="004756AE" w:rsidP="004756AE">
                                <w:pPr>
                                  <w:spacing w:before="1" w:line="244" w:lineRule="auto"/>
                                  <w:ind w:left="-1" w:right="18"/>
                                  <w:jc w:val="center"/>
                                  <w:rPr>
                                    <w:rFonts w:ascii="Calibri"/>
                                    <w:sz w:val="16"/>
                                  </w:rPr>
                                </w:pPr>
                                <w:r>
                                  <w:rPr>
                                    <w:rFonts w:ascii="Calibri"/>
                                    <w:sz w:val="16"/>
                                  </w:rPr>
                                  <w:t>SECTOR OF PLANTATION AND MINING</w:t>
                                </w:r>
                              </w:p>
                            </w:txbxContent>
                          </wps:txbx>
                          <wps:bodyPr rot="0" vert="horz" wrap="square" lIns="0" tIns="0" rIns="0" bIns="0" anchor="t" anchorCtr="0" upright="1">
                            <a:noAutofit/>
                          </wps:bodyPr>
                        </wps:wsp>
                        <wps:wsp>
                          <wps:cNvPr id="232" name="Text Box 84"/>
                          <wps:cNvSpPr txBox="1">
                            <a:spLocks noChangeArrowheads="1"/>
                          </wps:cNvSpPr>
                          <wps:spPr bwMode="auto">
                            <a:xfrm>
                              <a:off x="5652" y="3978"/>
                              <a:ext cx="1624" cy="941"/>
                            </a:xfrm>
                            <a:prstGeom prst="rect">
                              <a:avLst/>
                            </a:prstGeom>
                            <a:noFill/>
                            <a:ln>
                              <a:noFill/>
                            </a:ln>
                          </wps:spPr>
                          <wps:txbx>
                            <w:txbxContent>
                              <w:p w:rsidR="004756AE" w:rsidRDefault="004756AE" w:rsidP="004756AE">
                                <w:pPr>
                                  <w:ind w:left="79" w:right="99" w:hanging="3"/>
                                  <w:jc w:val="center"/>
                                  <w:rPr>
                                    <w:rFonts w:ascii="Calibri"/>
                                    <w:sz w:val="16"/>
                                  </w:rPr>
                                </w:pPr>
                                <w:r>
                                  <w:rPr>
                                    <w:rFonts w:ascii="Calibri"/>
                                    <w:sz w:val="16"/>
                                  </w:rPr>
                                  <w:t>SECTOR OF AGRICULTURAL, SEA FISHERIES, AND PLANTATIONS</w:t>
                                </w:r>
                              </w:p>
                            </w:txbxContent>
                          </wps:txbx>
                          <wps:bodyPr rot="0" vert="horz" wrap="square" lIns="0" tIns="0" rIns="0" bIns="0" anchor="t" anchorCtr="0" upright="1">
                            <a:noAutofit/>
                          </wps:bodyPr>
                        </wps:wsp>
                        <wps:wsp>
                          <wps:cNvPr id="233" name="Text Box 83"/>
                          <wps:cNvSpPr txBox="1">
                            <a:spLocks noChangeArrowheads="1"/>
                          </wps:cNvSpPr>
                          <wps:spPr bwMode="auto">
                            <a:xfrm>
                              <a:off x="7716" y="3962"/>
                              <a:ext cx="1635" cy="1180"/>
                            </a:xfrm>
                            <a:prstGeom prst="rect">
                              <a:avLst/>
                            </a:prstGeom>
                            <a:noFill/>
                            <a:ln>
                              <a:noFill/>
                            </a:ln>
                          </wps:spPr>
                          <wps:txbx>
                            <w:txbxContent>
                              <w:p w:rsidR="004756AE" w:rsidRDefault="004756AE" w:rsidP="004756AE">
                                <w:pPr>
                                  <w:ind w:left="23" w:right="37" w:hanging="8"/>
                                  <w:jc w:val="center"/>
                                  <w:rPr>
                                    <w:rFonts w:ascii="Calibri"/>
                                    <w:sz w:val="16"/>
                                  </w:rPr>
                                </w:pPr>
                                <w:r>
                                  <w:rPr>
                                    <w:rFonts w:ascii="Calibri"/>
                                    <w:sz w:val="16"/>
                                  </w:rPr>
                                  <w:t>SECTOR OF AGRICULTURAL, PLANTATION, MINING</w:t>
                                </w:r>
                                <w:r>
                                  <w:rPr>
                                    <w:rFonts w:ascii="Calibri"/>
                                    <w:sz w:val="16"/>
                                    <w:lang w:val="zh-CN"/>
                                  </w:rPr>
                                  <w:t xml:space="preserve">, </w:t>
                                </w:r>
                                <w:r>
                                  <w:rPr>
                                    <w:rFonts w:ascii="Calibri"/>
                                    <w:sz w:val="16"/>
                                  </w:rPr>
                                  <w:t>AND PROCESSING INDUSTRY</w:t>
                                </w:r>
                              </w:p>
                            </w:txbxContent>
                          </wps:txbx>
                          <wps:bodyPr rot="0" vert="horz" wrap="square" lIns="0" tIns="0" rIns="0" bIns="0" anchor="t" anchorCtr="0" upright="1">
                            <a:noAutofit/>
                          </wps:bodyPr>
                        </wps:wsp>
                        <wps:wsp>
                          <wps:cNvPr id="234" name="Text Box 82"/>
                          <wps:cNvSpPr txBox="1">
                            <a:spLocks noChangeArrowheads="1"/>
                          </wps:cNvSpPr>
                          <wps:spPr bwMode="auto">
                            <a:xfrm>
                              <a:off x="3940" y="1588"/>
                              <a:ext cx="1891" cy="418"/>
                            </a:xfrm>
                            <a:prstGeom prst="rect">
                              <a:avLst/>
                            </a:prstGeom>
                            <a:noFill/>
                            <a:ln>
                              <a:noFill/>
                            </a:ln>
                          </wps:spPr>
                          <wps:txbx>
                            <w:txbxContent>
                              <w:p w:rsidR="004756AE" w:rsidRDefault="004756AE" w:rsidP="004756AE">
                                <w:pPr>
                                  <w:spacing w:before="105"/>
                                  <w:ind w:left="177"/>
                                  <w:rPr>
                                    <w:rFonts w:ascii="Calibri"/>
                                    <w:sz w:val="16"/>
                                  </w:rPr>
                                </w:pPr>
                                <w:r>
                                  <w:rPr>
                                    <w:rFonts w:ascii="Calibri"/>
                                    <w:sz w:val="16"/>
                                    <w:lang w:val="zh-CN"/>
                                  </w:rPr>
                                  <w:t>CITY OF</w:t>
                                </w:r>
                                <w:r>
                                  <w:rPr>
                                    <w:rFonts w:ascii="Calibri"/>
                                    <w:sz w:val="16"/>
                                  </w:rPr>
                                  <w:t>PANGKALPINANG</w:t>
                                </w:r>
                              </w:p>
                            </w:txbxContent>
                          </wps:txbx>
                          <wps:bodyPr rot="0" vert="horz" wrap="square" lIns="0" tIns="0" rIns="0" bIns="0" anchor="t" anchorCtr="0" upright="1">
                            <a:noAutofit/>
                          </wps:bodyPr>
                        </wps:wsp>
                      </wpg:grpSp>
                      <wps:wsp>
                        <wps:cNvPr id="235" name="Text Box 235"/>
                        <wps:cNvSpPr txBox="1"/>
                        <wps:spPr>
                          <a:xfrm>
                            <a:off x="35626" y="0"/>
                            <a:ext cx="6319746" cy="6606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756AE" w:rsidRDefault="004756AE" w:rsidP="004756AE">
                              <w:pPr>
                                <w:jc w:val="center"/>
                                <w:rPr>
                                  <w:lang w:val="id-ID"/>
                                </w:rPr>
                              </w:pPr>
                              <w:r>
                                <w:rPr>
                                  <w:b/>
                                  <w:bCs/>
                                </w:rPr>
                                <w:t>Development Concentration</w:t>
                              </w:r>
                              <w:r>
                                <w:rPr>
                                  <w:b/>
                                  <w:bCs/>
                                  <w:lang w:val="id-ID"/>
                                </w:rPr>
                                <w:t xml:space="preserve"> </w:t>
                              </w:r>
                              <w:r>
                                <w:rPr>
                                  <w:b/>
                                  <w:bCs/>
                                </w:rPr>
                                <w:t>Evaluated by Regency/</w:t>
                              </w:r>
                              <w:r>
                                <w:rPr>
                                  <w:b/>
                                  <w:bCs/>
                                  <w:lang w:val="id-ID"/>
                                </w:rPr>
                                <w:t xml:space="preserve"> </w:t>
                              </w:r>
                              <w:r>
                                <w:rPr>
                                  <w:b/>
                                  <w:bCs/>
                                </w:rPr>
                                <w:t>City in the Bangka Belitung Islands Province Region</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2A29C1BF" id="Group 160" o:spid="_x0000_s1026" style="position:absolute;margin-left:27.9pt;margin-top:11.9pt;width:382.35pt;height:272.25pt;z-index:-251656704" coordsize="64363,50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">
                <v:group id="Group 161" o:spid="_x0000_s1027" style="position:absolute;top:8668;width:64363;height:41542" coordorigin="1465,319" coordsize="7948,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4" o:spid="_x0000_s1028" type="#_x0000_t75" style="position:absolute;left:3789;top:2099;width:2137;height: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">
                    <v:imagedata r:id="rId41" o:title=""/>
                  </v:shape>
                  <v:shape id="Picture 153" o:spid="_x0000_s1029" type="#_x0000_t75" style="position:absolute;left:3787;top:2097;width:2142;height: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">
                    <v:imagedata r:id="rId42" o:title=""/>
                  </v:shape>
                  <v:shape id="Picture 152" o:spid="_x0000_s1030" type="#_x0000_t75" style="position:absolute;left:3904;top:2630;width:1948;height: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">
                    <v:imagedata r:id="rId43" o:title=""/>
                  </v:shape>
                  <v:shape id="Freeform 151" o:spid="_x0000_s1031" style="position:absolute;left:3909;top:2156;width:1935;height:366;visibility:visible;mso-wrap-style:square;v-text-anchor:top" coordsize="1935,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" path="m1874,l61,,37,5,18,18,5,37,,61,,305r5,24l18,348r19,13l61,366r1813,l1898,361r19,-13l1930,329r5,-24l1935,61r-5,-24l1917,18,1898,5,1874,xe" fillcolor="#f9be8f" stroked="f">
                    <v:path arrowok="t" o:connecttype="custom" o:connectlocs="1874,2156;61,2156;37,2161;18,2174;5,2193;0,2217;0,2461;5,2485;18,2504;37,2517;61,2522;1874,2522;1898,2517;1917,2504;1930,2485;1935,2461;1935,2217;1930,2193;1917,2174;1898,2161;1874,2156" o:connectangles="0,0,0,0,0,0,0,0,0,0,0,0,0,0,0,0,0,0,0,0,0"/>
                  </v:shape>
                  <v:shape id="Freeform 150" o:spid="_x0000_s1032" style="position:absolute;left:3909;top:2156;width:1935;height:366;visibility:visible;mso-wrap-style:square;v-text-anchor:top" coordsize="1935,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" path="m,61l5,37,18,18,37,5,61,,1874,r24,5l1917,18r13,19l1935,61r,244l1930,329r-13,19l1898,361r-24,5l61,366,37,361,18,348,5,329,,305,,61xe" filled="f" strokeweight=".5pt">
                    <v:path arrowok="t" o:connecttype="custom" o:connectlocs="0,2217;5,2193;18,2174;37,2161;61,2156;1874,2156;1898,2161;1917,2174;1930,2193;1935,2217;1935,2461;1930,2485;1917,2504;1898,2517;1874,2522;61,2522;37,2517;18,2504;5,2485;0,2461;0,2217" o:connectangles="0,0,0,0,0,0,0,0,0,0,0,0,0,0,0,0,0,0,0,0,0"/>
                  </v:shape>
                  <v:shape id="Picture 149" o:spid="_x0000_s1033" type="#_x0000_t75" style="position:absolute;left:3932;top:2252;width:1888;height: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">
                    <v:imagedata r:id="rId44" o:title=""/>
                  </v:shape>
                  <v:shape id="Freeform 148" o:spid="_x0000_s1034" style="position:absolute;left:3924;top:1574;width:1923;height:445;visibility:visible;mso-wrap-style:square;v-text-anchor:top" coordsize="1923,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" path="m1848,l74,,45,5,22,21,6,45,,74,,370r6,29l22,422r23,16l74,444r1774,l1877,438r24,-16l1917,399r5,-29l1922,74r-5,-29l1901,21,1877,5,1848,xe" fillcolor="#f1dbdb" stroked="f">
                    <v:path arrowok="t" o:connecttype="custom" o:connectlocs="1848,1575;74,1575;45,1580;22,1596;6,1620;0,1649;0,1945;6,1974;22,1997;45,2013;74,2019;1848,2019;1877,2013;1901,1997;1917,1974;1922,1945;1922,1649;1917,1620;1901,1596;1877,1580;1848,1575" o:connectangles="0,0,0,0,0,0,0,0,0,0,0,0,0,0,0,0,0,0,0,0,0"/>
                  </v:shape>
                  <v:shape id="Freeform 147" o:spid="_x0000_s1035" style="position:absolute;left:3924;top:1574;width:1923;height:445;visibility:visible;mso-wrap-style:square;v-text-anchor:top" coordsize="1923,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" path="m,74l6,45,22,21,45,5,74,,1848,r29,5l1901,21r16,24l1922,74r,296l1917,399r-16,23l1877,438r-29,6l74,444,45,438,22,422,6,399,,370,,74xe" filled="f" strokeweight=".5pt">
                    <v:path arrowok="t" o:connecttype="custom" o:connectlocs="0,1649;6,1620;22,1596;45,1580;74,1575;1848,1575;1877,1580;1901,1596;1917,1620;1922,1649;1922,1945;1917,1974;1901,1997;1877,2013;1848,2019;74,2019;45,2013;22,1997;6,1974;0,1945;0,1649" o:connectangles="0,0,0,0,0,0,0,0,0,0,0,0,0,0,0,0,0,0,0,0,0"/>
                  </v:shape>
                  <v:shape id="Picture 146" o:spid="_x0000_s1036" type="#_x0000_t75" style="position:absolute;left:3952;top:1672;width:1868;height: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">
                    <v:imagedata r:id="rId45" o:title=""/>
                  </v:shape>
                  <v:shape id="Picture 145" o:spid="_x0000_s1037" type="#_x0000_t75" style="position:absolute;left:3728;top:1757;width:213;height: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">
                    <v:imagedata r:id="rId46" o:title=""/>
                  </v:shape>
                  <v:line id="Line 144" o:spid="_x0000_s1038" style="position:absolute;visibility:visible;mso-wrap-style:square" from="3718,1841" to="3718,2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" strokeweight=".5pt"/>
                  <v:shape id="Picture 143" o:spid="_x0000_s1039" type="#_x0000_t75" style="position:absolute;left:3718;top:2273;width:199;height: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">
                    <v:imagedata r:id="rId47" o:title=""/>
                  </v:shape>
                  <v:shape id="Picture 142" o:spid="_x0000_s1040" type="#_x0000_t75" style="position:absolute;left:3719;top:2752;width:213;height: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">
                    <v:imagedata r:id="rId48" o:title=""/>
                  </v:shape>
                  <v:shape id="Freeform 141" o:spid="_x0000_s1041" style="position:absolute;left:1470;top:349;width:4339;height:845;visibility:visible;mso-wrap-style:square;v-text-anchor:top" coordsize="433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" path="m4198,l141,,86,11,41,41,11,86,,141,,704r11,55l41,803r45,30l141,844r4057,l4253,833r44,-30l4328,759r11,-55l4339,141,4328,86,4297,41,4253,11,4198,xe" fillcolor="#d7d7d7" stroked="f">
                    <v:path arrowok="t" o:connecttype="custom" o:connectlocs="4198,349;141,349;86,360;41,390;11,435;0,490;0,1053;11,1108;41,1152;86,1182;141,1193;4198,1193;4253,1182;4297,1152;4328,1108;4339,1053;4339,490;4328,435;4297,390;4253,360;4198,349" o:connectangles="0,0,0,0,0,0,0,0,0,0,0,0,0,0,0,0,0,0,0,0,0"/>
                  </v:shape>
                  <v:shape id="Freeform 140" o:spid="_x0000_s1042" style="position:absolute;left:1470;top:349;width:4339;height:845;visibility:visible;mso-wrap-style:square;v-text-anchor:top" coordsize="433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" path="m,141l11,86,41,41,86,11,141,,4198,r55,11l4297,41r31,45l4339,141r,563l4328,759r-31,44l4253,833r-55,11l141,844,86,833,41,803,11,759,,704,,141xe" filled="f" strokeweight="3pt">
                    <v:path arrowok="t" o:connecttype="custom" o:connectlocs="0,490;11,435;41,390;86,360;141,349;4198,349;4253,360;4297,390;4328,435;4339,490;4339,1053;4328,1108;4297,1152;4253,1182;4198,1193;141,1193;86,1182;41,1152;11,1108;0,1053;0,490" o:connectangles="0,0,0,0,0,0,0,0,0,0,0,0,0,0,0,0,0,0,0,0,0"/>
                  </v:shape>
                  <v:shape id="Picture 139" o:spid="_x0000_s1043" type="#_x0000_t75" style="position:absolute;left:1540;top:492;width:4196;height: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">
                    <v:imagedata r:id="rId49" o:title=""/>
                  </v:shape>
                  <v:shape id="Freeform 138" o:spid="_x0000_s1044" style="position:absolute;left:6055;top:319;width:3296;height:675;visibility:visible;mso-wrap-style:square;v-text-anchor:top" coordsize="329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" path="m3182,l112,,68,8,33,33,8,68,,112,,562r8,44l33,641r35,25l112,674r3070,l3226,666r36,-25l3286,606r9,-44l3295,112r-9,-44l3262,33,3226,8,3182,xe" fillcolor="#f1dbdb" stroked="f">
                    <v:path arrowok="t" o:connecttype="custom" o:connectlocs="3182,320;112,320;68,328;33,353;8,388;0,432;0,882;8,926;33,961;68,986;112,994;3182,994;3226,986;3262,961;3286,926;3295,882;3295,432;3286,388;3262,353;3226,328;3182,320" o:connectangles="0,0,0,0,0,0,0,0,0,0,0,0,0,0,0,0,0,0,0,0,0"/>
                  </v:shape>
                  <v:shape id="Freeform 137" o:spid="_x0000_s1045" style="position:absolute;left:6055;top:319;width:3296;height:675;visibility:visible;mso-wrap-style:square;v-text-anchor:top" coordsize="329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" path="m,112l8,68,33,33,68,8,112,,3182,r44,8l3262,33r24,35l3295,112r,450l3286,606r-24,35l3226,666r-44,8l112,674,68,666,33,641,8,606,,562,,112xe" filled="f" strokeweight=".5pt">
                    <v:path arrowok="t" o:connecttype="custom" o:connectlocs="0,432;8,388;33,353;68,328;112,320;3182,320;3226,328;3262,353;3286,388;3295,432;3295,882;3286,926;3262,961;3226,986;3182,994;112,994;68,986;33,961;8,926;0,882;0,432" o:connectangles="0,0,0,0,0,0,0,0,0,0,0,0,0,0,0,0,0,0,0,0,0"/>
                  </v:shape>
                  <v:shape id="Picture 136" o:spid="_x0000_s1046" type="#_x0000_t75" style="position:absolute;left:6096;top:428;width:3216;height: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">
                    <v:imagedata r:id="rId50" o:title=""/>
                  </v:shape>
                  <v:shape id="Freeform 135" o:spid="_x0000_s1047" style="position:absolute;left:6055;top:1064;width:3353;height:882;visibility:visible;mso-wrap-style:square;v-text-anchor:top" coordsize="3353,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" path="m3205,l147,,89,11,43,43,11,90,,147,,734r11,58l43,838r46,32l147,881r3058,l3262,870r47,-32l3340,792r12,-58l3352,147,3340,90,3309,43,3262,11,3205,xe" fillcolor="#f9be8f" stroked="f">
                    <v:path arrowok="t" o:connecttype="custom" o:connectlocs="3205,1065;147,1065;89,1076;43,1108;11,1155;0,1212;0,1799;11,1857;43,1903;89,1935;147,1946;3205,1946;3262,1935;3309,1903;3340,1857;3352,1799;3352,1212;3340,1155;3309,1108;3262,1076;3205,1065" o:connectangles="0,0,0,0,0,0,0,0,0,0,0,0,0,0,0,0,0,0,0,0,0"/>
                  </v:shape>
                  <v:shape id="Freeform 134" o:spid="_x0000_s1048" style="position:absolute;left:6055;top:1064;width:3353;height:882;visibility:visible;mso-wrap-style:square;v-text-anchor:top" coordsize="3353,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" path="m,147l11,90,43,43,89,11,147,,3205,r57,11l3309,43r31,47l3352,147r,587l3340,792r-31,46l3262,870r-57,11l147,881,89,870,43,838,11,792,,734,,147xe" filled="f" strokeweight=".5pt">
                    <v:path arrowok="t" o:connecttype="custom" o:connectlocs="0,1212;11,1155;43,1108;89,1076;147,1065;3205,1065;3262,1076;3309,1108;3340,1155;3352,1212;3352,1799;3340,1857;3309,1903;3262,1935;3205,1946;147,1946;89,1935;43,1903;11,1857;0,1799;0,1212" o:connectangles="0,0,0,0,0,0,0,0,0,0,0,0,0,0,0,0,0,0,0,0,0"/>
                  </v:shape>
                  <v:shape id="Picture 133" o:spid="_x0000_s1049" type="#_x0000_t75" style="position:absolute;left:6104;top:1184;width:3256;height: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">
                    <v:imagedata r:id="rId51" o:title=""/>
                  </v:shape>
                  <v:shape id="AutoShape 132" o:spid="_x0000_s1050" style="position:absolute;left:5851;top:633;width:212;height:1163;visibility:visible;mso-wrap-style:square;v-text-anchor:top" coordsize="212,1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" path="m92,50r-10,l64,50r-25,l34,55r1,65l35,147r,25l35,261r,34l36,449r1,41l37,533r,89l38,713r,91l39,985r,43l40,1112r,20l43,1132r3,1l48,1133r2,2l53,1136r2,2l57,1145r-1,3l52,1152r-1,1l49,1154r-1,1l47,1155r-4,1l39,1157r-5,l29,1158r12,3l48,1162r3,1l54,1162r3,-2l59,1158r1,-3l60,1132r,-20l59,1028r,-43l58,804r,-91l57,622r,-89l57,490,56,448,55,295r,-34l55,172r,-25l55,120,54,90r,-20l44,70,54,60r38,l92,50xm12,1140r-2,l,1141r2,20l12,1160r16,-2l29,1158r-4,-1l22,1156r-1,-1l19,1155r-1,-1l17,1153r-1,-1l15,1150r-3,-4l12,1140xm30,1138r-4,1l19,1139r-7,1l12,1146r5,7l18,1154r1,1l21,1155r1,1l25,1157r4,1l34,1157r5,l43,1156r4,-1l48,1155r1,-1l51,1153r-25,l29,1152r2,-12l31,1138r-1,xm29,1152r-3,1l29,1152r-1,l30,1152r-1,xm36,1152r-7,l26,1153r25,l42,1153r-1,-1l40,1152r-4,xm42,1153r,xm42,1153r,l43,1153r-1,xm42,1153r,l43,1153r-1,xm53,1136r-11,l41,1136r-1,l40,1140r5,1l52,1143r-10,8l42,1152r,1l43,1153r8,l52,1152r4,-4l57,1145r-2,-7l53,1136xm41,1152r,l42,1153r-1,-1xm41,1152r-1,l42,1153r-1,-1xm42,1151r-1,1l42,1153r,-2xm30,1152r-2,l29,1152r1,xm29,1152r-1,l29,1152xm40,1152r,l41,1152r-1,xm40,1151r-10,l29,1152r1,l29,1152r7,l40,1152r,-1xm40,1144r,8l41,1152r1,-1l40,1144xm40,1152r-4,l40,1152xm30,1151r-1,1l30,1151xm41,1152r-1,l41,1152xm31,1139r-2,13l30,1151r10,l40,1144r-1,-4l36,1139r-4,l31,1139xm40,1140r,4l42,1151r10,-8l45,1141r-5,-1xm39,1140r1,4l40,1140r-1,xm40,1137r-1,1l39,1140r1,l40,1137xm37,1132r-10,l26,1133r-1,l22,1133r-1,1l19,1134r-5,5l12,1140r7,-1l26,1139r4,-1l28,1137r9,l39,1136r1,l40,1132r-3,xm40,1136r-1,l36,1137r-5,1l35,1139r4,1l39,1138r-1,l39,1137r1,l40,1136xm31,1138r,1l32,1139r-1,-1xm32,1138r-1,l32,1139r4,l35,1139r-3,-1xm31,1138r-1,l31,1139r,-1l32,1138r-1,xm39,1137r-1,1l39,1138r,-1xm39,1138r-1,l39,1138xm29,1137r1,1l31,1138r-1,l29,1137xm37,1137r-9,l30,1137r1,1l36,1137r1,xm29,1137r1,1l30,1137r-1,xm30,1137r,1l30,1137xm39,1137r,l39,1138r,-1xm28,1137r1,l30,1137r-2,xm29,1137r,xm41,1136r-1,l40,1137r1,-1xm40,1136r,xm40,1136r,xm41,1136r-1,l41,1136xm41,1136r-1,l41,1136xm42,1136r-1,l42,1136xm40,1132r,4l41,1136r12,l50,1135r-2,-2l46,1133r-3,-1l40,1132xm41,1136r,xm42,1136r-1,l42,1136xm198,49r-86,l113,69,93,70r2,50l212,56,198,49xm54,60l44,70r10,l54,60xm92,60r-38,l54,70r10,l82,70r11,l92,60xm112,49l92,50r1,20l113,69,112,49xm90,r2,50l112,49r86,l90,xe" fillcolor="#001f5f" stroked="f">
                    <v:path arrowok="t" o:connecttype="custom" o:connectlocs="35,780;37,1255;43,1765;56,1781;39,1790;57,1793;58,1437;55,894;54,693;12,1793;19,1788;30,1771;19,1788;39,1790;26,1786;29,1785;26,1786;40,1785;42,1786;42,1786;52,1776;52,1785;41,1785;42,1786;30,1785;29,1785;29,1785;40,1785;36,1785;30,1784;30,1784;40,1773;40,1777;40,1770;19,1767;28,1770;39,1769;38,1771;40,1769;32,1772;31,1771;39,1771;30,1771;31,1771;30,1770;39,1770;29,1770;40,1769;41,1769;40,1769;40,1769;43,1765;41,1769;95,753;92,693;112,682;112,682" o:connectangles="0,0,0,0,0,0,0,0,0,0,0,0,0,0,0,0,0,0,0,0,0,0,0,0,0,0,0,0,0,0,0,0,0,0,0,0,0,0,0,0,0,0,0,0,0,0,0,0,0,0,0,0,0,0,0,0,0"/>
                  </v:shape>
                  <v:shape id="Picture 131" o:spid="_x0000_s1051" type="#_x0000_t75" style="position:absolute;left:5820;top:764;width:288;height: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">
                    <v:imagedata r:id="rId52" o:title=""/>
                  </v:shape>
                  <v:shape id="Freeform 130" o:spid="_x0000_s1052" style="position:absolute;left:6055;top:2034;width:3353;height:872;visibility:visible;mso-wrap-style:square;v-text-anchor:top" coordsize="3353,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" path="m3207,l145,,88,11,42,43,11,89,,145,,727r11,56l42,830r46,31l145,872r3062,l3263,861r46,-31l3341,783r11,-56l3352,145,3341,89,3309,43,3263,11,3207,xe" fillcolor="#daedf3" stroked="f">
                    <v:path arrowok="t" o:connecttype="custom" o:connectlocs="3207,2034;145,2034;88,2045;42,2077;11,2123;0,2179;0,2761;11,2817;42,2864;88,2895;145,2906;3207,2906;3263,2895;3309,2864;3341,2817;3352,2761;3352,2179;3341,2123;3309,2077;3263,2045;3207,2034" o:connectangles="0,0,0,0,0,0,0,0,0,0,0,0,0,0,0,0,0,0,0,0,0"/>
                  </v:shape>
                  <v:shape id="Picture 129" o:spid="_x0000_s1053" type="#_x0000_t75" style="position:absolute;left:6104;top:2152;width:3256;height: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">
                    <v:imagedata r:id="rId51" o:title=""/>
                  </v:shape>
                  <v:shape id="AutoShape 128" o:spid="_x0000_s1054" style="position:absolute;left:5843;top:1518;width:221;height:820;visibility:visible;mso-wrap-style:square;v-text-anchor:top" coordsize="22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" path="m45,798r-3,1l36,799r-7,l,801r1,19l11,820r10,l30,819r7,l43,819r5,-1l53,818r3,-1l61,816r1,l63,815r-3,l54,814r-2,-1l50,813r-2,-1l47,810r-3,-3l43,803r2,-5xm62,795r1,l64,796r2,1l68,798r1,2l69,801r3,5l70,811r-4,3l64,815r-1,l68,816r7,1l84,818r3,-1l89,815r2,-2l93,810r,-2l73,808r,-12l72,796r-6,-1l63,795r-1,xm55,797r-2,l50,798r-3,l45,798r-2,5l44,807r3,3l48,812r2,1l52,813r3,1l60,815r3,l64,815r2,-1l56,814r-1,l53,813r-1,l53,811r-1,-1l51,810r,-1l52,809r3,-11l54,798r1,-1xm55,814r1,l55,814xm56,814r,l57,814r-1,xm56,814r,l57,814r-1,xm65,796r-4,l61,797r-8,14l56,814r1,l66,814r4,-3l72,806r-3,-5l69,800r-1,-2l66,797r-5,l61,796r5,l65,796xm55,813r,1l56,814r-1,-1xm55,813r,l56,814r-1,-1xm53,811r-1,2l53,813r2,1l55,813r-2,-2xm61,797r-4,l55,797r-4,13l53,811r8,-14xm51,809r,1l51,809xm51,810r,l52,810r-1,xm52,809r-1,l51,810r1,-1xm73,796r,12l84,798r-7,-1l73,796xm100,50r-6,l72,50r-5,5l68,89r,11l68,165r1,65l69,280r,26l69,334r1,88l70,484r2,194l72,743r1,53l78,797r6,1l73,808r20,l92,743r,-65l90,484r,-62l89,334r,-28l89,280r,-50l88,165r,-65l88,89,87,70r-10,l87,60r13,l100,50xm51,793r-4,2l45,798r2,l50,798r3,-1l55,797r1,l57,797r4,l61,796r-5,-2l58,794r-1,l55,793r-4,xm55,797r,l54,798r1,-1xm55,797r-1,1l55,798r,-1xm57,797r-2,l57,797xm56,797r-1,l56,797xm61,796r,l61,797r,-1xm56,794r5,2l65,796r-1,l63,795r-1,l56,794xm58,794r-2,l62,795r-1,-1l58,794xm205,50r-85,l121,70r-20,l102,120,220,57,205,50xm87,60l77,70r10,l87,60xm100,60r-13,l87,70r7,l101,70,100,60xm120,50r-20,l101,70r20,l120,50xm99,r1,50l120,50r85,l99,xe" fillcolor="#e26c09" stroked="f">
                    <v:path arrowok="t" o:connecttype="custom" o:connectlocs="0,2319;37,2337;61,2334;54,2332;44,2325;64,2314;72,2324;68,2334;91,2331;72,2314;53,2315;44,2325;55,2332;56,2332;52,2328;54,2316;55,2332;56,2332;61,2314;57,2332;69,2318;66,2314;56,2332;55,2331;55,2331;55,2315;51,2328;52,2328;52,2327;73,2314;68,1607;69,1824;72,2261;93,2326;89,1852;88,1618;100,1578;47,2316;56,2315;58,2312;55,2315;54,2316;55,2315;56,2315;56,2312;63,2313;62,2313;121,1588;87,1578;87,1578;120,1568;99,1518" o:connectangles="0,0,0,0,0,0,0,0,0,0,0,0,0,0,0,0,0,0,0,0,0,0,0,0,0,0,0,0,0,0,0,0,0,0,0,0,0,0,0,0,0,0,0,0,0,0,0,0,0,0,0,0"/>
                  </v:shape>
                  <v:shape id="Picture 127" o:spid="_x0000_s1055" type="#_x0000_t75" style="position:absolute;left:5848;top:1648;width:288;height: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">
                    <v:imagedata r:id="rId53" o:title=""/>
                  </v:shape>
                  <v:shape id="Picture 126" o:spid="_x0000_s1056" type="#_x0000_t75" style="position:absolute;left:5852;top:2466;width:211;height: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">
                    <v:imagedata r:id="rId54" o:title=""/>
                  </v:shape>
                  <v:shape id="Picture 125" o:spid="_x0000_s1057" type="#_x0000_t75" style="position:absolute;left:5812;top:2596;width:288;height: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">
                    <v:imagedata r:id="rId55" o:title=""/>
                  </v:shape>
                  <v:line id="Line 124" o:spid="_x0000_s1058" style="position:absolute;visibility:visible;mso-wrap-style:square" from="8369,3060" to="8369,30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" strokeweight=".5pt"/>
                  <v:shape id="Picture 123" o:spid="_x0000_s1059" type="#_x0000_t75" style="position:absolute;left:2317;top:3060;width:120;height: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">
                    <v:imagedata r:id="rId56" o:title=""/>
                  </v:shape>
                  <v:shape id="Picture 122" o:spid="_x0000_s1060" type="#_x0000_t75" style="position:absolute;left:4252;top:3060;width:120;height: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">
                    <v:imagedata r:id="rId56" o:title=""/>
                  </v:shape>
                  <v:shape id="Picture 121" o:spid="_x0000_s1061" type="#_x0000_t75" style="position:absolute;left:6277;top:3060;width:120;height: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">
                    <v:imagedata r:id="rId56" o:title=""/>
                  </v:shape>
                  <v:shape id="Picture 120" o:spid="_x0000_s1062" type="#_x0000_t75" style="position:absolute;left:7400;top:3216;width:2013;height: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">
                    <v:imagedata r:id="rId57" o:title=""/>
                  </v:shape>
                  <v:shape id="Picture 119" o:spid="_x0000_s1063" type="#_x0000_t75" style="position:absolute;left:8308;top:3060;width:120;height: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">
                    <v:imagedata r:id="rId56" o:title=""/>
                  </v:shape>
                  <v:shape id="Picture 198" o:spid="_x0000_s1064" type="#_x0000_t75" style="position:absolute;left:4288;top:3507;width:120;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">
                    <v:imagedata r:id="rId58" o:title=""/>
                  </v:shape>
                  <v:shape id="Picture 117" o:spid="_x0000_s1065" type="#_x0000_t75" style="position:absolute;left:6321;top:3502;width:120;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">
                    <v:imagedata r:id="rId59" o:title=""/>
                  </v:shape>
                  <v:shape id="Picture 116" o:spid="_x0000_s1066" type="#_x0000_t75" style="position:absolute;left:8472;top:3507;width:12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">
                    <v:imagedata r:id="rId60" o:title=""/>
                  </v:shape>
                  <v:shape id="Picture 115" o:spid="_x0000_s1067" type="#_x0000_t75" style="position:absolute;left:2314;top:3507;width:120;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">
                    <v:imagedata r:id="rId58" o:title=""/>
                  </v:shape>
                  <v:shape id="Freeform 114" o:spid="_x0000_s1068" style="position:absolute;left:1470;top:2156;width:2124;height:448;visibility:visible;mso-wrap-style:square;v-text-anchor:top" coordsize="2124,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" path="m2049,l75,,46,6,22,22,6,46,,75,,373r6,29l22,426r24,16l75,448r1974,l2078,442r24,-16l2118,402r6,-29l2124,75r-6,-29l2102,22,2078,6,2049,xe" fillcolor="#d7d7d7" stroked="f">
                    <v:path arrowok="t" o:connecttype="custom" o:connectlocs="2049,2156;75,2156;46,2162;22,2178;6,2202;0,2231;0,2529;6,2558;22,2582;46,2598;75,2604;2049,2604;2078,2598;2102,2582;2118,2558;2124,2529;2124,2231;2118,2202;2102,2178;2078,2162;2049,2156" o:connectangles="0,0,0,0,0,0,0,0,0,0,0,0,0,0,0,0,0,0,0,0,0"/>
                  </v:shape>
                  <v:shape id="Freeform 113" o:spid="_x0000_s1069" style="position:absolute;left:1470;top:2156;width:2124;height:448;visibility:visible;mso-wrap-style:square;v-text-anchor:top" coordsize="2124,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" path="m,75l6,46,22,22,46,6,75,,2049,r29,6l2102,22r16,24l2124,75r,298l2118,402r-16,24l2078,442r-29,6l75,448,46,442,22,426,6,402,,373,,75xe" filled="f" strokeweight="1.5pt">
                    <v:path arrowok="t" o:connecttype="custom" o:connectlocs="0,2231;6,2202;22,2178;46,2162;75,2156;2049,2156;2078,2162;2102,2178;2118,2202;2124,2231;2124,2529;2118,2558;2102,2582;2078,2598;2049,2604;75,2604;46,2598;22,2582;6,2558;0,2529;0,2231" o:connectangles="0,0,0,0,0,0,0,0,0,0,0,0,0,0,0,0,0,0,0,0,0"/>
                  </v:shape>
                  <v:shape id="Picture 112" o:spid="_x0000_s1070" type="#_x0000_t75" style="position:absolute;left:1508;top:2264;width:2048;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">
                    <v:imagedata r:id="rId61" o:title=""/>
                  </v:shape>
                  <v:line id="Line 111" o:spid="_x0000_s1071" style="position:absolute;visibility:visible;mso-wrap-style:square" from="3594,2355" to="3728,2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" strokeweight="1.5pt"/>
                  <v:shape id="Picture 110" o:spid="_x0000_s1072" type="#_x0000_t75" style="position:absolute;left:1465;top:3216;width:1811;height: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">
                    <v:imagedata r:id="rId62" o:title=""/>
                  </v:shape>
                  <v:shape id="Picture 109" o:spid="_x0000_s1073" type="#_x0000_t75" style="position:absolute;left:3323;top:3216;width:1983;height: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">
                    <v:imagedata r:id="rId63" o:title=""/>
                  </v:shape>
                  <v:shape id="Picture 108" o:spid="_x0000_s1074" type="#_x0000_t75" style="position:absolute;left:5355;top:3216;width:1983;height: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">
                    <v:imagedata r:id="rId64" o:title=""/>
                  </v:shape>
                  <v:shape id="Freeform 107" o:spid="_x0000_s1075" style="position:absolute;left:1470;top:3790;width:1766;height:1353;visibility:visible;mso-wrap-style:square;v-text-anchor:top" coordsize="1766,1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" path="m1540,l225,,154,12,92,44,43,93,11,155,,226r,901l11,1199r32,61l92,1309r62,32l225,1353r1315,l1611,1341r62,-32l1722,1260r32,-61l1765,1127r,-901l1754,155,1722,93,1673,44,1611,12,1540,xe" fillcolor="#c4bb95" stroked="f">
                    <v:path arrowok="t" o:connecttype="custom" o:connectlocs="1540,3790;225,3790;154,3802;92,3834;43,3883;11,3945;0,4016;0,4917;11,4989;43,5050;92,5099;154,5131;225,5143;1540,5143;1611,5131;1673,5099;1722,5050;1754,4989;1765,4917;1765,4016;1754,3945;1722,3883;1673,3834;1611,3802;1540,3790" o:connectangles="0,0,0,0,0,0,0,0,0,0,0,0,0,0,0,0,0,0,0,0,0,0,0,0,0"/>
                  </v:shape>
                  <v:shape id="Freeform 106" o:spid="_x0000_s1076" style="position:absolute;left:1470;top:3790;width:1766;height:1353;visibility:visible;mso-wrap-style:square;v-text-anchor:top" coordsize="1766,1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" path="m,226l11,155,43,93,92,44,154,12,225,,1540,r71,12l1673,44r49,49l1754,155r11,71l1765,1127r-11,72l1722,1260r-49,49l1611,1341r-71,12l225,1353r-71,-12l92,1309,43,1260,11,1199,,1127,,226xe" filled="f" strokeweight=".5pt">
                    <v:path arrowok="t" o:connecttype="custom" o:connectlocs="0,4016;11,3945;43,3883;92,3834;154,3802;225,3790;1540,3790;1611,3802;1673,3834;1722,3883;1754,3945;1765,4016;1765,4917;1754,4989;1722,5050;1673,5099;1611,5131;1540,5143;225,5143;154,5131;92,5099;43,5050;11,4989;0,4917;0,4016" o:connectangles="0,0,0,0,0,0,0,0,0,0,0,0,0,0,0,0,0,0,0,0,0,0,0,0,0"/>
                  </v:shape>
                  <v:shape id="Picture 105" o:spid="_x0000_s1077" type="#_x0000_t75" style="position:absolute;left:1540;top:3932;width:1624;height:1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">
                    <v:imagedata r:id="rId65" o:title=""/>
                  </v:shape>
                  <v:shape id="Freeform 104" o:spid="_x0000_s1078" style="position:absolute;left:3488;top:3790;width:1766;height:1353;visibility:visible;mso-wrap-style:square;v-text-anchor:top" coordsize="1766,1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" path="m1540,l225,,154,12,92,44,44,93,12,155,,226r,901l12,1199r32,61l92,1309r62,32l225,1353r1315,l1611,1341r62,-32l1722,1260r32,-61l1765,1127r,-901l1754,155,1722,93,1673,44,1611,12,1540,xe" fillcolor="#8db3e1" stroked="f">
                    <v:path arrowok="t" o:connecttype="custom" o:connectlocs="1540,3790;225,3790;154,3802;92,3834;44,3883;12,3945;0,4016;0,4917;12,4989;44,5050;92,5099;154,5131;225,5143;1540,5143;1611,5131;1673,5099;1722,5050;1754,4989;1765,4917;1765,4016;1754,3945;1722,3883;1673,3834;1611,3802;1540,3790" o:connectangles="0,0,0,0,0,0,0,0,0,0,0,0,0,0,0,0,0,0,0,0,0,0,0,0,0"/>
                  </v:shape>
                  <v:shape id="Freeform 103" o:spid="_x0000_s1079" style="position:absolute;left:3488;top:3790;width:1766;height:1353;visibility:visible;mso-wrap-style:square;v-text-anchor:top" coordsize="1766,1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" path="m,226l12,155,44,93,92,44,154,12,225,,1540,r71,12l1673,44r49,49l1754,155r11,71l1765,1127r-11,72l1722,1260r-49,49l1611,1341r-71,12l225,1353r-71,-12l92,1309,44,1260,12,1199,,1127,,226xe" filled="f" strokeweight=".5pt">
                    <v:path arrowok="t" o:connecttype="custom" o:connectlocs="0,4016;12,3945;44,3883;92,3834;154,3802;225,3790;1540,3790;1611,3802;1673,3834;1722,3883;1754,3945;1765,4016;1765,4917;1754,4989;1722,5050;1673,5099;1611,5131;1540,5143;225,5143;154,5131;92,5099;44,5050;12,4989;0,4917;0,4016" o:connectangles="0,0,0,0,0,0,0,0,0,0,0,0,0,0,0,0,0,0,0,0,0,0,0,0,0"/>
                  </v:shape>
                  <v:shape id="Picture 102" o:spid="_x0000_s1080" type="#_x0000_t75" style="position:absolute;left:3560;top:3775;width:1624;height:1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">
                    <v:imagedata r:id="rId65" o:title=""/>
                  </v:shape>
                  <v:shape id="Freeform 101" o:spid="_x0000_s1081" style="position:absolute;left:5580;top:3804;width:1766;height:1338;visibility:visible;mso-wrap-style:square;v-text-anchor:top" coordsize="1766,1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" path="m1542,l223,,153,11,91,43,43,91,12,152,,223r,892l12,1185r31,61l91,1295r62,31l223,1338r1319,l1613,1326r61,-31l1722,1246r32,-61l1765,1115r,-892l1754,152,1722,91,1674,43,1613,11,1542,xe" fillcolor="#c2d59b" stroked="f">
                    <v:path arrowok="t" o:connecttype="custom" o:connectlocs="1542,3805;223,3805;153,3816;91,3848;43,3896;12,3957;0,4028;0,4920;12,4990;43,5051;91,5100;153,5131;223,5143;1542,5143;1613,5131;1674,5100;1722,5051;1754,4990;1765,4920;1765,4028;1754,3957;1722,3896;1674,3848;1613,3816;1542,3805" o:connectangles="0,0,0,0,0,0,0,0,0,0,0,0,0,0,0,0,0,0,0,0,0,0,0,0,0"/>
                  </v:shape>
                  <v:shape id="Freeform 100" o:spid="_x0000_s1082" style="position:absolute;left:5580;top:3804;width:1766;height:1338;visibility:visible;mso-wrap-style:square;v-text-anchor:top" coordsize="1766,1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" path="m,223l12,152,43,91,91,43,153,11,223,,1542,r71,11l1674,43r48,48l1754,152r11,71l1765,1115r-11,70l1722,1246r-48,49l1613,1326r-71,12l223,1338r-70,-12l91,1295,43,1246,12,1185,,1115,,223xe" filled="f" strokeweight=".5pt">
                    <v:path arrowok="t" o:connecttype="custom" o:connectlocs="0,4028;12,3957;43,3896;91,3848;153,3816;223,3805;1542,3805;1613,3816;1674,3848;1722,3896;1754,3957;1765,4028;1765,4920;1754,4990;1722,5051;1674,5100;1613,5131;1542,5143;223,5143;153,5131;91,5100;43,5051;12,4990;0,4920;0,4028" o:connectangles="0,0,0,0,0,0,0,0,0,0,0,0,0,0,0,0,0,0,0,0,0,0,0,0,0"/>
                  </v:shape>
                  <v:shape id="Picture 99" o:spid="_x0000_s1083" type="#_x0000_t75" style="position:absolute;left:5652;top:3948;width:1624;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">
                    <v:imagedata r:id="rId66" o:title=""/>
                  </v:shape>
                  <v:shape id="Freeform 98" o:spid="_x0000_s1084" style="position:absolute;left:7642;top:3790;width:1766;height:1353;visibility:visible;mso-wrap-style:square;v-text-anchor:top" coordsize="1766,1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" path="m1540,l225,,154,12,92,44,43,93,11,155,,226r,901l11,1199r32,61l92,1309r62,32l225,1353r1315,l1611,1341r62,-32l1721,1260r33,-61l1765,1127r,-901l1754,155,1721,93,1673,44,1611,12,1540,xe" fillcolor="#ccc0d9" stroked="f">
                    <v:path arrowok="t" o:connecttype="custom" o:connectlocs="1540,3790;225,3790;154,3802;92,3834;43,3883;11,3945;0,4016;0,4917;11,4989;43,5050;92,5099;154,5131;225,5143;1540,5143;1611,5131;1673,5099;1721,5050;1754,4989;1765,4917;1765,4016;1754,3945;1721,3883;1673,3834;1611,3802;1540,3790" o:connectangles="0,0,0,0,0,0,0,0,0,0,0,0,0,0,0,0,0,0,0,0,0,0,0,0,0"/>
                  </v:shape>
                  <v:shape id="Freeform 97" o:spid="_x0000_s1085" style="position:absolute;left:7642;top:3790;width:1766;height:1353;visibility:visible;mso-wrap-style:square;v-text-anchor:top" coordsize="1766,1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" path="m,226l11,155,43,93,92,44,154,12,225,,1540,r71,12l1673,44r48,49l1754,155r11,71l1765,1127r-11,72l1721,1260r-48,49l1611,1341r-71,12l225,1353r-71,-12l92,1309,43,1260,11,1199,,1127,,226xe" filled="f" strokeweight=".5pt">
                    <v:path arrowok="t" o:connecttype="custom" o:connectlocs="0,4016;11,3945;43,3883;92,3834;154,3802;225,3790;1540,3790;1611,3802;1673,3834;1721,3883;1754,3945;1765,4016;1765,4917;1754,4989;1721,5050;1673,5099;1611,5131;1540,5143;225,5143;154,5131;92,5099;43,5050;11,4989;0,4917;0,4016" o:connectangles="0,0,0,0,0,0,0,0,0,0,0,0,0,0,0,0,0,0,0,0,0,0,0,0,0"/>
                  </v:shape>
                  <v:shape id="Picture 96" o:spid="_x0000_s1086" type="#_x0000_t75" style="position:absolute;left:7716;top:3932;width:1620;height:1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">
                    <v:imagedata r:id="rId65" o:title=""/>
                  </v:shape>
                  <v:shapetype id="_x0000_t202" coordsize="21600,21600" o:spt="202" path="m,l,21600r21600,l21600,xe">
                    <v:stroke joinstyle="miter"/>
                    <v:path gradientshapeok="t" o:connecttype="rect"/>
                  </v:shapetype>
                  <v:shape id="Text Box 95" o:spid="_x0000_s1087" type="#_x0000_t202" style="position:absolute;left:1964;top:492;width:3364;height: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" filled="f" stroked="f">
                    <v:textbox inset="0,0,0,0">
                      <w:txbxContent>
                        <w:p w:rsidR="004756AE" w:rsidRDefault="004756AE" w:rsidP="004756AE">
                          <w:pPr>
                            <w:spacing w:before="4" w:line="192" w:lineRule="exact"/>
                            <w:ind w:right="18"/>
                            <w:jc w:val="center"/>
                            <w:rPr>
                              <w:rFonts w:ascii="Calibri"/>
                              <w:b/>
                              <w:sz w:val="16"/>
                            </w:rPr>
                          </w:pPr>
                          <w:r>
                            <w:rPr>
                              <w:rFonts w:ascii="Calibri"/>
                              <w:b/>
                              <w:sz w:val="16"/>
                            </w:rPr>
                            <w:t>THE DEVELOPMENT AREAS WHICH ADJUSTED TO THE POTENTIAL</w:t>
                          </w:r>
                        </w:p>
                      </w:txbxContent>
                    </v:textbox>
                  </v:shape>
                  <v:shape id="Text Box 94" o:spid="_x0000_s1088" type="#_x0000_t202" style="position:absolute;left:6260;top:428;width:2990;height:1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" filled="f" stroked="f">
                    <v:textbox inset="0,0,0,0">
                      <w:txbxContent>
                        <w:p w:rsidR="004756AE" w:rsidRDefault="004756AE" w:rsidP="004756AE">
                          <w:pPr>
                            <w:rPr>
                              <w:sz w:val="16"/>
                            </w:rPr>
                          </w:pPr>
                          <w:r>
                            <w:rPr>
                              <w:rFonts w:ascii="Calibri"/>
                              <w:sz w:val="16"/>
                            </w:rPr>
                            <w:t>SECTOR OF PROCESSING INDUSTRY, TRADE, AND SERVICES AND TOURISM</w:t>
                          </w:r>
                        </w:p>
                        <w:p w:rsidR="004756AE" w:rsidRDefault="004756AE" w:rsidP="004756AE">
                          <w:pPr>
                            <w:spacing w:before="4"/>
                            <w:rPr>
                              <w:sz w:val="15"/>
                            </w:rPr>
                          </w:pPr>
                        </w:p>
                        <w:p w:rsidR="004756AE" w:rsidRDefault="004756AE" w:rsidP="004756AE">
                          <w:pPr>
                            <w:spacing w:line="242" w:lineRule="auto"/>
                            <w:ind w:right="18"/>
                            <w:jc w:val="center"/>
                            <w:rPr>
                              <w:rFonts w:ascii="Calibri"/>
                              <w:sz w:val="16"/>
                              <w:lang w:val="id-ID"/>
                            </w:rPr>
                          </w:pPr>
                        </w:p>
                        <w:p w:rsidR="004756AE" w:rsidRDefault="004756AE" w:rsidP="004756AE">
                          <w:pPr>
                            <w:spacing w:line="242" w:lineRule="auto"/>
                            <w:ind w:right="18"/>
                            <w:jc w:val="center"/>
                            <w:rPr>
                              <w:rFonts w:ascii="Calibri"/>
                              <w:sz w:val="16"/>
                            </w:rPr>
                          </w:pPr>
                          <w:r>
                            <w:rPr>
                              <w:rFonts w:ascii="Calibri"/>
                              <w:sz w:val="16"/>
                            </w:rPr>
                            <w:t>FIELD OF TRADE AND INDUSTRIAL SERVICES, TOURISM, PLANTATION, AND MINING</w:t>
                          </w:r>
                        </w:p>
                      </w:txbxContent>
                    </v:textbox>
                  </v:shape>
                  <v:shape id="Text Box 93" o:spid="_x0000_s1089" type="#_x0000_t202" style="position:absolute;left:1748;top:2314;width:1596;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PKExQAAANwAAAAPAAAAZHJzL2Rvd25yZXYueG1sRI9Ba8JA&#10;FITvBf/D8oTe6sYU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ABnPKExQAAANwAAAAP&#10;AAAAAAAAAAAAAAAAAAcCAABkcnMvZG93bnJldi54bWxQSwUGAAAAAAMAAwC3AAAA+QIAAAAA&#10;" filled="f" stroked="f">
                    <v:textbox inset="0,0,0,0">
                      <w:txbxContent>
                        <w:p w:rsidR="004756AE" w:rsidRDefault="004756AE" w:rsidP="004756AE">
                          <w:pPr>
                            <w:spacing w:line="160" w:lineRule="exact"/>
                            <w:rPr>
                              <w:rFonts w:ascii="Calibri"/>
                              <w:sz w:val="16"/>
                              <w:lang w:val="zh-CN"/>
                            </w:rPr>
                          </w:pPr>
                          <w:r>
                            <w:rPr>
                              <w:rFonts w:ascii="Calibri"/>
                              <w:sz w:val="16"/>
                            </w:rPr>
                            <w:t>BANGKA BELITUNG</w:t>
                          </w:r>
                          <w:r>
                            <w:rPr>
                              <w:rFonts w:ascii="Calibri"/>
                              <w:sz w:val="16"/>
                              <w:lang w:val="zh-CN"/>
                            </w:rPr>
                            <w:t xml:space="preserve"> ISLANDS</w:t>
                          </w:r>
                        </w:p>
                      </w:txbxContent>
                    </v:textbox>
                  </v:shape>
                  <v:shape id="Text Box 92" o:spid="_x0000_s1090" type="#_x0000_t202" style="position:absolute;left:4046;top:2206;width:1763;height: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WrwxQAAANwAAAAPAAAAZHJzL2Rvd25yZXYueG1sRI9Ba8JA&#10;FITvBf/D8oTe6sZQ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COdWrwxQAAANwAAAAP&#10;AAAAAAAAAAAAAAAAAAcCAABkcnMvZG93bnJldi54bWxQSwUGAAAAAAMAAwC3AAAA+QIAAAAA&#10;" filled="f" stroked="f">
                    <v:textbox inset="0,0,0,0">
                      <w:txbxContent>
                        <w:p w:rsidR="004756AE" w:rsidRDefault="004756AE" w:rsidP="004756AE">
                          <w:pPr>
                            <w:spacing w:line="163" w:lineRule="exact"/>
                            <w:ind w:left="43"/>
                            <w:rPr>
                              <w:rFonts w:ascii="Calibri"/>
                              <w:sz w:val="16"/>
                              <w:lang w:val="zh-CN"/>
                            </w:rPr>
                          </w:pPr>
                          <w:r>
                            <w:rPr>
                              <w:rFonts w:ascii="Calibri"/>
                              <w:sz w:val="16"/>
                            </w:rPr>
                            <w:t>BANGKA</w:t>
                          </w:r>
                          <w:r>
                            <w:rPr>
                              <w:rFonts w:ascii="Calibri"/>
                              <w:sz w:val="16"/>
                              <w:lang w:val="zh-CN"/>
                            </w:rPr>
                            <w:t xml:space="preserve"> REGENCY</w:t>
                          </w:r>
                        </w:p>
                        <w:p w:rsidR="004756AE" w:rsidRDefault="004756AE" w:rsidP="004756AE">
                          <w:pPr>
                            <w:rPr>
                              <w:sz w:val="16"/>
                            </w:rPr>
                          </w:pPr>
                        </w:p>
                        <w:p w:rsidR="004756AE" w:rsidRDefault="004756AE" w:rsidP="004756AE">
                          <w:pPr>
                            <w:spacing w:before="100" w:line="192" w:lineRule="exact"/>
                            <w:rPr>
                              <w:rFonts w:ascii="Calibri"/>
                              <w:sz w:val="16"/>
                              <w:lang w:val="zh-CN"/>
                            </w:rPr>
                          </w:pPr>
                          <w:r>
                            <w:rPr>
                              <w:rFonts w:ascii="Calibri"/>
                              <w:sz w:val="16"/>
                            </w:rPr>
                            <w:t>BELITUNG</w:t>
                          </w:r>
                          <w:r>
                            <w:rPr>
                              <w:rFonts w:ascii="Calibri"/>
                              <w:sz w:val="16"/>
                              <w:lang w:val="id-ID"/>
                            </w:rPr>
                            <w:t xml:space="preserve"> </w:t>
                          </w:r>
                          <w:r>
                            <w:rPr>
                              <w:rFonts w:ascii="Calibri"/>
                              <w:sz w:val="16"/>
                            </w:rPr>
                            <w:t>BELITUNG</w:t>
                          </w:r>
                        </w:p>
                      </w:txbxContent>
                    </v:textbox>
                  </v:shape>
                  <v:shape id="Text Box 91" o:spid="_x0000_s1091" type="#_x0000_t202" style="position:absolute;left:6144;top:2206;width:3227;height: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c9rxQAAANwAAAAPAAAAZHJzL2Rvd25yZXYueG1sRI9Ba8JA&#10;FITvBf/D8oTe6sZApU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DhOc9rxQAAANwAAAAP&#10;AAAAAAAAAAAAAAAAAAcCAABkcnMvZG93bnJldi54bWxQSwUGAAAAAAMAAwC3AAAA+QIAAAAA&#10;" filled="f" stroked="f">
                    <v:textbox inset="0,0,0,0">
                      <w:txbxContent>
                        <w:p w:rsidR="004756AE" w:rsidRDefault="004756AE" w:rsidP="004756AE">
                          <w:pPr>
                            <w:tabs>
                              <w:tab w:val="left" w:pos="3206"/>
                            </w:tabs>
                            <w:spacing w:line="150" w:lineRule="exact"/>
                            <w:ind w:left="-1" w:right="18"/>
                            <w:jc w:val="center"/>
                            <w:rPr>
                              <w:rFonts w:ascii="Calibri"/>
                              <w:sz w:val="16"/>
                            </w:rPr>
                          </w:pPr>
                          <w:r>
                            <w:rPr>
                              <w:rFonts w:ascii="Calibri"/>
                              <w:sz w:val="16"/>
                            </w:rPr>
                            <w:t>SECTOR OF AGRICULTURE TRADE AND SERVICES, TOURISM, SEA FISHERIES, AND PROCESSING INDUSTRY</w:t>
                          </w:r>
                        </w:p>
                      </w:txbxContent>
                    </v:textbox>
                  </v:shape>
                  <v:shape id="Text Box 90" o:spid="_x0000_s1092" type="#_x0000_t202" style="position:absolute;left:1684;top:3346;width:1393;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Ec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jSD+5l4BOT8HwAA//8DAFBLAQItABQABgAIAAAAIQDb4fbL7gAAAIUBAAATAAAAAAAAAAAA&#10;AAAAAAAAAABbQ29udGVudF9UeXBlc10ueG1sUEsBAi0AFAAGAAgAAAAhAFr0LFu/AAAAFQEAAAsA&#10;AAAAAAAAAAAAAAAAHwEAAF9yZWxzLy5yZWxzUEsBAi0AFAAGAAgAAAAhABHrURzEAAAA3AAAAA8A&#10;AAAAAAAAAAAAAAAABwIAAGRycy9kb3ducmV2LnhtbFBLBQYAAAAAAwADALcAAAD4AgAAAAA=&#10;" filled="f" stroked="f">
                    <v:textbox inset="0,0,0,0">
                      <w:txbxContent>
                        <w:p w:rsidR="004756AE" w:rsidRDefault="004756AE" w:rsidP="004756AE">
                          <w:pPr>
                            <w:spacing w:line="160" w:lineRule="exact"/>
                            <w:rPr>
                              <w:rFonts w:ascii="Calibri"/>
                              <w:sz w:val="16"/>
                              <w:lang w:val="zh-CN"/>
                            </w:rPr>
                          </w:pPr>
                          <w:r>
                            <w:rPr>
                              <w:rFonts w:ascii="Calibri"/>
                              <w:sz w:val="16"/>
                            </w:rPr>
                            <w:t>BANGKA BARAT</w:t>
                          </w:r>
                          <w:r>
                            <w:rPr>
                              <w:rFonts w:ascii="Calibri"/>
                              <w:sz w:val="16"/>
                              <w:lang w:val="zh-CN"/>
                            </w:rPr>
                            <w:t xml:space="preserve"> REGENCY</w:t>
                          </w:r>
                        </w:p>
                      </w:txbxContent>
                    </v:textbox>
                  </v:shape>
                  <v:shape id="Text Box 89" o:spid="_x0000_s1093" type="#_x0000_t202" style="position:absolute;left:3573;top:3346;width:1511;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" filled="f" stroked="f">
                    <v:textbox inset="0,0,0,0">
                      <w:txbxContent>
                        <w:p w:rsidR="004756AE" w:rsidRDefault="004756AE" w:rsidP="004756AE">
                          <w:pPr>
                            <w:spacing w:line="160" w:lineRule="exact"/>
                            <w:rPr>
                              <w:rFonts w:ascii="Calibri"/>
                              <w:sz w:val="16"/>
                              <w:lang w:val="zh-CN"/>
                            </w:rPr>
                          </w:pPr>
                          <w:r>
                            <w:rPr>
                              <w:rFonts w:ascii="Calibri"/>
                              <w:sz w:val="16"/>
                            </w:rPr>
                            <w:t>BANGKA TENGAH</w:t>
                          </w:r>
                          <w:r>
                            <w:rPr>
                              <w:rFonts w:ascii="Calibri"/>
                              <w:sz w:val="16"/>
                              <w:lang w:val="zh-CN"/>
                            </w:rPr>
                            <w:t xml:space="preserve"> REGENCY</w:t>
                          </w:r>
                        </w:p>
                      </w:txbxContent>
                    </v:textbox>
                  </v:shape>
                  <v:shape id="Text Box 88" o:spid="_x0000_s1094" type="#_x0000_t202" style="position:absolute;left:5590;top:3346;width:1543;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" filled="f" stroked="f">
                    <v:textbox inset="0,0,0,0">
                      <w:txbxContent>
                        <w:p w:rsidR="004756AE" w:rsidRDefault="004756AE" w:rsidP="004756AE">
                          <w:pPr>
                            <w:spacing w:line="160" w:lineRule="exact"/>
                            <w:rPr>
                              <w:rFonts w:ascii="Calibri"/>
                              <w:sz w:val="16"/>
                              <w:lang w:val="zh-CN"/>
                            </w:rPr>
                          </w:pPr>
                          <w:r>
                            <w:rPr>
                              <w:rFonts w:ascii="Calibri"/>
                              <w:sz w:val="16"/>
                            </w:rPr>
                            <w:t>BANGKA SELATAN</w:t>
                          </w:r>
                          <w:r>
                            <w:rPr>
                              <w:rFonts w:ascii="Calibri"/>
                              <w:sz w:val="16"/>
                              <w:lang w:val="zh-CN"/>
                            </w:rPr>
                            <w:t xml:space="preserve"> REGENCY</w:t>
                          </w:r>
                        </w:p>
                      </w:txbxContent>
                    </v:textbox>
                  </v:shape>
                  <v:shape id="Text Box 87" o:spid="_x0000_s1095" type="#_x0000_t202" style="position:absolute;left:7670;top:3346;width:1498;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" filled="f" stroked="f">
                    <v:textbox inset="0,0,0,0">
                      <w:txbxContent>
                        <w:p w:rsidR="004756AE" w:rsidRDefault="004756AE" w:rsidP="004756AE">
                          <w:pPr>
                            <w:spacing w:line="160" w:lineRule="exact"/>
                            <w:rPr>
                              <w:rFonts w:ascii="Calibri"/>
                              <w:sz w:val="16"/>
                              <w:lang w:val="zh-CN"/>
                            </w:rPr>
                          </w:pPr>
                          <w:r>
                            <w:rPr>
                              <w:rFonts w:ascii="Calibri"/>
                              <w:sz w:val="16"/>
                            </w:rPr>
                            <w:t>BELITUNG TIMUR</w:t>
                          </w:r>
                          <w:r>
                            <w:rPr>
                              <w:rFonts w:ascii="Calibri"/>
                              <w:sz w:val="16"/>
                              <w:lang w:val="zh-CN"/>
                            </w:rPr>
                            <w:t xml:space="preserve"> REGENCY</w:t>
                          </w:r>
                        </w:p>
                      </w:txbxContent>
                    </v:textbox>
                  </v:shape>
                  <v:shape id="Text Box 86" o:spid="_x0000_s1096" type="#_x0000_t202" style="position:absolute;left:1540;top:3804;width:1624;height:1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" filled="f" stroked="f">
                    <v:textbox inset="0,0,0,0">
                      <w:txbxContent>
                        <w:p w:rsidR="004756AE" w:rsidRDefault="004756AE" w:rsidP="004756AE">
                          <w:pPr>
                            <w:ind w:right="21"/>
                            <w:jc w:val="center"/>
                            <w:rPr>
                              <w:rFonts w:ascii="Calibri"/>
                              <w:sz w:val="16"/>
                              <w:szCs w:val="16"/>
                            </w:rPr>
                          </w:pPr>
                          <w:r>
                            <w:rPr>
                              <w:rFonts w:ascii="Calibri"/>
                              <w:sz w:val="16"/>
                              <w:szCs w:val="16"/>
                            </w:rPr>
                            <w:t>SECTOR OF AGRICULTURE, PLANTATION, PROCESSING INDUSTRY</w:t>
                          </w:r>
                          <w:r>
                            <w:rPr>
                              <w:rFonts w:ascii="Calibri"/>
                              <w:sz w:val="16"/>
                              <w:szCs w:val="16"/>
                              <w:lang w:val="zh-CN"/>
                            </w:rPr>
                            <w:t xml:space="preserve">, </w:t>
                          </w:r>
                          <w:r>
                            <w:rPr>
                              <w:rFonts w:ascii="Calibri"/>
                              <w:sz w:val="16"/>
                              <w:szCs w:val="16"/>
                            </w:rPr>
                            <w:t>AND MINING</w:t>
                          </w:r>
                        </w:p>
                      </w:txbxContent>
                    </v:textbox>
                  </v:shape>
                  <v:shape id="Text Box 85" o:spid="_x0000_s1097" type="#_x0000_t202" style="position:absolute;left:3757;top:4037;width:1250;height: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1xAAAANwAAAAPAAAAZHJzL2Rvd25yZXYueG1sRI9Ba8JA&#10;FITvgv9heYI33agg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BvbX7XEAAAA3AAAAA8A&#10;AAAAAAAAAAAAAAAABwIAAGRycy9kb3ducmV2LnhtbFBLBQYAAAAAAwADALcAAAD4AgAAAAA=&#10;" filled="f" stroked="f">
                    <v:textbox inset="0,0,0,0">
                      <w:txbxContent>
                        <w:p w:rsidR="004756AE" w:rsidRDefault="004756AE" w:rsidP="004756AE">
                          <w:pPr>
                            <w:spacing w:before="1" w:line="244" w:lineRule="auto"/>
                            <w:ind w:left="-1" w:right="18"/>
                            <w:jc w:val="center"/>
                            <w:rPr>
                              <w:rFonts w:ascii="Calibri"/>
                              <w:sz w:val="16"/>
                            </w:rPr>
                          </w:pPr>
                          <w:r>
                            <w:rPr>
                              <w:rFonts w:ascii="Calibri"/>
                              <w:sz w:val="16"/>
                            </w:rPr>
                            <w:t>SECTOR OF PLANTATION AND MINING</w:t>
                          </w:r>
                        </w:p>
                      </w:txbxContent>
                    </v:textbox>
                  </v:shape>
                  <v:shape id="Text Box 84" o:spid="_x0000_s1098" type="#_x0000_t202" style="position:absolute;left:5652;top:3978;width:1624;height: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cH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DrCcHCxQAAANwAAAAP&#10;AAAAAAAAAAAAAAAAAAcCAABkcnMvZG93bnJldi54bWxQSwUGAAAAAAMAAwC3AAAA+QIAAAAA&#10;" filled="f" stroked="f">
                    <v:textbox inset="0,0,0,0">
                      <w:txbxContent>
                        <w:p w:rsidR="004756AE" w:rsidRDefault="004756AE" w:rsidP="004756AE">
                          <w:pPr>
                            <w:ind w:left="79" w:right="99" w:hanging="3"/>
                            <w:jc w:val="center"/>
                            <w:rPr>
                              <w:rFonts w:ascii="Calibri"/>
                              <w:sz w:val="16"/>
                            </w:rPr>
                          </w:pPr>
                          <w:r>
                            <w:rPr>
                              <w:rFonts w:ascii="Calibri"/>
                              <w:sz w:val="16"/>
                            </w:rPr>
                            <w:t>SECTOR OF AGRICULTURAL, SEA FISHERIES, AND PLANTATIONS</w:t>
                          </w:r>
                        </w:p>
                      </w:txbxContent>
                    </v:textbox>
                  </v:shape>
                  <v:shape id="Text Box 83" o:spid="_x0000_s1099" type="#_x0000_t202" style="position:absolute;left:7716;top:3962;width:1635;height:1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R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ERWRZxQAAANwAAAAP&#10;AAAAAAAAAAAAAAAAAAcCAABkcnMvZG93bnJldi54bWxQSwUGAAAAAAMAAwC3AAAA+QIAAAAA&#10;" filled="f" stroked="f">
                    <v:textbox inset="0,0,0,0">
                      <w:txbxContent>
                        <w:p w:rsidR="004756AE" w:rsidRDefault="004756AE" w:rsidP="004756AE">
                          <w:pPr>
                            <w:ind w:left="23" w:right="37" w:hanging="8"/>
                            <w:jc w:val="center"/>
                            <w:rPr>
                              <w:rFonts w:ascii="Calibri"/>
                              <w:sz w:val="16"/>
                            </w:rPr>
                          </w:pPr>
                          <w:r>
                            <w:rPr>
                              <w:rFonts w:ascii="Calibri"/>
                              <w:sz w:val="16"/>
                            </w:rPr>
                            <w:t>SECTOR OF AGRICULTURAL, PLANTATION, MINING</w:t>
                          </w:r>
                          <w:r>
                            <w:rPr>
                              <w:rFonts w:ascii="Calibri"/>
                              <w:sz w:val="16"/>
                              <w:lang w:val="zh-CN"/>
                            </w:rPr>
                            <w:t xml:space="preserve">, </w:t>
                          </w:r>
                          <w:r>
                            <w:rPr>
                              <w:rFonts w:ascii="Calibri"/>
                              <w:sz w:val="16"/>
                            </w:rPr>
                            <w:t>AND PROCESSING INDUSTRY</w:t>
                          </w:r>
                        </w:p>
                      </w:txbxContent>
                    </v:textbox>
                  </v:shape>
                  <v:shape id="Text Box 82" o:spid="_x0000_s1100" type="#_x0000_t202" style="position:absolute;left:3940;top:1588;width:1891;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Pw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C6z8LcYAAADcAAAA&#10;DwAAAAAAAAAAAAAAAAAHAgAAZHJzL2Rvd25yZXYueG1sUEsFBgAAAAADAAMAtwAAAPoCAAAAAA==&#10;" filled="f" stroked="f">
                    <v:textbox inset="0,0,0,0">
                      <w:txbxContent>
                        <w:p w:rsidR="004756AE" w:rsidRDefault="004756AE" w:rsidP="004756AE">
                          <w:pPr>
                            <w:spacing w:before="105"/>
                            <w:ind w:left="177"/>
                            <w:rPr>
                              <w:rFonts w:ascii="Calibri"/>
                              <w:sz w:val="16"/>
                            </w:rPr>
                          </w:pPr>
                          <w:r>
                            <w:rPr>
                              <w:rFonts w:ascii="Calibri"/>
                              <w:sz w:val="16"/>
                              <w:lang w:val="zh-CN"/>
                            </w:rPr>
                            <w:t>CITY OF</w:t>
                          </w:r>
                          <w:r>
                            <w:rPr>
                              <w:rFonts w:ascii="Calibri"/>
                              <w:sz w:val="16"/>
                            </w:rPr>
                            <w:t>PANGKALPINANG</w:t>
                          </w:r>
                        </w:p>
                      </w:txbxContent>
                    </v:textbox>
                  </v:shape>
                </v:group>
                <v:shape id="Text Box 235" o:spid="_x0000_s1101" type="#_x0000_t202" style="position:absolute;left:356;width:63197;height:6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" fillcolor="white [3201]" stroked="f" strokeweight=".5pt">
                  <v:textbox>
                    <w:txbxContent>
                      <w:p w:rsidR="004756AE" w:rsidRDefault="004756AE" w:rsidP="004756AE">
                        <w:pPr>
                          <w:jc w:val="center"/>
                          <w:rPr>
                            <w:lang w:val="id-ID"/>
                          </w:rPr>
                        </w:pPr>
                        <w:r>
                          <w:rPr>
                            <w:b/>
                            <w:bCs/>
                          </w:rPr>
                          <w:t>Development Concentration</w:t>
                        </w:r>
                        <w:r>
                          <w:rPr>
                            <w:b/>
                            <w:bCs/>
                            <w:lang w:val="id-ID"/>
                          </w:rPr>
                          <w:t xml:space="preserve"> </w:t>
                        </w:r>
                        <w:r>
                          <w:rPr>
                            <w:b/>
                            <w:bCs/>
                          </w:rPr>
                          <w:t>Evaluated by Regency/</w:t>
                        </w:r>
                        <w:r>
                          <w:rPr>
                            <w:b/>
                            <w:bCs/>
                            <w:lang w:val="id-ID"/>
                          </w:rPr>
                          <w:t xml:space="preserve"> </w:t>
                        </w:r>
                        <w:r>
                          <w:rPr>
                            <w:b/>
                            <w:bCs/>
                          </w:rPr>
                          <w:t>City in the Bangka Belitung Islands Province Region</w:t>
                        </w:r>
                      </w:p>
                    </w:txbxContent>
                  </v:textbox>
                </v:shape>
                <w10:wrap type="square"/>
              </v:group>
            </w:pict>
          </mc:Fallback>
        </mc:AlternateContent>
      </w:r>
    </w:p>
    <w:p w:rsidR="004756AE" w:rsidRDefault="004756AE" w:rsidP="004756AE">
      <w:pPr>
        <w:rPr>
          <w:b/>
        </w:rPr>
        <w:sectPr w:rsidR="004756AE" w:rsidSect="0055742E">
          <w:type w:val="continuous"/>
          <w:pgSz w:w="11910" w:h="16840" w:code="9"/>
          <w:pgMar w:top="1134" w:right="1134" w:bottom="1134" w:left="1701" w:header="720" w:footer="454" w:gutter="0"/>
          <w:cols w:space="709"/>
          <w:docGrid w:linePitch="299"/>
        </w:sectPr>
      </w:pPr>
    </w:p>
    <w:p w:rsidR="004756AE" w:rsidRDefault="004756AE" w:rsidP="004756AE">
      <w:pPr>
        <w:rPr>
          <w:b/>
        </w:rPr>
      </w:pPr>
    </w:p>
    <w:p w:rsidR="004756AE" w:rsidRDefault="004756AE" w:rsidP="004756AE">
      <w:pPr>
        <w:rPr>
          <w:b/>
        </w:rPr>
        <w:sectPr w:rsidR="004756AE" w:rsidSect="00667812">
          <w:type w:val="continuous"/>
          <w:pgSz w:w="11910" w:h="16840" w:code="9"/>
          <w:pgMar w:top="1134" w:right="1134" w:bottom="1134" w:left="1701" w:header="720" w:footer="720" w:gutter="0"/>
          <w:cols w:num="2" w:space="709"/>
          <w:docGrid w:linePitch="299"/>
        </w:sect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Default="004756AE" w:rsidP="004756AE">
      <w:pPr>
        <w:rPr>
          <w:b/>
        </w:rPr>
      </w:pPr>
    </w:p>
    <w:p w:rsidR="004756AE" w:rsidRPr="004756AE" w:rsidRDefault="004756AE" w:rsidP="004756AE">
      <w:pPr>
        <w:pStyle w:val="Heading1"/>
        <w:spacing w:before="64" w:line="240" w:lineRule="auto"/>
        <w:ind w:left="142" w:right="3" w:firstLine="578"/>
        <w:jc w:val="right"/>
        <w:rPr>
          <w:b w:val="0"/>
          <w:i/>
          <w:sz w:val="18"/>
          <w:szCs w:val="22"/>
        </w:rPr>
      </w:pPr>
      <w:r w:rsidRPr="004756AE">
        <w:rPr>
          <w:b w:val="0"/>
          <w:i/>
          <w:sz w:val="18"/>
          <w:szCs w:val="22"/>
          <w:lang w:val="id-ID"/>
        </w:rPr>
        <w:t>Sources: Regional Planning Agency of Bangka Belitung Islands Province year 2012</w:t>
      </w:r>
    </w:p>
    <w:p w:rsidR="004756AE" w:rsidRPr="004756AE" w:rsidRDefault="004756AE" w:rsidP="004756AE">
      <w:pPr>
        <w:rPr>
          <w:b/>
        </w:rPr>
      </w:pPr>
      <w:r w:rsidRPr="004756AE">
        <w:rPr>
          <w:b/>
        </w:rPr>
        <w:t>Graph 1.1 Projected Economic Growth of Bangka Belitung 2011-2017</w:t>
      </w:r>
    </w:p>
    <w:p w:rsidR="004756AE" w:rsidRDefault="004756AE">
      <w:pPr>
        <w:pStyle w:val="Heading1"/>
        <w:spacing w:before="64" w:line="240" w:lineRule="auto"/>
        <w:ind w:left="142" w:right="3" w:firstLine="578"/>
        <w:rPr>
          <w:b w:val="0"/>
          <w:sz w:val="22"/>
          <w:szCs w:val="22"/>
        </w:rPr>
        <w:sectPr w:rsidR="004756AE" w:rsidSect="00667812">
          <w:type w:val="continuous"/>
          <w:pgSz w:w="11910" w:h="16840" w:code="9"/>
          <w:pgMar w:top="1134" w:right="1134" w:bottom="1134" w:left="1701" w:header="720" w:footer="720" w:gutter="0"/>
          <w:cols w:space="709"/>
          <w:docGrid w:linePitch="299"/>
        </w:sectPr>
      </w:pPr>
    </w:p>
    <w:p w:rsidR="00EE0C68" w:rsidRDefault="00C37B94">
      <w:pPr>
        <w:pStyle w:val="Heading1"/>
        <w:spacing w:before="64" w:line="240" w:lineRule="auto"/>
        <w:ind w:left="142" w:right="3" w:firstLine="578"/>
        <w:rPr>
          <w:b w:val="0"/>
          <w:sz w:val="22"/>
          <w:szCs w:val="22"/>
        </w:rPr>
      </w:pPr>
      <w:r w:rsidRPr="004756AE">
        <w:rPr>
          <w:b w:val="0"/>
          <w:bCs w:val="0"/>
          <w:i/>
          <w:noProof/>
          <w:sz w:val="18"/>
          <w:szCs w:val="18"/>
          <w:lang w:val="id-ID" w:eastAsia="id-ID"/>
        </w:rPr>
        <w:lastRenderedPageBreak/>
        <mc:AlternateContent>
          <mc:Choice Requires="wpg">
            <w:drawing>
              <wp:anchor distT="0" distB="0" distL="114300" distR="114300" simplePos="0" relativeHeight="251656704" behindDoc="1" locked="0" layoutInCell="1" allowOverlap="1" wp14:anchorId="7A5CCD80" wp14:editId="55449173">
                <wp:simplePos x="0" y="0"/>
                <wp:positionH relativeFrom="page">
                  <wp:posOffset>828675</wp:posOffset>
                </wp:positionH>
                <wp:positionV relativeFrom="paragraph">
                  <wp:posOffset>3101340</wp:posOffset>
                </wp:positionV>
                <wp:extent cx="2411095" cy="1762125"/>
                <wp:effectExtent l="0" t="0" r="8255" b="9525"/>
                <wp:wrapTopAndBottom/>
                <wp:docPr id="7" name="Group 7"/>
                <wp:cNvGraphicFramePr/>
                <a:graphic xmlns:a="http://schemas.openxmlformats.org/drawingml/2006/main">
                  <a:graphicData uri="http://schemas.microsoft.com/office/word/2010/wordprocessingGroup">
                    <wpg:wgp>
                      <wpg:cNvGrpSpPr/>
                      <wpg:grpSpPr>
                        <a:xfrm>
                          <a:off x="0" y="0"/>
                          <a:ext cx="2411095" cy="1762125"/>
                          <a:chOff x="2161" y="322"/>
                          <a:chExt cx="5299" cy="3254"/>
                        </a:xfrm>
                      </wpg:grpSpPr>
                      <pic:pic xmlns:pic="http://schemas.openxmlformats.org/drawingml/2006/picture">
                        <pic:nvPicPr>
                          <pic:cNvPr id="8" name="Picture 7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7288" y="3191"/>
                            <a:ext cx="64" cy="332"/>
                          </a:xfrm>
                          <a:prstGeom prst="rect">
                            <a:avLst/>
                          </a:prstGeom>
                          <a:noFill/>
                        </pic:spPr>
                      </pic:pic>
                      <pic:pic xmlns:pic="http://schemas.openxmlformats.org/drawingml/2006/picture">
                        <pic:nvPicPr>
                          <pic:cNvPr id="9" name="Picture 7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6120" y="883"/>
                            <a:ext cx="519" cy="2045"/>
                          </a:xfrm>
                          <a:prstGeom prst="rect">
                            <a:avLst/>
                          </a:prstGeom>
                          <a:noFill/>
                        </pic:spPr>
                      </pic:pic>
                      <wps:wsp>
                        <wps:cNvPr id="10" name="AutoShape 77"/>
                        <wps:cNvSpPr/>
                        <wps:spPr bwMode="auto">
                          <a:xfrm>
                            <a:off x="2971" y="990"/>
                            <a:ext cx="3143" cy="1936"/>
                          </a:xfrm>
                          <a:custGeom>
                            <a:avLst/>
                            <a:gdLst>
                              <a:gd name="T0" fmla="*/ 512 w 3143"/>
                              <a:gd name="T1" fmla="*/ 1387 h 1936"/>
                              <a:gd name="T2" fmla="*/ 0 w 3143"/>
                              <a:gd name="T3" fmla="*/ 1387 h 1936"/>
                              <a:gd name="T4" fmla="*/ 0 w 3143"/>
                              <a:gd name="T5" fmla="*/ 2926 h 1936"/>
                              <a:gd name="T6" fmla="*/ 512 w 3143"/>
                              <a:gd name="T7" fmla="*/ 2926 h 1936"/>
                              <a:gd name="T8" fmla="*/ 512 w 3143"/>
                              <a:gd name="T9" fmla="*/ 1387 h 1936"/>
                              <a:gd name="T10" fmla="*/ 1038 w 3143"/>
                              <a:gd name="T11" fmla="*/ 1304 h 1936"/>
                              <a:gd name="T12" fmla="*/ 528 w 3143"/>
                              <a:gd name="T13" fmla="*/ 1304 h 1936"/>
                              <a:gd name="T14" fmla="*/ 528 w 3143"/>
                              <a:gd name="T15" fmla="*/ 2926 h 1936"/>
                              <a:gd name="T16" fmla="*/ 1038 w 3143"/>
                              <a:gd name="T17" fmla="*/ 2926 h 1936"/>
                              <a:gd name="T18" fmla="*/ 1038 w 3143"/>
                              <a:gd name="T19" fmla="*/ 1304 h 1936"/>
                              <a:gd name="T20" fmla="*/ 1565 w 3143"/>
                              <a:gd name="T21" fmla="*/ 1218 h 1936"/>
                              <a:gd name="T22" fmla="*/ 1053 w 3143"/>
                              <a:gd name="T23" fmla="*/ 1218 h 1936"/>
                              <a:gd name="T24" fmla="*/ 1053 w 3143"/>
                              <a:gd name="T25" fmla="*/ 2926 h 1936"/>
                              <a:gd name="T26" fmla="*/ 1565 w 3143"/>
                              <a:gd name="T27" fmla="*/ 2926 h 1936"/>
                              <a:gd name="T28" fmla="*/ 1565 w 3143"/>
                              <a:gd name="T29" fmla="*/ 1218 h 1936"/>
                              <a:gd name="T30" fmla="*/ 2091 w 3143"/>
                              <a:gd name="T31" fmla="*/ 1138 h 1936"/>
                              <a:gd name="T32" fmla="*/ 1580 w 3143"/>
                              <a:gd name="T33" fmla="*/ 1138 h 1936"/>
                              <a:gd name="T34" fmla="*/ 1580 w 3143"/>
                              <a:gd name="T35" fmla="*/ 2926 h 1936"/>
                              <a:gd name="T36" fmla="*/ 2091 w 3143"/>
                              <a:gd name="T37" fmla="*/ 2926 h 1936"/>
                              <a:gd name="T38" fmla="*/ 2091 w 3143"/>
                              <a:gd name="T39" fmla="*/ 1138 h 1936"/>
                              <a:gd name="T40" fmla="*/ 2618 w 3143"/>
                              <a:gd name="T41" fmla="*/ 1067 h 1936"/>
                              <a:gd name="T42" fmla="*/ 2106 w 3143"/>
                              <a:gd name="T43" fmla="*/ 1067 h 1936"/>
                              <a:gd name="T44" fmla="*/ 2106 w 3143"/>
                              <a:gd name="T45" fmla="*/ 2926 h 1936"/>
                              <a:gd name="T46" fmla="*/ 2618 w 3143"/>
                              <a:gd name="T47" fmla="*/ 2926 h 1936"/>
                              <a:gd name="T48" fmla="*/ 2618 w 3143"/>
                              <a:gd name="T49" fmla="*/ 1067 h 1936"/>
                              <a:gd name="T50" fmla="*/ 3143 w 3143"/>
                              <a:gd name="T51" fmla="*/ 990 h 1936"/>
                              <a:gd name="T52" fmla="*/ 2633 w 3143"/>
                              <a:gd name="T53" fmla="*/ 990 h 1936"/>
                              <a:gd name="T54" fmla="*/ 2633 w 3143"/>
                              <a:gd name="T55" fmla="*/ 2926 h 1936"/>
                              <a:gd name="T56" fmla="*/ 3143 w 3143"/>
                              <a:gd name="T57" fmla="*/ 2926 h 1936"/>
                              <a:gd name="T58" fmla="*/ 3143 w 3143"/>
                              <a:gd name="T59" fmla="*/ 990 h 19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3143" h="1936">
                                <a:moveTo>
                                  <a:pt x="512" y="397"/>
                                </a:moveTo>
                                <a:lnTo>
                                  <a:pt x="0" y="397"/>
                                </a:lnTo>
                                <a:lnTo>
                                  <a:pt x="0" y="1936"/>
                                </a:lnTo>
                                <a:lnTo>
                                  <a:pt x="512" y="1936"/>
                                </a:lnTo>
                                <a:lnTo>
                                  <a:pt x="512" y="397"/>
                                </a:lnTo>
                                <a:moveTo>
                                  <a:pt x="1038" y="314"/>
                                </a:moveTo>
                                <a:lnTo>
                                  <a:pt x="528" y="314"/>
                                </a:lnTo>
                                <a:lnTo>
                                  <a:pt x="528" y="1936"/>
                                </a:lnTo>
                                <a:lnTo>
                                  <a:pt x="1038" y="1936"/>
                                </a:lnTo>
                                <a:lnTo>
                                  <a:pt x="1038" y="314"/>
                                </a:lnTo>
                                <a:moveTo>
                                  <a:pt x="1565" y="228"/>
                                </a:moveTo>
                                <a:lnTo>
                                  <a:pt x="1053" y="228"/>
                                </a:lnTo>
                                <a:lnTo>
                                  <a:pt x="1053" y="1936"/>
                                </a:lnTo>
                                <a:lnTo>
                                  <a:pt x="1565" y="1936"/>
                                </a:lnTo>
                                <a:lnTo>
                                  <a:pt x="1565" y="228"/>
                                </a:lnTo>
                                <a:moveTo>
                                  <a:pt x="2091" y="148"/>
                                </a:moveTo>
                                <a:lnTo>
                                  <a:pt x="1580" y="148"/>
                                </a:lnTo>
                                <a:lnTo>
                                  <a:pt x="1580" y="1936"/>
                                </a:lnTo>
                                <a:lnTo>
                                  <a:pt x="2091" y="1936"/>
                                </a:lnTo>
                                <a:lnTo>
                                  <a:pt x="2091" y="148"/>
                                </a:lnTo>
                                <a:moveTo>
                                  <a:pt x="2618" y="77"/>
                                </a:moveTo>
                                <a:lnTo>
                                  <a:pt x="2106" y="77"/>
                                </a:lnTo>
                                <a:lnTo>
                                  <a:pt x="2106" y="1936"/>
                                </a:lnTo>
                                <a:lnTo>
                                  <a:pt x="2618" y="1936"/>
                                </a:lnTo>
                                <a:lnTo>
                                  <a:pt x="2618" y="77"/>
                                </a:lnTo>
                                <a:moveTo>
                                  <a:pt x="3143" y="0"/>
                                </a:moveTo>
                                <a:lnTo>
                                  <a:pt x="2633" y="0"/>
                                </a:lnTo>
                                <a:lnTo>
                                  <a:pt x="2633" y="1936"/>
                                </a:lnTo>
                                <a:lnTo>
                                  <a:pt x="3143" y="1936"/>
                                </a:lnTo>
                                <a:lnTo>
                                  <a:pt x="3143" y="0"/>
                                </a:lnTo>
                              </a:path>
                            </a:pathLst>
                          </a:custGeom>
                          <a:solidFill>
                            <a:srgbClr val="4F81BC"/>
                          </a:solidFill>
                          <a:ln>
                            <a:noFill/>
                          </a:ln>
                        </wps:spPr>
                        <wps:bodyPr rot="0" vert="horz" wrap="square" lIns="91440" tIns="45720" rIns="91440" bIns="45720" anchor="t" anchorCtr="0" upright="1">
                          <a:noAutofit/>
                        </wps:bodyPr>
                      </wps:wsp>
                      <wps:wsp>
                        <wps:cNvPr id="11" name="Line 76"/>
                        <wps:cNvCnPr/>
                        <wps:spPr bwMode="auto">
                          <a:xfrm>
                            <a:off x="2963" y="2926"/>
                            <a:ext cx="3687" cy="0"/>
                          </a:xfrm>
                          <a:prstGeom prst="line">
                            <a:avLst/>
                          </a:prstGeom>
                          <a:noFill/>
                          <a:ln w="6477">
                            <a:solidFill>
                              <a:srgbClr val="D9D9D9"/>
                            </a:solidFill>
                            <a:round/>
                          </a:ln>
                        </wps:spPr>
                        <wps:bodyPr/>
                      </wps:wsp>
                      <wps:wsp>
                        <wps:cNvPr id="12" name="Freeform 75"/>
                        <wps:cNvSpPr/>
                        <wps:spPr bwMode="auto">
                          <a:xfrm>
                            <a:off x="3227" y="833"/>
                            <a:ext cx="3159" cy="855"/>
                          </a:xfrm>
                          <a:custGeom>
                            <a:avLst/>
                            <a:gdLst>
                              <a:gd name="T0" fmla="*/ 0 w 3159"/>
                              <a:gd name="T1" fmla="*/ 834 h 855"/>
                              <a:gd name="T2" fmla="*/ 526 w 3159"/>
                              <a:gd name="T3" fmla="*/ 1256 h 855"/>
                              <a:gd name="T4" fmla="*/ 1053 w 3159"/>
                              <a:gd name="T5" fmla="*/ 1343 h 855"/>
                              <a:gd name="T6" fmla="*/ 1580 w 3159"/>
                              <a:gd name="T7" fmla="*/ 1516 h 855"/>
                              <a:gd name="T8" fmla="*/ 2106 w 3159"/>
                              <a:gd name="T9" fmla="*/ 1688 h 855"/>
                              <a:gd name="T10" fmla="*/ 2633 w 3159"/>
                              <a:gd name="T11" fmla="*/ 1678 h 855"/>
                              <a:gd name="T12" fmla="*/ 3159 w 3159"/>
                              <a:gd name="T13" fmla="*/ 1448 h 85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3159" h="855">
                                <a:moveTo>
                                  <a:pt x="0" y="0"/>
                                </a:moveTo>
                                <a:lnTo>
                                  <a:pt x="526" y="422"/>
                                </a:lnTo>
                                <a:lnTo>
                                  <a:pt x="1053" y="509"/>
                                </a:lnTo>
                                <a:lnTo>
                                  <a:pt x="1580" y="682"/>
                                </a:lnTo>
                                <a:lnTo>
                                  <a:pt x="2106" y="854"/>
                                </a:lnTo>
                                <a:lnTo>
                                  <a:pt x="2633" y="844"/>
                                </a:lnTo>
                                <a:lnTo>
                                  <a:pt x="3159" y="614"/>
                                </a:lnTo>
                              </a:path>
                            </a:pathLst>
                          </a:custGeom>
                          <a:noFill/>
                          <a:ln w="19431">
                            <a:solidFill>
                              <a:srgbClr val="C0504D"/>
                            </a:solidFill>
                            <a:round/>
                          </a:ln>
                        </wps:spPr>
                        <wps:bodyPr rot="0" vert="horz" wrap="square" lIns="91440" tIns="45720" rIns="91440" bIns="45720" anchor="t" anchorCtr="0" upright="1">
                          <a:noAutofit/>
                        </wps:bodyPr>
                      </wps:wsp>
                      <wps:wsp>
                        <wps:cNvPr id="13" name="Rectangle 74"/>
                        <wps:cNvSpPr>
                          <a:spLocks noChangeArrowheads="1"/>
                        </wps:cNvSpPr>
                        <wps:spPr bwMode="auto">
                          <a:xfrm>
                            <a:off x="3162" y="768"/>
                            <a:ext cx="128" cy="128"/>
                          </a:xfrm>
                          <a:prstGeom prst="rect">
                            <a:avLst/>
                          </a:prstGeom>
                          <a:solidFill>
                            <a:srgbClr val="FFC000"/>
                          </a:solidFill>
                          <a:ln>
                            <a:noFill/>
                          </a:ln>
                        </wps:spPr>
                        <wps:bodyPr rot="0" vert="horz" wrap="square" lIns="91440" tIns="45720" rIns="91440" bIns="45720" anchor="t" anchorCtr="0" upright="1">
                          <a:noAutofit/>
                        </wps:bodyPr>
                      </wps:wsp>
                      <wps:wsp>
                        <wps:cNvPr id="14" name="Rectangle 73"/>
                        <wps:cNvSpPr>
                          <a:spLocks noChangeArrowheads="1"/>
                        </wps:cNvSpPr>
                        <wps:spPr bwMode="auto">
                          <a:xfrm>
                            <a:off x="3162" y="768"/>
                            <a:ext cx="128" cy="128"/>
                          </a:xfrm>
                          <a:prstGeom prst="rect">
                            <a:avLst/>
                          </a:prstGeom>
                          <a:noFill/>
                          <a:ln w="6477">
                            <a:solidFill>
                              <a:srgbClr val="C0504D"/>
                            </a:solidFill>
                            <a:miter lim="800000"/>
                          </a:ln>
                        </wps:spPr>
                        <wps:bodyPr rot="0" vert="horz" wrap="square" lIns="91440" tIns="45720" rIns="91440" bIns="45720" anchor="t" anchorCtr="0" upright="1">
                          <a:noAutofit/>
                        </wps:bodyPr>
                      </wps:wsp>
                      <wps:wsp>
                        <wps:cNvPr id="15" name="Rectangle 72"/>
                        <wps:cNvSpPr>
                          <a:spLocks noChangeArrowheads="1"/>
                        </wps:cNvSpPr>
                        <wps:spPr bwMode="auto">
                          <a:xfrm>
                            <a:off x="3688" y="1191"/>
                            <a:ext cx="128" cy="128"/>
                          </a:xfrm>
                          <a:prstGeom prst="rect">
                            <a:avLst/>
                          </a:prstGeom>
                          <a:solidFill>
                            <a:srgbClr val="FFC000"/>
                          </a:solidFill>
                          <a:ln>
                            <a:noFill/>
                          </a:ln>
                        </wps:spPr>
                        <wps:bodyPr rot="0" vert="horz" wrap="square" lIns="91440" tIns="45720" rIns="91440" bIns="45720" anchor="t" anchorCtr="0" upright="1">
                          <a:noAutofit/>
                        </wps:bodyPr>
                      </wps:wsp>
                      <wps:wsp>
                        <wps:cNvPr id="16" name="Rectangle 71"/>
                        <wps:cNvSpPr>
                          <a:spLocks noChangeArrowheads="1"/>
                        </wps:cNvSpPr>
                        <wps:spPr bwMode="auto">
                          <a:xfrm>
                            <a:off x="3688" y="1191"/>
                            <a:ext cx="129" cy="128"/>
                          </a:xfrm>
                          <a:prstGeom prst="rect">
                            <a:avLst/>
                          </a:prstGeom>
                          <a:noFill/>
                          <a:ln w="6477">
                            <a:solidFill>
                              <a:srgbClr val="C0504D"/>
                            </a:solidFill>
                            <a:miter lim="800000"/>
                          </a:ln>
                        </wps:spPr>
                        <wps:bodyPr rot="0" vert="horz" wrap="square" lIns="91440" tIns="45720" rIns="91440" bIns="45720" anchor="t" anchorCtr="0" upright="1">
                          <a:noAutofit/>
                        </wps:bodyPr>
                      </wps:wsp>
                      <wps:wsp>
                        <wps:cNvPr id="17" name="Rectangle 70"/>
                        <wps:cNvSpPr>
                          <a:spLocks noChangeArrowheads="1"/>
                        </wps:cNvSpPr>
                        <wps:spPr bwMode="auto">
                          <a:xfrm>
                            <a:off x="4215" y="1277"/>
                            <a:ext cx="128" cy="128"/>
                          </a:xfrm>
                          <a:prstGeom prst="rect">
                            <a:avLst/>
                          </a:prstGeom>
                          <a:solidFill>
                            <a:srgbClr val="FFC000"/>
                          </a:solidFill>
                          <a:ln>
                            <a:noFill/>
                          </a:ln>
                        </wps:spPr>
                        <wps:bodyPr rot="0" vert="horz" wrap="square" lIns="91440" tIns="45720" rIns="91440" bIns="45720" anchor="t" anchorCtr="0" upright="1">
                          <a:noAutofit/>
                        </wps:bodyPr>
                      </wps:wsp>
                      <wps:wsp>
                        <wps:cNvPr id="18" name="Rectangle 69"/>
                        <wps:cNvSpPr>
                          <a:spLocks noChangeArrowheads="1"/>
                        </wps:cNvSpPr>
                        <wps:spPr bwMode="auto">
                          <a:xfrm>
                            <a:off x="4215" y="1277"/>
                            <a:ext cx="128" cy="128"/>
                          </a:xfrm>
                          <a:prstGeom prst="rect">
                            <a:avLst/>
                          </a:prstGeom>
                          <a:noFill/>
                          <a:ln w="6477">
                            <a:solidFill>
                              <a:srgbClr val="C0504D"/>
                            </a:solidFill>
                            <a:miter lim="800000"/>
                          </a:ln>
                        </wps:spPr>
                        <wps:bodyPr rot="0" vert="horz" wrap="square" lIns="91440" tIns="45720" rIns="91440" bIns="45720" anchor="t" anchorCtr="0" upright="1">
                          <a:noAutofit/>
                        </wps:bodyPr>
                      </wps:wsp>
                      <wps:wsp>
                        <wps:cNvPr id="19" name="Rectangle 68"/>
                        <wps:cNvSpPr>
                          <a:spLocks noChangeArrowheads="1"/>
                        </wps:cNvSpPr>
                        <wps:spPr bwMode="auto">
                          <a:xfrm>
                            <a:off x="4742" y="1451"/>
                            <a:ext cx="128" cy="128"/>
                          </a:xfrm>
                          <a:prstGeom prst="rect">
                            <a:avLst/>
                          </a:prstGeom>
                          <a:solidFill>
                            <a:srgbClr val="FFC000"/>
                          </a:solidFill>
                          <a:ln>
                            <a:noFill/>
                          </a:ln>
                        </wps:spPr>
                        <wps:bodyPr rot="0" vert="horz" wrap="square" lIns="91440" tIns="45720" rIns="91440" bIns="45720" anchor="t" anchorCtr="0" upright="1">
                          <a:noAutofit/>
                        </wps:bodyPr>
                      </wps:wsp>
                      <wps:wsp>
                        <wps:cNvPr id="20" name="Rectangle 67"/>
                        <wps:cNvSpPr>
                          <a:spLocks noChangeArrowheads="1"/>
                        </wps:cNvSpPr>
                        <wps:spPr bwMode="auto">
                          <a:xfrm>
                            <a:off x="4742" y="1451"/>
                            <a:ext cx="128" cy="128"/>
                          </a:xfrm>
                          <a:prstGeom prst="rect">
                            <a:avLst/>
                          </a:prstGeom>
                          <a:noFill/>
                          <a:ln w="6477">
                            <a:solidFill>
                              <a:srgbClr val="C0504D"/>
                            </a:solidFill>
                            <a:miter lim="800000"/>
                          </a:ln>
                        </wps:spPr>
                        <wps:bodyPr rot="0" vert="horz" wrap="square" lIns="91440" tIns="45720" rIns="91440" bIns="45720" anchor="t" anchorCtr="0" upright="1">
                          <a:noAutofit/>
                        </wps:bodyPr>
                      </wps:wsp>
                      <wps:wsp>
                        <wps:cNvPr id="21" name="Rectangle 66"/>
                        <wps:cNvSpPr>
                          <a:spLocks noChangeArrowheads="1"/>
                        </wps:cNvSpPr>
                        <wps:spPr bwMode="auto">
                          <a:xfrm>
                            <a:off x="5268" y="1623"/>
                            <a:ext cx="128" cy="128"/>
                          </a:xfrm>
                          <a:prstGeom prst="rect">
                            <a:avLst/>
                          </a:prstGeom>
                          <a:solidFill>
                            <a:srgbClr val="FFC000"/>
                          </a:solidFill>
                          <a:ln>
                            <a:noFill/>
                          </a:ln>
                        </wps:spPr>
                        <wps:bodyPr rot="0" vert="horz" wrap="square" lIns="91440" tIns="45720" rIns="91440" bIns="45720" anchor="t" anchorCtr="0" upright="1">
                          <a:noAutofit/>
                        </wps:bodyPr>
                      </wps:wsp>
                      <wps:wsp>
                        <wps:cNvPr id="22" name="Rectangle 65"/>
                        <wps:cNvSpPr>
                          <a:spLocks noChangeArrowheads="1"/>
                        </wps:cNvSpPr>
                        <wps:spPr bwMode="auto">
                          <a:xfrm>
                            <a:off x="5268" y="1623"/>
                            <a:ext cx="128" cy="128"/>
                          </a:xfrm>
                          <a:prstGeom prst="rect">
                            <a:avLst/>
                          </a:prstGeom>
                          <a:noFill/>
                          <a:ln w="6477">
                            <a:solidFill>
                              <a:srgbClr val="C0504D"/>
                            </a:solidFill>
                            <a:miter lim="800000"/>
                          </a:ln>
                        </wps:spPr>
                        <wps:bodyPr rot="0" vert="horz" wrap="square" lIns="91440" tIns="45720" rIns="91440" bIns="45720" anchor="t" anchorCtr="0" upright="1">
                          <a:noAutofit/>
                        </wps:bodyPr>
                      </wps:wsp>
                      <wps:wsp>
                        <wps:cNvPr id="23" name="Rectangle 64"/>
                        <wps:cNvSpPr>
                          <a:spLocks noChangeArrowheads="1"/>
                        </wps:cNvSpPr>
                        <wps:spPr bwMode="auto">
                          <a:xfrm>
                            <a:off x="5795" y="1613"/>
                            <a:ext cx="128" cy="128"/>
                          </a:xfrm>
                          <a:prstGeom prst="rect">
                            <a:avLst/>
                          </a:prstGeom>
                          <a:solidFill>
                            <a:srgbClr val="FFC000"/>
                          </a:solidFill>
                          <a:ln>
                            <a:noFill/>
                          </a:ln>
                        </wps:spPr>
                        <wps:bodyPr rot="0" vert="horz" wrap="square" lIns="91440" tIns="45720" rIns="91440" bIns="45720" anchor="t" anchorCtr="0" upright="1">
                          <a:noAutofit/>
                        </wps:bodyPr>
                      </wps:wsp>
                      <wps:wsp>
                        <wps:cNvPr id="24" name="Rectangle 63"/>
                        <wps:cNvSpPr>
                          <a:spLocks noChangeArrowheads="1"/>
                        </wps:cNvSpPr>
                        <wps:spPr bwMode="auto">
                          <a:xfrm>
                            <a:off x="5795" y="1613"/>
                            <a:ext cx="128" cy="128"/>
                          </a:xfrm>
                          <a:prstGeom prst="rect">
                            <a:avLst/>
                          </a:prstGeom>
                          <a:noFill/>
                          <a:ln w="6477">
                            <a:solidFill>
                              <a:srgbClr val="C0504D"/>
                            </a:solidFill>
                            <a:miter lim="800000"/>
                          </a:ln>
                        </wps:spPr>
                        <wps:bodyPr rot="0" vert="horz" wrap="square" lIns="91440" tIns="45720" rIns="91440" bIns="45720" anchor="t" anchorCtr="0" upright="1">
                          <a:noAutofit/>
                        </wps:bodyPr>
                      </wps:wsp>
                      <wps:wsp>
                        <wps:cNvPr id="25" name="Rectangle 62"/>
                        <wps:cNvSpPr>
                          <a:spLocks noChangeArrowheads="1"/>
                        </wps:cNvSpPr>
                        <wps:spPr bwMode="auto">
                          <a:xfrm>
                            <a:off x="6321" y="1383"/>
                            <a:ext cx="128" cy="128"/>
                          </a:xfrm>
                          <a:prstGeom prst="rect">
                            <a:avLst/>
                          </a:prstGeom>
                          <a:solidFill>
                            <a:srgbClr val="FFC000"/>
                          </a:solidFill>
                          <a:ln>
                            <a:noFill/>
                          </a:ln>
                        </wps:spPr>
                        <wps:bodyPr rot="0" vert="horz" wrap="square" lIns="91440" tIns="45720" rIns="91440" bIns="45720" anchor="t" anchorCtr="0" upright="1">
                          <a:noAutofit/>
                        </wps:bodyPr>
                      </wps:wsp>
                      <wps:wsp>
                        <wps:cNvPr id="26" name="Rectangle 61"/>
                        <wps:cNvSpPr>
                          <a:spLocks noChangeArrowheads="1"/>
                        </wps:cNvSpPr>
                        <wps:spPr bwMode="auto">
                          <a:xfrm>
                            <a:off x="6321" y="1383"/>
                            <a:ext cx="128" cy="128"/>
                          </a:xfrm>
                          <a:prstGeom prst="rect">
                            <a:avLst/>
                          </a:prstGeom>
                          <a:noFill/>
                          <a:ln w="6477">
                            <a:solidFill>
                              <a:srgbClr val="C0504D"/>
                            </a:solidFill>
                            <a:miter lim="800000"/>
                          </a:ln>
                        </wps:spPr>
                        <wps:bodyPr rot="0" vert="horz" wrap="square" lIns="91440" tIns="45720" rIns="91440" bIns="45720" anchor="t" anchorCtr="0" upright="1">
                          <a:noAutofit/>
                        </wps:bodyPr>
                      </wps:wsp>
                      <wps:wsp>
                        <wps:cNvPr id="27" name="Line 60"/>
                        <wps:cNvCnPr/>
                        <wps:spPr bwMode="auto">
                          <a:xfrm>
                            <a:off x="3227" y="834"/>
                            <a:ext cx="0" cy="0"/>
                          </a:xfrm>
                          <a:prstGeom prst="line">
                            <a:avLst/>
                          </a:prstGeom>
                          <a:noFill/>
                          <a:ln w="6477">
                            <a:solidFill>
                              <a:srgbClr val="A6A6A6"/>
                            </a:solidFill>
                            <a:round/>
                          </a:ln>
                        </wps:spPr>
                        <wps:bodyPr/>
                      </wps:wsp>
                      <wps:wsp>
                        <wps:cNvPr id="28" name="Line 59"/>
                        <wps:cNvCnPr/>
                        <wps:spPr bwMode="auto">
                          <a:xfrm>
                            <a:off x="3750" y="1111"/>
                            <a:ext cx="0" cy="150"/>
                          </a:xfrm>
                          <a:prstGeom prst="line">
                            <a:avLst/>
                          </a:prstGeom>
                          <a:noFill/>
                          <a:ln w="10795">
                            <a:solidFill>
                              <a:srgbClr val="A6A6A6"/>
                            </a:solidFill>
                            <a:round/>
                          </a:ln>
                        </wps:spPr>
                        <wps:bodyPr/>
                      </wps:wsp>
                      <wps:wsp>
                        <wps:cNvPr id="29" name="AutoShape 58"/>
                        <wps:cNvSpPr/>
                        <wps:spPr bwMode="auto">
                          <a:xfrm>
                            <a:off x="4280" y="852"/>
                            <a:ext cx="2106" cy="836"/>
                          </a:xfrm>
                          <a:custGeom>
                            <a:avLst/>
                            <a:gdLst>
                              <a:gd name="T0" fmla="*/ 0 w 2106"/>
                              <a:gd name="T1" fmla="*/ 1343 h 836"/>
                              <a:gd name="T2" fmla="*/ 36 w 2106"/>
                              <a:gd name="T3" fmla="*/ 1228 h 836"/>
                              <a:gd name="T4" fmla="*/ 528 w 2106"/>
                              <a:gd name="T5" fmla="*/ 1516 h 836"/>
                              <a:gd name="T6" fmla="*/ 604 w 2106"/>
                              <a:gd name="T7" fmla="*/ 1431 h 836"/>
                              <a:gd name="T8" fmla="*/ 1053 w 2106"/>
                              <a:gd name="T9" fmla="*/ 1688 h 836"/>
                              <a:gd name="T10" fmla="*/ 1075 w 2106"/>
                              <a:gd name="T11" fmla="*/ 1603 h 836"/>
                              <a:gd name="T12" fmla="*/ 1580 w 2106"/>
                              <a:gd name="T13" fmla="*/ 1678 h 836"/>
                              <a:gd name="T14" fmla="*/ 1614 w 2106"/>
                              <a:gd name="T15" fmla="*/ 1566 h 836"/>
                              <a:gd name="T16" fmla="*/ 2106 w 2106"/>
                              <a:gd name="T17" fmla="*/ 1448 h 836"/>
                              <a:gd name="T18" fmla="*/ 2084 w 2106"/>
                              <a:gd name="T19" fmla="*/ 852 h 83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106" h="836">
                                <a:moveTo>
                                  <a:pt x="0" y="491"/>
                                </a:moveTo>
                                <a:lnTo>
                                  <a:pt x="36" y="376"/>
                                </a:lnTo>
                                <a:moveTo>
                                  <a:pt x="528" y="664"/>
                                </a:moveTo>
                                <a:lnTo>
                                  <a:pt x="604" y="579"/>
                                </a:lnTo>
                                <a:moveTo>
                                  <a:pt x="1053" y="836"/>
                                </a:moveTo>
                                <a:lnTo>
                                  <a:pt x="1075" y="751"/>
                                </a:lnTo>
                                <a:moveTo>
                                  <a:pt x="1580" y="826"/>
                                </a:moveTo>
                                <a:lnTo>
                                  <a:pt x="1614" y="714"/>
                                </a:lnTo>
                                <a:moveTo>
                                  <a:pt x="2106" y="596"/>
                                </a:moveTo>
                                <a:lnTo>
                                  <a:pt x="2084" y="0"/>
                                </a:lnTo>
                              </a:path>
                            </a:pathLst>
                          </a:custGeom>
                          <a:noFill/>
                          <a:ln w="6477">
                            <a:solidFill>
                              <a:srgbClr val="A6A6A6"/>
                            </a:solidFill>
                            <a:round/>
                          </a:ln>
                        </wps:spPr>
                        <wps:bodyPr rot="0" vert="horz" wrap="square" lIns="91440" tIns="45720" rIns="91440" bIns="45720" anchor="t" anchorCtr="0" upright="1">
                          <a:noAutofit/>
                        </wps:bodyPr>
                      </wps:wsp>
                      <pic:pic xmlns:pic="http://schemas.openxmlformats.org/drawingml/2006/picture">
                        <pic:nvPicPr>
                          <pic:cNvPr id="30" name="Picture 5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376" y="539"/>
                            <a:ext cx="60" cy="272"/>
                          </a:xfrm>
                          <a:prstGeom prst="rect">
                            <a:avLst/>
                          </a:prstGeom>
                          <a:noFill/>
                        </pic:spPr>
                      </pic:pic>
                      <pic:pic xmlns:pic="http://schemas.openxmlformats.org/drawingml/2006/picture">
                        <pic:nvPicPr>
                          <pic:cNvPr id="31" name="Picture 5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024" y="539"/>
                            <a:ext cx="468" cy="272"/>
                          </a:xfrm>
                          <a:prstGeom prst="rect">
                            <a:avLst/>
                          </a:prstGeom>
                          <a:noFill/>
                        </pic:spPr>
                      </pic:pic>
                      <pic:pic xmlns:pic="http://schemas.openxmlformats.org/drawingml/2006/picture">
                        <pic:nvPicPr>
                          <pic:cNvPr id="32" name="Picture 5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944" y="891"/>
                            <a:ext cx="60" cy="272"/>
                          </a:xfrm>
                          <a:prstGeom prst="rect">
                            <a:avLst/>
                          </a:prstGeom>
                          <a:noFill/>
                        </pic:spPr>
                      </pic:pic>
                      <pic:pic xmlns:pic="http://schemas.openxmlformats.org/drawingml/2006/picture">
                        <pic:nvPicPr>
                          <pic:cNvPr id="33" name="Picture 5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592" y="891"/>
                            <a:ext cx="472" cy="272"/>
                          </a:xfrm>
                          <a:prstGeom prst="rect">
                            <a:avLst/>
                          </a:prstGeom>
                          <a:noFill/>
                        </pic:spPr>
                      </pic:pic>
                      <pic:pic xmlns:pic="http://schemas.openxmlformats.org/drawingml/2006/picture">
                        <pic:nvPicPr>
                          <pic:cNvPr id="34" name="Picture 5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4160" y="1007"/>
                            <a:ext cx="472" cy="268"/>
                          </a:xfrm>
                          <a:prstGeom prst="rect">
                            <a:avLst/>
                          </a:prstGeom>
                          <a:noFill/>
                        </pic:spPr>
                      </pic:pic>
                      <pic:pic xmlns:pic="http://schemas.openxmlformats.org/drawingml/2006/picture">
                        <pic:nvPicPr>
                          <pic:cNvPr id="35" name="Picture 5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4732" y="1207"/>
                            <a:ext cx="468" cy="272"/>
                          </a:xfrm>
                          <a:prstGeom prst="rect">
                            <a:avLst/>
                          </a:prstGeom>
                          <a:noFill/>
                        </pic:spPr>
                      </pic:pic>
                      <pic:pic xmlns:pic="http://schemas.openxmlformats.org/drawingml/2006/picture">
                        <pic:nvPicPr>
                          <pic:cNvPr id="36" name="Picture 5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5200" y="1379"/>
                            <a:ext cx="472" cy="272"/>
                          </a:xfrm>
                          <a:prstGeom prst="rect">
                            <a:avLst/>
                          </a:prstGeom>
                          <a:noFill/>
                        </pic:spPr>
                      </pic:pic>
                      <pic:pic xmlns:pic="http://schemas.openxmlformats.org/drawingml/2006/picture">
                        <pic:nvPicPr>
                          <pic:cNvPr id="37" name="Picture 5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5552" y="1379"/>
                            <a:ext cx="60" cy="272"/>
                          </a:xfrm>
                          <a:prstGeom prst="rect">
                            <a:avLst/>
                          </a:prstGeom>
                          <a:noFill/>
                        </pic:spPr>
                      </pic:pic>
                      <pic:pic xmlns:pic="http://schemas.openxmlformats.org/drawingml/2006/picture">
                        <pic:nvPicPr>
                          <pic:cNvPr id="38" name="Picture 4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5740" y="1343"/>
                            <a:ext cx="472" cy="268"/>
                          </a:xfrm>
                          <a:prstGeom prst="rect">
                            <a:avLst/>
                          </a:prstGeom>
                          <a:noFill/>
                        </pic:spPr>
                      </pic:pic>
                      <pic:pic xmlns:pic="http://schemas.openxmlformats.org/drawingml/2006/picture">
                        <pic:nvPicPr>
                          <pic:cNvPr id="39" name="Picture 4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6096" y="1343"/>
                            <a:ext cx="60" cy="268"/>
                          </a:xfrm>
                          <a:prstGeom prst="rect">
                            <a:avLst/>
                          </a:prstGeom>
                          <a:noFill/>
                        </pic:spPr>
                      </pic:pic>
                      <pic:pic xmlns:pic="http://schemas.openxmlformats.org/drawingml/2006/picture">
                        <pic:nvPicPr>
                          <pic:cNvPr id="40" name="Picture 4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6080" y="631"/>
                            <a:ext cx="336" cy="268"/>
                          </a:xfrm>
                          <a:prstGeom prst="rect">
                            <a:avLst/>
                          </a:prstGeom>
                          <a:noFill/>
                        </pic:spPr>
                      </pic:pic>
                      <pic:pic xmlns:pic="http://schemas.openxmlformats.org/drawingml/2006/picture">
                        <pic:nvPicPr>
                          <pic:cNvPr id="41" name="Picture 4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6336" y="631"/>
                            <a:ext cx="396" cy="268"/>
                          </a:xfrm>
                          <a:prstGeom prst="rect">
                            <a:avLst/>
                          </a:prstGeom>
                          <a:noFill/>
                        </pic:spPr>
                      </pic:pic>
                      <pic:pic xmlns:pic="http://schemas.openxmlformats.org/drawingml/2006/picture">
                        <pic:nvPicPr>
                          <pic:cNvPr id="42" name="Picture 4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2252" y="2443"/>
                            <a:ext cx="684" cy="232"/>
                          </a:xfrm>
                          <a:prstGeom prst="rect">
                            <a:avLst/>
                          </a:prstGeom>
                          <a:noFill/>
                        </pic:spPr>
                      </pic:pic>
                      <pic:pic xmlns:pic="http://schemas.openxmlformats.org/drawingml/2006/picture">
                        <pic:nvPicPr>
                          <pic:cNvPr id="43" name="Picture 4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2252" y="2039"/>
                            <a:ext cx="684" cy="232"/>
                          </a:xfrm>
                          <a:prstGeom prst="rect">
                            <a:avLst/>
                          </a:prstGeom>
                          <a:noFill/>
                        </pic:spPr>
                      </pic:pic>
                      <pic:pic xmlns:pic="http://schemas.openxmlformats.org/drawingml/2006/picture">
                        <pic:nvPicPr>
                          <pic:cNvPr id="44" name="Picture 4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2252" y="1635"/>
                            <a:ext cx="684" cy="228"/>
                          </a:xfrm>
                          <a:prstGeom prst="rect">
                            <a:avLst/>
                          </a:prstGeom>
                          <a:noFill/>
                        </pic:spPr>
                      </pic:pic>
                      <pic:pic xmlns:pic="http://schemas.openxmlformats.org/drawingml/2006/picture">
                        <pic:nvPicPr>
                          <pic:cNvPr id="45" name="Picture 4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2252" y="1227"/>
                            <a:ext cx="684" cy="232"/>
                          </a:xfrm>
                          <a:prstGeom prst="rect">
                            <a:avLst/>
                          </a:prstGeom>
                          <a:noFill/>
                        </pic:spPr>
                      </pic:pic>
                      <pic:pic xmlns:pic="http://schemas.openxmlformats.org/drawingml/2006/picture">
                        <pic:nvPicPr>
                          <pic:cNvPr id="46" name="Picture 4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2252" y="823"/>
                            <a:ext cx="684" cy="232"/>
                          </a:xfrm>
                          <a:prstGeom prst="rect">
                            <a:avLst/>
                          </a:prstGeom>
                          <a:noFill/>
                        </pic:spPr>
                      </pic:pic>
                      <pic:pic xmlns:pic="http://schemas.openxmlformats.org/drawingml/2006/picture">
                        <pic:nvPicPr>
                          <pic:cNvPr id="47" name="Picture 4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2252" y="419"/>
                            <a:ext cx="684" cy="232"/>
                          </a:xfrm>
                          <a:prstGeom prst="rect">
                            <a:avLst/>
                          </a:prstGeom>
                          <a:noFill/>
                        </pic:spPr>
                      </pic:pic>
                      <pic:pic xmlns:pic="http://schemas.openxmlformats.org/drawingml/2006/picture">
                        <pic:nvPicPr>
                          <pic:cNvPr id="48" name="Picture 3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6808" y="2851"/>
                            <a:ext cx="124" cy="228"/>
                          </a:xfrm>
                          <a:prstGeom prst="rect">
                            <a:avLst/>
                          </a:prstGeom>
                          <a:noFill/>
                        </pic:spPr>
                      </pic:pic>
                      <pic:pic xmlns:pic="http://schemas.openxmlformats.org/drawingml/2006/picture">
                        <pic:nvPicPr>
                          <pic:cNvPr id="49" name="Picture 3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6808" y="2547"/>
                            <a:ext cx="456" cy="228"/>
                          </a:xfrm>
                          <a:prstGeom prst="rect">
                            <a:avLst/>
                          </a:prstGeom>
                          <a:noFill/>
                        </pic:spPr>
                      </pic:pic>
                      <pic:pic xmlns:pic="http://schemas.openxmlformats.org/drawingml/2006/picture">
                        <pic:nvPicPr>
                          <pic:cNvPr id="50" name="Picture 3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6808" y="2243"/>
                            <a:ext cx="456" cy="228"/>
                          </a:xfrm>
                          <a:prstGeom prst="rect">
                            <a:avLst/>
                          </a:prstGeom>
                          <a:noFill/>
                        </pic:spPr>
                      </pic:pic>
                      <pic:pic xmlns:pic="http://schemas.openxmlformats.org/drawingml/2006/picture">
                        <pic:nvPicPr>
                          <pic:cNvPr id="51" name="Picture 3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6808" y="1939"/>
                            <a:ext cx="456" cy="228"/>
                          </a:xfrm>
                          <a:prstGeom prst="rect">
                            <a:avLst/>
                          </a:prstGeom>
                          <a:noFill/>
                        </pic:spPr>
                      </pic:pic>
                      <pic:pic xmlns:pic="http://schemas.openxmlformats.org/drawingml/2006/picture">
                        <pic:nvPicPr>
                          <pic:cNvPr id="52" name="Picture 3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6808" y="1635"/>
                            <a:ext cx="456" cy="228"/>
                          </a:xfrm>
                          <a:prstGeom prst="rect">
                            <a:avLst/>
                          </a:prstGeom>
                          <a:noFill/>
                        </pic:spPr>
                      </pic:pic>
                      <pic:pic xmlns:pic="http://schemas.openxmlformats.org/drawingml/2006/picture">
                        <pic:nvPicPr>
                          <pic:cNvPr id="53" name="Picture 3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6808" y="1331"/>
                            <a:ext cx="456" cy="232"/>
                          </a:xfrm>
                          <a:prstGeom prst="rect">
                            <a:avLst/>
                          </a:prstGeom>
                          <a:noFill/>
                        </pic:spPr>
                      </pic:pic>
                      <pic:pic xmlns:pic="http://schemas.openxmlformats.org/drawingml/2006/picture">
                        <pic:nvPicPr>
                          <pic:cNvPr id="54" name="Picture 3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6808" y="1027"/>
                            <a:ext cx="456" cy="232"/>
                          </a:xfrm>
                          <a:prstGeom prst="rect">
                            <a:avLst/>
                          </a:prstGeom>
                          <a:noFill/>
                        </pic:spPr>
                      </pic:pic>
                      <pic:pic xmlns:pic="http://schemas.openxmlformats.org/drawingml/2006/picture">
                        <pic:nvPicPr>
                          <pic:cNvPr id="55" name="Picture 3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6808" y="723"/>
                            <a:ext cx="456" cy="232"/>
                          </a:xfrm>
                          <a:prstGeom prst="rect">
                            <a:avLst/>
                          </a:prstGeom>
                          <a:noFill/>
                        </pic:spPr>
                      </pic:pic>
                      <pic:pic xmlns:pic="http://schemas.openxmlformats.org/drawingml/2006/picture">
                        <pic:nvPicPr>
                          <pic:cNvPr id="56" name="Picture 3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6808" y="419"/>
                            <a:ext cx="456" cy="232"/>
                          </a:xfrm>
                          <a:prstGeom prst="rect">
                            <a:avLst/>
                          </a:prstGeom>
                          <a:noFill/>
                        </pic:spPr>
                      </pic:pic>
                      <pic:pic xmlns:pic="http://schemas.openxmlformats.org/drawingml/2006/picture">
                        <pic:nvPicPr>
                          <pic:cNvPr id="57" name="Picture 3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2600" y="2851"/>
                            <a:ext cx="120" cy="228"/>
                          </a:xfrm>
                          <a:prstGeom prst="rect">
                            <a:avLst/>
                          </a:prstGeom>
                          <a:noFill/>
                        </pic:spPr>
                      </pic:pic>
                      <pic:pic xmlns:pic="http://schemas.openxmlformats.org/drawingml/2006/picture">
                        <pic:nvPicPr>
                          <pic:cNvPr id="58" name="Picture 2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028" y="3095"/>
                            <a:ext cx="536" cy="268"/>
                          </a:xfrm>
                          <a:prstGeom prst="rect">
                            <a:avLst/>
                          </a:prstGeom>
                          <a:noFill/>
                        </pic:spPr>
                      </pic:pic>
                      <pic:pic xmlns:pic="http://schemas.openxmlformats.org/drawingml/2006/picture">
                        <pic:nvPicPr>
                          <pic:cNvPr id="59" name="Picture 2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552" y="3095"/>
                            <a:ext cx="536" cy="268"/>
                          </a:xfrm>
                          <a:prstGeom prst="rect">
                            <a:avLst/>
                          </a:prstGeom>
                          <a:noFill/>
                        </pic:spPr>
                      </pic:pic>
                      <pic:pic xmlns:pic="http://schemas.openxmlformats.org/drawingml/2006/picture">
                        <pic:nvPicPr>
                          <pic:cNvPr id="6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4080" y="3095"/>
                            <a:ext cx="536" cy="268"/>
                          </a:xfrm>
                          <a:prstGeom prst="rect">
                            <a:avLst/>
                          </a:prstGeom>
                          <a:noFill/>
                        </pic:spPr>
                      </pic:pic>
                      <pic:pic xmlns:pic="http://schemas.openxmlformats.org/drawingml/2006/picture">
                        <pic:nvPicPr>
                          <pic:cNvPr id="61" name="Picture 2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4608" y="3095"/>
                            <a:ext cx="536" cy="268"/>
                          </a:xfrm>
                          <a:prstGeom prst="rect">
                            <a:avLst/>
                          </a:prstGeom>
                          <a:noFill/>
                        </pic:spPr>
                      </pic:pic>
                      <pic:pic xmlns:pic="http://schemas.openxmlformats.org/drawingml/2006/picture">
                        <pic:nvPicPr>
                          <pic:cNvPr id="62" name="Picture 2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5132" y="3095"/>
                            <a:ext cx="536" cy="268"/>
                          </a:xfrm>
                          <a:prstGeom prst="rect">
                            <a:avLst/>
                          </a:prstGeom>
                          <a:noFill/>
                        </pic:spPr>
                      </pic:pic>
                      <pic:pic xmlns:pic="http://schemas.openxmlformats.org/drawingml/2006/picture">
                        <pic:nvPicPr>
                          <pic:cNvPr id="63" name="Picture 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5660" y="3095"/>
                            <a:ext cx="536" cy="268"/>
                          </a:xfrm>
                          <a:prstGeom prst="rect">
                            <a:avLst/>
                          </a:prstGeom>
                          <a:noFill/>
                        </pic:spPr>
                      </pic:pic>
                      <pic:pic xmlns:pic="http://schemas.openxmlformats.org/drawingml/2006/picture">
                        <pic:nvPicPr>
                          <pic:cNvPr id="64" name="Picture 2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6188" y="3095"/>
                            <a:ext cx="536" cy="268"/>
                          </a:xfrm>
                          <a:prstGeom prst="rect">
                            <a:avLst/>
                          </a:prstGeom>
                          <a:noFill/>
                        </pic:spPr>
                      </pic:pic>
                      <wps:wsp>
                        <wps:cNvPr id="65" name="Rectangle 22"/>
                        <wps:cNvSpPr>
                          <a:spLocks noChangeArrowheads="1"/>
                        </wps:cNvSpPr>
                        <wps:spPr bwMode="auto">
                          <a:xfrm>
                            <a:off x="2161" y="322"/>
                            <a:ext cx="4770" cy="3120"/>
                          </a:xfrm>
                          <a:prstGeom prst="rect">
                            <a:avLst/>
                          </a:prstGeom>
                          <a:noFill/>
                          <a:ln w="6477">
                            <a:solidFill>
                              <a:srgbClr val="D9D9D9"/>
                            </a:solidFill>
                            <a:miter lim="800000"/>
                          </a:ln>
                        </wps:spPr>
                        <wps:bodyPr rot="0" vert="horz" wrap="square" lIns="91440" tIns="45720" rIns="91440" bIns="45720" anchor="t" anchorCtr="0" upright="1">
                          <a:noAutofit/>
                        </wps:bodyPr>
                      </wps:wsp>
                      <wps:wsp>
                        <wps:cNvPr id="66" name="Text Box 21"/>
                        <wps:cNvSpPr txBox="1">
                          <a:spLocks noChangeArrowheads="1"/>
                        </wps:cNvSpPr>
                        <wps:spPr bwMode="auto">
                          <a:xfrm>
                            <a:off x="7031" y="3079"/>
                            <a:ext cx="429" cy="497"/>
                          </a:xfrm>
                          <a:prstGeom prst="rect">
                            <a:avLst/>
                          </a:prstGeom>
                          <a:noFill/>
                          <a:ln>
                            <a:noFill/>
                          </a:ln>
                        </wps:spPr>
                        <wps:txbx>
                          <w:txbxContent>
                            <w:p w:rsidR="00EE0C68" w:rsidRDefault="005855FF">
                              <w:pPr>
                                <w:spacing w:line="163" w:lineRule="exact"/>
                                <w:rPr>
                                  <w:rFonts w:ascii="Calibri"/>
                                  <w:sz w:val="16"/>
                                </w:rPr>
                              </w:pPr>
                              <w:r>
                                <w:rPr>
                                  <w:rFonts w:ascii="Calibri"/>
                                  <w:sz w:val="16"/>
                                </w:rPr>
                                <w:t>S</w:t>
                              </w:r>
                            </w:p>
                            <w:p w:rsidR="00EE0C68" w:rsidRDefault="005855FF">
                              <w:pPr>
                                <w:spacing w:line="192" w:lineRule="exact"/>
                                <w:rPr>
                                  <w:rFonts w:ascii="Calibri"/>
                                  <w:sz w:val="16"/>
                                </w:rPr>
                              </w:pPr>
                              <w:r>
                                <w:rPr>
                                  <w:rFonts w:ascii="Calibri"/>
                                  <w:sz w:val="16"/>
                                </w:rPr>
                                <w:t>E</w:t>
                              </w:r>
                            </w:p>
                          </w:txbxContent>
                        </wps:txbx>
                        <wps:bodyPr rot="0" vert="horz" wrap="square" lIns="0" tIns="0" rIns="0" bIns="0" anchor="t" anchorCtr="0" upright="1">
                          <a:noAutofit/>
                        </wps:bodyPr>
                      </wps:wsp>
                      <wps:wsp>
                        <wps:cNvPr id="67" name="Text Box 20"/>
                        <wps:cNvSpPr txBox="1">
                          <a:spLocks noChangeArrowheads="1"/>
                        </wps:cNvSpPr>
                        <wps:spPr bwMode="auto">
                          <a:xfrm>
                            <a:off x="3069" y="3123"/>
                            <a:ext cx="3541" cy="212"/>
                          </a:xfrm>
                          <a:prstGeom prst="rect">
                            <a:avLst/>
                          </a:prstGeom>
                          <a:noFill/>
                          <a:ln>
                            <a:noFill/>
                          </a:ln>
                        </wps:spPr>
                        <wps:txbx>
                          <w:txbxContent>
                            <w:p w:rsidR="00EE0C68" w:rsidRDefault="005855FF">
                              <w:pPr>
                                <w:spacing w:line="211" w:lineRule="exact"/>
                                <w:rPr>
                                  <w:rFonts w:ascii="Calibri"/>
                                  <w:sz w:val="20"/>
                                </w:rPr>
                              </w:pPr>
                              <w:r>
                                <w:rPr>
                                  <w:rFonts w:ascii="Calibri"/>
                                  <w:color w:val="585858"/>
                                  <w:sz w:val="17"/>
                                </w:rPr>
                                <w:t>30,000 40,000 50,000 60,000</w:t>
                              </w:r>
                              <w:r>
                                <w:rPr>
                                  <w:rFonts w:ascii="Calibri"/>
                                  <w:color w:val="585858"/>
                                  <w:position w:val="-2"/>
                                  <w:sz w:val="20"/>
                                </w:rPr>
                                <w:t>2011 2012 2013</w:t>
                              </w:r>
                            </w:p>
                          </w:txbxContent>
                        </wps:txbx>
                        <wps:bodyPr rot="0" vert="horz" wrap="square" lIns="0" tIns="0" rIns="0" bIns="0" anchor="t" anchorCtr="0" upright="1">
                          <a:noAutofit/>
                        </wps:bodyPr>
                      </wps:wsp>
                      <wps:wsp>
                        <wps:cNvPr id="68" name="Text Box 19"/>
                        <wps:cNvSpPr txBox="1">
                          <a:spLocks noChangeArrowheads="1"/>
                        </wps:cNvSpPr>
                        <wps:spPr bwMode="auto">
                          <a:xfrm>
                            <a:off x="6809" y="447"/>
                            <a:ext cx="542" cy="2340"/>
                          </a:xfrm>
                          <a:prstGeom prst="rect">
                            <a:avLst/>
                          </a:prstGeom>
                          <a:noFill/>
                          <a:ln>
                            <a:noFill/>
                          </a:ln>
                        </wps:spPr>
                        <wps:txbx>
                          <w:txbxContent>
                            <w:p w:rsidR="00EE0C68" w:rsidRDefault="005855FF">
                              <w:pPr>
                                <w:spacing w:line="175" w:lineRule="exact"/>
                                <w:ind w:left="40"/>
                                <w:rPr>
                                  <w:rFonts w:ascii="Calibri"/>
                                  <w:sz w:val="17"/>
                                </w:rPr>
                              </w:pPr>
                              <w:r>
                                <w:rPr>
                                  <w:rFonts w:ascii="Calibri"/>
                                  <w:color w:val="585858"/>
                                  <w:sz w:val="17"/>
                                </w:rPr>
                                <w:t>4.00</w:t>
                              </w:r>
                            </w:p>
                            <w:p w:rsidR="00EE0C68" w:rsidRDefault="005855FF">
                              <w:pPr>
                                <w:spacing w:before="96"/>
                                <w:ind w:left="40"/>
                                <w:rPr>
                                  <w:rFonts w:ascii="Calibri"/>
                                  <w:sz w:val="17"/>
                                </w:rPr>
                              </w:pPr>
                              <w:r>
                                <w:rPr>
                                  <w:rFonts w:ascii="Calibri"/>
                                  <w:color w:val="585858"/>
                                  <w:sz w:val="17"/>
                                </w:rPr>
                                <w:t>3.00</w:t>
                              </w:r>
                            </w:p>
                            <w:p w:rsidR="00EE0C68" w:rsidRDefault="005855FF">
                              <w:pPr>
                                <w:spacing w:before="97"/>
                                <w:ind w:left="40"/>
                                <w:rPr>
                                  <w:rFonts w:ascii="Calibri"/>
                                  <w:sz w:val="17"/>
                                </w:rPr>
                              </w:pPr>
                              <w:r>
                                <w:rPr>
                                  <w:rFonts w:ascii="Calibri"/>
                                  <w:color w:val="585858"/>
                                  <w:sz w:val="17"/>
                                </w:rPr>
                                <w:t>2.00</w:t>
                              </w:r>
                            </w:p>
                            <w:p w:rsidR="00EE0C68" w:rsidRDefault="005855FF">
                              <w:pPr>
                                <w:spacing w:before="96"/>
                                <w:ind w:left="40"/>
                                <w:rPr>
                                  <w:rFonts w:ascii="Calibri"/>
                                  <w:sz w:val="17"/>
                                </w:rPr>
                              </w:pPr>
                              <w:r>
                                <w:rPr>
                                  <w:rFonts w:ascii="Calibri"/>
                                  <w:color w:val="585858"/>
                                  <w:sz w:val="17"/>
                                </w:rPr>
                                <w:t>1.00</w:t>
                              </w:r>
                            </w:p>
                            <w:p w:rsidR="00EE0C68" w:rsidRDefault="005855FF">
                              <w:pPr>
                                <w:spacing w:before="97"/>
                                <w:ind w:left="40"/>
                                <w:rPr>
                                  <w:rFonts w:ascii="Calibri"/>
                                  <w:sz w:val="17"/>
                                </w:rPr>
                              </w:pPr>
                              <w:r>
                                <w:rPr>
                                  <w:rFonts w:ascii="Calibri"/>
                                  <w:color w:val="585858"/>
                                  <w:w w:val="101"/>
                                  <w:sz w:val="17"/>
                                </w:rPr>
                                <w:t>-</w:t>
                              </w:r>
                            </w:p>
                            <w:p w:rsidR="00EE0C68" w:rsidRDefault="005855FF">
                              <w:pPr>
                                <w:spacing w:before="100"/>
                                <w:rPr>
                                  <w:rFonts w:ascii="Calibri"/>
                                  <w:sz w:val="20"/>
                                </w:rPr>
                              </w:pPr>
                              <w:r>
                                <w:rPr>
                                  <w:rFonts w:ascii="Calibri"/>
                                  <w:color w:val="404040"/>
                                  <w:sz w:val="20"/>
                                </w:rPr>
                                <w:t>5.0</w:t>
                              </w:r>
                            </w:p>
                            <w:p w:rsidR="00EE0C68" w:rsidRDefault="005855FF">
                              <w:pPr>
                                <w:spacing w:before="60"/>
                                <w:rPr>
                                  <w:rFonts w:ascii="Calibri"/>
                                  <w:sz w:val="20"/>
                                </w:rPr>
                              </w:pPr>
                              <w:r>
                                <w:rPr>
                                  <w:rFonts w:ascii="Calibri"/>
                                  <w:color w:val="404040"/>
                                  <w:sz w:val="20"/>
                                </w:rPr>
                                <w:t>-</w:t>
                              </w:r>
                            </w:p>
                            <w:p w:rsidR="00EE0C68" w:rsidRDefault="005855FF">
                              <w:pPr>
                                <w:spacing w:before="60" w:line="240" w:lineRule="exact"/>
                                <w:rPr>
                                  <w:rFonts w:ascii="Calibri"/>
                                  <w:sz w:val="20"/>
                                </w:rPr>
                              </w:pPr>
                              <w:r>
                                <w:rPr>
                                  <w:rFonts w:ascii="Calibri"/>
                                  <w:color w:val="404040"/>
                                  <w:sz w:val="20"/>
                                </w:rPr>
                                <w:t>4.6</w:t>
                              </w:r>
                            </w:p>
                          </w:txbxContent>
                        </wps:txbx>
                        <wps:bodyPr rot="0" vert="horz" wrap="square" lIns="0" tIns="0" rIns="0" bIns="0" anchor="t" anchorCtr="0" upright="1">
                          <a:noAutofit/>
                        </wps:bodyPr>
                      </wps:wsp>
                      <wps:wsp>
                        <wps:cNvPr id="69" name="Text Box 18"/>
                        <wps:cNvSpPr txBox="1">
                          <a:spLocks noChangeArrowheads="1"/>
                        </wps:cNvSpPr>
                        <wps:spPr bwMode="auto">
                          <a:xfrm>
                            <a:off x="2292" y="1663"/>
                            <a:ext cx="495" cy="981"/>
                          </a:xfrm>
                          <a:prstGeom prst="rect">
                            <a:avLst/>
                          </a:prstGeom>
                          <a:noFill/>
                          <a:ln>
                            <a:noFill/>
                          </a:ln>
                        </wps:spPr>
                        <wps:txbx>
                          <w:txbxContent>
                            <w:p w:rsidR="00EE0C68" w:rsidRDefault="005855FF">
                              <w:pPr>
                                <w:spacing w:line="175" w:lineRule="exact"/>
                                <w:rPr>
                                  <w:rFonts w:ascii="Calibri"/>
                                  <w:sz w:val="17"/>
                                </w:rPr>
                              </w:pPr>
                              <w:r>
                                <w:rPr>
                                  <w:rFonts w:ascii="Calibri"/>
                                  <w:color w:val="585858"/>
                                  <w:sz w:val="17"/>
                                </w:rPr>
                                <w:t>8.00</w:t>
                              </w:r>
                            </w:p>
                            <w:p w:rsidR="00EE0C68" w:rsidRDefault="00EE0C68">
                              <w:pPr>
                                <w:spacing w:before="1"/>
                                <w:rPr>
                                  <w:sz w:val="17"/>
                                </w:rPr>
                              </w:pPr>
                            </w:p>
                            <w:p w:rsidR="00EE0C68" w:rsidRDefault="005855FF">
                              <w:pPr>
                                <w:rPr>
                                  <w:rFonts w:ascii="Calibri"/>
                                  <w:sz w:val="17"/>
                                </w:rPr>
                              </w:pPr>
                              <w:r>
                                <w:rPr>
                                  <w:rFonts w:ascii="Calibri"/>
                                  <w:color w:val="585858"/>
                                  <w:sz w:val="17"/>
                                </w:rPr>
                                <w:t>7.00</w:t>
                              </w:r>
                            </w:p>
                            <w:p w:rsidR="00EE0C68" w:rsidRDefault="00EE0C68">
                              <w:pPr>
                                <w:spacing w:before="1"/>
                                <w:rPr>
                                  <w:sz w:val="17"/>
                                </w:rPr>
                              </w:pPr>
                            </w:p>
                            <w:p w:rsidR="00EE0C68" w:rsidRDefault="005855FF">
                              <w:pPr>
                                <w:spacing w:line="205" w:lineRule="exact"/>
                                <w:rPr>
                                  <w:rFonts w:ascii="Calibri"/>
                                  <w:sz w:val="17"/>
                                </w:rPr>
                              </w:pPr>
                              <w:r>
                                <w:rPr>
                                  <w:rFonts w:ascii="Calibri"/>
                                  <w:color w:val="585858"/>
                                  <w:sz w:val="17"/>
                                </w:rPr>
                                <w:t>6.00</w:t>
                              </w:r>
                            </w:p>
                          </w:txbxContent>
                        </wps:txbx>
                        <wps:bodyPr rot="0" vert="horz" wrap="square" lIns="0" tIns="0" rIns="0" bIns="0" anchor="t" anchorCtr="0" upright="1">
                          <a:noAutofit/>
                        </wps:bodyPr>
                      </wps:wsp>
                      <wps:wsp>
                        <wps:cNvPr id="70" name="Text Box 17"/>
                        <wps:cNvSpPr txBox="1">
                          <a:spLocks noChangeArrowheads="1"/>
                        </wps:cNvSpPr>
                        <wps:spPr bwMode="auto">
                          <a:xfrm>
                            <a:off x="5742" y="1381"/>
                            <a:ext cx="374" cy="201"/>
                          </a:xfrm>
                          <a:prstGeom prst="rect">
                            <a:avLst/>
                          </a:prstGeom>
                          <a:noFill/>
                          <a:ln>
                            <a:noFill/>
                          </a:ln>
                        </wps:spPr>
                        <wps:txbx>
                          <w:txbxContent>
                            <w:p w:rsidR="00EE0C68" w:rsidRDefault="005855FF">
                              <w:pPr>
                                <w:spacing w:line="200" w:lineRule="exact"/>
                                <w:rPr>
                                  <w:rFonts w:ascii="Calibri"/>
                                  <w:sz w:val="20"/>
                                </w:rPr>
                              </w:pPr>
                              <w:r>
                                <w:rPr>
                                  <w:rFonts w:ascii="Calibri"/>
                                  <w:color w:val="404040"/>
                                  <w:sz w:val="20"/>
                                </w:rPr>
                                <w:t>4.65</w:t>
                              </w:r>
                            </w:p>
                          </w:txbxContent>
                        </wps:txbx>
                        <wps:bodyPr rot="0" vert="horz" wrap="square" lIns="0" tIns="0" rIns="0" bIns="0" anchor="t" anchorCtr="0" upright="1">
                          <a:noAutofit/>
                        </wps:bodyPr>
                      </wps:wsp>
                      <wps:wsp>
                        <wps:cNvPr id="71" name="Text Box 16"/>
                        <wps:cNvSpPr txBox="1">
                          <a:spLocks noChangeArrowheads="1"/>
                        </wps:cNvSpPr>
                        <wps:spPr bwMode="auto">
                          <a:xfrm>
                            <a:off x="5201" y="1417"/>
                            <a:ext cx="374" cy="201"/>
                          </a:xfrm>
                          <a:prstGeom prst="rect">
                            <a:avLst/>
                          </a:prstGeom>
                          <a:noFill/>
                          <a:ln>
                            <a:noFill/>
                          </a:ln>
                        </wps:spPr>
                        <wps:txbx>
                          <w:txbxContent>
                            <w:p w:rsidR="00EE0C68" w:rsidRDefault="005855FF">
                              <w:pPr>
                                <w:spacing w:line="200" w:lineRule="exact"/>
                                <w:rPr>
                                  <w:rFonts w:ascii="Calibri"/>
                                  <w:sz w:val="20"/>
                                </w:rPr>
                              </w:pPr>
                              <w:r>
                                <w:rPr>
                                  <w:rFonts w:ascii="Calibri"/>
                                  <w:color w:val="404040"/>
                                  <w:sz w:val="20"/>
                                </w:rPr>
                                <w:t>5.22</w:t>
                              </w:r>
                            </w:p>
                          </w:txbxContent>
                        </wps:txbx>
                        <wps:bodyPr rot="0" vert="horz" wrap="square" lIns="0" tIns="0" rIns="0" bIns="0" anchor="t" anchorCtr="0" upright="1">
                          <a:noAutofit/>
                        </wps:bodyPr>
                      </wps:wsp>
                      <wps:wsp>
                        <wps:cNvPr id="72" name="Text Box 15"/>
                        <wps:cNvSpPr txBox="1">
                          <a:spLocks noChangeArrowheads="1"/>
                        </wps:cNvSpPr>
                        <wps:spPr bwMode="auto">
                          <a:xfrm>
                            <a:off x="5085" y="1246"/>
                            <a:ext cx="122" cy="200"/>
                          </a:xfrm>
                          <a:prstGeom prst="rect">
                            <a:avLst/>
                          </a:prstGeom>
                          <a:noFill/>
                          <a:ln>
                            <a:noFill/>
                          </a:ln>
                        </wps:spPr>
                        <wps:txbx>
                          <w:txbxContent>
                            <w:p w:rsidR="00EE0C68" w:rsidRDefault="005855FF">
                              <w:pPr>
                                <w:spacing w:line="200" w:lineRule="exact"/>
                                <w:rPr>
                                  <w:rFonts w:ascii="Calibri"/>
                                  <w:sz w:val="20"/>
                                </w:rPr>
                              </w:pPr>
                              <w:r>
                                <w:rPr>
                                  <w:rFonts w:ascii="Calibri"/>
                                  <w:color w:val="404040"/>
                                  <w:sz w:val="20"/>
                                </w:rPr>
                                <w:t>5</w:t>
                              </w:r>
                            </w:p>
                          </w:txbxContent>
                        </wps:txbx>
                        <wps:bodyPr rot="0" vert="horz" wrap="square" lIns="0" tIns="0" rIns="0" bIns="0" anchor="t" anchorCtr="0" upright="1">
                          <a:noAutofit/>
                        </wps:bodyPr>
                      </wps:wsp>
                      <wps:wsp>
                        <wps:cNvPr id="73" name="Text Box 14"/>
                        <wps:cNvSpPr txBox="1">
                          <a:spLocks noChangeArrowheads="1"/>
                        </wps:cNvSpPr>
                        <wps:spPr bwMode="auto">
                          <a:xfrm>
                            <a:off x="2292" y="1255"/>
                            <a:ext cx="73" cy="172"/>
                          </a:xfrm>
                          <a:prstGeom prst="rect">
                            <a:avLst/>
                          </a:prstGeom>
                          <a:noFill/>
                          <a:ln>
                            <a:noFill/>
                          </a:ln>
                        </wps:spPr>
                        <wps:txbx>
                          <w:txbxContent>
                            <w:p w:rsidR="00EE0C68" w:rsidRDefault="005855FF">
                              <w:pPr>
                                <w:spacing w:line="172" w:lineRule="exact"/>
                                <w:rPr>
                                  <w:rFonts w:ascii="Calibri"/>
                                  <w:sz w:val="17"/>
                                </w:rPr>
                              </w:pPr>
                              <w:r>
                                <w:rPr>
                                  <w:rFonts w:ascii="Calibri"/>
                                  <w:color w:val="585858"/>
                                  <w:w w:val="101"/>
                                  <w:sz w:val="17"/>
                                </w:rPr>
                                <w:t>-</w:t>
                              </w:r>
                            </w:p>
                          </w:txbxContent>
                        </wps:txbx>
                        <wps:bodyPr rot="0" vert="horz" wrap="square" lIns="0" tIns="0" rIns="0" bIns="0" anchor="t" anchorCtr="0" upright="1">
                          <a:noAutofit/>
                        </wps:bodyPr>
                      </wps:wsp>
                      <wps:wsp>
                        <wps:cNvPr id="74" name="Text Box 13"/>
                        <wps:cNvSpPr txBox="1">
                          <a:spLocks noChangeArrowheads="1"/>
                        </wps:cNvSpPr>
                        <wps:spPr bwMode="auto">
                          <a:xfrm>
                            <a:off x="4513" y="1046"/>
                            <a:ext cx="122" cy="200"/>
                          </a:xfrm>
                          <a:prstGeom prst="rect">
                            <a:avLst/>
                          </a:prstGeom>
                          <a:noFill/>
                          <a:ln>
                            <a:noFill/>
                          </a:ln>
                        </wps:spPr>
                        <wps:txbx>
                          <w:txbxContent>
                            <w:p w:rsidR="00EE0C68" w:rsidRDefault="005855FF">
                              <w:pPr>
                                <w:spacing w:line="200" w:lineRule="exact"/>
                                <w:rPr>
                                  <w:rFonts w:ascii="Calibri"/>
                                  <w:sz w:val="20"/>
                                </w:rPr>
                              </w:pPr>
                              <w:r>
                                <w:rPr>
                                  <w:rFonts w:ascii="Calibri"/>
                                  <w:color w:val="404040"/>
                                  <w:sz w:val="20"/>
                                </w:rPr>
                                <w:t>6</w:t>
                              </w:r>
                            </w:p>
                          </w:txbxContent>
                        </wps:txbx>
                        <wps:bodyPr rot="0" vert="horz" wrap="square" lIns="0" tIns="0" rIns="0" bIns="0" anchor="t" anchorCtr="0" upright="1">
                          <a:noAutofit/>
                        </wps:bodyPr>
                      </wps:wsp>
                      <wps:wsp>
                        <wps:cNvPr id="75" name="Text Box 12"/>
                        <wps:cNvSpPr txBox="1">
                          <a:spLocks noChangeArrowheads="1"/>
                        </wps:cNvSpPr>
                        <wps:spPr bwMode="auto">
                          <a:xfrm>
                            <a:off x="3945" y="920"/>
                            <a:ext cx="94" cy="160"/>
                          </a:xfrm>
                          <a:prstGeom prst="rect">
                            <a:avLst/>
                          </a:prstGeom>
                          <a:noFill/>
                          <a:ln>
                            <a:noFill/>
                          </a:ln>
                        </wps:spPr>
                        <wps:txbx>
                          <w:txbxContent>
                            <w:p w:rsidR="00EE0C68" w:rsidRDefault="005855FF">
                              <w:pPr>
                                <w:spacing w:line="160" w:lineRule="exact"/>
                                <w:rPr>
                                  <w:rFonts w:ascii="Calibri"/>
                                  <w:sz w:val="16"/>
                                </w:rPr>
                              </w:pPr>
                              <w:r>
                                <w:rPr>
                                  <w:rFonts w:ascii="Calibri"/>
                                  <w:sz w:val="16"/>
                                </w:rPr>
                                <w:t>S</w:t>
                              </w:r>
                            </w:p>
                          </w:txbxContent>
                        </wps:txbx>
                        <wps:bodyPr rot="0" vert="horz" wrap="square" lIns="0" tIns="0" rIns="0" bIns="0" anchor="t" anchorCtr="0" upright="1">
                          <a:noAutofit/>
                        </wps:bodyPr>
                      </wps:wsp>
                      <wps:wsp>
                        <wps:cNvPr id="76" name="Text Box 11"/>
                        <wps:cNvSpPr txBox="1">
                          <a:spLocks noChangeArrowheads="1"/>
                        </wps:cNvSpPr>
                        <wps:spPr bwMode="auto">
                          <a:xfrm>
                            <a:off x="2292" y="851"/>
                            <a:ext cx="495" cy="172"/>
                          </a:xfrm>
                          <a:prstGeom prst="rect">
                            <a:avLst/>
                          </a:prstGeom>
                          <a:noFill/>
                          <a:ln>
                            <a:noFill/>
                          </a:ln>
                        </wps:spPr>
                        <wps:txbx>
                          <w:txbxContent>
                            <w:p w:rsidR="00EE0C68" w:rsidRDefault="005855FF">
                              <w:pPr>
                                <w:spacing w:line="172" w:lineRule="exact"/>
                                <w:rPr>
                                  <w:rFonts w:ascii="Calibri"/>
                                  <w:sz w:val="17"/>
                                </w:rPr>
                              </w:pPr>
                              <w:r>
                                <w:rPr>
                                  <w:rFonts w:ascii="Calibri"/>
                                  <w:color w:val="585858"/>
                                  <w:sz w:val="17"/>
                                </w:rPr>
                                <w:t>10,000</w:t>
                              </w:r>
                            </w:p>
                          </w:txbxContent>
                        </wps:txbx>
                        <wps:bodyPr rot="0" vert="horz" wrap="square" lIns="0" tIns="0" rIns="0" bIns="0" anchor="t" anchorCtr="0" upright="1">
                          <a:noAutofit/>
                        </wps:bodyPr>
                      </wps:wsp>
                      <wps:wsp>
                        <wps:cNvPr id="77" name="Text Box 10"/>
                        <wps:cNvSpPr txBox="1">
                          <a:spLocks noChangeArrowheads="1"/>
                        </wps:cNvSpPr>
                        <wps:spPr bwMode="auto">
                          <a:xfrm>
                            <a:off x="6082" y="670"/>
                            <a:ext cx="590" cy="200"/>
                          </a:xfrm>
                          <a:prstGeom prst="rect">
                            <a:avLst/>
                          </a:prstGeom>
                          <a:noFill/>
                          <a:ln>
                            <a:noFill/>
                          </a:ln>
                        </wps:spPr>
                        <wps:txbx>
                          <w:txbxContent>
                            <w:p w:rsidR="00EE0C68" w:rsidRDefault="005855FF">
                              <w:pPr>
                                <w:spacing w:line="200" w:lineRule="exact"/>
                                <w:rPr>
                                  <w:rFonts w:ascii="Calibri"/>
                                  <w:sz w:val="20"/>
                                </w:rPr>
                              </w:pPr>
                              <w:r>
                                <w:rPr>
                                  <w:rFonts w:ascii="Calibri"/>
                                  <w:color w:val="404040"/>
                                  <w:sz w:val="20"/>
                                </w:rPr>
                                <w:t>4.0 4.1</w:t>
                              </w:r>
                            </w:p>
                          </w:txbxContent>
                        </wps:txbx>
                        <wps:bodyPr rot="0" vert="horz" wrap="square" lIns="0" tIns="0" rIns="0" bIns="0" anchor="t" anchorCtr="0" upright="1">
                          <a:noAutofit/>
                        </wps:bodyPr>
                      </wps:wsp>
                      <wps:wsp>
                        <wps:cNvPr id="78" name="Text Box 9"/>
                        <wps:cNvSpPr txBox="1">
                          <a:spLocks noChangeArrowheads="1"/>
                        </wps:cNvSpPr>
                        <wps:spPr bwMode="auto">
                          <a:xfrm>
                            <a:off x="3049" y="568"/>
                            <a:ext cx="422" cy="160"/>
                          </a:xfrm>
                          <a:prstGeom prst="rect">
                            <a:avLst/>
                          </a:prstGeom>
                          <a:noFill/>
                          <a:ln>
                            <a:noFill/>
                          </a:ln>
                        </wps:spPr>
                        <wps:txbx>
                          <w:txbxContent>
                            <w:p w:rsidR="00EE0C68" w:rsidRDefault="005855FF">
                              <w:pPr>
                                <w:spacing w:line="160" w:lineRule="exact"/>
                                <w:rPr>
                                  <w:rFonts w:ascii="Calibri"/>
                                  <w:sz w:val="16"/>
                                </w:rPr>
                              </w:pPr>
                              <w:r>
                                <w:rPr>
                                  <w:rFonts w:ascii="Calibri"/>
                                  <w:spacing w:val="-2"/>
                                  <w:sz w:val="16"/>
                                </w:rPr>
                                <w:t>S</w:t>
                              </w:r>
                              <w:r>
                                <w:rPr>
                                  <w:rFonts w:ascii="Calibri"/>
                                  <w:spacing w:val="1"/>
                                  <w:sz w:val="16"/>
                                </w:rPr>
                                <w:t>E</w:t>
                              </w:r>
                              <w:r>
                                <w:rPr>
                                  <w:rFonts w:ascii="Calibri"/>
                                  <w:sz w:val="16"/>
                                </w:rPr>
                                <w:t>K</w:t>
                              </w:r>
                              <w:r>
                                <w:rPr>
                                  <w:rFonts w:ascii="Calibri"/>
                                  <w:spacing w:val="1"/>
                                  <w:sz w:val="16"/>
                                </w:rPr>
                                <w:t>T</w:t>
                              </w:r>
                              <w:r>
                                <w:rPr>
                                  <w:rFonts w:ascii="Calibri"/>
                                  <w:spacing w:val="-94"/>
                                  <w:sz w:val="16"/>
                                </w:rPr>
                                <w:t>O</w:t>
                              </w:r>
                              <w:r>
                                <w:rPr>
                                  <w:rFonts w:ascii="Calibri"/>
                                  <w:sz w:val="16"/>
                                </w:rPr>
                                <w:t>S</w:t>
                              </w:r>
                            </w:p>
                          </w:txbxContent>
                        </wps:txbx>
                        <wps:bodyPr rot="0" vert="horz" wrap="square" lIns="0" tIns="0" rIns="0" bIns="0" anchor="t" anchorCtr="0" upright="1">
                          <a:noAutofit/>
                        </wps:bodyPr>
                      </wps:wsp>
                      <wps:wsp>
                        <wps:cNvPr id="79" name="Text Box 8"/>
                        <wps:cNvSpPr txBox="1">
                          <a:spLocks noChangeArrowheads="1"/>
                        </wps:cNvSpPr>
                        <wps:spPr bwMode="auto">
                          <a:xfrm>
                            <a:off x="2292" y="447"/>
                            <a:ext cx="495" cy="172"/>
                          </a:xfrm>
                          <a:prstGeom prst="rect">
                            <a:avLst/>
                          </a:prstGeom>
                          <a:noFill/>
                          <a:ln>
                            <a:noFill/>
                          </a:ln>
                        </wps:spPr>
                        <wps:txbx>
                          <w:txbxContent>
                            <w:p w:rsidR="00EE0C68" w:rsidRDefault="005855FF">
                              <w:pPr>
                                <w:spacing w:line="172" w:lineRule="exact"/>
                                <w:rPr>
                                  <w:rFonts w:ascii="Calibri"/>
                                  <w:sz w:val="17"/>
                                </w:rPr>
                              </w:pPr>
                              <w:r>
                                <w:rPr>
                                  <w:rFonts w:ascii="Calibri"/>
                                  <w:color w:val="585858"/>
                                  <w:sz w:val="17"/>
                                </w:rPr>
                                <w:t>20,000</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A5CCD80" id="Group 7" o:spid="_x0000_s1102" style="position:absolute;left:0;text-align:left;margin-left:65.25pt;margin-top:244.2pt;width:189.85pt;height:138.75pt;z-index:-251659776;mso-position-horizontal-relative:page;mso-width-relative:margin;mso-height-relative:margin" coordorigin="2161,322" coordsize="5299,3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">
                <v:shape id="Picture 79" o:spid="_x0000_s1103" type="#_x0000_t75" style="position:absolute;left:7288;top:3191;width:64;height: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">
                  <v:imagedata r:id="rId79" o:title=""/>
                </v:shape>
                <v:shape id="Picture 78" o:spid="_x0000_s1104" type="#_x0000_t75" style="position:absolute;left:6120;top:883;width:519;height:2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">
                  <v:imagedata r:id="rId80" o:title=""/>
                </v:shape>
                <v:shape id="AutoShape 77" o:spid="_x0000_s1105" style="position:absolute;left:2971;top:990;width:3143;height:1936;visibility:visible;mso-wrap-style:square;v-text-anchor:top" coordsize="3143,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" path="m512,397l,397,,1936r512,l512,397t526,-83l528,314r,1622l1038,1936r,-1622m1565,228r-512,l1053,1936r512,l1565,228t526,-80l1580,148r,1788l2091,1936r,-1788m2618,77r-512,l2106,1936r512,l2618,77m3143,l2633,r,1936l3143,1936,3143,e" fillcolor="#4f81bc" stroked="f">
                  <v:path arrowok="t" o:connecttype="custom" o:connectlocs="512,1387;0,1387;0,2926;512,2926;512,1387;1038,1304;528,1304;528,2926;1038,2926;1038,1304;1565,1218;1053,1218;1053,2926;1565,2926;1565,1218;2091,1138;1580,1138;1580,2926;2091,2926;2091,1138;2618,1067;2106,1067;2106,2926;2618,2926;2618,1067;3143,990;2633,990;2633,2926;3143,2926;3143,990" o:connectangles="0,0,0,0,0,0,0,0,0,0,0,0,0,0,0,0,0,0,0,0,0,0,0,0,0,0,0,0,0,0"/>
                </v:shape>
                <v:line id="Line 76" o:spid="_x0000_s1106" style="position:absolute;visibility:visible;mso-wrap-style:square" from="2963,2926" to="6650,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" strokecolor="#d9d9d9" strokeweight=".51pt"/>
                <v:shape id="Freeform 75" o:spid="_x0000_s1107" style="position:absolute;left:3227;top:833;width:3159;height:855;visibility:visible;mso-wrap-style:square;v-text-anchor:top" coordsize="3159,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" path="m,l526,422r527,87l1580,682r526,172l2633,844,3159,614e" filled="f" strokecolor="#c0504d" strokeweight="1.53pt">
                  <v:path arrowok="t" o:connecttype="custom" o:connectlocs="0,834;526,1256;1053,1343;1580,1516;2106,1688;2633,1678;3159,1448" o:connectangles="0,0,0,0,0,0,0"/>
                </v:shape>
                <v:rect id="Rectangle 74" o:spid="_x0000_s1108" style="position:absolute;left:3162;top:768;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" fillcolor="#ffc000" stroked="f"/>
                <v:rect id="Rectangle 73" o:spid="_x0000_s1109" style="position:absolute;left:3162;top:768;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" filled="f" strokecolor="#c0504d" strokeweight=".51pt"/>
                <v:rect id="Rectangle 72" o:spid="_x0000_s1110" style="position:absolute;left:3688;top:1191;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" fillcolor="#ffc000" stroked="f"/>
                <v:rect id="Rectangle 71" o:spid="_x0000_s1111" style="position:absolute;left:3688;top:1191;width:129;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" filled="f" strokecolor="#c0504d" strokeweight=".51pt"/>
                <v:rect id="Rectangle 70" o:spid="_x0000_s1112" style="position:absolute;left:4215;top:1277;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" fillcolor="#ffc000" stroked="f"/>
                <v:rect id="Rectangle 69" o:spid="_x0000_s1113" style="position:absolute;left:4215;top:1277;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" filled="f" strokecolor="#c0504d" strokeweight=".51pt"/>
                <v:rect id="Rectangle 68" o:spid="_x0000_s1114" style="position:absolute;left:4742;top:1451;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" fillcolor="#ffc000" stroked="f"/>
                <v:rect id="Rectangle 67" o:spid="_x0000_s1115" style="position:absolute;left:4742;top:1451;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" filled="f" strokecolor="#c0504d" strokeweight=".51pt"/>
                <v:rect id="Rectangle 66" o:spid="_x0000_s1116" style="position:absolute;left:5268;top:1623;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" fillcolor="#ffc000" stroked="f"/>
                <v:rect id="Rectangle 65" o:spid="_x0000_s1117" style="position:absolute;left:5268;top:1623;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" filled="f" strokecolor="#c0504d" strokeweight=".51pt"/>
                <v:rect id="Rectangle 64" o:spid="_x0000_s1118" style="position:absolute;left:5795;top:1613;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" fillcolor="#ffc000" stroked="f"/>
                <v:rect id="Rectangle 63" o:spid="_x0000_s1119" style="position:absolute;left:5795;top:1613;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" filled="f" strokecolor="#c0504d" strokeweight=".51pt"/>
                <v:rect id="Rectangle 62" o:spid="_x0000_s1120" style="position:absolute;left:6321;top:1383;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" fillcolor="#ffc000" stroked="f"/>
                <v:rect id="Rectangle 61" o:spid="_x0000_s1121" style="position:absolute;left:6321;top:1383;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" filled="f" strokecolor="#c0504d" strokeweight=".51pt"/>
                <v:line id="Line 60" o:spid="_x0000_s1122" style="position:absolute;visibility:visible;mso-wrap-style:square" from="3227,834" to="3227,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" strokecolor="#a6a6a6" strokeweight=".51pt"/>
                <v:line id="Line 59" o:spid="_x0000_s1123" style="position:absolute;visibility:visible;mso-wrap-style:square" from="3750,1111" to="3750,1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" strokecolor="#a6a6a6" strokeweight=".85pt"/>
                <v:shape id="AutoShape 58" o:spid="_x0000_s1124" style="position:absolute;left:4280;top:852;width:2106;height:836;visibility:visible;mso-wrap-style:square;v-text-anchor:top" coordsize="2106,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" path="m,491l36,376m528,664r76,-85m1053,836r22,-85m1580,826r34,-112m2106,596l2084,e" filled="f" strokecolor="#a6a6a6" strokeweight=".51pt">
                  <v:path arrowok="t" o:connecttype="custom" o:connectlocs="0,1343;36,1228;528,1516;604,1431;1053,1688;1075,1603;1580,1678;1614,1566;2106,1448;2084,852" o:connectangles="0,0,0,0,0,0,0,0,0,0"/>
                </v:shape>
                <v:shape id="Picture 57" o:spid="_x0000_s1125" type="#_x0000_t75" style="position:absolute;left:3376;top:539;width:60;height: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">
                  <v:imagedata r:id="rId81" o:title=""/>
                </v:shape>
                <v:shape id="Picture 56" o:spid="_x0000_s1126" type="#_x0000_t75" style="position:absolute;left:3024;top:539;width:468;height: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">
                  <v:imagedata r:id="rId82" o:title=""/>
                </v:shape>
                <v:shape id="Picture 55" o:spid="_x0000_s1127" type="#_x0000_t75" style="position:absolute;left:3944;top:891;width:60;height: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">
                  <v:imagedata r:id="rId81" o:title=""/>
                </v:shape>
                <v:shape id="Picture 54" o:spid="_x0000_s1128" type="#_x0000_t75" style="position:absolute;left:3592;top:891;width:472;height: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">
                  <v:imagedata r:id="rId82" o:title=""/>
                </v:shape>
                <v:shape id="Picture 53" o:spid="_x0000_s1129" type="#_x0000_t75" style="position:absolute;left:4160;top:1007;width:472;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">
                  <v:imagedata r:id="rId83" o:title=""/>
                </v:shape>
                <v:shape id="Picture 52" o:spid="_x0000_s1130" type="#_x0000_t75" style="position:absolute;left:4732;top:1207;width:468;height: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">
                  <v:imagedata r:id="rId82" o:title=""/>
                </v:shape>
                <v:shape id="Picture 51" o:spid="_x0000_s1131" type="#_x0000_t75" style="position:absolute;left:5200;top:1379;width:472;height: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">
                  <v:imagedata r:id="rId82" o:title=""/>
                </v:shape>
                <v:shape id="Picture 50" o:spid="_x0000_s1132" type="#_x0000_t75" style="position:absolute;left:5552;top:1379;width:60;height: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">
                  <v:imagedata r:id="rId81" o:title=""/>
                </v:shape>
                <v:shape id="Picture 49" o:spid="_x0000_s1133" type="#_x0000_t75" style="position:absolute;left:5740;top:1343;width:472;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">
                  <v:imagedata r:id="rId83" o:title=""/>
                </v:shape>
                <v:shape id="Picture 48" o:spid="_x0000_s1134" type="#_x0000_t75" style="position:absolute;left:6096;top:1343;width:60;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">
                  <v:imagedata r:id="rId84" o:title=""/>
                </v:shape>
                <v:shape id="Picture 47" o:spid="_x0000_s1135" type="#_x0000_t75" style="position:absolute;left:6080;top:631;width:336;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">
                  <v:imagedata r:id="rId85" o:title=""/>
                </v:shape>
                <v:shape id="Picture 46" o:spid="_x0000_s1136" type="#_x0000_t75" style="position:absolute;left:6336;top:631;width:396;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">
                  <v:imagedata r:id="rId86" o:title=""/>
                </v:shape>
                <v:shape id="Picture 45" o:spid="_x0000_s1137" type="#_x0000_t75" style="position:absolute;left:2252;top:2443;width:684;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">
                  <v:imagedata r:id="rId87" o:title=""/>
                </v:shape>
                <v:shape id="Picture 44" o:spid="_x0000_s1138" type="#_x0000_t75" style="position:absolute;left:2252;top:2039;width:684;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">
                  <v:imagedata r:id="rId87" o:title=""/>
                </v:shape>
                <v:shape id="Picture 43" o:spid="_x0000_s1139" type="#_x0000_t75" style="position:absolute;left:2252;top:1635;width:684;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">
                  <v:imagedata r:id="rId87" o:title=""/>
                </v:shape>
                <v:shape id="Picture 42" o:spid="_x0000_s1140" type="#_x0000_t75" style="position:absolute;left:2252;top:1227;width:684;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">
                  <v:imagedata r:id="rId87" o:title=""/>
                </v:shape>
                <v:shape id="Picture 41" o:spid="_x0000_s1141" type="#_x0000_t75" style="position:absolute;left:2252;top:823;width:684;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">
                  <v:imagedata r:id="rId87" o:title=""/>
                </v:shape>
                <v:shape id="Picture 40" o:spid="_x0000_s1142" type="#_x0000_t75" style="position:absolute;left:2252;top:419;width:684;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">
                  <v:imagedata r:id="rId87" o:title=""/>
                </v:shape>
                <v:shape id="Picture 39" o:spid="_x0000_s1143" type="#_x0000_t75" style="position:absolute;left:6808;top:2851;width:124;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">
                  <v:imagedata r:id="rId88" o:title=""/>
                </v:shape>
                <v:shape id="Picture 38" o:spid="_x0000_s1144" type="#_x0000_t75" style="position:absolute;left:6808;top:2547;width:456;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">
                  <v:imagedata r:id="rId89" o:title=""/>
                </v:shape>
                <v:shape id="Picture 37" o:spid="_x0000_s1145" type="#_x0000_t75" style="position:absolute;left:6808;top:2243;width:456;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">
                  <v:imagedata r:id="rId89" o:title=""/>
                </v:shape>
                <v:shape id="Picture 36" o:spid="_x0000_s1146" type="#_x0000_t75" style="position:absolute;left:6808;top:1939;width:456;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">
                  <v:imagedata r:id="rId89" o:title=""/>
                </v:shape>
                <v:shape id="Picture 35" o:spid="_x0000_s1147" type="#_x0000_t75" style="position:absolute;left:6808;top:1635;width:456;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">
                  <v:imagedata r:id="rId89" o:title=""/>
                </v:shape>
                <v:shape id="Picture 34" o:spid="_x0000_s1148" type="#_x0000_t75" style="position:absolute;left:6808;top:1331;width:456;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">
                  <v:imagedata r:id="rId89" o:title=""/>
                </v:shape>
                <v:shape id="Picture 33" o:spid="_x0000_s1149" type="#_x0000_t75" style="position:absolute;left:6808;top:1027;width:456;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">
                  <v:imagedata r:id="rId89" o:title=""/>
                </v:shape>
                <v:shape id="Picture 32" o:spid="_x0000_s1150" type="#_x0000_t75" style="position:absolute;left:6808;top:723;width:456;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">
                  <v:imagedata r:id="rId89" o:title=""/>
                </v:shape>
                <v:shape id="Picture 31" o:spid="_x0000_s1151" type="#_x0000_t75" style="position:absolute;left:6808;top:419;width:456;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">
                  <v:imagedata r:id="rId89" o:title=""/>
                </v:shape>
                <v:shape id="Picture 30" o:spid="_x0000_s1152" type="#_x0000_t75" style="position:absolute;left:2600;top:2851;width:120;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">
                  <v:imagedata r:id="rId88" o:title=""/>
                </v:shape>
                <v:shape id="Picture 29" o:spid="_x0000_s1153" type="#_x0000_t75" style="position:absolute;left:3028;top:3095;width:536;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">
                  <v:imagedata r:id="rId90" o:title=""/>
                </v:shape>
                <v:shape id="Picture 28" o:spid="_x0000_s1154" type="#_x0000_t75" style="position:absolute;left:3552;top:3095;width:536;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">
                  <v:imagedata r:id="rId90" o:title=""/>
                </v:shape>
                <v:shape id="Picture 27" o:spid="_x0000_s1155" type="#_x0000_t75" style="position:absolute;left:4080;top:3095;width:536;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">
                  <v:imagedata r:id="rId90" o:title=""/>
                </v:shape>
                <v:shape id="Picture 26" o:spid="_x0000_s1156" type="#_x0000_t75" style="position:absolute;left:4608;top:3095;width:536;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">
                  <v:imagedata r:id="rId90" o:title=""/>
                </v:shape>
                <v:shape id="Picture 25" o:spid="_x0000_s1157" type="#_x0000_t75" style="position:absolute;left:5132;top:3095;width:536;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">
                  <v:imagedata r:id="rId90" o:title=""/>
                </v:shape>
                <v:shape id="Picture 24" o:spid="_x0000_s1158" type="#_x0000_t75" style="position:absolute;left:5660;top:3095;width:536;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">
                  <v:imagedata r:id="rId90" o:title=""/>
                </v:shape>
                <v:shape id="Picture 23" o:spid="_x0000_s1159" type="#_x0000_t75" style="position:absolute;left:6188;top:3095;width:536;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">
                  <v:imagedata r:id="rId90" o:title=""/>
                </v:shape>
                <v:rect id="Rectangle 22" o:spid="_x0000_s1160" style="position:absolute;left:2161;top:322;width:4770;height:3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" filled="f" strokecolor="#d9d9d9" strokeweight=".51pt"/>
                <v:shape id="Text Box 21" o:spid="_x0000_s1161" type="#_x0000_t202" style="position:absolute;left:7031;top:3079;width:429;height: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rsidR="00EE0C68" w:rsidRDefault="005855FF">
                        <w:pPr>
                          <w:spacing w:line="163" w:lineRule="exact"/>
                          <w:rPr>
                            <w:rFonts w:ascii="Calibri"/>
                            <w:sz w:val="16"/>
                          </w:rPr>
                        </w:pPr>
                        <w:r>
                          <w:rPr>
                            <w:rFonts w:ascii="Calibri"/>
                            <w:sz w:val="16"/>
                          </w:rPr>
                          <w:t>S</w:t>
                        </w:r>
                      </w:p>
                      <w:p w:rsidR="00EE0C68" w:rsidRDefault="005855FF">
                        <w:pPr>
                          <w:spacing w:line="192" w:lineRule="exact"/>
                          <w:rPr>
                            <w:rFonts w:ascii="Calibri"/>
                            <w:sz w:val="16"/>
                          </w:rPr>
                        </w:pPr>
                        <w:r>
                          <w:rPr>
                            <w:rFonts w:ascii="Calibri"/>
                            <w:sz w:val="16"/>
                          </w:rPr>
                          <w:t>E</w:t>
                        </w:r>
                      </w:p>
                    </w:txbxContent>
                  </v:textbox>
                </v:shape>
                <v:shape id="Text Box 20" o:spid="_x0000_s1162" type="#_x0000_t202" style="position:absolute;left:3069;top:3123;width:3541;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rsidR="00EE0C68" w:rsidRDefault="005855FF">
                        <w:pPr>
                          <w:spacing w:line="211" w:lineRule="exact"/>
                          <w:rPr>
                            <w:rFonts w:ascii="Calibri"/>
                            <w:sz w:val="20"/>
                          </w:rPr>
                        </w:pPr>
                        <w:r>
                          <w:rPr>
                            <w:rFonts w:ascii="Calibri"/>
                            <w:color w:val="585858"/>
                            <w:sz w:val="17"/>
                          </w:rPr>
                          <w:t>30,000 40,000 50,000 60,000</w:t>
                        </w:r>
                        <w:r>
                          <w:rPr>
                            <w:rFonts w:ascii="Calibri"/>
                            <w:color w:val="585858"/>
                            <w:position w:val="-2"/>
                            <w:sz w:val="20"/>
                          </w:rPr>
                          <w:t>2011 2012 2013</w:t>
                        </w:r>
                      </w:p>
                    </w:txbxContent>
                  </v:textbox>
                </v:shape>
                <v:shape id="Text Box 19" o:spid="_x0000_s1163" type="#_x0000_t202" style="position:absolute;left:6809;top:447;width:542;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rsidR="00EE0C68" w:rsidRDefault="005855FF">
                        <w:pPr>
                          <w:spacing w:line="175" w:lineRule="exact"/>
                          <w:ind w:left="40"/>
                          <w:rPr>
                            <w:rFonts w:ascii="Calibri"/>
                            <w:sz w:val="17"/>
                          </w:rPr>
                        </w:pPr>
                        <w:r>
                          <w:rPr>
                            <w:rFonts w:ascii="Calibri"/>
                            <w:color w:val="585858"/>
                            <w:sz w:val="17"/>
                          </w:rPr>
                          <w:t>4.00</w:t>
                        </w:r>
                      </w:p>
                      <w:p w:rsidR="00EE0C68" w:rsidRDefault="005855FF">
                        <w:pPr>
                          <w:spacing w:before="96"/>
                          <w:ind w:left="40"/>
                          <w:rPr>
                            <w:rFonts w:ascii="Calibri"/>
                            <w:sz w:val="17"/>
                          </w:rPr>
                        </w:pPr>
                        <w:r>
                          <w:rPr>
                            <w:rFonts w:ascii="Calibri"/>
                            <w:color w:val="585858"/>
                            <w:sz w:val="17"/>
                          </w:rPr>
                          <w:t>3.00</w:t>
                        </w:r>
                      </w:p>
                      <w:p w:rsidR="00EE0C68" w:rsidRDefault="005855FF">
                        <w:pPr>
                          <w:spacing w:before="97"/>
                          <w:ind w:left="40"/>
                          <w:rPr>
                            <w:rFonts w:ascii="Calibri"/>
                            <w:sz w:val="17"/>
                          </w:rPr>
                        </w:pPr>
                        <w:r>
                          <w:rPr>
                            <w:rFonts w:ascii="Calibri"/>
                            <w:color w:val="585858"/>
                            <w:sz w:val="17"/>
                          </w:rPr>
                          <w:t>2.00</w:t>
                        </w:r>
                      </w:p>
                      <w:p w:rsidR="00EE0C68" w:rsidRDefault="005855FF">
                        <w:pPr>
                          <w:spacing w:before="96"/>
                          <w:ind w:left="40"/>
                          <w:rPr>
                            <w:rFonts w:ascii="Calibri"/>
                            <w:sz w:val="17"/>
                          </w:rPr>
                        </w:pPr>
                        <w:r>
                          <w:rPr>
                            <w:rFonts w:ascii="Calibri"/>
                            <w:color w:val="585858"/>
                            <w:sz w:val="17"/>
                          </w:rPr>
                          <w:t>1.00</w:t>
                        </w:r>
                      </w:p>
                      <w:p w:rsidR="00EE0C68" w:rsidRDefault="005855FF">
                        <w:pPr>
                          <w:spacing w:before="97"/>
                          <w:ind w:left="40"/>
                          <w:rPr>
                            <w:rFonts w:ascii="Calibri"/>
                            <w:sz w:val="17"/>
                          </w:rPr>
                        </w:pPr>
                        <w:r>
                          <w:rPr>
                            <w:rFonts w:ascii="Calibri"/>
                            <w:color w:val="585858"/>
                            <w:w w:val="101"/>
                            <w:sz w:val="17"/>
                          </w:rPr>
                          <w:t>-</w:t>
                        </w:r>
                      </w:p>
                      <w:p w:rsidR="00EE0C68" w:rsidRDefault="005855FF">
                        <w:pPr>
                          <w:spacing w:before="100"/>
                          <w:rPr>
                            <w:rFonts w:ascii="Calibri"/>
                            <w:sz w:val="20"/>
                          </w:rPr>
                        </w:pPr>
                        <w:r>
                          <w:rPr>
                            <w:rFonts w:ascii="Calibri"/>
                            <w:color w:val="404040"/>
                            <w:sz w:val="20"/>
                          </w:rPr>
                          <w:t>5.0</w:t>
                        </w:r>
                      </w:p>
                      <w:p w:rsidR="00EE0C68" w:rsidRDefault="005855FF">
                        <w:pPr>
                          <w:spacing w:before="60"/>
                          <w:rPr>
                            <w:rFonts w:ascii="Calibri"/>
                            <w:sz w:val="20"/>
                          </w:rPr>
                        </w:pPr>
                        <w:r>
                          <w:rPr>
                            <w:rFonts w:ascii="Calibri"/>
                            <w:color w:val="404040"/>
                            <w:sz w:val="20"/>
                          </w:rPr>
                          <w:t>-</w:t>
                        </w:r>
                      </w:p>
                      <w:p w:rsidR="00EE0C68" w:rsidRDefault="005855FF">
                        <w:pPr>
                          <w:spacing w:before="60" w:line="240" w:lineRule="exact"/>
                          <w:rPr>
                            <w:rFonts w:ascii="Calibri"/>
                            <w:sz w:val="20"/>
                          </w:rPr>
                        </w:pPr>
                        <w:r>
                          <w:rPr>
                            <w:rFonts w:ascii="Calibri"/>
                            <w:color w:val="404040"/>
                            <w:sz w:val="20"/>
                          </w:rPr>
                          <w:t>4.6</w:t>
                        </w:r>
                      </w:p>
                    </w:txbxContent>
                  </v:textbox>
                </v:shape>
                <v:shape id="Text Box 18" o:spid="_x0000_s1164" type="#_x0000_t202" style="position:absolute;left:2292;top:1663;width:495;height: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rsidR="00EE0C68" w:rsidRDefault="005855FF">
                        <w:pPr>
                          <w:spacing w:line="175" w:lineRule="exact"/>
                          <w:rPr>
                            <w:rFonts w:ascii="Calibri"/>
                            <w:sz w:val="17"/>
                          </w:rPr>
                        </w:pPr>
                        <w:r>
                          <w:rPr>
                            <w:rFonts w:ascii="Calibri"/>
                            <w:color w:val="585858"/>
                            <w:sz w:val="17"/>
                          </w:rPr>
                          <w:t>8.00</w:t>
                        </w:r>
                      </w:p>
                      <w:p w:rsidR="00EE0C68" w:rsidRDefault="00EE0C68">
                        <w:pPr>
                          <w:spacing w:before="1"/>
                          <w:rPr>
                            <w:sz w:val="17"/>
                          </w:rPr>
                        </w:pPr>
                      </w:p>
                      <w:p w:rsidR="00EE0C68" w:rsidRDefault="005855FF">
                        <w:pPr>
                          <w:rPr>
                            <w:rFonts w:ascii="Calibri"/>
                            <w:sz w:val="17"/>
                          </w:rPr>
                        </w:pPr>
                        <w:r>
                          <w:rPr>
                            <w:rFonts w:ascii="Calibri"/>
                            <w:color w:val="585858"/>
                            <w:sz w:val="17"/>
                          </w:rPr>
                          <w:t>7.00</w:t>
                        </w:r>
                      </w:p>
                      <w:p w:rsidR="00EE0C68" w:rsidRDefault="00EE0C68">
                        <w:pPr>
                          <w:spacing w:before="1"/>
                          <w:rPr>
                            <w:sz w:val="17"/>
                          </w:rPr>
                        </w:pPr>
                      </w:p>
                      <w:p w:rsidR="00EE0C68" w:rsidRDefault="005855FF">
                        <w:pPr>
                          <w:spacing w:line="205" w:lineRule="exact"/>
                          <w:rPr>
                            <w:rFonts w:ascii="Calibri"/>
                            <w:sz w:val="17"/>
                          </w:rPr>
                        </w:pPr>
                        <w:r>
                          <w:rPr>
                            <w:rFonts w:ascii="Calibri"/>
                            <w:color w:val="585858"/>
                            <w:sz w:val="17"/>
                          </w:rPr>
                          <w:t>6.00</w:t>
                        </w:r>
                      </w:p>
                    </w:txbxContent>
                  </v:textbox>
                </v:shape>
                <v:shape id="Text Box 17" o:spid="_x0000_s1165" type="#_x0000_t202" style="position:absolute;left:5742;top:1381;width:374;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rsidR="00EE0C68" w:rsidRDefault="005855FF">
                        <w:pPr>
                          <w:spacing w:line="200" w:lineRule="exact"/>
                          <w:rPr>
                            <w:rFonts w:ascii="Calibri"/>
                            <w:sz w:val="20"/>
                          </w:rPr>
                        </w:pPr>
                        <w:r>
                          <w:rPr>
                            <w:rFonts w:ascii="Calibri"/>
                            <w:color w:val="404040"/>
                            <w:sz w:val="20"/>
                          </w:rPr>
                          <w:t>4.65</w:t>
                        </w:r>
                      </w:p>
                    </w:txbxContent>
                  </v:textbox>
                </v:shape>
                <v:shape id="Text Box 16" o:spid="_x0000_s1166" type="#_x0000_t202" style="position:absolute;left:5201;top:1417;width:374;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" filled="f" stroked="f">
                  <v:textbox inset="0,0,0,0">
                    <w:txbxContent>
                      <w:p w:rsidR="00EE0C68" w:rsidRDefault="005855FF">
                        <w:pPr>
                          <w:spacing w:line="200" w:lineRule="exact"/>
                          <w:rPr>
                            <w:rFonts w:ascii="Calibri"/>
                            <w:sz w:val="20"/>
                          </w:rPr>
                        </w:pPr>
                        <w:r>
                          <w:rPr>
                            <w:rFonts w:ascii="Calibri"/>
                            <w:color w:val="404040"/>
                            <w:sz w:val="20"/>
                          </w:rPr>
                          <w:t>5.22</w:t>
                        </w:r>
                      </w:p>
                    </w:txbxContent>
                  </v:textbox>
                </v:shape>
                <v:shape id="Text Box 15" o:spid="_x0000_s1167" type="#_x0000_t202" style="position:absolute;left:5085;top:1246;width:122;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rsidR="00EE0C68" w:rsidRDefault="005855FF">
                        <w:pPr>
                          <w:spacing w:line="200" w:lineRule="exact"/>
                          <w:rPr>
                            <w:rFonts w:ascii="Calibri"/>
                            <w:sz w:val="20"/>
                          </w:rPr>
                        </w:pPr>
                        <w:r>
                          <w:rPr>
                            <w:rFonts w:ascii="Calibri"/>
                            <w:color w:val="404040"/>
                            <w:sz w:val="20"/>
                          </w:rPr>
                          <w:t>5</w:t>
                        </w:r>
                      </w:p>
                    </w:txbxContent>
                  </v:textbox>
                </v:shape>
                <v:shape id="Text Box 14" o:spid="_x0000_s1168" type="#_x0000_t202" style="position:absolute;left:2292;top:1255;width:73;height: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rsidR="00EE0C68" w:rsidRDefault="005855FF">
                        <w:pPr>
                          <w:spacing w:line="172" w:lineRule="exact"/>
                          <w:rPr>
                            <w:rFonts w:ascii="Calibri"/>
                            <w:sz w:val="17"/>
                          </w:rPr>
                        </w:pPr>
                        <w:r>
                          <w:rPr>
                            <w:rFonts w:ascii="Calibri"/>
                            <w:color w:val="585858"/>
                            <w:w w:val="101"/>
                            <w:sz w:val="17"/>
                          </w:rPr>
                          <w:t>-</w:t>
                        </w:r>
                      </w:p>
                    </w:txbxContent>
                  </v:textbox>
                </v:shape>
                <v:shape id="Text Box 13" o:spid="_x0000_s1169" type="#_x0000_t202" style="position:absolute;left:4513;top:1046;width:122;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rsidR="00EE0C68" w:rsidRDefault="005855FF">
                        <w:pPr>
                          <w:spacing w:line="200" w:lineRule="exact"/>
                          <w:rPr>
                            <w:rFonts w:ascii="Calibri"/>
                            <w:sz w:val="20"/>
                          </w:rPr>
                        </w:pPr>
                        <w:r>
                          <w:rPr>
                            <w:rFonts w:ascii="Calibri"/>
                            <w:color w:val="404040"/>
                            <w:sz w:val="20"/>
                          </w:rPr>
                          <w:t>6</w:t>
                        </w:r>
                      </w:p>
                    </w:txbxContent>
                  </v:textbox>
                </v:shape>
                <v:shape id="Text Box 12" o:spid="_x0000_s1170" type="#_x0000_t202" style="position:absolute;left:3945;top:920;width:94;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rsidR="00EE0C68" w:rsidRDefault="005855FF">
                        <w:pPr>
                          <w:spacing w:line="160" w:lineRule="exact"/>
                          <w:rPr>
                            <w:rFonts w:ascii="Calibri"/>
                            <w:sz w:val="16"/>
                          </w:rPr>
                        </w:pPr>
                        <w:r>
                          <w:rPr>
                            <w:rFonts w:ascii="Calibri"/>
                            <w:sz w:val="16"/>
                          </w:rPr>
                          <w:t>S</w:t>
                        </w:r>
                      </w:p>
                    </w:txbxContent>
                  </v:textbox>
                </v:shape>
                <v:shape id="Text Box 11" o:spid="_x0000_s1171" type="#_x0000_t202" style="position:absolute;left:2292;top:851;width:495;height: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rsidR="00EE0C68" w:rsidRDefault="005855FF">
                        <w:pPr>
                          <w:spacing w:line="172" w:lineRule="exact"/>
                          <w:rPr>
                            <w:rFonts w:ascii="Calibri"/>
                            <w:sz w:val="17"/>
                          </w:rPr>
                        </w:pPr>
                        <w:r>
                          <w:rPr>
                            <w:rFonts w:ascii="Calibri"/>
                            <w:color w:val="585858"/>
                            <w:sz w:val="17"/>
                          </w:rPr>
                          <w:t>10,000</w:t>
                        </w:r>
                      </w:p>
                    </w:txbxContent>
                  </v:textbox>
                </v:shape>
                <v:shape id="Text Box 10" o:spid="_x0000_s1172" type="#_x0000_t202" style="position:absolute;left:6082;top:670;width:59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rsidR="00EE0C68" w:rsidRDefault="005855FF">
                        <w:pPr>
                          <w:spacing w:line="200" w:lineRule="exact"/>
                          <w:rPr>
                            <w:rFonts w:ascii="Calibri"/>
                            <w:sz w:val="20"/>
                          </w:rPr>
                        </w:pPr>
                        <w:r>
                          <w:rPr>
                            <w:rFonts w:ascii="Calibri"/>
                            <w:color w:val="404040"/>
                            <w:sz w:val="20"/>
                          </w:rPr>
                          <w:t>4.0 4.1</w:t>
                        </w:r>
                      </w:p>
                    </w:txbxContent>
                  </v:textbox>
                </v:shape>
                <v:shape id="Text Box 9" o:spid="_x0000_s1173" type="#_x0000_t202" style="position:absolute;left:3049;top:568;width:422;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rsidR="00EE0C68" w:rsidRDefault="005855FF">
                        <w:pPr>
                          <w:spacing w:line="160" w:lineRule="exact"/>
                          <w:rPr>
                            <w:rFonts w:ascii="Calibri"/>
                            <w:sz w:val="16"/>
                          </w:rPr>
                        </w:pPr>
                        <w:r>
                          <w:rPr>
                            <w:rFonts w:ascii="Calibri"/>
                            <w:spacing w:val="-2"/>
                            <w:sz w:val="16"/>
                          </w:rPr>
                          <w:t>S</w:t>
                        </w:r>
                        <w:r>
                          <w:rPr>
                            <w:rFonts w:ascii="Calibri"/>
                            <w:spacing w:val="1"/>
                            <w:sz w:val="16"/>
                          </w:rPr>
                          <w:t>E</w:t>
                        </w:r>
                        <w:r>
                          <w:rPr>
                            <w:rFonts w:ascii="Calibri"/>
                            <w:sz w:val="16"/>
                          </w:rPr>
                          <w:t>K</w:t>
                        </w:r>
                        <w:r>
                          <w:rPr>
                            <w:rFonts w:ascii="Calibri"/>
                            <w:spacing w:val="1"/>
                            <w:sz w:val="16"/>
                          </w:rPr>
                          <w:t>T</w:t>
                        </w:r>
                        <w:r>
                          <w:rPr>
                            <w:rFonts w:ascii="Calibri"/>
                            <w:spacing w:val="-94"/>
                            <w:sz w:val="16"/>
                          </w:rPr>
                          <w:t>O</w:t>
                        </w:r>
                        <w:r>
                          <w:rPr>
                            <w:rFonts w:ascii="Calibri"/>
                            <w:sz w:val="16"/>
                          </w:rPr>
                          <w:t>S</w:t>
                        </w:r>
                      </w:p>
                    </w:txbxContent>
                  </v:textbox>
                </v:shape>
                <v:shape id="Text Box 8" o:spid="_x0000_s1174" type="#_x0000_t202" style="position:absolute;left:2292;top:447;width:495;height: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rsidR="00EE0C68" w:rsidRDefault="005855FF">
                        <w:pPr>
                          <w:spacing w:line="172" w:lineRule="exact"/>
                          <w:rPr>
                            <w:rFonts w:ascii="Calibri"/>
                            <w:sz w:val="17"/>
                          </w:rPr>
                        </w:pPr>
                        <w:r>
                          <w:rPr>
                            <w:rFonts w:ascii="Calibri"/>
                            <w:color w:val="585858"/>
                            <w:sz w:val="17"/>
                          </w:rPr>
                          <w:t>20,000</w:t>
                        </w:r>
                      </w:p>
                    </w:txbxContent>
                  </v:textbox>
                </v:shape>
                <w10:wrap type="topAndBottom" anchorx="page"/>
              </v:group>
            </w:pict>
          </mc:Fallback>
        </mc:AlternateContent>
      </w:r>
      <w:r w:rsidR="005855FF">
        <w:rPr>
          <w:b w:val="0"/>
          <w:sz w:val="22"/>
          <w:szCs w:val="22"/>
        </w:rPr>
        <w:t>Speaking of the welfare aspects of the Bangka Belitung Islands</w:t>
      </w:r>
      <w:r w:rsidR="005855FF">
        <w:rPr>
          <w:b w:val="0"/>
          <w:sz w:val="22"/>
          <w:szCs w:val="22"/>
          <w:lang w:val="id-ID"/>
        </w:rPr>
        <w:t xml:space="preserve"> </w:t>
      </w:r>
      <w:r w:rsidR="005855FF">
        <w:rPr>
          <w:b w:val="0"/>
          <w:sz w:val="22"/>
          <w:szCs w:val="22"/>
        </w:rPr>
        <w:t>Province in terms of its Gross Regional Domestic Product Growth (GRDP), it endured a slowdown in 2014 triggered by among others the low growth of the tin mining sector which also had an impact on slowing growth</w:t>
      </w:r>
      <w:r w:rsidR="005855FF">
        <w:rPr>
          <w:b w:val="0"/>
          <w:sz w:val="22"/>
          <w:szCs w:val="22"/>
          <w:lang w:val="id-ID"/>
        </w:rPr>
        <w:t xml:space="preserve"> </w:t>
      </w:r>
      <w:r w:rsidR="005855FF">
        <w:rPr>
          <w:b w:val="0"/>
          <w:sz w:val="22"/>
          <w:szCs w:val="22"/>
        </w:rPr>
        <w:t>in the trade and construction sector. In the mining sector, regulations issued by the government, among others, the existence of tin export obligations must pass through commodity exchanges, which require high quality and origin of mining authority, prompting tin production to decline. Besides, the government also tightened the granting of mining permits and did not extend the contract of one of the largest tin producers</w:t>
      </w:r>
      <w:r w:rsidR="005855FF">
        <w:rPr>
          <w:rStyle w:val="FootnoteReference"/>
          <w:b w:val="0"/>
          <w:sz w:val="22"/>
          <w:szCs w:val="22"/>
        </w:rPr>
        <w:footnoteReference w:id="6"/>
      </w:r>
      <w:r w:rsidR="005855FF">
        <w:rPr>
          <w:b w:val="0"/>
          <w:sz w:val="22"/>
          <w:szCs w:val="22"/>
        </w:rPr>
        <w:t>; this shows the high dependency of the community's economic growth on the tin mining sector.</w:t>
      </w:r>
    </w:p>
    <w:p w:rsidR="00EE0C68" w:rsidRPr="004756AE" w:rsidRDefault="005855FF">
      <w:pPr>
        <w:pStyle w:val="Heading1"/>
        <w:spacing w:line="240" w:lineRule="auto"/>
        <w:ind w:left="0"/>
        <w:jc w:val="right"/>
        <w:rPr>
          <w:b w:val="0"/>
          <w:bCs w:val="0"/>
          <w:i/>
          <w:sz w:val="18"/>
          <w:szCs w:val="18"/>
        </w:rPr>
      </w:pPr>
      <w:r w:rsidRPr="004756AE">
        <w:rPr>
          <w:b w:val="0"/>
          <w:bCs w:val="0"/>
          <w:i/>
          <w:sz w:val="18"/>
          <w:szCs w:val="18"/>
        </w:rPr>
        <w:lastRenderedPageBreak/>
        <w:t>Source: Bank of Indonesia</w:t>
      </w:r>
    </w:p>
    <w:p w:rsidR="00EE0C68" w:rsidRDefault="005855FF">
      <w:pPr>
        <w:pStyle w:val="BodyText"/>
        <w:ind w:firstLine="719"/>
        <w:jc w:val="both"/>
        <w:rPr>
          <w:sz w:val="22"/>
          <w:szCs w:val="22"/>
        </w:rPr>
      </w:pPr>
      <w:r>
        <w:rPr>
          <w:sz w:val="22"/>
          <w:szCs w:val="22"/>
        </w:rPr>
        <w:t xml:space="preserve">Vision and Mission of the Governor and Deputy Governor for the 2012-2017 period which reads: </w:t>
      </w:r>
      <w:r>
        <w:rPr>
          <w:i/>
          <w:iCs/>
          <w:sz w:val="22"/>
          <w:szCs w:val="22"/>
        </w:rPr>
        <w:t>"The realization of the Bangka Belitung Islands Province that is Independent, Advanced, Fair and Competitive based on local potential through the development of synergy and urban and rural connectivity</w:t>
      </w:r>
      <w:r>
        <w:rPr>
          <w:sz w:val="22"/>
          <w:szCs w:val="22"/>
        </w:rPr>
        <w:t xml:space="preserve">," stated in the Regional Regulation of the Bangka Belitung Islands Province Number 6 the year 2012 concerning the medium-term development plan (RPJM) of the Bangka Belitung Islands Province year 2012 - 2017. Based on an analysis of strategic issues and taking into account the vision, mission, goals, and targets submitted by the elected Governor and Deputy Governor, 13 (thirteen) leading regional programs have been formulated, that become the Priority of the Bangka Belitung Islands Province during the 2012 - 2017 period as follows: 1. Development of One Village One Product (OVOP) and commodity cooperatives; 2. Advancement of local culture and tourist destinations; 3. Strengthening rural-urban linkages; 4. Community empowerment and poverty reduction; 5. SATAM GOLD Program; 6. Improving the study quality of 12-year compulsory education; 7. Improving Health Services; 8. Facilitation of Reclamation of Critical Land and Former Mining Land; 9. Enhancing environmental quality; 10. Control of spatial use; 11. Developing infrastructure </w:t>
      </w:r>
      <w:r>
        <w:rPr>
          <w:sz w:val="22"/>
          <w:szCs w:val="22"/>
        </w:rPr>
        <w:lastRenderedPageBreak/>
        <w:t>and increasing connectivity among regions; 12. Developing strategic, backward, coastal, and small island areas; and 13. Improvement of government and apparatus management. The Points of Mission and leading programs are used as a guideline in determining the focus of research, which in the mission and superior program items are related to the implementation of governance whose scope correlates with the art of leadership of a governor in describing development in the field of archipelagic affairs. The selection of Mission and program points is perceived to have a very close coefficient with the title of this research.</w:t>
      </w:r>
    </w:p>
    <w:p w:rsidR="00EE0C68" w:rsidRDefault="00EE0C68">
      <w:pPr>
        <w:pStyle w:val="BodyText"/>
        <w:jc w:val="both"/>
        <w:rPr>
          <w:sz w:val="22"/>
          <w:szCs w:val="22"/>
        </w:rPr>
      </w:pPr>
    </w:p>
    <w:p w:rsidR="00EE0C68" w:rsidRDefault="005855FF">
      <w:pPr>
        <w:ind w:right="119" w:firstLine="719"/>
        <w:jc w:val="both"/>
        <w:rPr>
          <w:lang w:val="id-ID"/>
        </w:rPr>
      </w:pPr>
      <w:r>
        <w:t xml:space="preserve">Speaking of the development of the </w:t>
      </w:r>
      <w:r>
        <w:rPr>
          <w:lang w:val="zh-CN"/>
        </w:rPr>
        <w:t>archipelagic</w:t>
      </w:r>
      <w:r>
        <w:t xml:space="preserve"> sector budget during 2012-2017, it did not show a significant budget to support archipelagic life, with the following sample: </w:t>
      </w:r>
      <w:r>
        <w:rPr>
          <w:b/>
          <w:bCs/>
        </w:rPr>
        <w:t>In 2013</w:t>
      </w:r>
      <w:r>
        <w:t xml:space="preserve">, (1) at the Agricultural, Fisheries, and Forestry Counseling Agency, the Budget of BTL Rp. 2,855,651,099: BL Rp. 4,260,752,986 with a contributions comparison of 0.37%: 1.01% of the total Regional Expenditure Budget, (2) at the Archipelagic and Fisheries Agency, BTL Rp.0: BL Rp.19,438,770,500 with a total contribution of 0.00%: 4.63% to the total Regional Expenditure Budget, (3) At the the regional Secretariat, BTL Rp.27,891,734,302.00: BL Rp.65,422,247,822.85 with a contribution ratio of 3.58%: 15.58% of the total APBD. </w:t>
      </w:r>
      <w:r>
        <w:rPr>
          <w:b/>
          <w:bCs/>
        </w:rPr>
        <w:t>In 2014</w:t>
      </w:r>
      <w:r>
        <w:t xml:space="preserve"> (1), the Agricultural, Fisheries, and Forestry Extension Coordination Agency was BTL Rp.3,424,376,634: BL Rp.3,331,486,643 with a contribution ratio of 0.19%: 0.40% to the total APBD, (2) at the BTL </w:t>
      </w:r>
      <w:r>
        <w:rPr>
          <w:lang w:val="zh-CN"/>
        </w:rPr>
        <w:t>Archipelagic</w:t>
      </w:r>
      <w:r>
        <w:t xml:space="preserve"> and Fisheries Service Rp. 8,883,668,826: BL Rp.7,127,627,482 with a comparison of contributions of 3.10%: 0.85% to the total APBD and (3) At the Regional Secretariat, BTL Rp.29,107,765,014.00: BL Rp.77,425,227,477.00 with a contributions comparison of 10.14%: 9.18% of the total Regional Expenditure Budget</w:t>
      </w:r>
      <w:r>
        <w:rPr>
          <w:rStyle w:val="FootnoteReference"/>
        </w:rPr>
        <w:footnoteReference w:id="7"/>
      </w:r>
      <w:r>
        <w:t>.</w:t>
      </w:r>
    </w:p>
    <w:p w:rsidR="00EE0C68" w:rsidRDefault="005855FF">
      <w:pPr>
        <w:ind w:right="119" w:firstLine="719"/>
        <w:jc w:val="both"/>
      </w:pPr>
      <w:r>
        <w:t>Based on the description of the research background above, the researcher can identify the problem as follows:</w:t>
      </w:r>
    </w:p>
    <w:p w:rsidR="00EE0C68" w:rsidRDefault="005855FF">
      <w:pPr>
        <w:pStyle w:val="ListParagraph"/>
        <w:numPr>
          <w:ilvl w:val="0"/>
          <w:numId w:val="1"/>
        </w:numPr>
        <w:spacing w:before="1"/>
        <w:ind w:left="284" w:right="131" w:hanging="284"/>
      </w:pPr>
      <w:r>
        <w:t>The budget is currently low in the marine and archipelagic programs in the Bangka Belitung Islands Province.</w:t>
      </w:r>
    </w:p>
    <w:p w:rsidR="00EE0C68" w:rsidRDefault="005855FF">
      <w:pPr>
        <w:pStyle w:val="ListParagraph"/>
        <w:numPr>
          <w:ilvl w:val="0"/>
          <w:numId w:val="1"/>
        </w:numPr>
        <w:spacing w:before="1"/>
        <w:ind w:left="284" w:right="131" w:hanging="284"/>
      </w:pPr>
      <w:r>
        <w:lastRenderedPageBreak/>
        <w:t>The high rate of poverty and unemployment in the Bangka Belitung Islands Province.</w:t>
      </w:r>
    </w:p>
    <w:p w:rsidR="00EE0C68" w:rsidRDefault="005855FF">
      <w:pPr>
        <w:pStyle w:val="ListParagraph"/>
        <w:numPr>
          <w:ilvl w:val="0"/>
          <w:numId w:val="1"/>
        </w:numPr>
        <w:spacing w:before="1"/>
        <w:ind w:left="284" w:right="131" w:hanging="284"/>
      </w:pPr>
      <w:r>
        <w:t>The governor's low role as the leader of an organization in developing marine and archipelagic potential in the Bangka Belitung Islands Province.</w:t>
      </w:r>
    </w:p>
    <w:p w:rsidR="00EE0C68" w:rsidRDefault="005855FF">
      <w:pPr>
        <w:pStyle w:val="ListParagraph"/>
        <w:numPr>
          <w:ilvl w:val="0"/>
          <w:numId w:val="1"/>
        </w:numPr>
        <w:spacing w:before="1"/>
        <w:ind w:left="284" w:right="131" w:hanging="284"/>
      </w:pPr>
      <w:r>
        <w:t>The community's weak role as followers in influencing the policy of a Governor in the Bangka Belitung Islands Province.</w:t>
      </w:r>
    </w:p>
    <w:p w:rsidR="00EE0C68" w:rsidRDefault="005855FF">
      <w:pPr>
        <w:pStyle w:val="ListParagraph"/>
        <w:numPr>
          <w:ilvl w:val="0"/>
          <w:numId w:val="1"/>
        </w:numPr>
        <w:spacing w:before="1"/>
        <w:ind w:left="284" w:right="131" w:hanging="284"/>
      </w:pPr>
      <w:r>
        <w:t>The weak vision and mission of a Governor in succeeding Bangka Belitung Islands Province as a archipelagic area.</w:t>
      </w:r>
    </w:p>
    <w:p w:rsidR="00EE0C68" w:rsidRDefault="005855FF">
      <w:pPr>
        <w:pStyle w:val="ListParagraph"/>
        <w:numPr>
          <w:ilvl w:val="0"/>
          <w:numId w:val="1"/>
        </w:numPr>
        <w:spacing w:before="1"/>
        <w:ind w:left="284" w:right="131" w:hanging="284"/>
      </w:pPr>
      <w:r>
        <w:t>High dependence on local commodities.</w:t>
      </w:r>
    </w:p>
    <w:p w:rsidR="00EE0C68" w:rsidRDefault="005855FF">
      <w:pPr>
        <w:pStyle w:val="ListParagraph"/>
        <w:numPr>
          <w:ilvl w:val="0"/>
          <w:numId w:val="1"/>
        </w:numPr>
        <w:spacing w:before="1"/>
        <w:ind w:left="284" w:right="131" w:hanging="284"/>
      </w:pPr>
      <w:r>
        <w:t>The global economic slowdown has prompted the price of tin and local plantations to plummet.</w:t>
      </w:r>
    </w:p>
    <w:p w:rsidR="00EE0C68" w:rsidRDefault="005855FF">
      <w:pPr>
        <w:pStyle w:val="ListParagraph"/>
        <w:numPr>
          <w:ilvl w:val="0"/>
          <w:numId w:val="1"/>
        </w:numPr>
        <w:spacing w:before="1"/>
        <w:ind w:left="284" w:right="131" w:hanging="284"/>
      </w:pPr>
      <w:r>
        <w:t xml:space="preserve">The development of </w:t>
      </w:r>
      <w:r>
        <w:rPr>
          <w:lang w:val="zh-CN"/>
        </w:rPr>
        <w:t>archipelagic</w:t>
      </w:r>
      <w:r>
        <w:t xml:space="preserve"> tourism potential is not optimal due to significant community dependence on the tin. </w:t>
      </w:r>
    </w:p>
    <w:p w:rsidR="00EE0C68" w:rsidRDefault="005855FF">
      <w:pPr>
        <w:ind w:right="119" w:firstLine="719"/>
        <w:jc w:val="both"/>
      </w:pPr>
      <w:r>
        <w:t>Based on the identification of the problems above, the archipelagic leadership model of the Governor of the Bangka Belitung Islands Province is particularly appealing for the author to be examined under the title "</w:t>
      </w:r>
      <w:r>
        <w:rPr>
          <w:b/>
          <w:bCs/>
        </w:rPr>
        <w:t>Archipelagic Govern</w:t>
      </w:r>
      <w:r>
        <w:rPr>
          <w:b/>
          <w:bCs/>
          <w:lang w:val="id-ID"/>
        </w:rPr>
        <w:t>ance</w:t>
      </w:r>
      <w:r>
        <w:rPr>
          <w:b/>
          <w:bCs/>
        </w:rPr>
        <w:t xml:space="preserve"> Leadership in the Bangka Belitung Islands Province</w:t>
      </w:r>
      <w:r>
        <w:t>."</w:t>
      </w:r>
    </w:p>
    <w:p w:rsidR="00EE0C68" w:rsidRDefault="005855FF" w:rsidP="004756AE">
      <w:pPr>
        <w:ind w:right="120" w:firstLine="719"/>
        <w:jc w:val="both"/>
        <w:rPr>
          <w:i/>
        </w:rPr>
      </w:pPr>
      <w:r>
        <w:rPr>
          <w:b/>
        </w:rPr>
        <w:t>The concept of leadership according to</w:t>
      </w:r>
      <w:r>
        <w:rPr>
          <w:b/>
          <w:lang w:val="id-ID"/>
        </w:rPr>
        <w:t xml:space="preserve"> </w:t>
      </w:r>
      <w:r>
        <w:rPr>
          <w:i/>
        </w:rPr>
        <w:t>James Mac Gregor Burns</w:t>
      </w:r>
      <w:r>
        <w:t>,</w:t>
      </w:r>
      <w:r>
        <w:rPr>
          <w:rStyle w:val="FootnoteReference"/>
        </w:rPr>
        <w:footnoteReference w:id="8"/>
      </w:r>
      <w:r>
        <w:t>: "</w:t>
      </w:r>
      <w:r>
        <w:rPr>
          <w:i/>
        </w:rPr>
        <w:t>I describe leadership here as no mere game among elitists and no mere populist response but as a structure of activities that engage persons, to varying degrees, throughout the levels and among the interstices of society. Only the inert, the alienated, and the powerless areunengaged”.</w:t>
      </w:r>
    </w:p>
    <w:p w:rsidR="00EE0C68" w:rsidRDefault="005855FF">
      <w:pPr>
        <w:tabs>
          <w:tab w:val="left" w:pos="405"/>
        </w:tabs>
        <w:jc w:val="both"/>
      </w:pPr>
      <w:r>
        <w:rPr>
          <w:b/>
        </w:rPr>
        <w:t>The Concept of Indonesian Govern</w:t>
      </w:r>
      <w:r>
        <w:rPr>
          <w:b/>
          <w:lang w:val="id-ID"/>
        </w:rPr>
        <w:t>ance</w:t>
      </w:r>
      <w:r>
        <w:rPr>
          <w:b/>
        </w:rPr>
        <w:t xml:space="preserve"> Leadership</w:t>
      </w:r>
      <w:r>
        <w:rPr>
          <w:b/>
          <w:lang w:val="zh-CN"/>
        </w:rPr>
        <w:t xml:space="preserve"> according to </w:t>
      </w:r>
      <w:r>
        <w:t>Pamudji</w:t>
      </w:r>
      <w:r>
        <w:rPr>
          <w:rStyle w:val="FootnoteReference"/>
        </w:rPr>
        <w:footnoteReference w:id="9"/>
      </w:r>
      <w:r>
        <w:rPr>
          <w:lang w:val="id-ID"/>
        </w:rPr>
        <w:t xml:space="preserve"> </w:t>
      </w:r>
      <w:r>
        <w:t>in analyzing government leadership, the following variables need to be considered: a)</w:t>
      </w:r>
      <w:r>
        <w:rPr>
          <w:lang w:val="id-ID"/>
        </w:rPr>
        <w:t xml:space="preserve"> </w:t>
      </w:r>
      <w:r>
        <w:t>Leader, that is someone who performs the leadership function; b) Followers, that is a group of people who are placed to follow, or who functions as followers (followership); c) Situations and conditions, that is conditions that surround the leadership and participation.</w:t>
      </w:r>
    </w:p>
    <w:p w:rsidR="00EE0C68" w:rsidRDefault="005855FF">
      <w:pPr>
        <w:tabs>
          <w:tab w:val="left" w:pos="405"/>
        </w:tabs>
        <w:jc w:val="both"/>
      </w:pPr>
      <w:r>
        <w:rPr>
          <w:b/>
        </w:rPr>
        <w:t>The Concept of Govern</w:t>
      </w:r>
      <w:r>
        <w:rPr>
          <w:b/>
          <w:lang w:val="id-ID"/>
        </w:rPr>
        <w:t>ance</w:t>
      </w:r>
      <w:r>
        <w:rPr>
          <w:b/>
        </w:rPr>
        <w:t xml:space="preserve"> Leadership</w:t>
      </w:r>
      <w:r>
        <w:rPr>
          <w:b/>
          <w:lang w:val="zh-CN"/>
        </w:rPr>
        <w:t xml:space="preserve"> according to </w:t>
      </w:r>
      <w:r>
        <w:t>Sadu Wasistiono includes the fourth variable in line with the views of Wall, Solum, and Sobol</w:t>
      </w:r>
      <w:r>
        <w:rPr>
          <w:rStyle w:val="FootnoteReference"/>
        </w:rPr>
        <w:footnoteReference w:id="10"/>
      </w:r>
      <w:r>
        <w:t xml:space="preserve">, which offer a visionary </w:t>
      </w:r>
      <w:r>
        <w:lastRenderedPageBreak/>
        <w:t>leadership model.</w:t>
      </w:r>
    </w:p>
    <w:p w:rsidR="00EE0C68" w:rsidRDefault="005855FF">
      <w:pPr>
        <w:tabs>
          <w:tab w:val="left" w:pos="405"/>
        </w:tabs>
        <w:jc w:val="both"/>
      </w:pPr>
      <w:r>
        <w:rPr>
          <w:b/>
          <w:bCs/>
        </w:rPr>
        <w:t>The concept of digital leader</w:t>
      </w:r>
      <w:r>
        <w:t xml:space="preserve"> expressed by Qualman that digital leader</w:t>
      </w:r>
      <w:r>
        <w:rPr>
          <w:rStyle w:val="FootnoteReference"/>
        </w:rPr>
        <w:footnoteReference w:id="11"/>
      </w:r>
      <w:r>
        <w:t xml:space="preserve"> is "a leader who has a leading habit that adapts to the open world of the digital age." </w:t>
      </w:r>
    </w:p>
    <w:p w:rsidR="00EE0C68" w:rsidRDefault="005855FF">
      <w:pPr>
        <w:jc w:val="both"/>
      </w:pPr>
      <w:r>
        <w:rPr>
          <w:b/>
          <w:bCs/>
        </w:rPr>
        <w:t>The concept of archipelagic leadership</w:t>
      </w:r>
      <w:r>
        <w:t>, according to Wahyono</w:t>
      </w:r>
      <w:r>
        <w:rPr>
          <w:rStyle w:val="FootnoteReference"/>
        </w:rPr>
        <w:footnoteReference w:id="12"/>
      </w:r>
      <w:r>
        <w:t>, is the leadership of the captain to his/her subordinates which is characterized by nine elements:</w:t>
      </w:r>
    </w:p>
    <w:p w:rsidR="00EE0C68" w:rsidRDefault="005855FF">
      <w:pPr>
        <w:pStyle w:val="ListParagraph"/>
        <w:numPr>
          <w:ilvl w:val="0"/>
          <w:numId w:val="2"/>
        </w:numPr>
        <w:ind w:left="284" w:hanging="284"/>
      </w:pPr>
      <w:r>
        <w:t>Devout and Commitment to God Almighty</w:t>
      </w:r>
    </w:p>
    <w:p w:rsidR="00EE0C68" w:rsidRDefault="005855FF">
      <w:pPr>
        <w:pStyle w:val="ListParagraph"/>
        <w:numPr>
          <w:ilvl w:val="0"/>
          <w:numId w:val="2"/>
        </w:numPr>
        <w:ind w:left="284" w:hanging="284"/>
      </w:pPr>
      <w:r>
        <w:t>Possesses clear goals and directions</w:t>
      </w:r>
    </w:p>
    <w:p w:rsidR="00EE0C68" w:rsidRDefault="005855FF">
      <w:pPr>
        <w:pStyle w:val="ListParagraph"/>
        <w:numPr>
          <w:ilvl w:val="0"/>
          <w:numId w:val="2"/>
        </w:numPr>
        <w:ind w:left="284" w:hanging="284"/>
      </w:pPr>
      <w:r>
        <w:t>Sets eyes to the future and pulls cruise from the past</w:t>
      </w:r>
    </w:p>
    <w:p w:rsidR="00EE0C68" w:rsidRDefault="005855FF">
      <w:pPr>
        <w:pStyle w:val="ListParagraph"/>
        <w:numPr>
          <w:ilvl w:val="0"/>
          <w:numId w:val="2"/>
        </w:numPr>
        <w:ind w:left="284" w:hanging="284"/>
      </w:pPr>
      <w:r>
        <w:t>always be vigilant</w:t>
      </w:r>
    </w:p>
    <w:p w:rsidR="00EE0C68" w:rsidRDefault="005855FF">
      <w:pPr>
        <w:pStyle w:val="ListParagraph"/>
        <w:numPr>
          <w:ilvl w:val="0"/>
          <w:numId w:val="2"/>
        </w:numPr>
        <w:ind w:left="284" w:hanging="284"/>
      </w:pPr>
      <w:r>
        <w:t>act</w:t>
      </w:r>
      <w:r>
        <w:rPr>
          <w:lang w:val="zh-CN"/>
        </w:rPr>
        <w:t>s</w:t>
      </w:r>
      <w:r>
        <w:t xml:space="preserve"> and think</w:t>
      </w:r>
      <w:r>
        <w:rPr>
          <w:lang w:val="zh-CN"/>
        </w:rPr>
        <w:t>s</w:t>
      </w:r>
      <w:r>
        <w:t xml:space="preserve"> flexibly </w:t>
      </w:r>
    </w:p>
    <w:p w:rsidR="00EE0C68" w:rsidRDefault="005855FF">
      <w:pPr>
        <w:pStyle w:val="ListParagraph"/>
        <w:numPr>
          <w:ilvl w:val="0"/>
          <w:numId w:val="2"/>
        </w:numPr>
        <w:ind w:left="284" w:hanging="284"/>
      </w:pPr>
      <w:r>
        <w:t>thinks thoroughly</w:t>
      </w:r>
    </w:p>
    <w:p w:rsidR="00EE0C68" w:rsidRDefault="005855FF">
      <w:pPr>
        <w:pStyle w:val="ListParagraph"/>
        <w:numPr>
          <w:ilvl w:val="0"/>
          <w:numId w:val="2"/>
        </w:numPr>
        <w:ind w:left="284" w:hanging="284"/>
      </w:pPr>
      <w:r>
        <w:t>prioritizes the safety of the ship and its men</w:t>
      </w:r>
    </w:p>
    <w:p w:rsidR="00EE0C68" w:rsidRDefault="005855FF">
      <w:pPr>
        <w:pStyle w:val="ListParagraph"/>
        <w:numPr>
          <w:ilvl w:val="0"/>
          <w:numId w:val="2"/>
        </w:numPr>
        <w:ind w:left="284" w:hanging="284"/>
      </w:pPr>
      <w:r>
        <w:t>protect his/her subordinates and their families</w:t>
      </w:r>
    </w:p>
    <w:p w:rsidR="00EE0C68" w:rsidRDefault="005855FF">
      <w:pPr>
        <w:pStyle w:val="ListParagraph"/>
        <w:numPr>
          <w:ilvl w:val="0"/>
          <w:numId w:val="2"/>
        </w:numPr>
        <w:ind w:left="284" w:hanging="284"/>
      </w:pPr>
      <w:r>
        <w:t>fellowship among seamen</w:t>
      </w:r>
    </w:p>
    <w:p w:rsidR="00EE0C68" w:rsidRDefault="00EE0C68">
      <w:pPr>
        <w:pStyle w:val="ListParagraph"/>
        <w:tabs>
          <w:tab w:val="left" w:pos="405"/>
        </w:tabs>
        <w:ind w:left="404" w:firstLine="0"/>
      </w:pPr>
    </w:p>
    <w:p w:rsidR="00EE0C68" w:rsidRDefault="005855FF">
      <w:pPr>
        <w:jc w:val="both"/>
        <w:rPr>
          <w:lang w:val="zh-CN"/>
        </w:rPr>
      </w:pPr>
      <w:r>
        <w:rPr>
          <w:b/>
        </w:rPr>
        <w:t xml:space="preserve">The Concept of Archipelago </w:t>
      </w:r>
      <w:r>
        <w:rPr>
          <w:bCs/>
        </w:rPr>
        <w:t>according to Crawfur</w:t>
      </w:r>
      <w:r>
        <w:rPr>
          <w:rStyle w:val="FootnoteReference"/>
          <w:bCs/>
        </w:rPr>
        <w:footnoteReference w:id="13"/>
      </w:r>
      <w:r>
        <w:rPr>
          <w:lang w:val="zh-CN"/>
        </w:rPr>
        <w:t>is</w:t>
      </w:r>
    </w:p>
    <w:p w:rsidR="00EE0C68" w:rsidRDefault="005855FF">
      <w:pPr>
        <w:spacing w:before="4" w:line="276" w:lineRule="auto"/>
        <w:ind w:right="125"/>
        <w:jc w:val="both"/>
        <w:rPr>
          <w:i/>
        </w:rPr>
      </w:pPr>
      <w:r>
        <w:rPr>
          <w:i/>
        </w:rPr>
        <w:t>"The Archipelago is arranged into groups and chains of islands, with a great island intervening here and there. The islands are upon the whole thickly strewed, which gives rise to innumerable straits and passages which would occasion from their intricacy dangerous navigation, were the seas of the Archipelago not distinguished, beyond all others, by the proximity of extensive tracts of land, by their peaceful nature, and by the uniformity of the prevailing winds and currents".</w:t>
      </w:r>
    </w:p>
    <w:p w:rsidR="00EE0C68" w:rsidRDefault="005855FF">
      <w:pPr>
        <w:pStyle w:val="BodyText"/>
        <w:spacing w:before="196"/>
        <w:ind w:right="72" w:firstLine="719"/>
        <w:jc w:val="both"/>
        <w:rPr>
          <w:sz w:val="22"/>
          <w:szCs w:val="22"/>
        </w:rPr>
      </w:pPr>
      <w:r>
        <w:rPr>
          <w:sz w:val="22"/>
          <w:szCs w:val="22"/>
        </w:rPr>
        <w:t>This research integrates some of the concepts above to be used as an analysis knife of the governor of the Bangka Belitung Islands to obtain a new model of Archipelagic Governance Leadership concept (</w:t>
      </w:r>
      <w:r>
        <w:rPr>
          <w:sz w:val="22"/>
          <w:szCs w:val="22"/>
          <w:lang w:val="id-ID"/>
        </w:rPr>
        <w:t>A</w:t>
      </w:r>
      <w:r>
        <w:rPr>
          <w:sz w:val="22"/>
          <w:szCs w:val="22"/>
        </w:rPr>
        <w:t>GL model)</w:t>
      </w:r>
    </w:p>
    <w:p w:rsidR="00EE0C68" w:rsidRDefault="00EE0C68">
      <w:pPr>
        <w:pStyle w:val="BodyText"/>
        <w:spacing w:before="4"/>
        <w:ind w:right="72" w:firstLine="719"/>
        <w:rPr>
          <w:sz w:val="22"/>
          <w:szCs w:val="22"/>
        </w:rPr>
      </w:pPr>
    </w:p>
    <w:p w:rsidR="00EE0C68" w:rsidRDefault="005855FF">
      <w:pPr>
        <w:pStyle w:val="Heading1"/>
        <w:spacing w:before="1" w:line="240" w:lineRule="auto"/>
        <w:ind w:left="0"/>
        <w:jc w:val="center"/>
        <w:rPr>
          <w:sz w:val="22"/>
          <w:szCs w:val="22"/>
          <w:lang w:val="zh-CN"/>
        </w:rPr>
      </w:pPr>
      <w:r>
        <w:rPr>
          <w:sz w:val="22"/>
          <w:szCs w:val="22"/>
          <w:lang w:val="zh-CN"/>
        </w:rPr>
        <w:t>METHOD</w:t>
      </w:r>
    </w:p>
    <w:p w:rsidR="00EE0C68" w:rsidRDefault="005855FF">
      <w:pPr>
        <w:pStyle w:val="BodyText"/>
        <w:spacing w:line="276" w:lineRule="auto"/>
        <w:ind w:right="118"/>
        <w:jc w:val="both"/>
        <w:rPr>
          <w:sz w:val="22"/>
          <w:szCs w:val="22"/>
        </w:rPr>
      </w:pPr>
      <w:r>
        <w:rPr>
          <w:sz w:val="22"/>
          <w:szCs w:val="22"/>
        </w:rPr>
        <w:t xml:space="preserve">A qualitative method with a descriptive </w:t>
      </w:r>
      <w:r>
        <w:rPr>
          <w:sz w:val="22"/>
          <w:szCs w:val="22"/>
        </w:rPr>
        <w:lastRenderedPageBreak/>
        <w:t>analysis approach in this research is considered highly appropriate, especially in social sciences research, including government science. It is a suitable strategy to explore information and understand the reality of research objects in depth and detail, particularly the governor's Archipelagic Governance Leadership in implementation in the field. In this research, the key respondents or informants are officials who are considered to have essential information. As can be observed in the following table:</w:t>
      </w:r>
    </w:p>
    <w:p w:rsidR="00EE0C68" w:rsidRDefault="00EE0C68">
      <w:pPr>
        <w:pStyle w:val="BodyText"/>
        <w:spacing w:line="276" w:lineRule="auto"/>
        <w:ind w:right="118"/>
        <w:jc w:val="both"/>
        <w:rPr>
          <w:sz w:val="22"/>
          <w:szCs w:val="22"/>
        </w:rPr>
      </w:pPr>
    </w:p>
    <w:p w:rsidR="00EE0C68" w:rsidRDefault="00EE0C68">
      <w:pPr>
        <w:pStyle w:val="BodyText"/>
        <w:spacing w:line="276" w:lineRule="auto"/>
        <w:ind w:right="118"/>
        <w:jc w:val="both"/>
        <w:rPr>
          <w:sz w:val="22"/>
          <w:szCs w:val="22"/>
        </w:rPr>
      </w:pPr>
    </w:p>
    <w:p w:rsidR="00EE0C68" w:rsidRDefault="00EE0C68">
      <w:pPr>
        <w:pStyle w:val="BodyText"/>
        <w:spacing w:line="276" w:lineRule="auto"/>
        <w:ind w:right="118"/>
        <w:jc w:val="both"/>
        <w:rPr>
          <w:sz w:val="22"/>
          <w:szCs w:val="22"/>
        </w:rPr>
      </w:pPr>
    </w:p>
    <w:p w:rsidR="00EE0C68" w:rsidRDefault="00EE0C68">
      <w:pPr>
        <w:pStyle w:val="BodyText"/>
        <w:spacing w:line="276" w:lineRule="auto"/>
        <w:ind w:right="118"/>
        <w:jc w:val="both"/>
        <w:rPr>
          <w:sz w:val="22"/>
          <w:szCs w:val="22"/>
        </w:rPr>
      </w:pPr>
    </w:p>
    <w:p w:rsidR="00EE0C68" w:rsidRDefault="00EE0C68">
      <w:pPr>
        <w:pStyle w:val="BodyText"/>
        <w:spacing w:line="276" w:lineRule="auto"/>
        <w:ind w:right="118"/>
        <w:jc w:val="both"/>
        <w:rPr>
          <w:sz w:val="22"/>
          <w:szCs w:val="22"/>
        </w:rPr>
      </w:pPr>
    </w:p>
    <w:p w:rsidR="00EE0C68" w:rsidRDefault="00EE0C68">
      <w:pPr>
        <w:pStyle w:val="BodyText"/>
        <w:spacing w:line="276" w:lineRule="auto"/>
        <w:ind w:right="118"/>
        <w:jc w:val="both"/>
        <w:rPr>
          <w:sz w:val="22"/>
          <w:szCs w:val="22"/>
        </w:rPr>
      </w:pPr>
    </w:p>
    <w:p w:rsidR="00EE0C68" w:rsidRDefault="00EE0C68">
      <w:pPr>
        <w:pStyle w:val="BodyText"/>
        <w:spacing w:line="276" w:lineRule="auto"/>
        <w:ind w:right="118"/>
        <w:jc w:val="both"/>
        <w:rPr>
          <w:sz w:val="22"/>
          <w:szCs w:val="22"/>
        </w:rPr>
      </w:pPr>
    </w:p>
    <w:tbl>
      <w:tblPr>
        <w:tblpPr w:leftFromText="180" w:rightFromText="180" w:vertAnchor="page" w:horzAnchor="margin" w:tblpY="1711"/>
        <w:tblW w:w="89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937"/>
        <w:gridCol w:w="4999"/>
      </w:tblGrid>
      <w:tr w:rsidR="00EE0C68">
        <w:trPr>
          <w:trHeight w:val="317"/>
        </w:trPr>
        <w:tc>
          <w:tcPr>
            <w:tcW w:w="3937" w:type="dxa"/>
            <w:shd w:val="clear" w:color="auto" w:fill="BEBEBE"/>
          </w:tcPr>
          <w:p w:rsidR="00EE0C68" w:rsidRDefault="005855FF">
            <w:pPr>
              <w:pStyle w:val="TableParagraph"/>
              <w:spacing w:before="3"/>
              <w:ind w:left="106"/>
              <w:rPr>
                <w:b/>
              </w:rPr>
            </w:pPr>
            <w:r>
              <w:rPr>
                <w:b/>
              </w:rPr>
              <w:lastRenderedPageBreak/>
              <w:t xml:space="preserve">Ideal </w:t>
            </w:r>
            <w:r>
              <w:rPr>
                <w:b/>
                <w:lang w:val="zh-CN"/>
              </w:rPr>
              <w:t>Key</w:t>
            </w:r>
            <w:r>
              <w:rPr>
                <w:b/>
              </w:rPr>
              <w:t xml:space="preserve"> Informant</w:t>
            </w:r>
          </w:p>
        </w:tc>
        <w:tc>
          <w:tcPr>
            <w:tcW w:w="4999" w:type="dxa"/>
            <w:shd w:val="clear" w:color="auto" w:fill="BEBEBE"/>
          </w:tcPr>
          <w:p w:rsidR="00EE0C68" w:rsidRDefault="005855FF">
            <w:pPr>
              <w:pStyle w:val="TableParagraph"/>
              <w:spacing w:before="3"/>
              <w:ind w:left="106"/>
              <w:rPr>
                <w:b/>
              </w:rPr>
            </w:pPr>
            <w:r>
              <w:rPr>
                <w:b/>
                <w:lang w:val="zh-CN"/>
              </w:rPr>
              <w:t>StandardKey</w:t>
            </w:r>
            <w:r>
              <w:rPr>
                <w:b/>
              </w:rPr>
              <w:t xml:space="preserve"> Informant</w:t>
            </w:r>
          </w:p>
        </w:tc>
      </w:tr>
      <w:tr w:rsidR="00EE0C68">
        <w:trPr>
          <w:trHeight w:val="317"/>
        </w:trPr>
        <w:tc>
          <w:tcPr>
            <w:tcW w:w="3937" w:type="dxa"/>
            <w:shd w:val="clear" w:color="auto" w:fill="BEBEBE"/>
          </w:tcPr>
          <w:p w:rsidR="00EE0C68" w:rsidRDefault="00EE0C68">
            <w:pPr>
              <w:pStyle w:val="TableParagraph"/>
              <w:spacing w:before="3"/>
              <w:ind w:left="106"/>
              <w:rPr>
                <w:b/>
                <w:lang w:val="id-ID"/>
              </w:rPr>
            </w:pPr>
          </w:p>
        </w:tc>
        <w:tc>
          <w:tcPr>
            <w:tcW w:w="4999" w:type="dxa"/>
            <w:shd w:val="clear" w:color="auto" w:fill="BEBEBE"/>
          </w:tcPr>
          <w:p w:rsidR="00EE0C68" w:rsidRDefault="00EE0C68">
            <w:pPr>
              <w:pStyle w:val="TableParagraph"/>
              <w:spacing w:before="3"/>
              <w:ind w:left="106"/>
              <w:rPr>
                <w:b/>
                <w:lang w:val="zh-CN"/>
              </w:rPr>
            </w:pPr>
          </w:p>
        </w:tc>
      </w:tr>
      <w:tr w:rsidR="00EE0C68">
        <w:trPr>
          <w:trHeight w:val="3174"/>
        </w:trPr>
        <w:tc>
          <w:tcPr>
            <w:tcW w:w="3937" w:type="dxa"/>
          </w:tcPr>
          <w:p w:rsidR="00EE0C68" w:rsidRDefault="005855FF">
            <w:pPr>
              <w:pStyle w:val="TableParagraph"/>
              <w:numPr>
                <w:ilvl w:val="0"/>
                <w:numId w:val="3"/>
              </w:numPr>
              <w:tabs>
                <w:tab w:val="left" w:pos="751"/>
              </w:tabs>
              <w:spacing w:line="271" w:lineRule="exact"/>
            </w:pPr>
            <w:r>
              <w:t>Governor</w:t>
            </w:r>
          </w:p>
          <w:p w:rsidR="00EE0C68" w:rsidRDefault="005855FF">
            <w:pPr>
              <w:pStyle w:val="TableParagraph"/>
              <w:numPr>
                <w:ilvl w:val="0"/>
                <w:numId w:val="3"/>
              </w:numPr>
              <w:tabs>
                <w:tab w:val="left" w:pos="751"/>
              </w:tabs>
              <w:spacing w:line="271" w:lineRule="exact"/>
            </w:pPr>
            <w:r>
              <w:t>Chairman of the Regional People's Representative Assembly</w:t>
            </w:r>
          </w:p>
          <w:p w:rsidR="00EE0C68" w:rsidRDefault="005855FF">
            <w:pPr>
              <w:pStyle w:val="TableParagraph"/>
              <w:numPr>
                <w:ilvl w:val="0"/>
                <w:numId w:val="3"/>
              </w:numPr>
              <w:tabs>
                <w:tab w:val="left" w:pos="751"/>
              </w:tabs>
              <w:spacing w:line="271" w:lineRule="exact"/>
            </w:pPr>
            <w:r>
              <w:t>Regional Secretary</w:t>
            </w:r>
          </w:p>
          <w:p w:rsidR="00EE0C68" w:rsidRDefault="005855FF">
            <w:pPr>
              <w:pStyle w:val="TableParagraph"/>
              <w:numPr>
                <w:ilvl w:val="0"/>
                <w:numId w:val="3"/>
              </w:numPr>
              <w:tabs>
                <w:tab w:val="left" w:pos="751"/>
              </w:tabs>
              <w:spacing w:line="271" w:lineRule="exact"/>
            </w:pPr>
            <w:r>
              <w:t>Dan</w:t>
            </w:r>
            <w:r>
              <w:rPr>
                <w:lang w:val="id-ID"/>
              </w:rPr>
              <w:t>l</w:t>
            </w:r>
            <w:r>
              <w:t>antamal Babylon</w:t>
            </w:r>
          </w:p>
          <w:p w:rsidR="00EE0C68" w:rsidRDefault="005855FF">
            <w:pPr>
              <w:pStyle w:val="TableParagraph"/>
              <w:numPr>
                <w:ilvl w:val="0"/>
                <w:numId w:val="3"/>
              </w:numPr>
              <w:tabs>
                <w:tab w:val="left" w:pos="751"/>
              </w:tabs>
              <w:spacing w:line="271" w:lineRule="exact"/>
            </w:pPr>
            <w:r>
              <w:t>Head of Fisheries and Archipelagic Agency</w:t>
            </w:r>
          </w:p>
          <w:p w:rsidR="00EE0C68" w:rsidRDefault="005855FF">
            <w:pPr>
              <w:pStyle w:val="TableParagraph"/>
              <w:numPr>
                <w:ilvl w:val="0"/>
                <w:numId w:val="3"/>
              </w:numPr>
              <w:tabs>
                <w:tab w:val="left" w:pos="751"/>
              </w:tabs>
              <w:spacing w:before="40"/>
            </w:pPr>
            <w:r>
              <w:t>Karo. SETDA Government</w:t>
            </w:r>
          </w:p>
        </w:tc>
        <w:tc>
          <w:tcPr>
            <w:tcW w:w="4999" w:type="dxa"/>
          </w:tcPr>
          <w:p w:rsidR="00EE0C68" w:rsidRDefault="005855FF">
            <w:pPr>
              <w:pStyle w:val="TableParagraph"/>
              <w:numPr>
                <w:ilvl w:val="0"/>
                <w:numId w:val="4"/>
              </w:numPr>
              <w:tabs>
                <w:tab w:val="left" w:pos="567"/>
                <w:tab w:val="left" w:pos="568"/>
              </w:tabs>
              <w:spacing w:line="271" w:lineRule="exact"/>
            </w:pPr>
            <w:r>
              <w:t>The Governor, represented by the Deputy Governor</w:t>
            </w:r>
          </w:p>
          <w:p w:rsidR="00EE0C68" w:rsidRDefault="005855FF">
            <w:pPr>
              <w:pStyle w:val="TableParagraph"/>
              <w:numPr>
                <w:ilvl w:val="0"/>
                <w:numId w:val="4"/>
              </w:numPr>
              <w:tabs>
                <w:tab w:val="left" w:pos="567"/>
                <w:tab w:val="left" w:pos="568"/>
              </w:tabs>
              <w:spacing w:line="271" w:lineRule="exact"/>
            </w:pPr>
            <w:r>
              <w:t>The Chairman of Regional People's Representative Assembly, represented by the Deputy Chairman of Regional People's Representative Assembly</w:t>
            </w:r>
          </w:p>
          <w:p w:rsidR="00EE0C68" w:rsidRDefault="005855FF">
            <w:pPr>
              <w:pStyle w:val="TableParagraph"/>
              <w:numPr>
                <w:ilvl w:val="0"/>
                <w:numId w:val="4"/>
              </w:numPr>
              <w:tabs>
                <w:tab w:val="left" w:pos="567"/>
                <w:tab w:val="left" w:pos="568"/>
              </w:tabs>
              <w:spacing w:line="271" w:lineRule="exact"/>
            </w:pPr>
            <w:r>
              <w:t>Regional Secretary, represented by Regional Assistant</w:t>
            </w:r>
          </w:p>
          <w:p w:rsidR="00EE0C68" w:rsidRDefault="005855FF">
            <w:pPr>
              <w:pStyle w:val="TableParagraph"/>
              <w:numPr>
                <w:ilvl w:val="0"/>
                <w:numId w:val="4"/>
              </w:numPr>
              <w:tabs>
                <w:tab w:val="left" w:pos="567"/>
                <w:tab w:val="left" w:pos="568"/>
              </w:tabs>
              <w:spacing w:line="271" w:lineRule="exact"/>
            </w:pPr>
            <w:r>
              <w:t>Danlantamal Babel, represented by Wadanlantamal</w:t>
            </w:r>
          </w:p>
          <w:p w:rsidR="00EE0C68" w:rsidRDefault="005855FF">
            <w:pPr>
              <w:pStyle w:val="TableParagraph"/>
              <w:numPr>
                <w:ilvl w:val="0"/>
                <w:numId w:val="4"/>
              </w:numPr>
              <w:tabs>
                <w:tab w:val="left" w:pos="567"/>
                <w:tab w:val="left" w:pos="568"/>
              </w:tabs>
              <w:spacing w:line="271" w:lineRule="exact"/>
            </w:pPr>
            <w:r>
              <w:t>Head of Fisheries and Archipelagic Agency (permanent)</w:t>
            </w:r>
          </w:p>
          <w:p w:rsidR="00EE0C68" w:rsidRDefault="005855FF">
            <w:pPr>
              <w:pStyle w:val="TableParagraph"/>
              <w:numPr>
                <w:ilvl w:val="0"/>
                <w:numId w:val="4"/>
              </w:numPr>
              <w:tabs>
                <w:tab w:val="left" w:pos="567"/>
                <w:tab w:val="left" w:pos="568"/>
              </w:tabs>
              <w:spacing w:line="273" w:lineRule="exact"/>
            </w:pPr>
            <w:r>
              <w:t>Karo. Government (permanent)</w:t>
            </w:r>
          </w:p>
        </w:tc>
      </w:tr>
      <w:tr w:rsidR="00EE0C68">
        <w:trPr>
          <w:trHeight w:val="317"/>
        </w:trPr>
        <w:tc>
          <w:tcPr>
            <w:tcW w:w="3937" w:type="dxa"/>
            <w:shd w:val="clear" w:color="auto" w:fill="BEBEBE"/>
          </w:tcPr>
          <w:p w:rsidR="00EE0C68" w:rsidRDefault="005855FF">
            <w:pPr>
              <w:pStyle w:val="TableParagraph"/>
              <w:spacing w:line="275" w:lineRule="exact"/>
              <w:ind w:left="106"/>
              <w:rPr>
                <w:b/>
                <w:lang w:val="zh-CN"/>
              </w:rPr>
            </w:pPr>
            <w:r>
              <w:rPr>
                <w:b/>
                <w:lang w:val="zh-CN"/>
              </w:rPr>
              <w:t>Supporting Informant</w:t>
            </w:r>
          </w:p>
        </w:tc>
        <w:tc>
          <w:tcPr>
            <w:tcW w:w="4999" w:type="dxa"/>
            <w:shd w:val="clear" w:color="auto" w:fill="BEBEBE"/>
          </w:tcPr>
          <w:p w:rsidR="00EE0C68" w:rsidRDefault="00EE0C68">
            <w:pPr>
              <w:pStyle w:val="TableParagraph"/>
              <w:ind w:left="0"/>
            </w:pPr>
          </w:p>
        </w:tc>
      </w:tr>
      <w:tr w:rsidR="00EE0C68">
        <w:trPr>
          <w:trHeight w:val="2855"/>
        </w:trPr>
        <w:tc>
          <w:tcPr>
            <w:tcW w:w="3937" w:type="dxa"/>
          </w:tcPr>
          <w:p w:rsidR="00EE0C68" w:rsidRDefault="005855FF">
            <w:pPr>
              <w:pStyle w:val="TableParagraph"/>
              <w:spacing w:line="276" w:lineRule="auto"/>
              <w:ind w:left="106" w:right="98"/>
              <w:jc w:val="both"/>
            </w:pPr>
            <w:r>
              <w:t xml:space="preserve">Community Figures </w:t>
            </w:r>
            <w:r>
              <w:rPr>
                <w:lang w:val="zh-CN"/>
              </w:rPr>
              <w:t>of</w:t>
            </w:r>
            <w:r>
              <w:t xml:space="preserve"> coastal fishers/community groups and educational figures </w:t>
            </w:r>
          </w:p>
        </w:tc>
        <w:tc>
          <w:tcPr>
            <w:tcW w:w="4999" w:type="dxa"/>
          </w:tcPr>
          <w:p w:rsidR="00EE0C68" w:rsidRDefault="005855FF">
            <w:pPr>
              <w:pStyle w:val="TableParagraph"/>
              <w:numPr>
                <w:ilvl w:val="0"/>
                <w:numId w:val="5"/>
              </w:numPr>
              <w:tabs>
                <w:tab w:val="left" w:pos="568"/>
              </w:tabs>
              <w:spacing w:line="276" w:lineRule="auto"/>
              <w:ind w:right="292"/>
              <w:jc w:val="both"/>
            </w:pPr>
            <w:r>
              <w:t>Syaiful Lizan, S.IP., M.Si(</w:t>
            </w:r>
            <w:r>
              <w:rPr>
                <w:lang w:val="zh-CN"/>
              </w:rPr>
              <w:t>Community Figure</w:t>
            </w:r>
            <w:r>
              <w:t>)</w:t>
            </w:r>
          </w:p>
          <w:p w:rsidR="00EE0C68" w:rsidRDefault="005855FF">
            <w:pPr>
              <w:pStyle w:val="TableParagraph"/>
              <w:numPr>
                <w:ilvl w:val="0"/>
                <w:numId w:val="5"/>
              </w:numPr>
              <w:tabs>
                <w:tab w:val="left" w:pos="568"/>
              </w:tabs>
              <w:jc w:val="both"/>
            </w:pPr>
            <w:r>
              <w:t>Ihsan, S.Pd (</w:t>
            </w:r>
            <w:r>
              <w:rPr>
                <w:lang w:val="zh-CN"/>
              </w:rPr>
              <w:t>Educational Figure</w:t>
            </w:r>
            <w:r>
              <w:t>)</w:t>
            </w:r>
          </w:p>
          <w:p w:rsidR="00EE0C68" w:rsidRDefault="005855FF">
            <w:pPr>
              <w:pStyle w:val="TableParagraph"/>
              <w:numPr>
                <w:ilvl w:val="0"/>
                <w:numId w:val="5"/>
              </w:numPr>
              <w:tabs>
                <w:tab w:val="left" w:pos="568"/>
              </w:tabs>
              <w:spacing w:before="37" w:line="276" w:lineRule="auto"/>
              <w:ind w:right="421"/>
              <w:jc w:val="both"/>
            </w:pPr>
            <w:r>
              <w:t>Pak Betmen (Community Figure of Fishermen/Coastal Communities)</w:t>
            </w:r>
          </w:p>
          <w:p w:rsidR="00EE0C68" w:rsidRDefault="005855FF">
            <w:pPr>
              <w:pStyle w:val="TableParagraph"/>
              <w:numPr>
                <w:ilvl w:val="0"/>
                <w:numId w:val="5"/>
              </w:numPr>
              <w:tabs>
                <w:tab w:val="left" w:pos="568"/>
              </w:tabs>
              <w:spacing w:line="276" w:lineRule="exact"/>
              <w:jc w:val="both"/>
            </w:pPr>
            <w:r>
              <w:t>Ibu Luna Febrianti, S.Sos.,M.A</w:t>
            </w:r>
          </w:p>
          <w:p w:rsidR="00EE0C68" w:rsidRDefault="005855FF">
            <w:pPr>
              <w:pStyle w:val="TableParagraph"/>
              <w:spacing w:before="10" w:line="310" w:lineRule="atLeast"/>
              <w:ind w:left="567" w:right="699"/>
              <w:jc w:val="both"/>
            </w:pPr>
            <w:r>
              <w:t>(Community Figure and Education Figure)</w:t>
            </w:r>
          </w:p>
        </w:tc>
      </w:tr>
    </w:tbl>
    <w:p w:rsidR="00EE0C68" w:rsidRDefault="005855FF">
      <w:pPr>
        <w:pStyle w:val="BodyText"/>
        <w:spacing w:line="276" w:lineRule="auto"/>
        <w:ind w:right="118"/>
        <w:jc w:val="both"/>
        <w:rPr>
          <w:b/>
          <w:bCs/>
          <w:sz w:val="22"/>
          <w:szCs w:val="22"/>
          <w:lang w:val="id-ID"/>
        </w:rPr>
      </w:pPr>
      <w:r>
        <w:rPr>
          <w:b/>
          <w:bCs/>
          <w:sz w:val="22"/>
          <w:szCs w:val="22"/>
          <w:lang w:val="id-ID"/>
        </w:rPr>
        <w:lastRenderedPageBreak/>
        <w:t xml:space="preserve">Table 1. </w:t>
      </w:r>
      <w:r>
        <w:rPr>
          <w:b/>
          <w:bCs/>
          <w:sz w:val="22"/>
          <w:szCs w:val="22"/>
        </w:rPr>
        <w:t>Informant Classification</w:t>
      </w:r>
    </w:p>
    <w:p w:rsidR="00EE0C68" w:rsidRDefault="005855FF">
      <w:pPr>
        <w:pStyle w:val="BodyText"/>
        <w:spacing w:before="9"/>
        <w:ind w:firstLine="720"/>
        <w:jc w:val="both"/>
        <w:rPr>
          <w:sz w:val="22"/>
          <w:szCs w:val="22"/>
          <w:lang w:val="id-ID"/>
        </w:rPr>
      </w:pPr>
      <w:r>
        <w:rPr>
          <w:sz w:val="22"/>
          <w:szCs w:val="22"/>
        </w:rPr>
        <w:t>Conceptualization shows abstract depictions of the studied object in a series of words arranged according to research needs. The conceptual framework of this research is how the Archipelagic Governance Leader</w:t>
      </w:r>
      <w:r>
        <w:rPr>
          <w:sz w:val="22"/>
          <w:szCs w:val="22"/>
          <w:lang w:val="id-ID"/>
        </w:rPr>
        <w:t>-</w:t>
      </w:r>
      <w:r>
        <w:rPr>
          <w:sz w:val="22"/>
          <w:szCs w:val="22"/>
        </w:rPr>
        <w:t>ship in the Bangka Belitung Islands Province in content and prosperous followers, especially employees and the community, the conceptual framework of Archipelagic Governance Leadership is an integration of digital concept leader by Eric Qualman</w:t>
      </w:r>
      <w:r>
        <w:rPr>
          <w:rStyle w:val="FootnoteReference"/>
          <w:sz w:val="22"/>
          <w:szCs w:val="22"/>
        </w:rPr>
        <w:footnoteReference w:id="14"/>
      </w:r>
      <w:r>
        <w:rPr>
          <w:sz w:val="22"/>
          <w:szCs w:val="22"/>
        </w:rPr>
        <w:t>,</w:t>
      </w:r>
      <w:r>
        <w:rPr>
          <w:sz w:val="22"/>
          <w:szCs w:val="22"/>
          <w:lang w:val="id-ID"/>
        </w:rPr>
        <w:t xml:space="preserve"> </w:t>
      </w:r>
      <w:r>
        <w:rPr>
          <w:sz w:val="22"/>
          <w:szCs w:val="22"/>
        </w:rPr>
        <w:t>the concept of Indonesian Government Leader</w:t>
      </w:r>
      <w:r>
        <w:rPr>
          <w:sz w:val="22"/>
          <w:szCs w:val="22"/>
          <w:lang w:val="id-ID"/>
        </w:rPr>
        <w:t>-</w:t>
      </w:r>
      <w:r>
        <w:rPr>
          <w:sz w:val="22"/>
          <w:szCs w:val="22"/>
        </w:rPr>
        <w:t>ship by Pamuji</w:t>
      </w:r>
      <w:r>
        <w:rPr>
          <w:rStyle w:val="FootnoteReference"/>
          <w:sz w:val="22"/>
          <w:szCs w:val="22"/>
        </w:rPr>
        <w:footnoteReference w:id="15"/>
      </w:r>
      <w:r>
        <w:rPr>
          <w:sz w:val="22"/>
          <w:szCs w:val="22"/>
        </w:rPr>
        <w:t>, the concept of Leadership Govern</w:t>
      </w:r>
      <w:r>
        <w:rPr>
          <w:sz w:val="22"/>
          <w:szCs w:val="22"/>
          <w:lang w:val="id-ID"/>
        </w:rPr>
        <w:t>ance</w:t>
      </w:r>
      <w:r>
        <w:rPr>
          <w:sz w:val="22"/>
          <w:szCs w:val="22"/>
        </w:rPr>
        <w:t xml:space="preserve"> by Sadu Wasistiono</w:t>
      </w:r>
      <w:r>
        <w:rPr>
          <w:rStyle w:val="FootnoteReference"/>
          <w:sz w:val="22"/>
          <w:szCs w:val="22"/>
        </w:rPr>
        <w:footnoteReference w:id="16"/>
      </w:r>
      <w:r>
        <w:rPr>
          <w:sz w:val="22"/>
          <w:szCs w:val="22"/>
        </w:rPr>
        <w:t>, the Concept of Archipelagic Spiritual Leadership by Wahyono</w:t>
      </w:r>
      <w:r>
        <w:rPr>
          <w:rStyle w:val="FootnoteReference"/>
          <w:sz w:val="22"/>
          <w:szCs w:val="22"/>
        </w:rPr>
        <w:footnoteReference w:id="17"/>
      </w:r>
      <w:r>
        <w:rPr>
          <w:sz w:val="22"/>
          <w:szCs w:val="22"/>
        </w:rPr>
        <w:t xml:space="preserve"> and Archipelago Concepts by Crawfur D, FRS John</w:t>
      </w:r>
      <w:r>
        <w:rPr>
          <w:rStyle w:val="FootnoteReference"/>
          <w:sz w:val="22"/>
          <w:szCs w:val="22"/>
        </w:rPr>
        <w:footnoteReference w:id="18"/>
      </w:r>
      <w:r>
        <w:rPr>
          <w:sz w:val="22"/>
          <w:szCs w:val="22"/>
        </w:rPr>
        <w:t>. For more details related to the researchers' conceptual framework as follows:</w:t>
      </w:r>
    </w:p>
    <w:p w:rsidR="00EE0C68" w:rsidRDefault="005855FF">
      <w:pPr>
        <w:pStyle w:val="BodyText"/>
        <w:spacing w:before="9"/>
        <w:jc w:val="both"/>
        <w:rPr>
          <w:sz w:val="22"/>
          <w:szCs w:val="22"/>
          <w:lang w:val="id-ID"/>
        </w:rPr>
      </w:pPr>
      <w:r>
        <w:rPr>
          <w:sz w:val="22"/>
          <w:szCs w:val="22"/>
          <w:lang w:val="id-ID"/>
        </w:rPr>
        <w:br w:type="textWrapping" w:clear="all"/>
      </w:r>
    </w:p>
    <w:p w:rsidR="00EE0C68" w:rsidRDefault="00EE0C68">
      <w:pPr>
        <w:pStyle w:val="TableParagraph"/>
        <w:spacing w:line="254" w:lineRule="exact"/>
        <w:ind w:left="0" w:right="955"/>
        <w:rPr>
          <w:lang w:val="id-ID"/>
        </w:rPr>
        <w:sectPr w:rsidR="00EE0C68" w:rsidSect="004C15C4">
          <w:type w:val="continuous"/>
          <w:pgSz w:w="11910" w:h="16840" w:code="9"/>
          <w:pgMar w:top="1134" w:right="1134" w:bottom="1134" w:left="1701" w:header="720" w:footer="567" w:gutter="0"/>
          <w:cols w:num="2" w:space="709"/>
          <w:docGrid w:linePitch="299"/>
        </w:sectPr>
      </w:pPr>
    </w:p>
    <w:p w:rsidR="00EE0C68" w:rsidRDefault="005855FF">
      <w:pPr>
        <w:pStyle w:val="BodyText"/>
        <w:spacing w:line="276" w:lineRule="auto"/>
        <w:ind w:right="118"/>
        <w:rPr>
          <w:b/>
          <w:bCs/>
          <w:sz w:val="22"/>
          <w:szCs w:val="22"/>
          <w:lang w:val="id-ID"/>
        </w:rPr>
      </w:pPr>
      <w:r>
        <w:rPr>
          <w:b/>
          <w:bCs/>
          <w:sz w:val="22"/>
          <w:szCs w:val="22"/>
          <w:lang w:val="id-ID"/>
        </w:rPr>
        <w:lastRenderedPageBreak/>
        <w:t xml:space="preserve">Table 2. The Concept of Archipelagic Governance Leadership </w:t>
      </w:r>
    </w:p>
    <w:p w:rsidR="00EE0C68" w:rsidRDefault="00EE0C68">
      <w:pPr>
        <w:pStyle w:val="BodyText"/>
        <w:spacing w:line="276" w:lineRule="auto"/>
        <w:ind w:right="118"/>
        <w:rPr>
          <w:b/>
          <w:bCs/>
          <w:sz w:val="22"/>
          <w:szCs w:val="22"/>
        </w:rPr>
        <w:sectPr w:rsidR="00EE0C68" w:rsidSect="004C15C4">
          <w:type w:val="continuous"/>
          <w:pgSz w:w="11910" w:h="16840" w:code="9"/>
          <w:pgMar w:top="1134" w:right="1134" w:bottom="1134" w:left="1701" w:header="720" w:footer="567" w:gutter="0"/>
          <w:cols w:space="709"/>
          <w:docGrid w:linePitch="299"/>
        </w:sectPr>
      </w:pPr>
    </w:p>
    <w:tbl>
      <w:tblPr>
        <w:tblpPr w:leftFromText="180" w:rightFromText="180" w:vertAnchor="text" w:horzAnchor="margin" w:tblpY="27"/>
        <w:tblW w:w="86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9"/>
        <w:gridCol w:w="1701"/>
        <w:gridCol w:w="4252"/>
      </w:tblGrid>
      <w:tr w:rsidR="00EE0C68">
        <w:trPr>
          <w:trHeight w:val="274"/>
        </w:trPr>
        <w:tc>
          <w:tcPr>
            <w:tcW w:w="2699" w:type="dxa"/>
            <w:shd w:val="clear" w:color="auto" w:fill="D9D9D9"/>
          </w:tcPr>
          <w:p w:rsidR="00EE0C68" w:rsidRDefault="005855FF">
            <w:pPr>
              <w:pStyle w:val="TableParagraph"/>
              <w:tabs>
                <w:tab w:val="left" w:pos="2699"/>
              </w:tabs>
              <w:spacing w:line="254" w:lineRule="exact"/>
              <w:ind w:left="5"/>
              <w:jc w:val="center"/>
              <w:rPr>
                <w:b/>
                <w:sz w:val="20"/>
                <w:szCs w:val="20"/>
                <w:lang w:val="zh-CN"/>
              </w:rPr>
            </w:pPr>
            <w:r>
              <w:rPr>
                <w:b/>
                <w:sz w:val="20"/>
                <w:szCs w:val="20"/>
                <w:lang w:val="zh-CN"/>
              </w:rPr>
              <w:t>Concepts</w:t>
            </w:r>
          </w:p>
        </w:tc>
        <w:tc>
          <w:tcPr>
            <w:tcW w:w="1701" w:type="dxa"/>
            <w:shd w:val="clear" w:color="auto" w:fill="D9D9D9"/>
          </w:tcPr>
          <w:p w:rsidR="00EE0C68" w:rsidRDefault="005855FF">
            <w:pPr>
              <w:pStyle w:val="TableParagraph"/>
              <w:spacing w:line="254" w:lineRule="exact"/>
              <w:ind w:left="0"/>
              <w:jc w:val="center"/>
              <w:rPr>
                <w:b/>
                <w:sz w:val="20"/>
                <w:szCs w:val="20"/>
                <w:lang w:val="zh-CN"/>
              </w:rPr>
            </w:pPr>
            <w:r>
              <w:rPr>
                <w:b/>
                <w:sz w:val="20"/>
                <w:szCs w:val="20"/>
              </w:rPr>
              <w:t>Dimens</w:t>
            </w:r>
            <w:r>
              <w:rPr>
                <w:b/>
                <w:sz w:val="20"/>
                <w:szCs w:val="20"/>
                <w:lang w:val="zh-CN"/>
              </w:rPr>
              <w:t>ions</w:t>
            </w:r>
          </w:p>
        </w:tc>
        <w:tc>
          <w:tcPr>
            <w:tcW w:w="4252" w:type="dxa"/>
            <w:shd w:val="clear" w:color="auto" w:fill="D9D9D9"/>
          </w:tcPr>
          <w:p w:rsidR="00EE0C68" w:rsidRDefault="005855FF">
            <w:pPr>
              <w:pStyle w:val="TableParagraph"/>
              <w:spacing w:line="254" w:lineRule="exact"/>
              <w:ind w:left="0"/>
              <w:jc w:val="center"/>
              <w:rPr>
                <w:b/>
                <w:sz w:val="20"/>
                <w:szCs w:val="20"/>
                <w:lang w:val="zh-CN"/>
              </w:rPr>
            </w:pPr>
            <w:r>
              <w:rPr>
                <w:b/>
                <w:sz w:val="20"/>
                <w:szCs w:val="20"/>
                <w:lang w:val="zh-CN"/>
              </w:rPr>
              <w:t>Indicators</w:t>
            </w:r>
          </w:p>
        </w:tc>
      </w:tr>
      <w:tr w:rsidR="00EE0C68">
        <w:trPr>
          <w:trHeight w:val="277"/>
        </w:trPr>
        <w:tc>
          <w:tcPr>
            <w:tcW w:w="2699" w:type="dxa"/>
            <w:shd w:val="clear" w:color="auto" w:fill="D9D9D9"/>
          </w:tcPr>
          <w:p w:rsidR="00EE0C68" w:rsidRDefault="005855FF">
            <w:pPr>
              <w:pStyle w:val="TableParagraph"/>
              <w:spacing w:line="258" w:lineRule="exact"/>
              <w:ind w:left="955" w:right="955"/>
              <w:jc w:val="center"/>
              <w:rPr>
                <w:b/>
                <w:sz w:val="20"/>
                <w:szCs w:val="20"/>
              </w:rPr>
            </w:pPr>
            <w:r>
              <w:rPr>
                <w:b/>
                <w:sz w:val="20"/>
                <w:szCs w:val="20"/>
              </w:rPr>
              <w:t>(</w:t>
            </w:r>
            <w:r>
              <w:rPr>
                <w:b/>
                <w:sz w:val="20"/>
                <w:szCs w:val="20"/>
                <w:lang w:val="id-ID"/>
              </w:rPr>
              <w:t>1</w:t>
            </w:r>
            <w:r>
              <w:rPr>
                <w:b/>
                <w:sz w:val="20"/>
                <w:szCs w:val="20"/>
              </w:rPr>
              <w:t>)</w:t>
            </w:r>
          </w:p>
        </w:tc>
        <w:tc>
          <w:tcPr>
            <w:tcW w:w="1701" w:type="dxa"/>
            <w:shd w:val="clear" w:color="auto" w:fill="D9D9D9"/>
          </w:tcPr>
          <w:p w:rsidR="00EE0C68" w:rsidRDefault="005855FF">
            <w:pPr>
              <w:pStyle w:val="TableParagraph"/>
              <w:spacing w:line="258" w:lineRule="exact"/>
              <w:ind w:left="346" w:right="342"/>
              <w:jc w:val="center"/>
              <w:rPr>
                <w:b/>
                <w:sz w:val="20"/>
                <w:szCs w:val="20"/>
              </w:rPr>
            </w:pPr>
            <w:r>
              <w:rPr>
                <w:b/>
                <w:sz w:val="20"/>
                <w:szCs w:val="20"/>
              </w:rPr>
              <w:t>(</w:t>
            </w:r>
            <w:r>
              <w:rPr>
                <w:b/>
                <w:sz w:val="20"/>
                <w:szCs w:val="20"/>
                <w:lang w:val="id-ID"/>
              </w:rPr>
              <w:t>2</w:t>
            </w:r>
            <w:r>
              <w:rPr>
                <w:b/>
                <w:sz w:val="20"/>
                <w:szCs w:val="20"/>
              </w:rPr>
              <w:t>)</w:t>
            </w:r>
          </w:p>
        </w:tc>
        <w:tc>
          <w:tcPr>
            <w:tcW w:w="4252" w:type="dxa"/>
            <w:shd w:val="clear" w:color="auto" w:fill="D9D9D9"/>
          </w:tcPr>
          <w:p w:rsidR="00EE0C68" w:rsidRDefault="005855FF">
            <w:pPr>
              <w:pStyle w:val="TableParagraph"/>
              <w:spacing w:line="258" w:lineRule="exact"/>
              <w:ind w:left="1379" w:right="1378"/>
              <w:jc w:val="center"/>
              <w:rPr>
                <w:b/>
                <w:sz w:val="20"/>
                <w:szCs w:val="20"/>
              </w:rPr>
            </w:pPr>
            <w:r>
              <w:rPr>
                <w:b/>
                <w:sz w:val="20"/>
                <w:szCs w:val="20"/>
              </w:rPr>
              <w:t>(</w:t>
            </w:r>
            <w:r>
              <w:rPr>
                <w:b/>
                <w:sz w:val="20"/>
                <w:szCs w:val="20"/>
                <w:lang w:val="id-ID"/>
              </w:rPr>
              <w:t>3</w:t>
            </w:r>
            <w:r>
              <w:rPr>
                <w:b/>
                <w:sz w:val="20"/>
                <w:szCs w:val="20"/>
              </w:rPr>
              <w:t>)</w:t>
            </w:r>
          </w:p>
        </w:tc>
      </w:tr>
      <w:tr w:rsidR="00EE0C68">
        <w:trPr>
          <w:trHeight w:val="1314"/>
        </w:trPr>
        <w:tc>
          <w:tcPr>
            <w:tcW w:w="2699" w:type="dxa"/>
            <w:vMerge w:val="restart"/>
          </w:tcPr>
          <w:p w:rsidR="00EE0C68" w:rsidRDefault="005855FF">
            <w:pPr>
              <w:pStyle w:val="TableParagraph"/>
              <w:ind w:left="431" w:right="100" w:hanging="325"/>
              <w:jc w:val="both"/>
              <w:rPr>
                <w:sz w:val="20"/>
                <w:szCs w:val="20"/>
              </w:rPr>
            </w:pPr>
            <w:r>
              <w:rPr>
                <w:sz w:val="20"/>
                <w:szCs w:val="20"/>
                <w:lang w:val="id-ID"/>
              </w:rPr>
              <w:t xml:space="preserve">1. </w:t>
            </w:r>
            <w:r>
              <w:rPr>
                <w:sz w:val="20"/>
                <w:szCs w:val="20"/>
                <w:lang w:val="id-ID"/>
              </w:rPr>
              <w:tab/>
            </w:r>
            <w:r>
              <w:rPr>
                <w:sz w:val="20"/>
                <w:szCs w:val="20"/>
              </w:rPr>
              <w:t>The concept of Archipelagic Governance Leadership integrates the concepts of :</w:t>
            </w:r>
          </w:p>
          <w:p w:rsidR="00EE0C68" w:rsidRDefault="005855FF">
            <w:pPr>
              <w:pStyle w:val="TableParagraph"/>
              <w:spacing w:line="270" w:lineRule="atLeast"/>
              <w:ind w:left="572" w:right="99" w:hanging="218"/>
              <w:jc w:val="both"/>
              <w:rPr>
                <w:i/>
                <w:sz w:val="20"/>
                <w:szCs w:val="20"/>
              </w:rPr>
            </w:pPr>
            <w:r>
              <w:rPr>
                <w:b/>
                <w:i/>
                <w:sz w:val="20"/>
                <w:szCs w:val="20"/>
              </w:rPr>
              <w:t xml:space="preserve">1. </w:t>
            </w:r>
            <w:r>
              <w:rPr>
                <w:b/>
                <w:i/>
                <w:sz w:val="20"/>
                <w:szCs w:val="20"/>
                <w:lang w:val="id-ID"/>
              </w:rPr>
              <w:tab/>
            </w:r>
            <w:r>
              <w:rPr>
                <w:i/>
                <w:sz w:val="20"/>
                <w:szCs w:val="20"/>
              </w:rPr>
              <w:t xml:space="preserve">Digital Leader is "a leader who has a leading habit that adapts to the </w:t>
            </w:r>
            <w:r>
              <w:rPr>
                <w:i/>
                <w:spacing w:val="-4"/>
                <w:sz w:val="20"/>
                <w:szCs w:val="20"/>
              </w:rPr>
              <w:t>open</w:t>
            </w:r>
            <w:r>
              <w:rPr>
                <w:i/>
                <w:sz w:val="20"/>
                <w:szCs w:val="20"/>
              </w:rPr>
              <w:t xml:space="preserve">-world digital </w:t>
            </w:r>
            <w:r>
              <w:rPr>
                <w:i/>
                <w:spacing w:val="-3"/>
                <w:sz w:val="20"/>
                <w:szCs w:val="20"/>
              </w:rPr>
              <w:t xml:space="preserve">age” </w:t>
            </w:r>
            <w:r>
              <w:rPr>
                <w:i/>
                <w:sz w:val="20"/>
                <w:szCs w:val="20"/>
              </w:rPr>
              <w:t>(</w:t>
            </w:r>
            <w:r>
              <w:rPr>
                <w:sz w:val="20"/>
                <w:szCs w:val="20"/>
              </w:rPr>
              <w:t>Qualman,</w:t>
            </w:r>
            <w:r>
              <w:rPr>
                <w:sz w:val="20"/>
                <w:szCs w:val="20"/>
              </w:rPr>
              <w:tab/>
            </w:r>
            <w:r>
              <w:rPr>
                <w:spacing w:val="-3"/>
                <w:sz w:val="20"/>
                <w:szCs w:val="20"/>
              </w:rPr>
              <w:t xml:space="preserve">Erik; </w:t>
            </w:r>
            <w:r>
              <w:rPr>
                <w:sz w:val="20"/>
                <w:szCs w:val="20"/>
              </w:rPr>
              <w:t>2012)</w:t>
            </w:r>
          </w:p>
          <w:p w:rsidR="00EE0C68" w:rsidRDefault="005855FF">
            <w:pPr>
              <w:pStyle w:val="TableParagraph"/>
              <w:numPr>
                <w:ilvl w:val="0"/>
                <w:numId w:val="6"/>
              </w:numPr>
              <w:tabs>
                <w:tab w:val="left" w:pos="423"/>
              </w:tabs>
              <w:ind w:left="572" w:hanging="218"/>
              <w:jc w:val="both"/>
              <w:rPr>
                <w:i/>
                <w:sz w:val="20"/>
                <w:szCs w:val="20"/>
              </w:rPr>
            </w:pPr>
            <w:r>
              <w:rPr>
                <w:i/>
                <w:sz w:val="20"/>
                <w:szCs w:val="20"/>
              </w:rPr>
              <w:t>The Concept of Indonesian Govern</w:t>
            </w:r>
            <w:r>
              <w:rPr>
                <w:i/>
                <w:sz w:val="20"/>
                <w:szCs w:val="20"/>
                <w:lang w:val="id-ID"/>
              </w:rPr>
              <w:t>ance</w:t>
            </w:r>
            <w:r>
              <w:rPr>
                <w:i/>
                <w:sz w:val="20"/>
                <w:szCs w:val="20"/>
              </w:rPr>
              <w:t xml:space="preserve"> Leadership (Pamudji, 1982)</w:t>
            </w:r>
          </w:p>
          <w:p w:rsidR="00EE0C68" w:rsidRDefault="005855FF">
            <w:pPr>
              <w:pStyle w:val="TableParagraph"/>
              <w:numPr>
                <w:ilvl w:val="0"/>
                <w:numId w:val="6"/>
              </w:numPr>
              <w:tabs>
                <w:tab w:val="left" w:pos="423"/>
              </w:tabs>
              <w:ind w:left="572" w:hanging="218"/>
              <w:jc w:val="both"/>
              <w:rPr>
                <w:i/>
                <w:sz w:val="20"/>
                <w:szCs w:val="20"/>
              </w:rPr>
            </w:pPr>
            <w:r>
              <w:rPr>
                <w:i/>
                <w:sz w:val="20"/>
                <w:szCs w:val="20"/>
              </w:rPr>
              <w:t>The Concept of Govern</w:t>
            </w:r>
            <w:r>
              <w:rPr>
                <w:i/>
                <w:sz w:val="20"/>
                <w:szCs w:val="20"/>
                <w:lang w:val="id-ID"/>
              </w:rPr>
              <w:t>ance</w:t>
            </w:r>
            <w:r>
              <w:rPr>
                <w:i/>
                <w:sz w:val="20"/>
                <w:szCs w:val="20"/>
              </w:rPr>
              <w:t xml:space="preserve"> Leadership (Sadu Wasistiono, 2013)</w:t>
            </w:r>
          </w:p>
          <w:p w:rsidR="00EE0C68" w:rsidRDefault="005855FF">
            <w:pPr>
              <w:pStyle w:val="TableParagraph"/>
              <w:numPr>
                <w:ilvl w:val="0"/>
                <w:numId w:val="6"/>
              </w:numPr>
              <w:tabs>
                <w:tab w:val="left" w:pos="423"/>
              </w:tabs>
              <w:ind w:left="572" w:hanging="218"/>
              <w:jc w:val="both"/>
              <w:rPr>
                <w:i/>
                <w:sz w:val="20"/>
                <w:szCs w:val="20"/>
              </w:rPr>
            </w:pPr>
            <w:r>
              <w:rPr>
                <w:i/>
                <w:sz w:val="20"/>
                <w:szCs w:val="20"/>
              </w:rPr>
              <w:t>The Concept of Archipelagic Soul Leadership (Wahyono S.K, 2011)</w:t>
            </w:r>
          </w:p>
          <w:p w:rsidR="00EE0C68" w:rsidRDefault="005855FF">
            <w:pPr>
              <w:pStyle w:val="TableParagraph"/>
              <w:numPr>
                <w:ilvl w:val="0"/>
                <w:numId w:val="6"/>
              </w:numPr>
              <w:ind w:left="572" w:hanging="218"/>
              <w:rPr>
                <w:i/>
                <w:sz w:val="20"/>
                <w:szCs w:val="20"/>
              </w:rPr>
            </w:pPr>
            <w:r>
              <w:rPr>
                <w:i/>
                <w:sz w:val="20"/>
                <w:szCs w:val="20"/>
              </w:rPr>
              <w:t>The concept of Archipelago by (Crawfur D, F.R. S. John, 1820)</w:t>
            </w:r>
          </w:p>
        </w:tc>
        <w:tc>
          <w:tcPr>
            <w:tcW w:w="1701" w:type="dxa"/>
          </w:tcPr>
          <w:p w:rsidR="00EE0C68" w:rsidRDefault="005855FF">
            <w:pPr>
              <w:pStyle w:val="TableParagraph"/>
              <w:ind w:left="103" w:right="103"/>
              <w:rPr>
                <w:sz w:val="20"/>
                <w:szCs w:val="20"/>
              </w:rPr>
            </w:pPr>
            <w:r>
              <w:rPr>
                <w:sz w:val="20"/>
                <w:szCs w:val="20"/>
              </w:rPr>
              <w:t>Archipelagic Govern</w:t>
            </w:r>
            <w:r>
              <w:rPr>
                <w:sz w:val="20"/>
                <w:szCs w:val="20"/>
                <w:lang w:val="id-ID"/>
              </w:rPr>
              <w:t>ance</w:t>
            </w:r>
            <w:r>
              <w:rPr>
                <w:sz w:val="20"/>
                <w:szCs w:val="20"/>
              </w:rPr>
              <w:t xml:space="preserve"> Leaders</w:t>
            </w:r>
          </w:p>
        </w:tc>
        <w:tc>
          <w:tcPr>
            <w:tcW w:w="4252" w:type="dxa"/>
          </w:tcPr>
          <w:p w:rsidR="00EE0C68" w:rsidRDefault="005855FF">
            <w:pPr>
              <w:pStyle w:val="TableParagraph"/>
              <w:numPr>
                <w:ilvl w:val="0"/>
                <w:numId w:val="7"/>
              </w:numPr>
              <w:tabs>
                <w:tab w:val="left" w:pos="284"/>
              </w:tabs>
              <w:ind w:right="101"/>
              <w:jc w:val="both"/>
              <w:rPr>
                <w:sz w:val="20"/>
                <w:szCs w:val="20"/>
              </w:rPr>
            </w:pPr>
            <w:r>
              <w:rPr>
                <w:sz w:val="20"/>
                <w:szCs w:val="20"/>
              </w:rPr>
              <w:t>Organizational Leaders and Social Leaders</w:t>
            </w:r>
          </w:p>
          <w:p w:rsidR="00EE0C68" w:rsidRDefault="005855FF">
            <w:pPr>
              <w:pStyle w:val="TableParagraph"/>
              <w:numPr>
                <w:ilvl w:val="0"/>
                <w:numId w:val="7"/>
              </w:numPr>
              <w:tabs>
                <w:tab w:val="left" w:pos="284"/>
              </w:tabs>
              <w:ind w:right="101"/>
              <w:jc w:val="both"/>
              <w:rPr>
                <w:sz w:val="20"/>
                <w:szCs w:val="20"/>
              </w:rPr>
            </w:pPr>
            <w:r>
              <w:rPr>
                <w:sz w:val="20"/>
                <w:szCs w:val="20"/>
              </w:rPr>
              <w:t>"STAMP (simple, true, act, map, people)" Digital leadership</w:t>
            </w:r>
          </w:p>
          <w:p w:rsidR="00EE0C68" w:rsidRDefault="005855FF">
            <w:pPr>
              <w:pStyle w:val="TableParagraph"/>
              <w:numPr>
                <w:ilvl w:val="0"/>
                <w:numId w:val="7"/>
              </w:numPr>
              <w:tabs>
                <w:tab w:val="left" w:pos="284"/>
              </w:tabs>
              <w:spacing w:line="267" w:lineRule="exact"/>
              <w:jc w:val="both"/>
              <w:rPr>
                <w:sz w:val="20"/>
                <w:szCs w:val="20"/>
              </w:rPr>
            </w:pPr>
            <w:r>
              <w:rPr>
                <w:sz w:val="20"/>
                <w:szCs w:val="20"/>
              </w:rPr>
              <w:t>Possesses Archipelagic Soul</w:t>
            </w:r>
          </w:p>
        </w:tc>
      </w:tr>
      <w:tr w:rsidR="00EE0C68">
        <w:trPr>
          <w:trHeight w:val="1378"/>
        </w:trPr>
        <w:tc>
          <w:tcPr>
            <w:tcW w:w="2699" w:type="dxa"/>
            <w:vMerge/>
          </w:tcPr>
          <w:p w:rsidR="00EE0C68" w:rsidRDefault="00EE0C68">
            <w:pPr>
              <w:pStyle w:val="TableParagraph"/>
              <w:numPr>
                <w:ilvl w:val="0"/>
                <w:numId w:val="6"/>
              </w:numPr>
              <w:rPr>
                <w:sz w:val="20"/>
                <w:szCs w:val="20"/>
              </w:rPr>
            </w:pPr>
          </w:p>
        </w:tc>
        <w:tc>
          <w:tcPr>
            <w:tcW w:w="1701" w:type="dxa"/>
          </w:tcPr>
          <w:p w:rsidR="00EE0C68" w:rsidRDefault="005855FF">
            <w:pPr>
              <w:pStyle w:val="TableParagraph"/>
              <w:ind w:left="103"/>
              <w:rPr>
                <w:sz w:val="20"/>
                <w:szCs w:val="20"/>
              </w:rPr>
            </w:pPr>
            <w:r>
              <w:rPr>
                <w:sz w:val="20"/>
                <w:szCs w:val="20"/>
              </w:rPr>
              <w:t>Vision and Mission of the Archipelagic Organization</w:t>
            </w:r>
          </w:p>
        </w:tc>
        <w:tc>
          <w:tcPr>
            <w:tcW w:w="4252" w:type="dxa"/>
          </w:tcPr>
          <w:p w:rsidR="00EE0C68" w:rsidRDefault="005855FF">
            <w:pPr>
              <w:pStyle w:val="TableParagraph"/>
              <w:numPr>
                <w:ilvl w:val="0"/>
                <w:numId w:val="8"/>
              </w:numPr>
              <w:tabs>
                <w:tab w:val="left" w:pos="284"/>
              </w:tabs>
              <w:spacing w:line="267" w:lineRule="exact"/>
              <w:ind w:hanging="221"/>
              <w:rPr>
                <w:sz w:val="20"/>
                <w:szCs w:val="20"/>
              </w:rPr>
            </w:pPr>
            <w:r>
              <w:rPr>
                <w:sz w:val="20"/>
                <w:szCs w:val="20"/>
              </w:rPr>
              <w:t>CoreStrategy</w:t>
            </w:r>
          </w:p>
          <w:p w:rsidR="00EE0C68" w:rsidRDefault="005855FF">
            <w:pPr>
              <w:pStyle w:val="TableParagraph"/>
              <w:numPr>
                <w:ilvl w:val="0"/>
                <w:numId w:val="8"/>
              </w:numPr>
              <w:tabs>
                <w:tab w:val="left" w:pos="284"/>
              </w:tabs>
              <w:ind w:hanging="221"/>
              <w:rPr>
                <w:sz w:val="20"/>
                <w:szCs w:val="20"/>
              </w:rPr>
            </w:pPr>
            <w:r>
              <w:rPr>
                <w:sz w:val="20"/>
                <w:szCs w:val="20"/>
              </w:rPr>
              <w:t>Consequencesstrategy</w:t>
            </w:r>
          </w:p>
          <w:p w:rsidR="00EE0C68" w:rsidRDefault="005855FF">
            <w:pPr>
              <w:pStyle w:val="TableParagraph"/>
              <w:numPr>
                <w:ilvl w:val="0"/>
                <w:numId w:val="8"/>
              </w:numPr>
              <w:tabs>
                <w:tab w:val="left" w:pos="284"/>
              </w:tabs>
              <w:ind w:hanging="221"/>
              <w:rPr>
                <w:sz w:val="20"/>
                <w:szCs w:val="20"/>
              </w:rPr>
            </w:pPr>
            <w:r>
              <w:rPr>
                <w:sz w:val="20"/>
                <w:szCs w:val="20"/>
              </w:rPr>
              <w:t>CustomerStrategy</w:t>
            </w:r>
          </w:p>
          <w:p w:rsidR="00EE0C68" w:rsidRDefault="005855FF">
            <w:pPr>
              <w:pStyle w:val="TableParagraph"/>
              <w:numPr>
                <w:ilvl w:val="0"/>
                <w:numId w:val="8"/>
              </w:numPr>
              <w:tabs>
                <w:tab w:val="left" w:pos="284"/>
              </w:tabs>
              <w:ind w:hanging="221"/>
              <w:rPr>
                <w:sz w:val="20"/>
                <w:szCs w:val="20"/>
              </w:rPr>
            </w:pPr>
            <w:r>
              <w:rPr>
                <w:sz w:val="20"/>
                <w:szCs w:val="20"/>
              </w:rPr>
              <w:t>Controlstrategy</w:t>
            </w:r>
          </w:p>
          <w:p w:rsidR="00EE0C68" w:rsidRDefault="005855FF">
            <w:pPr>
              <w:pStyle w:val="TableParagraph"/>
              <w:numPr>
                <w:ilvl w:val="0"/>
                <w:numId w:val="8"/>
              </w:numPr>
              <w:tabs>
                <w:tab w:val="left" w:pos="284"/>
              </w:tabs>
              <w:spacing w:line="263" w:lineRule="exact"/>
              <w:ind w:hanging="221"/>
              <w:rPr>
                <w:sz w:val="20"/>
                <w:szCs w:val="20"/>
              </w:rPr>
            </w:pPr>
            <w:r>
              <w:rPr>
                <w:sz w:val="20"/>
                <w:szCs w:val="20"/>
              </w:rPr>
              <w:t>CultureStrategy</w:t>
            </w:r>
          </w:p>
        </w:tc>
      </w:tr>
      <w:tr w:rsidR="00EE0C68">
        <w:trPr>
          <w:trHeight w:val="1103"/>
        </w:trPr>
        <w:tc>
          <w:tcPr>
            <w:tcW w:w="2699" w:type="dxa"/>
            <w:vMerge/>
          </w:tcPr>
          <w:p w:rsidR="00EE0C68" w:rsidRDefault="00EE0C68">
            <w:pPr>
              <w:rPr>
                <w:sz w:val="20"/>
                <w:szCs w:val="20"/>
              </w:rPr>
            </w:pPr>
          </w:p>
        </w:tc>
        <w:tc>
          <w:tcPr>
            <w:tcW w:w="1701" w:type="dxa"/>
          </w:tcPr>
          <w:p w:rsidR="00EE0C68" w:rsidRDefault="005855FF">
            <w:pPr>
              <w:pStyle w:val="TableParagraph"/>
              <w:tabs>
                <w:tab w:val="left" w:pos="1103"/>
              </w:tabs>
              <w:ind w:left="103" w:right="93"/>
              <w:rPr>
                <w:sz w:val="20"/>
                <w:szCs w:val="20"/>
              </w:rPr>
            </w:pPr>
            <w:r>
              <w:rPr>
                <w:sz w:val="20"/>
                <w:szCs w:val="20"/>
              </w:rPr>
              <w:t>Situation and Conditions of Archipelagic</w:t>
            </w:r>
          </w:p>
        </w:tc>
        <w:tc>
          <w:tcPr>
            <w:tcW w:w="4252" w:type="dxa"/>
          </w:tcPr>
          <w:p w:rsidR="00EE0C68" w:rsidRDefault="005855FF">
            <w:pPr>
              <w:pStyle w:val="TableParagraph"/>
              <w:numPr>
                <w:ilvl w:val="0"/>
                <w:numId w:val="9"/>
              </w:numPr>
              <w:tabs>
                <w:tab w:val="left" w:pos="284"/>
              </w:tabs>
              <w:ind w:right="103"/>
              <w:jc w:val="both"/>
              <w:rPr>
                <w:sz w:val="20"/>
                <w:szCs w:val="20"/>
              </w:rPr>
            </w:pPr>
            <w:r>
              <w:rPr>
                <w:sz w:val="20"/>
                <w:szCs w:val="20"/>
              </w:rPr>
              <w:t>Successful leaders are born and formed from a archipelagic environment</w:t>
            </w:r>
          </w:p>
          <w:p w:rsidR="00EE0C68" w:rsidRDefault="005855FF">
            <w:pPr>
              <w:pStyle w:val="TableParagraph"/>
              <w:numPr>
                <w:ilvl w:val="0"/>
                <w:numId w:val="9"/>
              </w:numPr>
              <w:tabs>
                <w:tab w:val="left" w:pos="284"/>
              </w:tabs>
              <w:ind w:right="103"/>
              <w:jc w:val="both"/>
              <w:rPr>
                <w:sz w:val="20"/>
                <w:szCs w:val="20"/>
              </w:rPr>
            </w:pPr>
            <w:r>
              <w:rPr>
                <w:sz w:val="20"/>
                <w:szCs w:val="20"/>
              </w:rPr>
              <w:t>Prioritizes archipelagic development</w:t>
            </w:r>
          </w:p>
          <w:p w:rsidR="00EE0C68" w:rsidRDefault="005855FF">
            <w:pPr>
              <w:pStyle w:val="TableParagraph"/>
              <w:numPr>
                <w:ilvl w:val="0"/>
                <w:numId w:val="9"/>
              </w:numPr>
              <w:tabs>
                <w:tab w:val="left" w:pos="284"/>
              </w:tabs>
              <w:spacing w:line="270" w:lineRule="atLeast"/>
              <w:ind w:right="106"/>
              <w:jc w:val="both"/>
              <w:rPr>
                <w:sz w:val="20"/>
                <w:szCs w:val="20"/>
              </w:rPr>
            </w:pPr>
            <w:r>
              <w:rPr>
                <w:sz w:val="20"/>
                <w:szCs w:val="20"/>
              </w:rPr>
              <w:t>Possesses effective leadership</w:t>
            </w:r>
          </w:p>
        </w:tc>
      </w:tr>
      <w:tr w:rsidR="00EE0C68">
        <w:trPr>
          <w:trHeight w:val="2547"/>
        </w:trPr>
        <w:tc>
          <w:tcPr>
            <w:tcW w:w="2699" w:type="dxa"/>
            <w:vMerge/>
          </w:tcPr>
          <w:p w:rsidR="00EE0C68" w:rsidRDefault="00EE0C68">
            <w:pPr>
              <w:rPr>
                <w:sz w:val="20"/>
                <w:szCs w:val="20"/>
              </w:rPr>
            </w:pPr>
          </w:p>
        </w:tc>
        <w:tc>
          <w:tcPr>
            <w:tcW w:w="1701" w:type="dxa"/>
          </w:tcPr>
          <w:p w:rsidR="00EE0C68" w:rsidRDefault="005855FF">
            <w:pPr>
              <w:pStyle w:val="TableParagraph"/>
              <w:tabs>
                <w:tab w:val="left" w:pos="1379"/>
              </w:tabs>
              <w:ind w:left="103" w:right="98"/>
              <w:rPr>
                <w:sz w:val="20"/>
                <w:szCs w:val="20"/>
              </w:rPr>
            </w:pPr>
            <w:r>
              <w:rPr>
                <w:sz w:val="20"/>
                <w:szCs w:val="20"/>
              </w:rPr>
              <w:t>Followers / Archipelagic Society</w:t>
            </w:r>
          </w:p>
        </w:tc>
        <w:tc>
          <w:tcPr>
            <w:tcW w:w="4252" w:type="dxa"/>
          </w:tcPr>
          <w:p w:rsidR="00EE0C68" w:rsidRDefault="005855FF">
            <w:pPr>
              <w:pStyle w:val="TableParagraph"/>
              <w:numPr>
                <w:ilvl w:val="0"/>
                <w:numId w:val="10"/>
              </w:numPr>
              <w:tabs>
                <w:tab w:val="left" w:pos="284"/>
              </w:tabs>
              <w:ind w:right="101"/>
              <w:jc w:val="both"/>
              <w:rPr>
                <w:sz w:val="20"/>
                <w:szCs w:val="20"/>
              </w:rPr>
            </w:pPr>
            <w:r>
              <w:rPr>
                <w:sz w:val="20"/>
                <w:szCs w:val="20"/>
              </w:rPr>
              <w:t>Employees and the Community are willing to obey and become role models since they are considered auspicious and with archipelagic spirit</w:t>
            </w:r>
          </w:p>
          <w:p w:rsidR="00EE0C68" w:rsidRDefault="005855FF">
            <w:pPr>
              <w:pStyle w:val="TableParagraph"/>
              <w:numPr>
                <w:ilvl w:val="0"/>
                <w:numId w:val="10"/>
              </w:numPr>
              <w:tabs>
                <w:tab w:val="left" w:pos="284"/>
              </w:tabs>
              <w:ind w:right="101"/>
              <w:jc w:val="both"/>
              <w:rPr>
                <w:sz w:val="20"/>
                <w:szCs w:val="20"/>
              </w:rPr>
            </w:pPr>
            <w:r>
              <w:rPr>
                <w:sz w:val="20"/>
                <w:szCs w:val="20"/>
              </w:rPr>
              <w:t>Employees and the Community are critical of their participation in playing an active role in advancing the archipelagic sector</w:t>
            </w:r>
          </w:p>
          <w:p w:rsidR="00EE0C68" w:rsidRDefault="005855FF">
            <w:pPr>
              <w:pStyle w:val="TableParagraph"/>
              <w:numPr>
                <w:ilvl w:val="0"/>
                <w:numId w:val="10"/>
              </w:numPr>
              <w:tabs>
                <w:tab w:val="left" w:pos="284"/>
                <w:tab w:val="left" w:pos="3233"/>
              </w:tabs>
              <w:spacing w:line="270" w:lineRule="atLeast"/>
              <w:ind w:right="99"/>
              <w:jc w:val="both"/>
              <w:rPr>
                <w:sz w:val="20"/>
                <w:szCs w:val="20"/>
              </w:rPr>
            </w:pPr>
            <w:r>
              <w:rPr>
                <w:sz w:val="20"/>
                <w:szCs w:val="20"/>
              </w:rPr>
              <w:t>Maintain</w:t>
            </w:r>
            <w:r>
              <w:rPr>
                <w:sz w:val="20"/>
                <w:szCs w:val="20"/>
                <w:lang w:val="zh-CN"/>
              </w:rPr>
              <w:t>s</w:t>
            </w:r>
            <w:r>
              <w:rPr>
                <w:sz w:val="20"/>
                <w:szCs w:val="20"/>
              </w:rPr>
              <w:t xml:space="preserve"> and preserve</w:t>
            </w:r>
            <w:r>
              <w:rPr>
                <w:sz w:val="20"/>
                <w:szCs w:val="20"/>
                <w:lang w:val="zh-CN"/>
              </w:rPr>
              <w:t>s</w:t>
            </w:r>
            <w:r>
              <w:rPr>
                <w:sz w:val="20"/>
                <w:szCs w:val="20"/>
              </w:rPr>
              <w:t xml:space="preserve"> the local wisdom</w:t>
            </w:r>
          </w:p>
        </w:tc>
      </w:tr>
      <w:tr w:rsidR="00EE0C68">
        <w:trPr>
          <w:trHeight w:val="552"/>
        </w:trPr>
        <w:tc>
          <w:tcPr>
            <w:tcW w:w="2699" w:type="dxa"/>
            <w:vMerge/>
          </w:tcPr>
          <w:p w:rsidR="00EE0C68" w:rsidRDefault="00EE0C68">
            <w:pPr>
              <w:rPr>
                <w:sz w:val="20"/>
                <w:szCs w:val="20"/>
              </w:rPr>
            </w:pPr>
          </w:p>
        </w:tc>
        <w:tc>
          <w:tcPr>
            <w:tcW w:w="1701" w:type="dxa"/>
          </w:tcPr>
          <w:p w:rsidR="00EE0C68" w:rsidRDefault="005855FF">
            <w:pPr>
              <w:pStyle w:val="TableParagraph"/>
              <w:tabs>
                <w:tab w:val="left" w:pos="1378"/>
              </w:tabs>
              <w:spacing w:line="270" w:lineRule="exact"/>
              <w:ind w:left="103"/>
              <w:rPr>
                <w:sz w:val="20"/>
                <w:szCs w:val="20"/>
              </w:rPr>
            </w:pPr>
            <w:r>
              <w:rPr>
                <w:sz w:val="20"/>
                <w:szCs w:val="20"/>
                <w:lang w:val="zh-CN"/>
              </w:rPr>
              <w:t>Archipelagic</w:t>
            </w:r>
            <w:r>
              <w:rPr>
                <w:sz w:val="20"/>
                <w:szCs w:val="20"/>
              </w:rPr>
              <w:tab/>
              <w:t>/</w:t>
            </w:r>
          </w:p>
          <w:p w:rsidR="00EE0C68" w:rsidRDefault="005855FF">
            <w:pPr>
              <w:pStyle w:val="TableParagraph"/>
              <w:spacing w:line="263" w:lineRule="exact"/>
              <w:ind w:left="103"/>
              <w:rPr>
                <w:i/>
                <w:sz w:val="20"/>
                <w:szCs w:val="20"/>
              </w:rPr>
            </w:pPr>
            <w:r>
              <w:rPr>
                <w:i/>
                <w:sz w:val="20"/>
                <w:szCs w:val="20"/>
              </w:rPr>
              <w:t>Archipelago</w:t>
            </w:r>
          </w:p>
        </w:tc>
        <w:tc>
          <w:tcPr>
            <w:tcW w:w="4252" w:type="dxa"/>
          </w:tcPr>
          <w:p w:rsidR="00EE0C68" w:rsidRDefault="005855FF">
            <w:pPr>
              <w:pStyle w:val="TableParagraph"/>
              <w:tabs>
                <w:tab w:val="left" w:pos="1786"/>
                <w:tab w:val="left" w:pos="2881"/>
              </w:tabs>
              <w:spacing w:line="270" w:lineRule="exact"/>
              <w:ind w:left="139"/>
              <w:rPr>
                <w:i/>
                <w:sz w:val="20"/>
                <w:szCs w:val="20"/>
              </w:rPr>
            </w:pPr>
            <w:r>
              <w:rPr>
                <w:i/>
                <w:sz w:val="20"/>
                <w:szCs w:val="20"/>
              </w:rPr>
              <w:t>Community-based</w:t>
            </w:r>
            <w:r>
              <w:rPr>
                <w:i/>
                <w:sz w:val="20"/>
                <w:szCs w:val="20"/>
              </w:rPr>
              <w:tab/>
              <w:t>coastal</w:t>
            </w:r>
          </w:p>
          <w:p w:rsidR="00EE0C68" w:rsidRDefault="005855FF">
            <w:pPr>
              <w:pStyle w:val="TableParagraph"/>
              <w:spacing w:line="263" w:lineRule="exact"/>
              <w:ind w:left="139"/>
              <w:rPr>
                <w:i/>
                <w:sz w:val="20"/>
                <w:szCs w:val="20"/>
              </w:rPr>
            </w:pPr>
            <w:r>
              <w:rPr>
                <w:i/>
                <w:sz w:val="20"/>
                <w:szCs w:val="20"/>
              </w:rPr>
              <w:t>resources management</w:t>
            </w:r>
          </w:p>
        </w:tc>
      </w:tr>
      <w:tr w:rsidR="00EE0C68">
        <w:trPr>
          <w:trHeight w:val="275"/>
        </w:trPr>
        <w:tc>
          <w:tcPr>
            <w:tcW w:w="2699" w:type="dxa"/>
            <w:shd w:val="clear" w:color="auto" w:fill="BFBFBF" w:themeFill="background1" w:themeFillShade="BF"/>
            <w:vAlign w:val="center"/>
          </w:tcPr>
          <w:p w:rsidR="00EE0C68" w:rsidRDefault="005855FF">
            <w:pPr>
              <w:jc w:val="center"/>
              <w:rPr>
                <w:sz w:val="20"/>
                <w:szCs w:val="20"/>
              </w:rPr>
            </w:pPr>
            <w:r>
              <w:rPr>
                <w:b/>
                <w:sz w:val="20"/>
                <w:szCs w:val="20"/>
                <w:lang w:val="zh-CN"/>
              </w:rPr>
              <w:t>Concepts</w:t>
            </w:r>
          </w:p>
        </w:tc>
        <w:tc>
          <w:tcPr>
            <w:tcW w:w="1701" w:type="dxa"/>
            <w:shd w:val="clear" w:color="auto" w:fill="BFBFBF" w:themeFill="background1" w:themeFillShade="BF"/>
            <w:vAlign w:val="center"/>
          </w:tcPr>
          <w:p w:rsidR="00EE0C68" w:rsidRDefault="005855FF">
            <w:pPr>
              <w:pStyle w:val="TableParagraph"/>
              <w:tabs>
                <w:tab w:val="left" w:pos="1378"/>
              </w:tabs>
              <w:spacing w:line="270" w:lineRule="exact"/>
              <w:ind w:left="103"/>
              <w:jc w:val="center"/>
              <w:rPr>
                <w:sz w:val="20"/>
                <w:szCs w:val="20"/>
                <w:lang w:val="zh-CN"/>
              </w:rPr>
            </w:pPr>
            <w:r>
              <w:rPr>
                <w:b/>
                <w:sz w:val="20"/>
                <w:szCs w:val="20"/>
              </w:rPr>
              <w:t>Dimens</w:t>
            </w:r>
            <w:r>
              <w:rPr>
                <w:b/>
                <w:sz w:val="20"/>
                <w:szCs w:val="20"/>
                <w:lang w:val="zh-CN"/>
              </w:rPr>
              <w:t>ions</w:t>
            </w:r>
          </w:p>
        </w:tc>
        <w:tc>
          <w:tcPr>
            <w:tcW w:w="4252" w:type="dxa"/>
            <w:shd w:val="clear" w:color="auto" w:fill="BFBFBF" w:themeFill="background1" w:themeFillShade="BF"/>
            <w:vAlign w:val="center"/>
          </w:tcPr>
          <w:p w:rsidR="00EE0C68" w:rsidRDefault="005855FF">
            <w:pPr>
              <w:pStyle w:val="TableParagraph"/>
              <w:tabs>
                <w:tab w:val="left" w:pos="1786"/>
                <w:tab w:val="left" w:pos="2881"/>
              </w:tabs>
              <w:spacing w:line="270" w:lineRule="exact"/>
              <w:ind w:left="139"/>
              <w:jc w:val="center"/>
              <w:rPr>
                <w:i/>
                <w:sz w:val="20"/>
                <w:szCs w:val="20"/>
              </w:rPr>
            </w:pPr>
            <w:r>
              <w:rPr>
                <w:b/>
                <w:sz w:val="20"/>
                <w:szCs w:val="20"/>
                <w:lang w:val="zh-CN"/>
              </w:rPr>
              <w:t>Indicators</w:t>
            </w:r>
          </w:p>
        </w:tc>
      </w:tr>
      <w:tr w:rsidR="00EE0C68">
        <w:trPr>
          <w:trHeight w:val="280"/>
        </w:trPr>
        <w:tc>
          <w:tcPr>
            <w:tcW w:w="2699" w:type="dxa"/>
            <w:shd w:val="clear" w:color="auto" w:fill="BFBFBF" w:themeFill="background1" w:themeFillShade="BF"/>
            <w:vAlign w:val="center"/>
          </w:tcPr>
          <w:p w:rsidR="00EE0C68" w:rsidRDefault="005855FF">
            <w:pPr>
              <w:jc w:val="center"/>
              <w:rPr>
                <w:sz w:val="20"/>
                <w:szCs w:val="20"/>
              </w:rPr>
            </w:pPr>
            <w:r>
              <w:rPr>
                <w:b/>
                <w:sz w:val="20"/>
                <w:szCs w:val="20"/>
              </w:rPr>
              <w:t>(</w:t>
            </w:r>
            <w:r>
              <w:rPr>
                <w:b/>
                <w:sz w:val="20"/>
                <w:szCs w:val="20"/>
                <w:lang w:val="id-ID"/>
              </w:rPr>
              <w:t>1</w:t>
            </w:r>
            <w:r>
              <w:rPr>
                <w:b/>
                <w:sz w:val="20"/>
                <w:szCs w:val="20"/>
              </w:rPr>
              <w:t>)</w:t>
            </w:r>
          </w:p>
        </w:tc>
        <w:tc>
          <w:tcPr>
            <w:tcW w:w="1701" w:type="dxa"/>
            <w:shd w:val="clear" w:color="auto" w:fill="BFBFBF" w:themeFill="background1" w:themeFillShade="BF"/>
            <w:vAlign w:val="center"/>
          </w:tcPr>
          <w:p w:rsidR="00EE0C68" w:rsidRDefault="005855FF">
            <w:pPr>
              <w:pStyle w:val="TableParagraph"/>
              <w:tabs>
                <w:tab w:val="left" w:pos="1378"/>
              </w:tabs>
              <w:spacing w:line="270" w:lineRule="exact"/>
              <w:ind w:left="103"/>
              <w:jc w:val="center"/>
              <w:rPr>
                <w:sz w:val="20"/>
                <w:szCs w:val="20"/>
                <w:lang w:val="zh-CN"/>
              </w:rPr>
            </w:pPr>
            <w:r>
              <w:rPr>
                <w:b/>
                <w:sz w:val="20"/>
                <w:szCs w:val="20"/>
              </w:rPr>
              <w:t>(</w:t>
            </w:r>
            <w:r>
              <w:rPr>
                <w:b/>
                <w:sz w:val="20"/>
                <w:szCs w:val="20"/>
                <w:lang w:val="id-ID"/>
              </w:rPr>
              <w:t>2</w:t>
            </w:r>
            <w:r>
              <w:rPr>
                <w:b/>
                <w:sz w:val="20"/>
                <w:szCs w:val="20"/>
              </w:rPr>
              <w:t>)</w:t>
            </w:r>
          </w:p>
        </w:tc>
        <w:tc>
          <w:tcPr>
            <w:tcW w:w="4252" w:type="dxa"/>
            <w:shd w:val="clear" w:color="auto" w:fill="BFBFBF" w:themeFill="background1" w:themeFillShade="BF"/>
            <w:vAlign w:val="center"/>
          </w:tcPr>
          <w:p w:rsidR="00EE0C68" w:rsidRDefault="005855FF">
            <w:pPr>
              <w:pStyle w:val="TableParagraph"/>
              <w:tabs>
                <w:tab w:val="left" w:pos="1786"/>
                <w:tab w:val="left" w:pos="2881"/>
              </w:tabs>
              <w:spacing w:line="270" w:lineRule="exact"/>
              <w:ind w:left="139"/>
              <w:jc w:val="center"/>
              <w:rPr>
                <w:i/>
                <w:sz w:val="20"/>
                <w:szCs w:val="20"/>
              </w:rPr>
            </w:pPr>
            <w:r>
              <w:rPr>
                <w:b/>
                <w:sz w:val="20"/>
                <w:szCs w:val="20"/>
              </w:rPr>
              <w:t>(</w:t>
            </w:r>
            <w:r>
              <w:rPr>
                <w:b/>
                <w:sz w:val="20"/>
                <w:szCs w:val="20"/>
                <w:lang w:val="id-ID"/>
              </w:rPr>
              <w:t>3</w:t>
            </w:r>
            <w:r>
              <w:rPr>
                <w:b/>
                <w:sz w:val="20"/>
                <w:szCs w:val="20"/>
              </w:rPr>
              <w:t>)</w:t>
            </w:r>
          </w:p>
        </w:tc>
      </w:tr>
      <w:tr w:rsidR="00EE0C68">
        <w:trPr>
          <w:trHeight w:val="552"/>
        </w:trPr>
        <w:tc>
          <w:tcPr>
            <w:tcW w:w="2699" w:type="dxa"/>
          </w:tcPr>
          <w:p w:rsidR="00EE0C68" w:rsidRDefault="005855FF">
            <w:pPr>
              <w:pStyle w:val="TableParagraph"/>
              <w:tabs>
                <w:tab w:val="left" w:pos="1949"/>
              </w:tabs>
              <w:ind w:left="431" w:right="99" w:hanging="284"/>
              <w:jc w:val="both"/>
              <w:rPr>
                <w:sz w:val="20"/>
                <w:szCs w:val="20"/>
              </w:rPr>
            </w:pPr>
            <w:r>
              <w:rPr>
                <w:sz w:val="20"/>
                <w:szCs w:val="20"/>
                <w:lang w:val="id-ID"/>
              </w:rPr>
              <w:t>2.</w:t>
            </w:r>
            <w:r>
              <w:rPr>
                <w:sz w:val="20"/>
                <w:szCs w:val="20"/>
                <w:lang w:val="id-ID"/>
              </w:rPr>
              <w:tab/>
            </w:r>
            <w:r>
              <w:rPr>
                <w:sz w:val="20"/>
                <w:szCs w:val="20"/>
              </w:rPr>
              <w:t xml:space="preserve">The </w:t>
            </w:r>
            <w:r>
              <w:rPr>
                <w:sz w:val="20"/>
                <w:szCs w:val="20"/>
                <w:lang w:val="zh-CN"/>
              </w:rPr>
              <w:t>Archipelagic</w:t>
            </w:r>
            <w:r>
              <w:rPr>
                <w:sz w:val="20"/>
                <w:szCs w:val="20"/>
              </w:rPr>
              <w:t xml:space="preserve"> Govern</w:t>
            </w:r>
            <w:r>
              <w:rPr>
                <w:sz w:val="20"/>
                <w:szCs w:val="20"/>
                <w:lang w:val="id-ID"/>
              </w:rPr>
              <w:t>ance</w:t>
            </w:r>
            <w:r>
              <w:rPr>
                <w:sz w:val="20"/>
                <w:szCs w:val="20"/>
              </w:rPr>
              <w:t xml:space="preserve"> Leadership Model Concepts are:</w:t>
            </w:r>
          </w:p>
          <w:p w:rsidR="00EE0C68" w:rsidRDefault="005855FF">
            <w:pPr>
              <w:pStyle w:val="TableParagraph"/>
              <w:tabs>
                <w:tab w:val="left" w:pos="1949"/>
              </w:tabs>
              <w:ind w:left="431" w:right="99" w:hanging="284"/>
              <w:jc w:val="both"/>
              <w:rPr>
                <w:sz w:val="20"/>
                <w:szCs w:val="20"/>
              </w:rPr>
            </w:pPr>
            <w:r>
              <w:rPr>
                <w:sz w:val="20"/>
                <w:szCs w:val="20"/>
                <w:lang w:val="id-ID"/>
              </w:rPr>
              <w:tab/>
            </w:r>
            <w:r>
              <w:rPr>
                <w:sz w:val="20"/>
                <w:szCs w:val="20"/>
              </w:rPr>
              <w:t>Model Concepts (Pamela J, James William, and Dominic Larosa, 2003)</w:t>
            </w:r>
          </w:p>
          <w:p w:rsidR="00EE0C68" w:rsidRDefault="005855FF">
            <w:pPr>
              <w:rPr>
                <w:sz w:val="20"/>
                <w:szCs w:val="20"/>
              </w:rPr>
            </w:pPr>
            <w:r>
              <w:rPr>
                <w:sz w:val="20"/>
                <w:szCs w:val="20"/>
                <w:lang w:val="id-ID"/>
              </w:rPr>
              <w:tab/>
            </w:r>
            <w:r>
              <w:rPr>
                <w:sz w:val="20"/>
                <w:szCs w:val="20"/>
              </w:rPr>
              <w:t>Archipelagic Govern</w:t>
            </w:r>
            <w:r>
              <w:rPr>
                <w:sz w:val="20"/>
                <w:szCs w:val="20"/>
                <w:lang w:val="id-ID"/>
              </w:rPr>
              <w:t>ance</w:t>
            </w:r>
            <w:r>
              <w:rPr>
                <w:sz w:val="20"/>
                <w:szCs w:val="20"/>
              </w:rPr>
              <w:t xml:space="preserve"> Leadership (MGL) Models</w:t>
            </w:r>
          </w:p>
        </w:tc>
        <w:tc>
          <w:tcPr>
            <w:tcW w:w="1701" w:type="dxa"/>
          </w:tcPr>
          <w:p w:rsidR="00EE0C68" w:rsidRDefault="005855FF">
            <w:pPr>
              <w:pStyle w:val="TableParagraph"/>
              <w:tabs>
                <w:tab w:val="left" w:pos="1378"/>
              </w:tabs>
              <w:spacing w:line="270" w:lineRule="exact"/>
              <w:ind w:left="103"/>
              <w:rPr>
                <w:sz w:val="20"/>
                <w:szCs w:val="20"/>
                <w:lang w:val="zh-CN"/>
              </w:rPr>
            </w:pPr>
            <w:r>
              <w:rPr>
                <w:sz w:val="20"/>
                <w:szCs w:val="20"/>
              </w:rPr>
              <w:t>Model</w:t>
            </w:r>
          </w:p>
        </w:tc>
        <w:tc>
          <w:tcPr>
            <w:tcW w:w="4252" w:type="dxa"/>
          </w:tcPr>
          <w:p w:rsidR="00EE0C68" w:rsidRDefault="005855FF">
            <w:pPr>
              <w:pStyle w:val="TableParagraph"/>
              <w:tabs>
                <w:tab w:val="left" w:pos="1786"/>
                <w:tab w:val="left" w:pos="2881"/>
              </w:tabs>
              <w:spacing w:line="270" w:lineRule="exact"/>
              <w:ind w:left="139"/>
              <w:rPr>
                <w:i/>
                <w:sz w:val="20"/>
                <w:szCs w:val="20"/>
              </w:rPr>
            </w:pPr>
            <w:r>
              <w:rPr>
                <w:sz w:val="20"/>
                <w:szCs w:val="20"/>
              </w:rPr>
              <w:t>Model of Archipelagic Governance Leadership (MGL)</w:t>
            </w:r>
          </w:p>
        </w:tc>
      </w:tr>
    </w:tbl>
    <w:p w:rsidR="00EE0C68" w:rsidRDefault="00EE0C68">
      <w:pPr>
        <w:pStyle w:val="BodyText"/>
        <w:spacing w:line="276" w:lineRule="auto"/>
        <w:ind w:right="118"/>
        <w:jc w:val="both"/>
        <w:rPr>
          <w:sz w:val="22"/>
          <w:szCs w:val="22"/>
        </w:rPr>
      </w:pPr>
    </w:p>
    <w:p w:rsidR="00EE0C68" w:rsidRDefault="005855FF" w:rsidP="00C37B94">
      <w:pPr>
        <w:pStyle w:val="BodyText"/>
        <w:spacing w:line="276" w:lineRule="auto"/>
        <w:ind w:right="118" w:firstLine="720"/>
        <w:jc w:val="both"/>
        <w:rPr>
          <w:sz w:val="22"/>
          <w:szCs w:val="22"/>
          <w:lang w:val="id-ID"/>
        </w:rPr>
      </w:pPr>
      <w:r>
        <w:rPr>
          <w:sz w:val="22"/>
          <w:szCs w:val="22"/>
        </w:rPr>
        <w:t>The sampling technique used is purposive sampling for key informants and Snowball Sampling for supporting informants. The type of data from this research is primary data and secondary data. Primary data originates from key and supporting informants. Secondary data is sourced from articles, literature studies, documents and photos, statistical data, archives from the government, and mass media publications</w:t>
      </w:r>
      <w:r>
        <w:rPr>
          <w:sz w:val="22"/>
          <w:szCs w:val="22"/>
          <w:lang w:val="id-ID"/>
        </w:rPr>
        <w:t>.</w:t>
      </w:r>
    </w:p>
    <w:p w:rsidR="00EE0C68" w:rsidRDefault="00EE0C68">
      <w:pPr>
        <w:pStyle w:val="BodyText"/>
        <w:spacing w:line="276" w:lineRule="auto"/>
        <w:ind w:right="118"/>
        <w:jc w:val="both"/>
        <w:rPr>
          <w:sz w:val="22"/>
          <w:szCs w:val="22"/>
          <w:lang w:val="id-ID"/>
        </w:rPr>
      </w:pPr>
    </w:p>
    <w:p w:rsidR="00947E3F" w:rsidRDefault="00947E3F">
      <w:pPr>
        <w:pStyle w:val="BodyText"/>
        <w:spacing w:line="276" w:lineRule="auto"/>
        <w:ind w:right="118"/>
        <w:jc w:val="both"/>
        <w:rPr>
          <w:sz w:val="22"/>
          <w:szCs w:val="22"/>
          <w:lang w:val="id-ID"/>
        </w:rPr>
      </w:pPr>
    </w:p>
    <w:p w:rsidR="00947E3F" w:rsidRDefault="00947E3F">
      <w:pPr>
        <w:pStyle w:val="BodyText"/>
        <w:spacing w:line="276" w:lineRule="auto"/>
        <w:ind w:right="118"/>
        <w:jc w:val="both"/>
        <w:rPr>
          <w:sz w:val="22"/>
          <w:szCs w:val="22"/>
          <w:lang w:val="id-ID"/>
        </w:rPr>
      </w:pPr>
    </w:p>
    <w:p w:rsidR="00EE0C68" w:rsidRPr="001853CA" w:rsidRDefault="001853CA" w:rsidP="001853CA">
      <w:pPr>
        <w:pStyle w:val="Heading1"/>
        <w:spacing w:line="240" w:lineRule="auto"/>
        <w:ind w:left="0"/>
        <w:jc w:val="center"/>
        <w:rPr>
          <w:sz w:val="22"/>
          <w:szCs w:val="22"/>
          <w:lang w:val="id-ID"/>
        </w:rPr>
      </w:pPr>
      <w:r>
        <w:rPr>
          <w:sz w:val="22"/>
          <w:szCs w:val="22"/>
          <w:lang w:val="zh-CN"/>
        </w:rPr>
        <w:t>RESEARCH</w:t>
      </w:r>
      <w:r>
        <w:rPr>
          <w:sz w:val="22"/>
          <w:szCs w:val="22"/>
          <w:lang w:val="id-ID"/>
        </w:rPr>
        <w:t xml:space="preserve"> AND RESULTS</w:t>
      </w:r>
    </w:p>
    <w:p w:rsidR="001853CA" w:rsidRPr="001853CA" w:rsidRDefault="001853CA" w:rsidP="001853CA">
      <w:pPr>
        <w:rPr>
          <w:rFonts w:eastAsiaTheme="minorEastAsia"/>
          <w:lang w:val="zh-CN" w:eastAsia="zh-CN"/>
        </w:rPr>
      </w:pPr>
    </w:p>
    <w:p w:rsidR="00EE0C68" w:rsidRDefault="005855FF">
      <w:pPr>
        <w:spacing w:line="274" w:lineRule="exact"/>
        <w:jc w:val="both"/>
        <w:rPr>
          <w:b/>
        </w:rPr>
      </w:pPr>
      <w:r>
        <w:rPr>
          <w:b/>
        </w:rPr>
        <w:t>Analysis of Archipelagic Governance Leadership in Bangka Belitung Islands Province</w:t>
      </w:r>
    </w:p>
    <w:p w:rsidR="00EE0C68" w:rsidRDefault="005855FF">
      <w:pPr>
        <w:pStyle w:val="BodyText"/>
        <w:spacing w:before="76"/>
        <w:ind w:right="113"/>
        <w:jc w:val="both"/>
        <w:rPr>
          <w:sz w:val="22"/>
          <w:szCs w:val="22"/>
        </w:rPr>
      </w:pPr>
      <w:r>
        <w:rPr>
          <w:sz w:val="22"/>
          <w:szCs w:val="22"/>
        </w:rPr>
        <w:t xml:space="preserve">In terms of characteristics of its people and its geography, Bangka Belitung Islands Province is archipelagic; the community is accustomed to marine and archipelagic life and inhabits the islands. A total of 189,774 with a percentage of 31.4% of the Bangka Belitung Islands Province work in agriculture, forestry, hunting and fisheries out of a total of 604,223 productive populations. Observed from that </w:t>
      </w:r>
      <w:r>
        <w:rPr>
          <w:sz w:val="22"/>
          <w:szCs w:val="22"/>
        </w:rPr>
        <w:lastRenderedPageBreak/>
        <w:t>perspective, Archipelagic Governance Leadership is an alternative model of a government leader, in this case, for the governor to influence his/her followers and function as a two-foot model of government leader since it describes one foot in the formal organization leader. In contrast, the other foot functions as leaders in community entities who are always bound to an organization or institution. The leader has other qualities or characteristics, particularly the archipelagic character in achieving the vision of advancing archipelagic life.</w:t>
      </w:r>
    </w:p>
    <w:p w:rsidR="00EE0C68" w:rsidRDefault="005855FF">
      <w:pPr>
        <w:pStyle w:val="Heading1"/>
        <w:numPr>
          <w:ilvl w:val="0"/>
          <w:numId w:val="11"/>
        </w:numPr>
        <w:ind w:left="284" w:hanging="284"/>
        <w:rPr>
          <w:sz w:val="22"/>
          <w:szCs w:val="22"/>
        </w:rPr>
      </w:pPr>
      <w:r>
        <w:rPr>
          <w:sz w:val="22"/>
          <w:szCs w:val="22"/>
        </w:rPr>
        <w:t>Analysis of Archipelagic Govern</w:t>
      </w:r>
      <w:r>
        <w:rPr>
          <w:sz w:val="22"/>
          <w:szCs w:val="22"/>
          <w:lang w:val="id-ID"/>
        </w:rPr>
        <w:t>ance</w:t>
      </w:r>
      <w:r>
        <w:rPr>
          <w:sz w:val="22"/>
          <w:szCs w:val="22"/>
        </w:rPr>
        <w:t xml:space="preserve"> Leaders</w:t>
      </w:r>
    </w:p>
    <w:p w:rsidR="00EE0C68" w:rsidRDefault="005855FF">
      <w:pPr>
        <w:pStyle w:val="BodyText"/>
        <w:ind w:left="284" w:right="114"/>
        <w:jc w:val="both"/>
        <w:rPr>
          <w:sz w:val="22"/>
          <w:szCs w:val="22"/>
        </w:rPr>
      </w:pPr>
      <w:r>
        <w:rPr>
          <w:sz w:val="22"/>
          <w:szCs w:val="22"/>
        </w:rPr>
        <w:t>The leader of the archipelagic government, in this case, the Governor of the Bangka Belitung Islands is a government official with followers, either subordinates or communities, which is expected to have a love of nature and archipelagic life and prioritizes seeking livelihoods on and through the sea since his/her environment is a archipelagic environment. Archipelagic Government Leaders are depicted with indicators:</w:t>
      </w:r>
    </w:p>
    <w:p w:rsidR="00EE0C68" w:rsidRDefault="005855FF">
      <w:pPr>
        <w:pStyle w:val="ListParagraph"/>
        <w:numPr>
          <w:ilvl w:val="1"/>
          <w:numId w:val="11"/>
        </w:numPr>
        <w:ind w:left="567" w:right="114" w:hanging="283"/>
      </w:pPr>
      <w:r>
        <w:t>Organizational Leaders and Social Leaders</w:t>
      </w:r>
    </w:p>
    <w:p w:rsidR="00EE0C68" w:rsidRDefault="005855FF">
      <w:pPr>
        <w:pStyle w:val="ListParagraph"/>
        <w:ind w:left="567" w:firstLine="0"/>
      </w:pPr>
      <w:r>
        <w:t>While running the wheels of his/her government, the governor must possess the skills to reach quick and accurate decisions, considering the governor is a leader with a two-foot model.</w:t>
      </w:r>
    </w:p>
    <w:p w:rsidR="00EE0C68" w:rsidRDefault="005855FF">
      <w:pPr>
        <w:pStyle w:val="ListParagraph"/>
        <w:numPr>
          <w:ilvl w:val="1"/>
          <w:numId w:val="11"/>
        </w:numPr>
        <w:ind w:left="567" w:hanging="361"/>
      </w:pPr>
      <w:r>
        <w:t>STAMP (simple, true, act, map, people) Digital Leadership</w:t>
      </w:r>
    </w:p>
    <w:p w:rsidR="00EE0C68" w:rsidRDefault="005855FF">
      <w:pPr>
        <w:pStyle w:val="ListParagraph"/>
        <w:ind w:left="567"/>
      </w:pPr>
      <w:r>
        <w:rPr>
          <w:lang w:val="id-ID"/>
        </w:rPr>
        <w:tab/>
      </w:r>
      <w:r>
        <w:t>"The governor should use the STAMP (simple, true, act, map, person) method. One of its applications is the use of information technology as the primary support in running the government and supported by a reliable and professional team, in order to reach information disclosure. Therefore, the public can participate in development initiated by a leader.</w:t>
      </w:r>
    </w:p>
    <w:p w:rsidR="00EE0C68" w:rsidRDefault="005855FF">
      <w:pPr>
        <w:pStyle w:val="ListParagraph"/>
        <w:numPr>
          <w:ilvl w:val="1"/>
          <w:numId w:val="11"/>
        </w:numPr>
        <w:ind w:left="567" w:hanging="361"/>
      </w:pPr>
      <w:r>
        <w:t>Archipelagic Life</w:t>
      </w:r>
    </w:p>
    <w:p w:rsidR="00EE0C68" w:rsidRDefault="005855FF">
      <w:pPr>
        <w:pStyle w:val="ListParagraph"/>
        <w:ind w:left="567"/>
      </w:pPr>
      <w:r>
        <w:rPr>
          <w:lang w:val="id-ID"/>
        </w:rPr>
        <w:tab/>
      </w:r>
      <w:r>
        <w:t xml:space="preserve">It is appropriate to apply archipelagic style leadership. It must have a leadership style of a ship captain, which is formed due to the sea culture is not only hierarchical. However, also kinship and partnership by applying independence, courage, precision, accuracy, speed of action, trust, togetherness, and affection thus as a consequence the subordinates in the </w:t>
      </w:r>
      <w:r>
        <w:lastRenderedPageBreak/>
        <w:t>organization are willing to obey and to become a role model leader by followers, and the community can be accomplished.</w:t>
      </w:r>
    </w:p>
    <w:p w:rsidR="00EE0C68" w:rsidRDefault="005855FF">
      <w:pPr>
        <w:pStyle w:val="Heading1"/>
        <w:numPr>
          <w:ilvl w:val="0"/>
          <w:numId w:val="11"/>
        </w:numPr>
        <w:ind w:left="284" w:hanging="284"/>
        <w:rPr>
          <w:sz w:val="22"/>
          <w:szCs w:val="22"/>
        </w:rPr>
      </w:pPr>
      <w:r>
        <w:rPr>
          <w:sz w:val="22"/>
          <w:szCs w:val="22"/>
        </w:rPr>
        <w:t>Analysis of the Vision and Mission of the Archipelagic Organization</w:t>
      </w:r>
    </w:p>
    <w:p w:rsidR="00EE0C68" w:rsidRDefault="005855FF">
      <w:pPr>
        <w:pStyle w:val="BodyText"/>
        <w:spacing w:before="4"/>
        <w:ind w:left="284"/>
        <w:jc w:val="both"/>
        <w:rPr>
          <w:sz w:val="22"/>
          <w:szCs w:val="22"/>
        </w:rPr>
      </w:pPr>
      <w:r>
        <w:rPr>
          <w:sz w:val="22"/>
          <w:szCs w:val="22"/>
        </w:rPr>
        <w:t>The Governor of the Bangka Belitung Islands is an archipelago leader who must be visionary and responsive in responding to various shifts and changes in the community's values and organization in his/her working area.</w:t>
      </w:r>
    </w:p>
    <w:p w:rsidR="00EE0C68" w:rsidRDefault="005855FF">
      <w:pPr>
        <w:pStyle w:val="BodyText"/>
        <w:spacing w:before="4"/>
        <w:ind w:left="284"/>
        <w:jc w:val="both"/>
        <w:rPr>
          <w:sz w:val="22"/>
          <w:szCs w:val="22"/>
        </w:rPr>
      </w:pPr>
      <w:r>
        <w:rPr>
          <w:sz w:val="22"/>
          <w:szCs w:val="22"/>
        </w:rPr>
        <w:t>Five strategies must be used by the Governor of the Bangka Belitung Islands to develop his/her vision and mission.</w:t>
      </w:r>
    </w:p>
    <w:p w:rsidR="00EE0C68" w:rsidRDefault="005855FF">
      <w:pPr>
        <w:pStyle w:val="BodyText"/>
        <w:numPr>
          <w:ilvl w:val="0"/>
          <w:numId w:val="12"/>
        </w:numPr>
        <w:spacing w:before="4"/>
        <w:ind w:left="567" w:hanging="283"/>
        <w:jc w:val="both"/>
        <w:rPr>
          <w:sz w:val="22"/>
          <w:szCs w:val="22"/>
        </w:rPr>
      </w:pPr>
      <w:r>
        <w:rPr>
          <w:sz w:val="22"/>
          <w:szCs w:val="22"/>
        </w:rPr>
        <w:t>Core Strategy</w:t>
      </w:r>
    </w:p>
    <w:p w:rsidR="00EE0C68" w:rsidRDefault="005855FF">
      <w:pPr>
        <w:pStyle w:val="BodyText"/>
        <w:spacing w:before="4"/>
        <w:ind w:left="567" w:hanging="283"/>
        <w:jc w:val="both"/>
        <w:rPr>
          <w:sz w:val="22"/>
          <w:szCs w:val="22"/>
        </w:rPr>
      </w:pPr>
      <w:r>
        <w:rPr>
          <w:sz w:val="22"/>
          <w:szCs w:val="22"/>
          <w:lang w:val="id-ID"/>
        </w:rPr>
        <w:tab/>
      </w:r>
      <w:r>
        <w:rPr>
          <w:sz w:val="22"/>
          <w:szCs w:val="22"/>
        </w:rPr>
        <w:t>The Governor of the Bangka Belitung Islands has understood the concept of core strategy; however, in reality, the concept has not been applied by the Governor of the Bangka Belitung Islands; this can be recognized from the Vision of the Provincial Government of the Bangka Belitung Islands as implicated in the RPJMD Document. In his/her vision, the governor does not exhibit the archipelagic sector and even specific other sectors as the direction of the success of his/her vision.</w:t>
      </w:r>
    </w:p>
    <w:p w:rsidR="00EE0C68" w:rsidRDefault="005855FF">
      <w:pPr>
        <w:pStyle w:val="BodyText"/>
        <w:numPr>
          <w:ilvl w:val="0"/>
          <w:numId w:val="12"/>
        </w:numPr>
        <w:spacing w:before="4"/>
        <w:ind w:left="567" w:hanging="283"/>
        <w:jc w:val="both"/>
        <w:rPr>
          <w:sz w:val="22"/>
          <w:szCs w:val="22"/>
        </w:rPr>
      </w:pPr>
      <w:r>
        <w:rPr>
          <w:sz w:val="22"/>
          <w:szCs w:val="22"/>
        </w:rPr>
        <w:t>Consequences strategy</w:t>
      </w:r>
    </w:p>
    <w:p w:rsidR="00EE0C68" w:rsidRDefault="005855FF">
      <w:pPr>
        <w:pStyle w:val="BodyText"/>
        <w:spacing w:before="4"/>
        <w:ind w:left="567" w:hanging="283"/>
        <w:jc w:val="both"/>
        <w:rPr>
          <w:sz w:val="22"/>
          <w:szCs w:val="22"/>
        </w:rPr>
      </w:pPr>
      <w:r>
        <w:rPr>
          <w:sz w:val="22"/>
          <w:szCs w:val="22"/>
          <w:lang w:val="id-ID"/>
        </w:rPr>
        <w:tab/>
      </w:r>
      <w:r>
        <w:rPr>
          <w:sz w:val="22"/>
          <w:szCs w:val="22"/>
        </w:rPr>
        <w:t>The Governor of the Bangka Belitung Islands has not been able to provide a proportionate budget portion for the Regional Apparatus Organization (OPD) that deals with the archipelagic affairs, therefore, the granting of rewards and punishments cannot yet be applied mainly to the OPD who is in charge of these affairs.</w:t>
      </w:r>
    </w:p>
    <w:p w:rsidR="00EE0C68" w:rsidRDefault="005855FF">
      <w:pPr>
        <w:pStyle w:val="BodyText"/>
        <w:numPr>
          <w:ilvl w:val="0"/>
          <w:numId w:val="12"/>
        </w:numPr>
        <w:spacing w:before="4"/>
        <w:ind w:left="567" w:hanging="283"/>
        <w:rPr>
          <w:sz w:val="22"/>
          <w:szCs w:val="22"/>
        </w:rPr>
      </w:pPr>
      <w:r>
        <w:rPr>
          <w:sz w:val="22"/>
          <w:szCs w:val="22"/>
        </w:rPr>
        <w:t>Customer Strategy</w:t>
      </w:r>
    </w:p>
    <w:p w:rsidR="00EE0C68" w:rsidRDefault="005855FF">
      <w:pPr>
        <w:pStyle w:val="BodyText"/>
        <w:spacing w:before="4"/>
        <w:ind w:left="567"/>
        <w:jc w:val="both"/>
        <w:rPr>
          <w:sz w:val="22"/>
          <w:szCs w:val="22"/>
        </w:rPr>
      </w:pPr>
      <w:r>
        <w:rPr>
          <w:sz w:val="22"/>
          <w:szCs w:val="22"/>
        </w:rPr>
        <w:t>Fundamentally, all people are unquestionably customers in every government development, either directly and indirectly. In performing its vision and mission, there has been an attempt by the governor as the leader of the government in the Bangka Belitung Islands Region to make the community the customer or the main target of development, in this case, the development of archipelagic. The Governor has also involved his/her customers in improving and developing archipelagic life in the Bangka Belitung Islands Province, although these efforts have not shown significant results.</w:t>
      </w:r>
    </w:p>
    <w:p w:rsidR="00EE0C68" w:rsidRDefault="005855FF">
      <w:pPr>
        <w:pStyle w:val="BodyText"/>
        <w:numPr>
          <w:ilvl w:val="0"/>
          <w:numId w:val="12"/>
        </w:numPr>
        <w:spacing w:before="4"/>
        <w:ind w:left="567" w:hanging="283"/>
        <w:jc w:val="both"/>
        <w:rPr>
          <w:sz w:val="22"/>
          <w:szCs w:val="22"/>
        </w:rPr>
      </w:pPr>
      <w:r>
        <w:rPr>
          <w:sz w:val="22"/>
          <w:szCs w:val="22"/>
        </w:rPr>
        <w:t>Control strategy</w:t>
      </w:r>
    </w:p>
    <w:p w:rsidR="00EE0C68" w:rsidRDefault="005855FF">
      <w:pPr>
        <w:pStyle w:val="BodyText"/>
        <w:spacing w:before="4"/>
        <w:ind w:left="567" w:hanging="283"/>
        <w:jc w:val="both"/>
        <w:rPr>
          <w:sz w:val="22"/>
          <w:szCs w:val="22"/>
        </w:rPr>
      </w:pPr>
      <w:r>
        <w:rPr>
          <w:sz w:val="22"/>
          <w:szCs w:val="22"/>
          <w:lang w:val="id-ID"/>
        </w:rPr>
        <w:lastRenderedPageBreak/>
        <w:tab/>
      </w:r>
      <w:r>
        <w:rPr>
          <w:sz w:val="22"/>
          <w:szCs w:val="22"/>
        </w:rPr>
        <w:t>In the control strategy of cooperation and commitment of policymakers, ranging from top management to lower management, it is very much required for the vision and mission of the governor to be appropriately accomplished within the specified time frame. If related to the theoretical view, the governor of the Bangka Belitung Islands Province is considerably consistent in implementing the control strategy established and always synergizes with the policymakers, in this case, precisely the policy in the field of archipelagic affairs.</w:t>
      </w:r>
    </w:p>
    <w:p w:rsidR="00EE0C68" w:rsidRDefault="005855FF">
      <w:pPr>
        <w:pStyle w:val="BodyText"/>
        <w:numPr>
          <w:ilvl w:val="0"/>
          <w:numId w:val="12"/>
        </w:numPr>
        <w:spacing w:before="4"/>
        <w:ind w:left="567" w:hanging="283"/>
        <w:jc w:val="both"/>
        <w:rPr>
          <w:sz w:val="22"/>
          <w:szCs w:val="22"/>
        </w:rPr>
      </w:pPr>
      <w:r>
        <w:rPr>
          <w:sz w:val="22"/>
          <w:szCs w:val="22"/>
        </w:rPr>
        <w:t>Culture Strategy</w:t>
      </w:r>
    </w:p>
    <w:p w:rsidR="00EE0C68" w:rsidRDefault="005855FF">
      <w:pPr>
        <w:pStyle w:val="BodyText"/>
        <w:spacing w:before="4"/>
        <w:ind w:left="567" w:hanging="283"/>
        <w:jc w:val="both"/>
        <w:rPr>
          <w:sz w:val="22"/>
          <w:szCs w:val="22"/>
        </w:rPr>
      </w:pPr>
      <w:r>
        <w:rPr>
          <w:sz w:val="22"/>
          <w:szCs w:val="22"/>
          <w:lang w:val="id-ID"/>
        </w:rPr>
        <w:tab/>
      </w:r>
      <w:r>
        <w:rPr>
          <w:sz w:val="22"/>
          <w:szCs w:val="22"/>
        </w:rPr>
        <w:t>The Governor of the Bangka Belitung Islands has not been able to create an organizational culture that can make his/her followers motivated to innovate optimally. Therefore, it supports the realization of the vision and mission.</w:t>
      </w:r>
    </w:p>
    <w:p w:rsidR="00EE0C68" w:rsidRDefault="005855FF">
      <w:pPr>
        <w:pStyle w:val="Heading1"/>
        <w:numPr>
          <w:ilvl w:val="0"/>
          <w:numId w:val="11"/>
        </w:numPr>
        <w:ind w:left="284" w:hanging="284"/>
        <w:rPr>
          <w:sz w:val="22"/>
          <w:szCs w:val="22"/>
        </w:rPr>
      </w:pPr>
      <w:r>
        <w:rPr>
          <w:sz w:val="22"/>
          <w:szCs w:val="22"/>
        </w:rPr>
        <w:t>Analysis of the Situation and Conditions of Archipelagic Affairs</w:t>
      </w:r>
    </w:p>
    <w:p w:rsidR="00EE0C68" w:rsidRDefault="005855FF">
      <w:pPr>
        <w:pStyle w:val="BodyText"/>
        <w:spacing w:before="5"/>
        <w:ind w:left="284"/>
        <w:jc w:val="both"/>
        <w:rPr>
          <w:sz w:val="22"/>
          <w:szCs w:val="22"/>
          <w:lang w:val="id-ID"/>
        </w:rPr>
      </w:pPr>
      <w:r>
        <w:rPr>
          <w:sz w:val="22"/>
          <w:szCs w:val="22"/>
        </w:rPr>
        <w:t>In Indonesian government leadership, according to Pamudji</w:t>
      </w:r>
      <w:r>
        <w:rPr>
          <w:rStyle w:val="FootnoteReference"/>
          <w:sz w:val="22"/>
          <w:szCs w:val="22"/>
        </w:rPr>
        <w:footnoteReference w:id="19"/>
      </w:r>
      <w:r>
        <w:rPr>
          <w:sz w:val="22"/>
          <w:szCs w:val="22"/>
        </w:rPr>
        <w:t xml:space="preserve"> that the situation and conditions surrounding leadership impact the success of a leader. Moreover, these situations and conditions can form a person to become a leader. Theorists have developed environmental theories</w:t>
      </w:r>
      <w:r>
        <w:rPr>
          <w:rStyle w:val="FootnoteReference"/>
          <w:sz w:val="22"/>
          <w:szCs w:val="22"/>
        </w:rPr>
        <w:footnoteReference w:id="20"/>
      </w:r>
      <w:r>
        <w:rPr>
          <w:sz w:val="22"/>
          <w:szCs w:val="22"/>
        </w:rPr>
        <w:t>; this can be a reference if it is related to the government's leadership in the scope of the Bangka Belitung Islands Region, where the situation and condition of the area have a theme of Archipelagic affairs.</w:t>
      </w:r>
    </w:p>
    <w:p w:rsidR="00EE0C68" w:rsidRDefault="005855FF">
      <w:pPr>
        <w:pStyle w:val="BodyText"/>
        <w:numPr>
          <w:ilvl w:val="0"/>
          <w:numId w:val="13"/>
        </w:numPr>
        <w:spacing w:before="5"/>
        <w:ind w:left="567" w:hanging="283"/>
        <w:jc w:val="both"/>
        <w:rPr>
          <w:sz w:val="22"/>
          <w:szCs w:val="22"/>
        </w:rPr>
      </w:pPr>
      <w:r>
        <w:rPr>
          <w:sz w:val="22"/>
          <w:szCs w:val="22"/>
        </w:rPr>
        <w:t>Successful Leaders, Born and Formed in a Archipelagic Environment</w:t>
      </w:r>
    </w:p>
    <w:p w:rsidR="00EE0C68" w:rsidRDefault="005855FF">
      <w:pPr>
        <w:pStyle w:val="BodyText"/>
        <w:spacing w:before="5"/>
        <w:ind w:left="567" w:hanging="283"/>
        <w:jc w:val="both"/>
        <w:rPr>
          <w:sz w:val="22"/>
          <w:szCs w:val="22"/>
        </w:rPr>
      </w:pPr>
      <w:r>
        <w:rPr>
          <w:sz w:val="22"/>
          <w:szCs w:val="22"/>
          <w:lang w:val="id-ID"/>
        </w:rPr>
        <w:tab/>
      </w:r>
      <w:r>
        <w:rPr>
          <w:sz w:val="22"/>
          <w:szCs w:val="22"/>
        </w:rPr>
        <w:t>The Governor of the Bangka Belitung Islands is a leader who was born and formed in the archipelagic environment. Therefore there is the great hope of success in leading the Bangka Belitung Islands region. However, in the governmental administration, the Governor of the Bangka Belitung Islands is still partial and has not yet made the whole sector of the marine sector a development priority.</w:t>
      </w:r>
    </w:p>
    <w:p w:rsidR="00EE0C68" w:rsidRDefault="005855FF">
      <w:pPr>
        <w:pStyle w:val="BodyText"/>
        <w:numPr>
          <w:ilvl w:val="0"/>
          <w:numId w:val="13"/>
        </w:numPr>
        <w:spacing w:before="5"/>
        <w:ind w:left="567" w:hanging="283"/>
        <w:jc w:val="both"/>
        <w:rPr>
          <w:sz w:val="22"/>
          <w:szCs w:val="22"/>
        </w:rPr>
      </w:pPr>
      <w:r>
        <w:rPr>
          <w:sz w:val="22"/>
          <w:szCs w:val="22"/>
        </w:rPr>
        <w:t>Prioritizes Archipelagic Development</w:t>
      </w:r>
    </w:p>
    <w:p w:rsidR="00EE0C68" w:rsidRDefault="005855FF">
      <w:pPr>
        <w:pStyle w:val="BodyText"/>
        <w:spacing w:before="5"/>
        <w:ind w:left="567" w:hanging="283"/>
        <w:jc w:val="both"/>
        <w:rPr>
          <w:sz w:val="22"/>
          <w:szCs w:val="22"/>
        </w:rPr>
      </w:pPr>
      <w:r>
        <w:rPr>
          <w:sz w:val="22"/>
          <w:szCs w:val="22"/>
          <w:lang w:val="id-ID"/>
        </w:rPr>
        <w:tab/>
      </w:r>
      <w:r>
        <w:rPr>
          <w:sz w:val="22"/>
          <w:szCs w:val="22"/>
        </w:rPr>
        <w:t xml:space="preserve">The archipelagic affairs that become the core business of the implementation of </w:t>
      </w:r>
      <w:r>
        <w:rPr>
          <w:sz w:val="22"/>
          <w:szCs w:val="22"/>
        </w:rPr>
        <w:lastRenderedPageBreak/>
        <w:t>development and receive priority portion in the Bangka Belitung Islands Province are tourism affairs, in this case, marine tourism and coastal infrastructure development, not including marine and fisheries affairs.</w:t>
      </w:r>
    </w:p>
    <w:p w:rsidR="00EE0C68" w:rsidRDefault="005855FF">
      <w:pPr>
        <w:pStyle w:val="BodyText"/>
        <w:numPr>
          <w:ilvl w:val="0"/>
          <w:numId w:val="13"/>
        </w:numPr>
        <w:spacing w:before="5"/>
        <w:ind w:left="567" w:hanging="283"/>
        <w:rPr>
          <w:sz w:val="22"/>
          <w:szCs w:val="22"/>
        </w:rPr>
      </w:pPr>
      <w:r>
        <w:rPr>
          <w:sz w:val="22"/>
          <w:szCs w:val="22"/>
          <w:lang w:val="zh-CN"/>
        </w:rPr>
        <w:t>Possesses</w:t>
      </w:r>
      <w:r>
        <w:rPr>
          <w:sz w:val="22"/>
          <w:szCs w:val="22"/>
        </w:rPr>
        <w:t xml:space="preserve"> effective leadership</w:t>
      </w:r>
    </w:p>
    <w:p w:rsidR="00EE0C68" w:rsidRDefault="005855FF">
      <w:pPr>
        <w:pStyle w:val="BodyText"/>
        <w:spacing w:before="5"/>
        <w:ind w:left="567" w:hanging="283"/>
        <w:jc w:val="both"/>
        <w:rPr>
          <w:sz w:val="22"/>
          <w:szCs w:val="22"/>
          <w:lang w:val="id-ID"/>
        </w:rPr>
      </w:pPr>
      <w:r>
        <w:rPr>
          <w:sz w:val="22"/>
          <w:szCs w:val="22"/>
          <w:lang w:val="id-ID"/>
        </w:rPr>
        <w:tab/>
      </w:r>
      <w:r>
        <w:rPr>
          <w:sz w:val="22"/>
          <w:szCs w:val="22"/>
        </w:rPr>
        <w:t>Observing the leadership effectiveness of the Bangka Belitung Islands Governor, which is closely related to the leadership style, there is a positive assessment of the governor's leadership characteristic. In the community's eyes, the governor is considered a quite good leader since he/she does not have a stubborn and grumpy temper. Furthermore, in the eyes of subordinates in the organizational environment, the governor is considered capable of protecting subordinates. Therefore the researcher concludes that the Governor adheres to an integral leadership model and further emphasizes personal traits and behavior with situational factors.</w:t>
      </w:r>
    </w:p>
    <w:p w:rsidR="00EE0C68" w:rsidRDefault="005855FF">
      <w:pPr>
        <w:pStyle w:val="Heading1"/>
        <w:numPr>
          <w:ilvl w:val="0"/>
          <w:numId w:val="11"/>
        </w:numPr>
        <w:ind w:left="284" w:hanging="284"/>
        <w:rPr>
          <w:sz w:val="22"/>
          <w:szCs w:val="22"/>
        </w:rPr>
      </w:pPr>
      <w:r>
        <w:rPr>
          <w:sz w:val="22"/>
          <w:szCs w:val="22"/>
          <w:lang w:val="zh-CN"/>
        </w:rPr>
        <w:t>Analysis of Followers/</w:t>
      </w:r>
      <w:r>
        <w:rPr>
          <w:sz w:val="22"/>
          <w:szCs w:val="22"/>
          <w:lang w:val="id-ID"/>
        </w:rPr>
        <w:t xml:space="preserve">  </w:t>
      </w:r>
      <w:r>
        <w:rPr>
          <w:sz w:val="22"/>
          <w:szCs w:val="22"/>
          <w:lang w:val="zh-CN"/>
        </w:rPr>
        <w:t>Archipelagic Society</w:t>
      </w:r>
      <w:r>
        <w:rPr>
          <w:sz w:val="22"/>
          <w:szCs w:val="22"/>
          <w:lang w:val="id-ID"/>
        </w:rPr>
        <w:t>.</w:t>
      </w:r>
    </w:p>
    <w:p w:rsidR="00EE0C68" w:rsidRDefault="005855FF">
      <w:pPr>
        <w:pStyle w:val="Heading1"/>
        <w:ind w:left="284"/>
        <w:rPr>
          <w:b w:val="0"/>
          <w:bCs w:val="0"/>
          <w:sz w:val="22"/>
          <w:szCs w:val="22"/>
        </w:rPr>
      </w:pPr>
      <w:r>
        <w:rPr>
          <w:b w:val="0"/>
          <w:bCs w:val="0"/>
          <w:sz w:val="22"/>
          <w:szCs w:val="22"/>
        </w:rPr>
        <w:t>A leader deemed capable or expected to provide benefits (directly or indirectly, materially or ideally) or satisfy the needs of his/her followers (physiological, security, social, prestige, et cetera.) will be obeyed. Employees and the Community are willing to obey and make a leader, in this case, the governor as a role model, since he/she is considered successful and having a archipelagic spirit. Employees and the community are critical of their participation in playing an active role in advancing the archipelagic sector, maintaining and preserving local wisdom.</w:t>
      </w:r>
    </w:p>
    <w:p w:rsidR="00EE0C68" w:rsidRDefault="005855FF">
      <w:pPr>
        <w:pStyle w:val="BodyText"/>
        <w:numPr>
          <w:ilvl w:val="0"/>
          <w:numId w:val="14"/>
        </w:numPr>
        <w:ind w:left="567" w:right="119" w:hanging="283"/>
        <w:jc w:val="both"/>
        <w:rPr>
          <w:sz w:val="22"/>
          <w:szCs w:val="22"/>
          <w:lang w:val="zh-CN"/>
        </w:rPr>
      </w:pPr>
      <w:r>
        <w:rPr>
          <w:sz w:val="22"/>
          <w:szCs w:val="22"/>
        </w:rPr>
        <w:t>Employees and the Community are willing to obey and make as role models since they are considered auspicious and possesses the archipelagic spirit</w:t>
      </w:r>
      <w:r>
        <w:rPr>
          <w:sz w:val="22"/>
          <w:szCs w:val="22"/>
          <w:lang w:val="zh-CN"/>
        </w:rPr>
        <w:t>.</w:t>
      </w:r>
    </w:p>
    <w:p w:rsidR="00EE0C68" w:rsidRDefault="005855FF">
      <w:pPr>
        <w:pStyle w:val="BodyText"/>
        <w:ind w:left="567" w:right="119" w:hanging="283"/>
        <w:jc w:val="both"/>
        <w:rPr>
          <w:sz w:val="22"/>
          <w:szCs w:val="22"/>
        </w:rPr>
      </w:pPr>
      <w:r>
        <w:rPr>
          <w:sz w:val="22"/>
          <w:szCs w:val="22"/>
          <w:lang w:val="id-ID"/>
        </w:rPr>
        <w:tab/>
      </w:r>
      <w:r>
        <w:rPr>
          <w:sz w:val="22"/>
          <w:szCs w:val="22"/>
        </w:rPr>
        <w:t>The Governor of the Bangka Belitung Islands as the leader of the organization, has followers called subordinates or employees. Employees have a high tendency towards compliance because state regulations bound them; therefore, it is not difficult for the governor to control followers in the employee segment.</w:t>
      </w:r>
    </w:p>
    <w:p w:rsidR="00EE0C68" w:rsidRDefault="005855FF">
      <w:pPr>
        <w:pStyle w:val="BodyText"/>
        <w:ind w:left="567" w:right="119" w:hanging="283"/>
        <w:jc w:val="both"/>
        <w:rPr>
          <w:sz w:val="22"/>
          <w:szCs w:val="22"/>
          <w:lang w:val="zh-CN"/>
        </w:rPr>
      </w:pPr>
      <w:r>
        <w:rPr>
          <w:sz w:val="22"/>
          <w:szCs w:val="22"/>
          <w:lang w:val="id-ID"/>
        </w:rPr>
        <w:tab/>
      </w:r>
      <w:r>
        <w:rPr>
          <w:sz w:val="22"/>
          <w:szCs w:val="22"/>
        </w:rPr>
        <w:t xml:space="preserve">The Governor as a social leader, has supporters, specifically the community </w:t>
      </w:r>
      <w:r>
        <w:rPr>
          <w:sz w:val="22"/>
          <w:szCs w:val="22"/>
        </w:rPr>
        <w:lastRenderedPageBreak/>
        <w:t>that voted for him/her who are usually committed to obeying and comply, and the people who do not vote for him/her in Direct Election, which with their diversity become the pros and cons dynamics for the governor in leading</w:t>
      </w:r>
      <w:r>
        <w:rPr>
          <w:sz w:val="22"/>
          <w:szCs w:val="22"/>
          <w:lang w:val="zh-CN"/>
        </w:rPr>
        <w:t>.</w:t>
      </w:r>
    </w:p>
    <w:p w:rsidR="00EE0C68" w:rsidRDefault="005855FF">
      <w:pPr>
        <w:pStyle w:val="BodyText"/>
        <w:numPr>
          <w:ilvl w:val="0"/>
          <w:numId w:val="14"/>
        </w:numPr>
        <w:ind w:left="567" w:right="119" w:hanging="283"/>
        <w:jc w:val="both"/>
        <w:rPr>
          <w:sz w:val="22"/>
          <w:szCs w:val="22"/>
        </w:rPr>
      </w:pPr>
      <w:r>
        <w:rPr>
          <w:sz w:val="22"/>
          <w:szCs w:val="22"/>
        </w:rPr>
        <w:t>Employees and the community are critical of their participation in playing an active role in advancing the archipelagic sector.</w:t>
      </w:r>
    </w:p>
    <w:p w:rsidR="00EE0C68" w:rsidRDefault="005855FF">
      <w:pPr>
        <w:pStyle w:val="BodyText"/>
        <w:ind w:left="567" w:right="119" w:hanging="283"/>
        <w:jc w:val="both"/>
        <w:rPr>
          <w:sz w:val="22"/>
          <w:szCs w:val="22"/>
        </w:rPr>
      </w:pPr>
      <w:r>
        <w:rPr>
          <w:sz w:val="22"/>
          <w:szCs w:val="22"/>
          <w:lang w:val="id-ID"/>
        </w:rPr>
        <w:tab/>
      </w:r>
      <w:r>
        <w:rPr>
          <w:sz w:val="22"/>
          <w:szCs w:val="22"/>
        </w:rPr>
        <w:t>In achieving organizational goals or in realizing archipelagic development, the governor is obliged to protect his/her followers to actively participate in overseeing and supporting the program of archipelagic development activities in the Bangka Belitung Islands Province. All forms of input, criticism and constructive suggestions aimed at the Governor of the Bangka Belitung Islands are essential for future improvements.</w:t>
      </w:r>
    </w:p>
    <w:p w:rsidR="00EE0C68" w:rsidRDefault="005855FF">
      <w:pPr>
        <w:pStyle w:val="BodyText"/>
        <w:numPr>
          <w:ilvl w:val="0"/>
          <w:numId w:val="14"/>
        </w:numPr>
        <w:ind w:left="567" w:right="119" w:hanging="283"/>
        <w:jc w:val="both"/>
        <w:rPr>
          <w:sz w:val="22"/>
          <w:szCs w:val="22"/>
        </w:rPr>
      </w:pPr>
      <w:r>
        <w:rPr>
          <w:sz w:val="22"/>
          <w:szCs w:val="22"/>
        </w:rPr>
        <w:t>Maintain and preserve the local wisdom</w:t>
      </w:r>
    </w:p>
    <w:p w:rsidR="00EE0C68" w:rsidRDefault="005855FF">
      <w:pPr>
        <w:pStyle w:val="BodyText"/>
        <w:ind w:left="567" w:right="119" w:hanging="283"/>
        <w:jc w:val="both"/>
        <w:rPr>
          <w:sz w:val="22"/>
          <w:szCs w:val="22"/>
        </w:rPr>
      </w:pPr>
      <w:r>
        <w:rPr>
          <w:sz w:val="22"/>
          <w:szCs w:val="22"/>
          <w:lang w:val="id-ID"/>
        </w:rPr>
        <w:tab/>
      </w:r>
      <w:r>
        <w:rPr>
          <w:sz w:val="22"/>
          <w:szCs w:val="22"/>
        </w:rPr>
        <w:t>The Governor of the Bangka Belitung Islands can be considered as a very concerned leader toward local wisdom; this can be recognized from the support of the governor in maintaining a archipelagic culture which is an ancestral tradition, mainly providing facilities for the implementation of archipelagic cultural activities that is closely related to local wisdom.</w:t>
      </w:r>
    </w:p>
    <w:p w:rsidR="00EE0C68" w:rsidRDefault="00EE0C68">
      <w:pPr>
        <w:pStyle w:val="BodyText"/>
        <w:ind w:left="120" w:right="119" w:firstLine="719"/>
        <w:jc w:val="both"/>
        <w:rPr>
          <w:sz w:val="22"/>
          <w:szCs w:val="22"/>
        </w:rPr>
      </w:pPr>
    </w:p>
    <w:p w:rsidR="00EE0C68" w:rsidRDefault="005855FF">
      <w:pPr>
        <w:jc w:val="both"/>
      </w:pPr>
      <w:r>
        <w:rPr>
          <w:noProof/>
          <w:lang w:val="id-ID" w:eastAsia="id-ID"/>
        </w:rPr>
        <mc:AlternateContent>
          <mc:Choice Requires="wps">
            <w:drawing>
              <wp:anchor distT="0" distB="0" distL="114300" distR="114300" simplePos="0" relativeHeight="251657728" behindDoc="0" locked="0" layoutInCell="1" allowOverlap="1">
                <wp:simplePos x="0" y="0"/>
                <wp:positionH relativeFrom="column">
                  <wp:posOffset>4269105</wp:posOffset>
                </wp:positionH>
                <wp:positionV relativeFrom="paragraph">
                  <wp:posOffset>5276850</wp:posOffset>
                </wp:positionV>
                <wp:extent cx="0" cy="336550"/>
                <wp:effectExtent l="76200" t="0" r="76200" b="63500"/>
                <wp:wrapNone/>
                <wp:docPr id="257"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6550"/>
                        </a:xfrm>
                        <a:prstGeom prst="straightConnector1">
                          <a:avLst/>
                        </a:prstGeom>
                        <a:noFill/>
                        <a:ln w="9525">
                          <a:solidFill>
                            <a:srgbClr val="000000"/>
                          </a:solidFill>
                          <a:round/>
                          <a:tailEnd type="triangle" w="med" len="med"/>
                        </a:ln>
                      </wps:spPr>
                      <wps:bodyPr/>
                    </wps:wsp>
                  </a:graphicData>
                </a:graphic>
              </wp:anchor>
            </w:drawing>
          </mc:Choice>
          <mc:Fallback>
            <w:pict>
              <v:shapetype w14:anchorId="24E44900" id="_x0000_t32" coordsize="21600,21600" o:spt="32" o:oned="t" path="m,l21600,21600e" filled="f">
                <v:path arrowok="t" fillok="f" o:connecttype="none"/>
                <o:lock v:ext="edit" shapetype="t"/>
              </v:shapetype>
              <v:shape id="AutoShape 18" o:spid="_x0000_s1026" type="#_x0000_t32" style="position:absolute;margin-left:336.15pt;margin-top:415.5pt;width:0;height:26.5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">
                <v:stroke endarrow="block"/>
              </v:shape>
            </w:pict>
          </mc:Fallback>
        </mc:AlternateContent>
      </w:r>
      <w:r>
        <w:t xml:space="preserve">The researcher concludes in broad outline on the concept integration used as a knife for analysis in this research that the leadership of the archipelagic government is the ability of a regional head to use authority to combine waters and land management proportionally and be managed for the people on land </w:t>
      </w:r>
      <w:r>
        <w:lastRenderedPageBreak/>
        <w:t>although based on archipelagic life.</w:t>
      </w:r>
    </w:p>
    <w:p w:rsidR="00EE0C68" w:rsidRDefault="00EE0C68">
      <w:pPr>
        <w:pStyle w:val="Heading1"/>
        <w:spacing w:line="240" w:lineRule="auto"/>
        <w:jc w:val="left"/>
        <w:rPr>
          <w:sz w:val="22"/>
          <w:szCs w:val="22"/>
          <w:lang w:val="id-ID"/>
        </w:rPr>
      </w:pPr>
    </w:p>
    <w:p w:rsidR="00EE0C68" w:rsidRDefault="005855FF">
      <w:pPr>
        <w:pStyle w:val="Heading1"/>
        <w:spacing w:line="240" w:lineRule="auto"/>
        <w:ind w:left="0"/>
        <w:jc w:val="center"/>
        <w:rPr>
          <w:sz w:val="22"/>
          <w:szCs w:val="22"/>
          <w:lang w:val="id-ID"/>
        </w:rPr>
      </w:pPr>
      <w:r>
        <w:rPr>
          <w:sz w:val="22"/>
          <w:szCs w:val="22"/>
          <w:lang w:val="id-ID"/>
        </w:rPr>
        <w:t>CONCLUSION</w:t>
      </w:r>
    </w:p>
    <w:p w:rsidR="00EE0C68" w:rsidRDefault="005855FF">
      <w:pPr>
        <w:tabs>
          <w:tab w:val="left" w:pos="1286"/>
          <w:tab w:val="left" w:pos="1961"/>
          <w:tab w:val="left" w:pos="2648"/>
          <w:tab w:val="left" w:pos="3345"/>
          <w:tab w:val="left" w:pos="3774"/>
          <w:tab w:val="left" w:pos="5129"/>
          <w:tab w:val="left" w:pos="6403"/>
          <w:tab w:val="left" w:pos="7222"/>
          <w:tab w:val="left" w:pos="7865"/>
          <w:tab w:val="left" w:pos="8453"/>
        </w:tabs>
        <w:ind w:right="115"/>
        <w:jc w:val="both"/>
      </w:pPr>
      <w:r>
        <w:rPr>
          <w:b/>
        </w:rPr>
        <w:t xml:space="preserve">New Models Which Required in Leading the Government in the Archipelagic Region </w:t>
      </w:r>
    </w:p>
    <w:p w:rsidR="00EE0C68" w:rsidRDefault="005855FF">
      <w:pPr>
        <w:pStyle w:val="BodyText"/>
        <w:spacing w:line="276" w:lineRule="auto"/>
        <w:ind w:right="118"/>
        <w:jc w:val="both"/>
        <w:rPr>
          <w:sz w:val="22"/>
          <w:szCs w:val="22"/>
          <w:lang w:val="id-ID"/>
        </w:rPr>
      </w:pPr>
      <w:r>
        <w:rPr>
          <w:sz w:val="22"/>
          <w:szCs w:val="22"/>
        </w:rPr>
        <w:t xml:space="preserve">Based on the theoretical basis, empirical conditions, laws and regulations, and the research results described previously, a new model of leadership concept is obtained, which is the </w:t>
      </w:r>
      <w:r>
        <w:rPr>
          <w:b/>
          <w:bCs/>
          <w:sz w:val="22"/>
          <w:szCs w:val="22"/>
        </w:rPr>
        <w:t xml:space="preserve">Model of Archipelagic Governance Leadership </w:t>
      </w:r>
      <w:r>
        <w:rPr>
          <w:sz w:val="22"/>
          <w:szCs w:val="22"/>
        </w:rPr>
        <w:t>(MGL). The description of the model can be observed in the Figure below:</w:t>
      </w: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EE0C68">
      <w:pPr>
        <w:pStyle w:val="BodyText"/>
        <w:spacing w:line="276" w:lineRule="auto"/>
        <w:ind w:right="118"/>
        <w:jc w:val="both"/>
        <w:rPr>
          <w:sz w:val="22"/>
          <w:szCs w:val="22"/>
          <w:lang w:val="id-ID"/>
        </w:rPr>
      </w:pPr>
    </w:p>
    <w:p w:rsidR="00EE0C68" w:rsidRDefault="005855FF">
      <w:pPr>
        <w:pStyle w:val="BodyText"/>
        <w:spacing w:line="276" w:lineRule="auto"/>
        <w:ind w:right="118"/>
        <w:jc w:val="both"/>
        <w:rPr>
          <w:sz w:val="22"/>
          <w:szCs w:val="22"/>
          <w:lang w:val="id-ID"/>
        </w:rPr>
      </w:pPr>
      <w:r>
        <w:rPr>
          <w:noProof/>
          <w:sz w:val="22"/>
          <w:szCs w:val="22"/>
          <w:lang w:val="id-ID" w:eastAsia="id-ID"/>
        </w:rPr>
        <w:lastRenderedPageBreak/>
        <mc:AlternateContent>
          <mc:Choice Requires="wpg">
            <w:drawing>
              <wp:anchor distT="0" distB="0" distL="114300" distR="114300" simplePos="0" relativeHeight="251658752" behindDoc="0" locked="0" layoutInCell="1" allowOverlap="1">
                <wp:simplePos x="0" y="0"/>
                <wp:positionH relativeFrom="column">
                  <wp:posOffset>599588</wp:posOffset>
                </wp:positionH>
                <wp:positionV relativeFrom="paragraph">
                  <wp:posOffset>-84912</wp:posOffset>
                </wp:positionV>
                <wp:extent cx="4751705" cy="7020560"/>
                <wp:effectExtent l="0" t="0" r="11430" b="66040"/>
                <wp:wrapTopAndBottom/>
                <wp:docPr id="259" name="Group 259"/>
                <wp:cNvGraphicFramePr/>
                <a:graphic xmlns:a="http://schemas.openxmlformats.org/drawingml/2006/main">
                  <a:graphicData uri="http://schemas.microsoft.com/office/word/2010/wordprocessingGroup">
                    <wpg:wgp>
                      <wpg:cNvGrpSpPr/>
                      <wpg:grpSpPr>
                        <a:xfrm>
                          <a:off x="0" y="0"/>
                          <a:ext cx="4751705" cy="7020560"/>
                          <a:chOff x="0" y="0"/>
                          <a:chExt cx="4751656" cy="5270500"/>
                        </a:xfrm>
                      </wpg:grpSpPr>
                      <wps:wsp>
                        <wps:cNvPr id="258" name="AutoShape 18"/>
                        <wps:cNvCnPr>
                          <a:cxnSpLocks noChangeShapeType="1"/>
                        </wps:cNvCnPr>
                        <wps:spPr bwMode="auto">
                          <a:xfrm>
                            <a:off x="2451490" y="4426145"/>
                            <a:ext cx="0" cy="278130"/>
                          </a:xfrm>
                          <a:prstGeom prst="straightConnector1">
                            <a:avLst/>
                          </a:prstGeom>
                          <a:noFill/>
                          <a:ln w="9525">
                            <a:solidFill>
                              <a:srgbClr val="000000"/>
                            </a:solidFill>
                            <a:round/>
                            <a:tailEnd type="triangle" w="med" len="med"/>
                          </a:ln>
                        </wps:spPr>
                        <wps:bodyPr/>
                      </wps:wsp>
                      <wpg:grpSp>
                        <wpg:cNvPr id="237" name="Group 237"/>
                        <wpg:cNvGrpSpPr/>
                        <wpg:grpSpPr>
                          <a:xfrm>
                            <a:off x="0" y="0"/>
                            <a:ext cx="4751656" cy="5270500"/>
                            <a:chOff x="1571" y="1980"/>
                            <a:chExt cx="9052" cy="10040"/>
                          </a:xfrm>
                        </wpg:grpSpPr>
                        <wps:wsp>
                          <wps:cNvPr id="238" name="Oval 3"/>
                          <wps:cNvSpPr>
                            <a:spLocks noChangeArrowheads="1"/>
                          </wps:cNvSpPr>
                          <wps:spPr bwMode="auto">
                            <a:xfrm>
                              <a:off x="1571" y="3862"/>
                              <a:ext cx="3656" cy="1697"/>
                            </a:xfrm>
                            <a:prstGeom prst="ellipse">
                              <a:avLst/>
                            </a:prstGeom>
                            <a:solidFill>
                              <a:schemeClr val="tx2">
                                <a:lumMod val="20000"/>
                                <a:lumOff val="80000"/>
                              </a:schemeClr>
                            </a:solidFill>
                            <a:ln w="9525">
                              <a:solidFill>
                                <a:srgbClr val="000000"/>
                              </a:solidFill>
                              <a:round/>
                            </a:ln>
                          </wps:spPr>
                          <wps:txbx>
                            <w:txbxContent>
                              <w:p w:rsidR="00EE0C68" w:rsidRDefault="005855FF">
                                <w:pPr>
                                  <w:rPr>
                                    <w:sz w:val="12"/>
                                    <w:szCs w:val="12"/>
                                  </w:rPr>
                                </w:pPr>
                                <w:r>
                                  <w:rPr>
                                    <w:b/>
                                    <w:sz w:val="12"/>
                                    <w:szCs w:val="12"/>
                                  </w:rPr>
                                  <w:t>Vision and Mission of the Archipelagic Organization</w:t>
                                </w:r>
                              </w:p>
                              <w:p w:rsidR="00EE0C68" w:rsidRDefault="005855FF">
                                <w:pPr>
                                  <w:pStyle w:val="ListParagraph"/>
                                  <w:widowControl/>
                                  <w:numPr>
                                    <w:ilvl w:val="0"/>
                                    <w:numId w:val="15"/>
                                  </w:numPr>
                                  <w:autoSpaceDE/>
                                  <w:autoSpaceDN/>
                                  <w:ind w:left="284" w:hanging="142"/>
                                  <w:contextualSpacing/>
                                  <w:jc w:val="left"/>
                                  <w:rPr>
                                    <w:rFonts w:eastAsiaTheme="minorHAnsi"/>
                                    <w:sz w:val="12"/>
                                    <w:szCs w:val="12"/>
                                  </w:rPr>
                                </w:pPr>
                                <w:r>
                                  <w:rPr>
                                    <w:rFonts w:eastAsiaTheme="minorHAnsi"/>
                                    <w:sz w:val="12"/>
                                    <w:szCs w:val="12"/>
                                  </w:rPr>
                                  <w:t>Maritime Organization</w:t>
                                </w:r>
                              </w:p>
                              <w:p w:rsidR="00EE0C68" w:rsidRDefault="005855FF">
                                <w:pPr>
                                  <w:pStyle w:val="ListParagraph"/>
                                  <w:widowControl/>
                                  <w:numPr>
                                    <w:ilvl w:val="0"/>
                                    <w:numId w:val="15"/>
                                  </w:numPr>
                                  <w:autoSpaceDE/>
                                  <w:autoSpaceDN/>
                                  <w:ind w:left="284" w:hanging="142"/>
                                  <w:contextualSpacing/>
                                  <w:jc w:val="left"/>
                                  <w:rPr>
                                    <w:rFonts w:eastAsiaTheme="minorHAnsi" w:cstheme="minorBidi"/>
                                    <w:sz w:val="12"/>
                                    <w:szCs w:val="12"/>
                                  </w:rPr>
                                </w:pPr>
                                <w:r>
                                  <w:rPr>
                                    <w:rFonts w:eastAsiaTheme="minorHAnsi" w:cstheme="minorBidi"/>
                                    <w:sz w:val="12"/>
                                    <w:szCs w:val="12"/>
                                  </w:rPr>
                                  <w:t>Have a clear goal</w:t>
                                </w:r>
                              </w:p>
                              <w:p w:rsidR="00EE0C68" w:rsidRDefault="005855FF">
                                <w:pPr>
                                  <w:pStyle w:val="ListParagraph"/>
                                  <w:widowControl/>
                                  <w:numPr>
                                    <w:ilvl w:val="0"/>
                                    <w:numId w:val="15"/>
                                  </w:numPr>
                                  <w:autoSpaceDE/>
                                  <w:autoSpaceDN/>
                                  <w:ind w:left="284" w:right="-275" w:hanging="142"/>
                                  <w:contextualSpacing/>
                                  <w:jc w:val="left"/>
                                  <w:rPr>
                                    <w:rFonts w:eastAsiaTheme="minorHAnsi" w:cstheme="minorBidi"/>
                                    <w:sz w:val="12"/>
                                    <w:szCs w:val="12"/>
                                  </w:rPr>
                                </w:pPr>
                                <w:r>
                                  <w:rPr>
                                    <w:rFonts w:eastAsiaTheme="minorHAnsi" w:cstheme="minorBidi"/>
                                    <w:sz w:val="12"/>
                                    <w:szCs w:val="12"/>
                                  </w:rPr>
                                  <w:t xml:space="preserve"> Visionary (looking forward)</w:t>
                                </w:r>
                              </w:p>
                              <w:p w:rsidR="00EE0C68" w:rsidRDefault="005855FF">
                                <w:pPr>
                                  <w:pStyle w:val="ListParagraph"/>
                                  <w:widowControl/>
                                  <w:numPr>
                                    <w:ilvl w:val="0"/>
                                    <w:numId w:val="15"/>
                                  </w:numPr>
                                  <w:autoSpaceDE/>
                                  <w:autoSpaceDN/>
                                  <w:ind w:left="284" w:hanging="142"/>
                                  <w:contextualSpacing/>
                                  <w:jc w:val="left"/>
                                  <w:rPr>
                                    <w:rFonts w:eastAsiaTheme="minorHAnsi" w:cstheme="minorBidi"/>
                                    <w:sz w:val="12"/>
                                    <w:szCs w:val="12"/>
                                  </w:rPr>
                                </w:pPr>
                                <w:r>
                                  <w:rPr>
                                    <w:rFonts w:eastAsiaTheme="minorHAnsi" w:cstheme="minorBidi"/>
                                    <w:sz w:val="12"/>
                                    <w:szCs w:val="12"/>
                                  </w:rPr>
                                  <w:t>Drawing lessons from the past</w:t>
                                </w:r>
                              </w:p>
                            </w:txbxContent>
                          </wps:txbx>
                          <wps:bodyPr rot="0" vert="horz" wrap="square" lIns="91440" tIns="45720" rIns="91440" bIns="45720" anchor="t" anchorCtr="0" upright="1">
                            <a:noAutofit/>
                          </wps:bodyPr>
                        </wps:wsp>
                        <wps:wsp>
                          <wps:cNvPr id="239" name="Oval 4"/>
                          <wps:cNvSpPr>
                            <a:spLocks noChangeArrowheads="1"/>
                          </wps:cNvSpPr>
                          <wps:spPr bwMode="auto">
                            <a:xfrm>
                              <a:off x="4216" y="1980"/>
                              <a:ext cx="4404" cy="2071"/>
                            </a:xfrm>
                            <a:prstGeom prst="ellipse">
                              <a:avLst/>
                            </a:prstGeom>
                            <a:solidFill>
                              <a:schemeClr val="accent1">
                                <a:lumMod val="40000"/>
                                <a:lumOff val="60000"/>
                              </a:schemeClr>
                            </a:solidFill>
                            <a:ln w="9525">
                              <a:solidFill>
                                <a:srgbClr val="000000"/>
                              </a:solidFill>
                              <a:round/>
                            </a:ln>
                          </wps:spPr>
                          <wps:txbx>
                            <w:txbxContent>
                              <w:p w:rsidR="00EE0C68" w:rsidRDefault="005855FF">
                                <w:pPr>
                                  <w:rPr>
                                    <w:b/>
                                    <w:sz w:val="12"/>
                                    <w:szCs w:val="12"/>
                                  </w:rPr>
                                </w:pPr>
                                <w:r>
                                  <w:rPr>
                                    <w:b/>
                                    <w:sz w:val="12"/>
                                    <w:szCs w:val="12"/>
                                  </w:rPr>
                                  <w:t>Archipelagic Governance Leaders</w:t>
                                </w:r>
                              </w:p>
                              <w:p w:rsidR="00EE0C68" w:rsidRDefault="005855FF">
                                <w:pPr>
                                  <w:rPr>
                                    <w:sz w:val="12"/>
                                    <w:szCs w:val="12"/>
                                  </w:rPr>
                                </w:pPr>
                                <w:r>
                                  <w:rPr>
                                    <w:sz w:val="12"/>
                                    <w:szCs w:val="12"/>
                                  </w:rPr>
                                  <w:t>1.</w:t>
                                </w:r>
                                <w:r>
                                  <w:rPr>
                                    <w:b/>
                                    <w:sz w:val="12"/>
                                    <w:szCs w:val="12"/>
                                  </w:rPr>
                                  <w:t xml:space="preserve"> </w:t>
                                </w:r>
                                <w:r>
                                  <w:rPr>
                                    <w:sz w:val="12"/>
                                    <w:szCs w:val="12"/>
                                  </w:rPr>
                                  <w:t>Make decisions quickly and accurately</w:t>
                                </w:r>
                              </w:p>
                              <w:p w:rsidR="00EE0C68" w:rsidRDefault="005855FF">
                                <w:pPr>
                                  <w:rPr>
                                    <w:sz w:val="12"/>
                                    <w:szCs w:val="12"/>
                                  </w:rPr>
                                </w:pPr>
                                <w:r>
                                  <w:rPr>
                                    <w:sz w:val="12"/>
                                    <w:szCs w:val="12"/>
                                  </w:rPr>
                                  <w:t>2. Responsible</w:t>
                                </w:r>
                              </w:p>
                              <w:p w:rsidR="00EE0C68" w:rsidRDefault="005855FF">
                                <w:pPr>
                                  <w:tabs>
                                    <w:tab w:val="left" w:pos="142"/>
                                  </w:tabs>
                                  <w:rPr>
                                    <w:sz w:val="12"/>
                                    <w:szCs w:val="12"/>
                                  </w:rPr>
                                </w:pPr>
                                <w:r>
                                  <w:rPr>
                                    <w:sz w:val="12"/>
                                    <w:szCs w:val="12"/>
                                  </w:rPr>
                                  <w:t xml:space="preserve">3. Be assertive and think flexibly </w:t>
                                </w:r>
                                <w:r>
                                  <w:rPr>
                                    <w:sz w:val="12"/>
                                    <w:szCs w:val="12"/>
                                  </w:rPr>
                                  <w:tab/>
                                  <w:t>thoroughly</w:t>
                                </w:r>
                              </w:p>
                              <w:p w:rsidR="00EE0C68" w:rsidRDefault="005855FF">
                                <w:pPr>
                                  <w:rPr>
                                    <w:sz w:val="12"/>
                                    <w:szCs w:val="12"/>
                                  </w:rPr>
                                </w:pPr>
                                <w:r>
                                  <w:rPr>
                                    <w:sz w:val="12"/>
                                    <w:szCs w:val="12"/>
                                  </w:rPr>
                                  <w:t>4. Using the method a. Simple, b. True, c. Act, d. Folder, e. Browse</w:t>
                                </w:r>
                              </w:p>
                            </w:txbxContent>
                          </wps:txbx>
                          <wps:bodyPr rot="0" vert="horz" wrap="square" lIns="91440" tIns="45720" rIns="91440" bIns="45720" anchor="t" anchorCtr="0" upright="1">
                            <a:noAutofit/>
                          </wps:bodyPr>
                        </wps:wsp>
                        <wps:wsp>
                          <wps:cNvPr id="240" name="Oval 5"/>
                          <wps:cNvSpPr>
                            <a:spLocks noChangeArrowheads="1"/>
                          </wps:cNvSpPr>
                          <wps:spPr bwMode="auto">
                            <a:xfrm>
                              <a:off x="7058" y="3871"/>
                              <a:ext cx="3565" cy="1698"/>
                            </a:xfrm>
                            <a:prstGeom prst="ellipse">
                              <a:avLst/>
                            </a:prstGeom>
                            <a:solidFill>
                              <a:schemeClr val="accent1">
                                <a:lumMod val="40000"/>
                                <a:lumOff val="60000"/>
                              </a:schemeClr>
                            </a:solidFill>
                            <a:ln w="9525">
                              <a:solidFill>
                                <a:srgbClr val="000000"/>
                              </a:solidFill>
                              <a:round/>
                            </a:ln>
                          </wps:spPr>
                          <wps:txbx>
                            <w:txbxContent>
                              <w:p w:rsidR="00EE0C68" w:rsidRDefault="005855FF">
                                <w:pPr>
                                  <w:pStyle w:val="ListParagraph"/>
                                  <w:tabs>
                                    <w:tab w:val="left" w:pos="142"/>
                                  </w:tabs>
                                  <w:ind w:left="0" w:firstLine="0"/>
                                  <w:rPr>
                                    <w:sz w:val="14"/>
                                    <w:szCs w:val="14"/>
                                  </w:rPr>
                                </w:pPr>
                                <w:r>
                                  <w:rPr>
                                    <w:b/>
                                    <w:sz w:val="14"/>
                                    <w:szCs w:val="14"/>
                                    <w:lang w:val="id-ID"/>
                                  </w:rPr>
                                  <w:t>Situations and Conditions of Archipelago</w:t>
                                </w:r>
                                <w:r>
                                  <w:rPr>
                                    <w:sz w:val="14"/>
                                    <w:szCs w:val="14"/>
                                    <w:lang w:val="id-ID"/>
                                  </w:rPr>
                                  <w:t xml:space="preserve"> </w:t>
                                </w:r>
                              </w:p>
                              <w:p w:rsidR="00EE0C68" w:rsidRDefault="005855FF">
                                <w:pPr>
                                  <w:pStyle w:val="ListParagraph"/>
                                  <w:widowControl/>
                                  <w:numPr>
                                    <w:ilvl w:val="0"/>
                                    <w:numId w:val="16"/>
                                  </w:numPr>
                                  <w:tabs>
                                    <w:tab w:val="left" w:pos="142"/>
                                  </w:tabs>
                                  <w:autoSpaceDE/>
                                  <w:autoSpaceDN/>
                                  <w:ind w:left="0" w:firstLine="0"/>
                                  <w:contextualSpacing/>
                                  <w:jc w:val="left"/>
                                  <w:rPr>
                                    <w:sz w:val="14"/>
                                    <w:szCs w:val="14"/>
                                  </w:rPr>
                                </w:pPr>
                                <w:r>
                                  <w:rPr>
                                    <w:sz w:val="14"/>
                                    <w:szCs w:val="14"/>
                                    <w:lang w:val="id-ID"/>
                                  </w:rPr>
                                  <w:t>effective, efficient,</w:t>
                                </w:r>
                              </w:p>
                              <w:p w:rsidR="00EE0C68" w:rsidRDefault="005855FF">
                                <w:pPr>
                                  <w:pStyle w:val="ListParagraph"/>
                                  <w:widowControl/>
                                  <w:numPr>
                                    <w:ilvl w:val="0"/>
                                    <w:numId w:val="16"/>
                                  </w:numPr>
                                  <w:tabs>
                                    <w:tab w:val="left" w:pos="142"/>
                                  </w:tabs>
                                  <w:autoSpaceDE/>
                                  <w:autoSpaceDN/>
                                  <w:ind w:left="0" w:firstLine="0"/>
                                  <w:contextualSpacing/>
                                  <w:jc w:val="left"/>
                                  <w:rPr>
                                    <w:sz w:val="14"/>
                                    <w:szCs w:val="14"/>
                                  </w:rPr>
                                </w:pPr>
                                <w:r>
                                  <w:rPr>
                                    <w:sz w:val="14"/>
                                    <w:szCs w:val="14"/>
                                    <w:lang w:val="id-ID"/>
                                  </w:rPr>
                                  <w:t xml:space="preserve"> alert and courageous</w:t>
                                </w:r>
                                <w:r>
                                  <w:rPr>
                                    <w:sz w:val="14"/>
                                    <w:szCs w:val="14"/>
                                  </w:rPr>
                                  <w:t xml:space="preserve"> </w:t>
                                </w:r>
                              </w:p>
                            </w:txbxContent>
                          </wps:txbx>
                          <wps:bodyPr rot="0" vert="horz" wrap="square" lIns="91440" tIns="45720" rIns="91440" bIns="45720" anchor="t" anchorCtr="0" upright="1">
                            <a:noAutofit/>
                          </wps:bodyPr>
                        </wps:wsp>
                        <wps:wsp>
                          <wps:cNvPr id="241" name="Oval 6"/>
                          <wps:cNvSpPr>
                            <a:spLocks noChangeArrowheads="1"/>
                          </wps:cNvSpPr>
                          <wps:spPr bwMode="auto">
                            <a:xfrm>
                              <a:off x="4380" y="5479"/>
                              <a:ext cx="3848" cy="1604"/>
                            </a:xfrm>
                            <a:prstGeom prst="ellipse">
                              <a:avLst/>
                            </a:prstGeom>
                            <a:solidFill>
                              <a:schemeClr val="accent1">
                                <a:lumMod val="40000"/>
                                <a:lumOff val="60000"/>
                              </a:schemeClr>
                            </a:solidFill>
                            <a:ln w="9525">
                              <a:solidFill>
                                <a:srgbClr val="000000"/>
                              </a:solidFill>
                              <a:round/>
                            </a:ln>
                          </wps:spPr>
                          <wps:txbx>
                            <w:txbxContent>
                              <w:p w:rsidR="00EE0C68" w:rsidRDefault="005855FF">
                                <w:pPr>
                                  <w:jc w:val="center"/>
                                  <w:rPr>
                                    <w:b/>
                                    <w:sz w:val="12"/>
                                    <w:szCs w:val="12"/>
                                  </w:rPr>
                                </w:pPr>
                                <w:r>
                                  <w:rPr>
                                    <w:b/>
                                    <w:sz w:val="12"/>
                                    <w:szCs w:val="12"/>
                                    <w:lang w:val="id-ID"/>
                                  </w:rPr>
                                  <w:t>Followers/ Archipelagic Society</w:t>
                                </w:r>
                              </w:p>
                              <w:p w:rsidR="00EE0C68" w:rsidRDefault="005855FF">
                                <w:pPr>
                                  <w:pStyle w:val="ListParagraph"/>
                                  <w:widowControl/>
                                  <w:numPr>
                                    <w:ilvl w:val="0"/>
                                    <w:numId w:val="17"/>
                                  </w:numPr>
                                  <w:autoSpaceDE/>
                                  <w:autoSpaceDN/>
                                  <w:ind w:left="284" w:hanging="218"/>
                                  <w:contextualSpacing/>
                                  <w:jc w:val="left"/>
                                  <w:rPr>
                                    <w:sz w:val="12"/>
                                    <w:szCs w:val="12"/>
                                  </w:rPr>
                                </w:pPr>
                                <w:r>
                                  <w:rPr>
                                    <w:sz w:val="12"/>
                                    <w:szCs w:val="12"/>
                                    <w:lang w:val="id-ID"/>
                                  </w:rPr>
                                  <w:t xml:space="preserve">prioritizing the safety and welfare of followers, </w:t>
                                </w:r>
                              </w:p>
                              <w:p w:rsidR="00EE0C68" w:rsidRDefault="005855FF">
                                <w:pPr>
                                  <w:pStyle w:val="ListParagraph"/>
                                  <w:widowControl/>
                                  <w:numPr>
                                    <w:ilvl w:val="0"/>
                                    <w:numId w:val="17"/>
                                  </w:numPr>
                                  <w:autoSpaceDE/>
                                  <w:autoSpaceDN/>
                                  <w:ind w:left="284" w:hanging="218"/>
                                  <w:contextualSpacing/>
                                  <w:jc w:val="left"/>
                                  <w:rPr>
                                    <w:sz w:val="12"/>
                                    <w:szCs w:val="12"/>
                                  </w:rPr>
                                </w:pPr>
                                <w:r>
                                  <w:rPr>
                                    <w:sz w:val="12"/>
                                    <w:szCs w:val="12"/>
                                  </w:rPr>
                                  <w:t>protecting followers and</w:t>
                                </w:r>
                              </w:p>
                              <w:p w:rsidR="00EE0C68" w:rsidRDefault="005855FF">
                                <w:pPr>
                                  <w:pStyle w:val="ListParagraph"/>
                                  <w:widowControl/>
                                  <w:numPr>
                                    <w:ilvl w:val="0"/>
                                    <w:numId w:val="17"/>
                                  </w:numPr>
                                  <w:autoSpaceDE/>
                                  <w:autoSpaceDN/>
                                  <w:ind w:left="284" w:hanging="218"/>
                                  <w:contextualSpacing/>
                                  <w:jc w:val="left"/>
                                  <w:rPr>
                                    <w:sz w:val="12"/>
                                    <w:szCs w:val="12"/>
                                  </w:rPr>
                                </w:pPr>
                                <w:r>
                                  <w:rPr>
                                    <w:sz w:val="12"/>
                                    <w:szCs w:val="12"/>
                                    <w:lang w:val="id-ID"/>
                                  </w:rPr>
                                  <w:t>upholding fraternity.</w:t>
                                </w:r>
                              </w:p>
                            </w:txbxContent>
                          </wps:txbx>
                          <wps:bodyPr rot="0" vert="horz" wrap="square" lIns="91440" tIns="45720" rIns="91440" bIns="45720" anchor="t" anchorCtr="0" upright="1">
                            <a:noAutofit/>
                          </wps:bodyPr>
                        </wps:wsp>
                        <wps:wsp>
                          <wps:cNvPr id="242" name="AutoShape 7"/>
                          <wps:cNvCnPr>
                            <a:cxnSpLocks noChangeShapeType="1"/>
                            <a:stCxn id="239" idx="4"/>
                            <a:endCxn id="241" idx="0"/>
                          </wps:cNvCnPr>
                          <wps:spPr bwMode="auto">
                            <a:xfrm flipH="1">
                              <a:off x="6304" y="4051"/>
                              <a:ext cx="114" cy="1428"/>
                            </a:xfrm>
                            <a:prstGeom prst="straightConnector1">
                              <a:avLst/>
                            </a:prstGeom>
                            <a:noFill/>
                            <a:ln w="9525">
                              <a:solidFill>
                                <a:srgbClr val="000000"/>
                              </a:solidFill>
                              <a:round/>
                            </a:ln>
                          </wps:spPr>
                          <wps:bodyPr/>
                        </wps:wsp>
                        <wps:wsp>
                          <wps:cNvPr id="243" name="AutoShape 8"/>
                          <wps:cNvCnPr>
                            <a:cxnSpLocks noChangeShapeType="1"/>
                            <a:stCxn id="238" idx="6"/>
                            <a:endCxn id="240" idx="2"/>
                          </wps:cNvCnPr>
                          <wps:spPr bwMode="auto">
                            <a:xfrm>
                              <a:off x="5227" y="4710"/>
                              <a:ext cx="1831" cy="10"/>
                            </a:xfrm>
                            <a:prstGeom prst="straightConnector1">
                              <a:avLst/>
                            </a:prstGeom>
                            <a:noFill/>
                            <a:ln w="9525">
                              <a:solidFill>
                                <a:srgbClr val="000000"/>
                              </a:solidFill>
                              <a:round/>
                            </a:ln>
                          </wps:spPr>
                          <wps:bodyPr/>
                        </wps:wsp>
                        <wps:wsp>
                          <wps:cNvPr id="244" name="AutoShape 9"/>
                          <wps:cNvCnPr>
                            <a:cxnSpLocks noChangeShapeType="1"/>
                          </wps:cNvCnPr>
                          <wps:spPr bwMode="auto">
                            <a:xfrm>
                              <a:off x="8620" y="3044"/>
                              <a:ext cx="894" cy="809"/>
                            </a:xfrm>
                            <a:prstGeom prst="straightConnector1">
                              <a:avLst/>
                            </a:prstGeom>
                            <a:noFill/>
                            <a:ln w="9525">
                              <a:solidFill>
                                <a:srgbClr val="000000"/>
                              </a:solidFill>
                              <a:round/>
                              <a:headEnd type="triangle" w="med" len="med"/>
                              <a:tailEnd type="triangle" w="med" len="med"/>
                            </a:ln>
                          </wps:spPr>
                          <wps:bodyPr/>
                        </wps:wsp>
                        <wps:wsp>
                          <wps:cNvPr id="245" name="AutoShape 10"/>
                          <wps:cNvCnPr>
                            <a:cxnSpLocks noChangeShapeType="1"/>
                          </wps:cNvCnPr>
                          <wps:spPr bwMode="auto">
                            <a:xfrm>
                              <a:off x="3232" y="5569"/>
                              <a:ext cx="1100" cy="720"/>
                            </a:xfrm>
                            <a:prstGeom prst="straightConnector1">
                              <a:avLst/>
                            </a:prstGeom>
                            <a:noFill/>
                            <a:ln w="9525">
                              <a:solidFill>
                                <a:srgbClr val="000000"/>
                              </a:solidFill>
                              <a:round/>
                              <a:headEnd type="triangle" w="med" len="med"/>
                              <a:tailEnd type="triangle" w="med" len="med"/>
                            </a:ln>
                          </wps:spPr>
                          <wps:bodyPr/>
                        </wps:wsp>
                        <wps:wsp>
                          <wps:cNvPr id="246" name="AutoShape 11"/>
                          <wps:cNvCnPr>
                            <a:cxnSpLocks noChangeShapeType="1"/>
                          </wps:cNvCnPr>
                          <wps:spPr bwMode="auto">
                            <a:xfrm flipH="1">
                              <a:off x="8228" y="5569"/>
                              <a:ext cx="1092" cy="634"/>
                            </a:xfrm>
                            <a:prstGeom prst="straightConnector1">
                              <a:avLst/>
                            </a:prstGeom>
                            <a:noFill/>
                            <a:ln w="9525">
                              <a:solidFill>
                                <a:srgbClr val="000000"/>
                              </a:solidFill>
                              <a:round/>
                              <a:headEnd type="triangle" w="med" len="med"/>
                              <a:tailEnd type="triangle" w="med" len="med"/>
                            </a:ln>
                          </wps:spPr>
                          <wps:bodyPr/>
                        </wps:wsp>
                        <wps:wsp>
                          <wps:cNvPr id="247" name="AutoShape 12"/>
                          <wps:cNvCnPr>
                            <a:cxnSpLocks noChangeShapeType="1"/>
                          </wps:cNvCnPr>
                          <wps:spPr bwMode="auto">
                            <a:xfrm flipH="1">
                              <a:off x="3232" y="2965"/>
                              <a:ext cx="984" cy="795"/>
                            </a:xfrm>
                            <a:prstGeom prst="straightConnector1">
                              <a:avLst/>
                            </a:prstGeom>
                            <a:noFill/>
                            <a:ln w="9525">
                              <a:solidFill>
                                <a:srgbClr val="000000"/>
                              </a:solidFill>
                              <a:round/>
                              <a:headEnd type="triangle" w="med" len="med"/>
                              <a:tailEnd type="triangle" w="med" len="med"/>
                            </a:ln>
                          </wps:spPr>
                          <wps:bodyPr/>
                        </wps:wsp>
                        <wps:wsp>
                          <wps:cNvPr id="248" name="AutoShape 13"/>
                          <wps:cNvCnPr>
                            <a:cxnSpLocks noChangeShapeType="1"/>
                          </wps:cNvCnPr>
                          <wps:spPr bwMode="auto">
                            <a:xfrm>
                              <a:off x="6291" y="7133"/>
                              <a:ext cx="4" cy="434"/>
                            </a:xfrm>
                            <a:prstGeom prst="straightConnector1">
                              <a:avLst/>
                            </a:prstGeom>
                            <a:noFill/>
                            <a:ln w="9525">
                              <a:solidFill>
                                <a:srgbClr val="000000"/>
                              </a:solidFill>
                              <a:round/>
                              <a:tailEnd type="triangle" w="med" len="med"/>
                            </a:ln>
                          </wps:spPr>
                          <wps:bodyPr/>
                        </wps:wsp>
                        <wps:wsp>
                          <wps:cNvPr id="249" name="AutoShape 14"/>
                          <wps:cNvCnPr>
                            <a:cxnSpLocks noChangeShapeType="1"/>
                          </wps:cNvCnPr>
                          <wps:spPr bwMode="auto">
                            <a:xfrm flipH="1">
                              <a:off x="6455" y="7006"/>
                              <a:ext cx="840" cy="470"/>
                            </a:xfrm>
                            <a:prstGeom prst="straightConnector1">
                              <a:avLst/>
                            </a:prstGeom>
                            <a:noFill/>
                            <a:ln w="9525">
                              <a:solidFill>
                                <a:srgbClr val="000000"/>
                              </a:solidFill>
                              <a:round/>
                              <a:tailEnd type="triangle" w="med" len="med"/>
                            </a:ln>
                          </wps:spPr>
                          <wps:bodyPr/>
                        </wps:wsp>
                        <wps:wsp>
                          <wps:cNvPr id="250" name="AutoShape 15"/>
                          <wps:cNvCnPr>
                            <a:cxnSpLocks noChangeShapeType="1"/>
                          </wps:cNvCnPr>
                          <wps:spPr bwMode="auto">
                            <a:xfrm>
                              <a:off x="5318" y="7006"/>
                              <a:ext cx="849" cy="457"/>
                            </a:xfrm>
                            <a:prstGeom prst="straightConnector1">
                              <a:avLst/>
                            </a:prstGeom>
                            <a:noFill/>
                            <a:ln w="9525">
                              <a:solidFill>
                                <a:srgbClr val="000000"/>
                              </a:solidFill>
                              <a:round/>
                              <a:tailEnd type="triangle" w="med" len="med"/>
                            </a:ln>
                          </wps:spPr>
                          <wps:bodyPr/>
                        </wps:wsp>
                        <wps:wsp>
                          <wps:cNvPr id="251" name="Oval 16"/>
                          <wps:cNvSpPr>
                            <a:spLocks noChangeArrowheads="1"/>
                          </wps:cNvSpPr>
                          <wps:spPr bwMode="auto">
                            <a:xfrm>
                              <a:off x="5765" y="4306"/>
                              <a:ext cx="1080" cy="769"/>
                            </a:xfrm>
                            <a:prstGeom prst="ellipse">
                              <a:avLst/>
                            </a:prstGeom>
                            <a:solidFill>
                              <a:srgbClr val="002060"/>
                            </a:solidFill>
                            <a:ln w="9525">
                              <a:solidFill>
                                <a:srgbClr val="000000"/>
                              </a:solidFill>
                              <a:round/>
                            </a:ln>
                          </wps:spPr>
                          <wps:txbx>
                            <w:txbxContent>
                              <w:p w:rsidR="00EE0C68" w:rsidRDefault="005855FF">
                                <w:pPr>
                                  <w:ind w:left="-284" w:right="-257"/>
                                  <w:jc w:val="center"/>
                                  <w:rPr>
                                    <w:b/>
                                    <w:sz w:val="24"/>
                                    <w:szCs w:val="24"/>
                                  </w:rPr>
                                </w:pPr>
                                <w:r>
                                  <w:rPr>
                                    <w:b/>
                                    <w:sz w:val="24"/>
                                    <w:szCs w:val="24"/>
                                  </w:rPr>
                                  <w:t>KPB</w:t>
                                </w:r>
                              </w:p>
                            </w:txbxContent>
                          </wps:txbx>
                          <wps:bodyPr rot="0" vert="horz" wrap="square" lIns="91440" tIns="45720" rIns="91440" bIns="45720" anchor="t" anchorCtr="0" upright="1">
                            <a:noAutofit/>
                          </wps:bodyPr>
                        </wps:wsp>
                        <wps:wsp>
                          <wps:cNvPr id="252" name="Oval 17"/>
                          <wps:cNvSpPr>
                            <a:spLocks noChangeArrowheads="1"/>
                          </wps:cNvSpPr>
                          <wps:spPr bwMode="auto">
                            <a:xfrm>
                              <a:off x="4034" y="10930"/>
                              <a:ext cx="4194" cy="1090"/>
                            </a:xfrm>
                            <a:prstGeom prst="ellipse">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round/>
                            </a:ln>
                            <a:effectLst>
                              <a:outerShdw dist="28398" dir="3806097" algn="ctr" rotWithShape="0">
                                <a:schemeClr val="accent6">
                                  <a:lumMod val="50000"/>
                                  <a:lumOff val="0"/>
                                </a:schemeClr>
                              </a:outerShdw>
                            </a:effectLst>
                          </wps:spPr>
                          <wps:txbx>
                            <w:txbxContent>
                              <w:p w:rsidR="00EE0C68" w:rsidRDefault="005855FF">
                                <w:pPr>
                                  <w:jc w:val="center"/>
                                </w:pPr>
                                <w:r>
                                  <w:rPr>
                                    <w:b/>
                                  </w:rPr>
                                  <w:t>A Happy and Prosperous Society</w:t>
                                </w:r>
                              </w:p>
                            </w:txbxContent>
                          </wps:txbx>
                          <wps:bodyPr rot="0" vert="horz" wrap="square" lIns="91440" tIns="45720" rIns="91440" bIns="45720" anchor="t" anchorCtr="0" upright="1">
                            <a:noAutofit/>
                          </wps:bodyPr>
                        </wps:wsp>
                        <wps:wsp>
                          <wps:cNvPr id="253" name="AutoShape 18"/>
                          <wps:cNvCnPr>
                            <a:cxnSpLocks noChangeShapeType="1"/>
                          </wps:cNvCnPr>
                          <wps:spPr bwMode="auto">
                            <a:xfrm>
                              <a:off x="6340" y="8830"/>
                              <a:ext cx="0" cy="530"/>
                            </a:xfrm>
                            <a:prstGeom prst="straightConnector1">
                              <a:avLst/>
                            </a:prstGeom>
                            <a:noFill/>
                            <a:ln w="9525">
                              <a:solidFill>
                                <a:srgbClr val="000000"/>
                              </a:solidFill>
                              <a:round/>
                              <a:tailEnd type="triangle" w="med" len="med"/>
                            </a:ln>
                          </wps:spPr>
                          <wps:bodyPr/>
                        </wps:wsp>
                        <wps:wsp>
                          <wps:cNvPr id="254" name="Oval 19"/>
                          <wps:cNvSpPr>
                            <a:spLocks noChangeArrowheads="1"/>
                          </wps:cNvSpPr>
                          <wps:spPr bwMode="auto">
                            <a:xfrm>
                              <a:off x="3551" y="7567"/>
                              <a:ext cx="5503" cy="1513"/>
                            </a:xfrm>
                            <a:prstGeom prst="ellipse">
                              <a:avLst/>
                            </a:prstGeom>
                            <a:gradFill rotWithShape="0">
                              <a:gsLst>
                                <a:gs pos="0">
                                  <a:schemeClr val="accent3">
                                    <a:lumMod val="60000"/>
                                    <a:lumOff val="40000"/>
                                  </a:schemeClr>
                                </a:gs>
                                <a:gs pos="50000">
                                  <a:schemeClr val="accent3">
                                    <a:lumMod val="100000"/>
                                    <a:lumOff val="0"/>
                                  </a:schemeClr>
                                </a:gs>
                                <a:gs pos="100000">
                                  <a:schemeClr val="accent3">
                                    <a:lumMod val="60000"/>
                                    <a:lumOff val="40000"/>
                                  </a:schemeClr>
                                </a:gs>
                              </a:gsLst>
                              <a:lin ang="5400000" scaled="1"/>
                            </a:gradFill>
                            <a:ln w="12700">
                              <a:solidFill>
                                <a:schemeClr val="accent3">
                                  <a:lumMod val="100000"/>
                                  <a:lumOff val="0"/>
                                </a:schemeClr>
                              </a:solidFill>
                              <a:round/>
                            </a:ln>
                            <a:effectLst>
                              <a:outerShdw dist="28398" dir="3806097" algn="ctr" rotWithShape="0">
                                <a:schemeClr val="accent3">
                                  <a:lumMod val="50000"/>
                                  <a:lumOff val="0"/>
                                </a:schemeClr>
                              </a:outerShdw>
                            </a:effectLst>
                          </wps:spPr>
                          <wps:txbx>
                            <w:txbxContent>
                              <w:p w:rsidR="00EE0C68" w:rsidRDefault="005855FF">
                                <w:pPr>
                                  <w:ind w:left="-284" w:right="-212"/>
                                  <w:jc w:val="center"/>
                                  <w:rPr>
                                    <w:sz w:val="12"/>
                                    <w:szCs w:val="12"/>
                                  </w:rPr>
                                </w:pPr>
                                <w:r>
                                  <w:rPr>
                                    <w:sz w:val="12"/>
                                    <w:szCs w:val="12"/>
                                  </w:rPr>
                                  <w:t>Archipelagic Governance Leadership’s Model :</w:t>
                                </w:r>
                              </w:p>
                              <w:p w:rsidR="00EE0C68" w:rsidRDefault="005855FF">
                                <w:pPr>
                                  <w:ind w:left="-284" w:right="-212"/>
                                  <w:jc w:val="center"/>
                                  <w:rPr>
                                    <w:sz w:val="12"/>
                                    <w:szCs w:val="12"/>
                                  </w:rPr>
                                </w:pPr>
                                <w:r>
                                  <w:rPr>
                                    <w:sz w:val="12"/>
                                    <w:szCs w:val="12"/>
                                  </w:rPr>
                                  <w:t>1. Archipelagic Governance Leaders, 2. Situation and conditions of</w:t>
                                </w:r>
                                <w:r>
                                  <w:rPr>
                                    <w:sz w:val="12"/>
                                    <w:szCs w:val="12"/>
                                    <w:lang w:val="id-ID"/>
                                  </w:rPr>
                                  <w:t xml:space="preserve"> Archipelago</w:t>
                                </w:r>
                                <w:r>
                                  <w:rPr>
                                    <w:sz w:val="12"/>
                                    <w:szCs w:val="12"/>
                                  </w:rPr>
                                  <w:t>, 3. Followers/ Archipelagic Society, 4. Vision and Mission of the Archipelagic Organization</w:t>
                                </w:r>
                              </w:p>
                            </w:txbxContent>
                          </wps:txbx>
                          <wps:bodyPr rot="0" vert="horz" wrap="square" lIns="91440" tIns="45720" rIns="91440" bIns="45720" anchor="t" anchorCtr="0" upright="1">
                            <a:noAutofit/>
                          </wps:bodyPr>
                        </wps:wsp>
                        <wps:wsp>
                          <wps:cNvPr id="255" name="AutoShape 20"/>
                          <wps:cNvCnPr>
                            <a:cxnSpLocks noChangeShapeType="1"/>
                          </wps:cNvCnPr>
                          <wps:spPr bwMode="auto">
                            <a:xfrm>
                              <a:off x="6344" y="10154"/>
                              <a:ext cx="4" cy="434"/>
                            </a:xfrm>
                            <a:prstGeom prst="straightConnector1">
                              <a:avLst/>
                            </a:prstGeom>
                            <a:noFill/>
                            <a:ln w="9525">
                              <a:solidFill>
                                <a:srgbClr val="000000"/>
                              </a:solidFill>
                              <a:round/>
                              <a:tailEnd type="triangle" w="med" len="med"/>
                            </a:ln>
                          </wps:spPr>
                          <wps:bodyPr/>
                        </wps:wsp>
                        <wps:wsp>
                          <wps:cNvPr id="256" name="Oval 21"/>
                          <wps:cNvSpPr>
                            <a:spLocks noChangeArrowheads="1"/>
                          </wps:cNvSpPr>
                          <wps:spPr bwMode="auto">
                            <a:xfrm>
                              <a:off x="3591" y="9361"/>
                              <a:ext cx="5463" cy="1227"/>
                            </a:xfrm>
                            <a:prstGeom prst="ellipse">
                              <a:avLst/>
                            </a:prstGeom>
                            <a:gradFill rotWithShape="0">
                              <a:gsLst>
                                <a:gs pos="0">
                                  <a:schemeClr val="accent2">
                                    <a:lumMod val="60000"/>
                                    <a:lumOff val="40000"/>
                                  </a:schemeClr>
                                </a:gs>
                                <a:gs pos="50000">
                                  <a:schemeClr val="accent2">
                                    <a:lumMod val="20000"/>
                                    <a:lumOff val="80000"/>
                                  </a:schemeClr>
                                </a:gs>
                                <a:gs pos="100000">
                                  <a:schemeClr val="accent2">
                                    <a:lumMod val="60000"/>
                                    <a:lumOff val="40000"/>
                                  </a:schemeClr>
                                </a:gs>
                              </a:gsLst>
                              <a:lin ang="18900000" scaled="1"/>
                            </a:gradFill>
                            <a:ln w="12700">
                              <a:solidFill>
                                <a:schemeClr val="accent2">
                                  <a:lumMod val="60000"/>
                                  <a:lumOff val="40000"/>
                                </a:schemeClr>
                              </a:solidFill>
                              <a:round/>
                            </a:ln>
                            <a:effectLst>
                              <a:outerShdw dist="28398" dir="3806097" algn="ctr" rotWithShape="0">
                                <a:schemeClr val="accent2">
                                  <a:lumMod val="50000"/>
                                  <a:lumOff val="0"/>
                                  <a:alpha val="50000"/>
                                </a:schemeClr>
                              </a:outerShdw>
                            </a:effectLst>
                          </wps:spPr>
                          <wps:txbx>
                            <w:txbxContent>
                              <w:p w:rsidR="00EE0C68" w:rsidRDefault="005855FF">
                                <w:pPr>
                                  <w:ind w:left="-142" w:right="-409"/>
                                  <w:jc w:val="center"/>
                                  <w:rPr>
                                    <w:sz w:val="12"/>
                                    <w:szCs w:val="12"/>
                                  </w:rPr>
                                </w:pPr>
                                <w:r>
                                  <w:rPr>
                                    <w:sz w:val="12"/>
                                    <w:szCs w:val="12"/>
                                  </w:rPr>
                                  <w:t xml:space="preserve">In the Bangka Belitung Islands Province </w:t>
                                </w:r>
                              </w:p>
                              <w:p w:rsidR="00EE0C68" w:rsidRDefault="005855FF">
                                <w:pPr>
                                  <w:ind w:left="-142" w:right="-409"/>
                                  <w:jc w:val="center"/>
                                  <w:rPr>
                                    <w:sz w:val="12"/>
                                    <w:szCs w:val="12"/>
                                  </w:rPr>
                                </w:pPr>
                                <w:r>
                                  <w:rPr>
                                    <w:sz w:val="12"/>
                                    <w:szCs w:val="12"/>
                                  </w:rPr>
                                  <w:t>1. Archipelagic Governance Leaders, 2. Situation and conditions of</w:t>
                                </w:r>
                                <w:r>
                                  <w:rPr>
                                    <w:sz w:val="12"/>
                                    <w:szCs w:val="12"/>
                                    <w:lang w:val="id-ID"/>
                                  </w:rPr>
                                  <w:t xml:space="preserve"> Archipelago</w:t>
                                </w:r>
                                <w:r>
                                  <w:rPr>
                                    <w:sz w:val="12"/>
                                    <w:szCs w:val="12"/>
                                  </w:rPr>
                                  <w:t>, 3. Vision and Mission of the Archipelagic Organization, 4. Followers/ Archipelagic Society,</w:t>
                                </w:r>
                              </w:p>
                              <w:p w:rsidR="00EE0C68" w:rsidRDefault="00EE0C68">
                                <w:pPr>
                                  <w:ind w:left="-142"/>
                                  <w:jc w:val="center"/>
                                  <w:rPr>
                                    <w:sz w:val="12"/>
                                    <w:szCs w:val="12"/>
                                  </w:rPr>
                                </w:pPr>
                              </w:p>
                            </w:txbxContent>
                          </wps:txbx>
                          <wps:bodyPr rot="0" vert="horz" wrap="square" lIns="91440" tIns="45720" rIns="91440" bIns="45720" anchor="t" anchorCtr="0" upright="1">
                            <a:noAutofit/>
                          </wps:bodyPr>
                        </wps:wsp>
                      </wpg:grpSp>
                    </wpg:wgp>
                  </a:graphicData>
                </a:graphic>
              </wp:anchor>
            </w:drawing>
          </mc:Choice>
          <mc:Fallback>
            <w:pict>
              <v:group id="Group 259" o:spid="_x0000_s1175" style="position:absolute;left:0;text-align:left;margin-left:47.2pt;margin-top:-6.7pt;width:374.15pt;height:552.8pt;z-index:251658752" coordsize="47516,52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">
                <v:shape id="AutoShape 18" o:spid="_x0000_s1176" type="#_x0000_t32" style="position:absolute;left:24514;top:44261;width:0;height:27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">
                  <v:stroke endarrow="block"/>
                </v:shape>
                <v:group id="Group 237" o:spid="_x0000_s1177" style="position:absolute;width:47516;height:52705" coordorigin="1571,1980" coordsize="9052,1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oval id="Oval 3" o:spid="_x0000_s1178" style="position:absolute;left:1571;top:3862;width:3656;height:1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" fillcolor="#c6d9f1 [671]">
                    <v:textbox>
                      <w:txbxContent>
                        <w:p w:rsidR="00EE0C68" w:rsidRDefault="005855FF">
                          <w:pPr>
                            <w:rPr>
                              <w:sz w:val="12"/>
                              <w:szCs w:val="12"/>
                            </w:rPr>
                          </w:pPr>
                          <w:r>
                            <w:rPr>
                              <w:b/>
                              <w:sz w:val="12"/>
                              <w:szCs w:val="12"/>
                            </w:rPr>
                            <w:t>Vision and Mission of the Archipelagic Organization</w:t>
                          </w:r>
                        </w:p>
                        <w:p w:rsidR="00EE0C68" w:rsidRDefault="005855FF">
                          <w:pPr>
                            <w:pStyle w:val="ListParagraph"/>
                            <w:widowControl/>
                            <w:numPr>
                              <w:ilvl w:val="0"/>
                              <w:numId w:val="15"/>
                            </w:numPr>
                            <w:autoSpaceDE/>
                            <w:autoSpaceDN/>
                            <w:ind w:left="284" w:hanging="142"/>
                            <w:contextualSpacing/>
                            <w:jc w:val="left"/>
                            <w:rPr>
                              <w:rFonts w:eastAsiaTheme="minorHAnsi"/>
                              <w:sz w:val="12"/>
                              <w:szCs w:val="12"/>
                            </w:rPr>
                          </w:pPr>
                          <w:r>
                            <w:rPr>
                              <w:rFonts w:eastAsiaTheme="minorHAnsi"/>
                              <w:sz w:val="12"/>
                              <w:szCs w:val="12"/>
                            </w:rPr>
                            <w:t>Maritime Organization</w:t>
                          </w:r>
                        </w:p>
                        <w:p w:rsidR="00EE0C68" w:rsidRDefault="005855FF">
                          <w:pPr>
                            <w:pStyle w:val="ListParagraph"/>
                            <w:widowControl/>
                            <w:numPr>
                              <w:ilvl w:val="0"/>
                              <w:numId w:val="15"/>
                            </w:numPr>
                            <w:autoSpaceDE/>
                            <w:autoSpaceDN/>
                            <w:ind w:left="284" w:hanging="142"/>
                            <w:contextualSpacing/>
                            <w:jc w:val="left"/>
                            <w:rPr>
                              <w:rFonts w:eastAsiaTheme="minorHAnsi" w:cstheme="minorBidi"/>
                              <w:sz w:val="12"/>
                              <w:szCs w:val="12"/>
                            </w:rPr>
                          </w:pPr>
                          <w:r>
                            <w:rPr>
                              <w:rFonts w:eastAsiaTheme="minorHAnsi" w:cstheme="minorBidi"/>
                              <w:sz w:val="12"/>
                              <w:szCs w:val="12"/>
                            </w:rPr>
                            <w:t>Have a clear goal</w:t>
                          </w:r>
                        </w:p>
                        <w:p w:rsidR="00EE0C68" w:rsidRDefault="005855FF">
                          <w:pPr>
                            <w:pStyle w:val="ListParagraph"/>
                            <w:widowControl/>
                            <w:numPr>
                              <w:ilvl w:val="0"/>
                              <w:numId w:val="15"/>
                            </w:numPr>
                            <w:autoSpaceDE/>
                            <w:autoSpaceDN/>
                            <w:ind w:left="284" w:right="-275" w:hanging="142"/>
                            <w:contextualSpacing/>
                            <w:jc w:val="left"/>
                            <w:rPr>
                              <w:rFonts w:eastAsiaTheme="minorHAnsi" w:cstheme="minorBidi"/>
                              <w:sz w:val="12"/>
                              <w:szCs w:val="12"/>
                            </w:rPr>
                          </w:pPr>
                          <w:r>
                            <w:rPr>
                              <w:rFonts w:eastAsiaTheme="minorHAnsi" w:cstheme="minorBidi"/>
                              <w:sz w:val="12"/>
                              <w:szCs w:val="12"/>
                            </w:rPr>
                            <w:t xml:space="preserve"> Visionary (looking forward)</w:t>
                          </w:r>
                        </w:p>
                        <w:p w:rsidR="00EE0C68" w:rsidRDefault="005855FF">
                          <w:pPr>
                            <w:pStyle w:val="ListParagraph"/>
                            <w:widowControl/>
                            <w:numPr>
                              <w:ilvl w:val="0"/>
                              <w:numId w:val="15"/>
                            </w:numPr>
                            <w:autoSpaceDE/>
                            <w:autoSpaceDN/>
                            <w:ind w:left="284" w:hanging="142"/>
                            <w:contextualSpacing/>
                            <w:jc w:val="left"/>
                            <w:rPr>
                              <w:rFonts w:eastAsiaTheme="minorHAnsi" w:cstheme="minorBidi"/>
                              <w:sz w:val="12"/>
                              <w:szCs w:val="12"/>
                            </w:rPr>
                          </w:pPr>
                          <w:r>
                            <w:rPr>
                              <w:rFonts w:eastAsiaTheme="minorHAnsi" w:cstheme="minorBidi"/>
                              <w:sz w:val="12"/>
                              <w:szCs w:val="12"/>
                            </w:rPr>
                            <w:t>Drawing lessons from the past</w:t>
                          </w:r>
                        </w:p>
                      </w:txbxContent>
                    </v:textbox>
                  </v:oval>
                  <v:oval id="Oval 4" o:spid="_x0000_s1179" style="position:absolute;left:4216;top:1980;width:4404;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" fillcolor="#b8cce4 [1300]">
                    <v:textbox>
                      <w:txbxContent>
                        <w:p w:rsidR="00EE0C68" w:rsidRDefault="005855FF">
                          <w:pPr>
                            <w:rPr>
                              <w:b/>
                              <w:sz w:val="12"/>
                              <w:szCs w:val="12"/>
                            </w:rPr>
                          </w:pPr>
                          <w:r>
                            <w:rPr>
                              <w:b/>
                              <w:sz w:val="12"/>
                              <w:szCs w:val="12"/>
                            </w:rPr>
                            <w:t>Archipelagic Governance Leaders</w:t>
                          </w:r>
                        </w:p>
                        <w:p w:rsidR="00EE0C68" w:rsidRDefault="005855FF">
                          <w:pPr>
                            <w:rPr>
                              <w:sz w:val="12"/>
                              <w:szCs w:val="12"/>
                            </w:rPr>
                          </w:pPr>
                          <w:r>
                            <w:rPr>
                              <w:sz w:val="12"/>
                              <w:szCs w:val="12"/>
                            </w:rPr>
                            <w:t>1.</w:t>
                          </w:r>
                          <w:r>
                            <w:rPr>
                              <w:b/>
                              <w:sz w:val="12"/>
                              <w:szCs w:val="12"/>
                            </w:rPr>
                            <w:t xml:space="preserve"> </w:t>
                          </w:r>
                          <w:r>
                            <w:rPr>
                              <w:sz w:val="12"/>
                              <w:szCs w:val="12"/>
                            </w:rPr>
                            <w:t>Make decisions quickly and accurately</w:t>
                          </w:r>
                        </w:p>
                        <w:p w:rsidR="00EE0C68" w:rsidRDefault="005855FF">
                          <w:pPr>
                            <w:rPr>
                              <w:sz w:val="12"/>
                              <w:szCs w:val="12"/>
                            </w:rPr>
                          </w:pPr>
                          <w:r>
                            <w:rPr>
                              <w:sz w:val="12"/>
                              <w:szCs w:val="12"/>
                            </w:rPr>
                            <w:t>2. Responsible</w:t>
                          </w:r>
                        </w:p>
                        <w:p w:rsidR="00EE0C68" w:rsidRDefault="005855FF">
                          <w:pPr>
                            <w:tabs>
                              <w:tab w:val="left" w:pos="142"/>
                            </w:tabs>
                            <w:rPr>
                              <w:sz w:val="12"/>
                              <w:szCs w:val="12"/>
                            </w:rPr>
                          </w:pPr>
                          <w:r>
                            <w:rPr>
                              <w:sz w:val="12"/>
                              <w:szCs w:val="12"/>
                            </w:rPr>
                            <w:t xml:space="preserve">3. Be assertive and think flexibly </w:t>
                          </w:r>
                          <w:r>
                            <w:rPr>
                              <w:sz w:val="12"/>
                              <w:szCs w:val="12"/>
                            </w:rPr>
                            <w:tab/>
                            <w:t>thoroughly</w:t>
                          </w:r>
                        </w:p>
                        <w:p w:rsidR="00EE0C68" w:rsidRDefault="005855FF">
                          <w:pPr>
                            <w:rPr>
                              <w:sz w:val="12"/>
                              <w:szCs w:val="12"/>
                            </w:rPr>
                          </w:pPr>
                          <w:r>
                            <w:rPr>
                              <w:sz w:val="12"/>
                              <w:szCs w:val="12"/>
                            </w:rPr>
                            <w:t>4. Using the method a. Simple, b. True, c. Act, d. Folder, e. Browse</w:t>
                          </w:r>
                        </w:p>
                      </w:txbxContent>
                    </v:textbox>
                  </v:oval>
                  <v:oval id="Oval 5" o:spid="_x0000_s1180" style="position:absolute;left:7058;top:3871;width:3565;height:1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" fillcolor="#b8cce4 [1300]">
                    <v:textbox>
                      <w:txbxContent>
                        <w:p w:rsidR="00EE0C68" w:rsidRDefault="005855FF">
                          <w:pPr>
                            <w:pStyle w:val="ListParagraph"/>
                            <w:tabs>
                              <w:tab w:val="left" w:pos="142"/>
                            </w:tabs>
                            <w:ind w:left="0" w:firstLine="0"/>
                            <w:rPr>
                              <w:sz w:val="14"/>
                              <w:szCs w:val="14"/>
                            </w:rPr>
                          </w:pPr>
                          <w:r>
                            <w:rPr>
                              <w:b/>
                              <w:sz w:val="14"/>
                              <w:szCs w:val="14"/>
                              <w:lang w:val="id-ID"/>
                            </w:rPr>
                            <w:t>Situations and Conditions of Archipelago</w:t>
                          </w:r>
                          <w:r>
                            <w:rPr>
                              <w:sz w:val="14"/>
                              <w:szCs w:val="14"/>
                              <w:lang w:val="id-ID"/>
                            </w:rPr>
                            <w:t xml:space="preserve"> </w:t>
                          </w:r>
                        </w:p>
                        <w:p w:rsidR="00EE0C68" w:rsidRDefault="005855FF">
                          <w:pPr>
                            <w:pStyle w:val="ListParagraph"/>
                            <w:widowControl/>
                            <w:numPr>
                              <w:ilvl w:val="0"/>
                              <w:numId w:val="16"/>
                            </w:numPr>
                            <w:tabs>
                              <w:tab w:val="left" w:pos="142"/>
                            </w:tabs>
                            <w:autoSpaceDE/>
                            <w:autoSpaceDN/>
                            <w:ind w:left="0" w:firstLine="0"/>
                            <w:contextualSpacing/>
                            <w:jc w:val="left"/>
                            <w:rPr>
                              <w:sz w:val="14"/>
                              <w:szCs w:val="14"/>
                            </w:rPr>
                          </w:pPr>
                          <w:r>
                            <w:rPr>
                              <w:sz w:val="14"/>
                              <w:szCs w:val="14"/>
                              <w:lang w:val="id-ID"/>
                            </w:rPr>
                            <w:t>effective, efficient,</w:t>
                          </w:r>
                        </w:p>
                        <w:p w:rsidR="00EE0C68" w:rsidRDefault="005855FF">
                          <w:pPr>
                            <w:pStyle w:val="ListParagraph"/>
                            <w:widowControl/>
                            <w:numPr>
                              <w:ilvl w:val="0"/>
                              <w:numId w:val="16"/>
                            </w:numPr>
                            <w:tabs>
                              <w:tab w:val="left" w:pos="142"/>
                            </w:tabs>
                            <w:autoSpaceDE/>
                            <w:autoSpaceDN/>
                            <w:ind w:left="0" w:firstLine="0"/>
                            <w:contextualSpacing/>
                            <w:jc w:val="left"/>
                            <w:rPr>
                              <w:sz w:val="14"/>
                              <w:szCs w:val="14"/>
                            </w:rPr>
                          </w:pPr>
                          <w:r>
                            <w:rPr>
                              <w:sz w:val="14"/>
                              <w:szCs w:val="14"/>
                              <w:lang w:val="id-ID"/>
                            </w:rPr>
                            <w:t xml:space="preserve"> alert and courageous</w:t>
                          </w:r>
                          <w:r>
                            <w:rPr>
                              <w:sz w:val="14"/>
                              <w:szCs w:val="14"/>
                            </w:rPr>
                            <w:t xml:space="preserve"> </w:t>
                          </w:r>
                        </w:p>
                      </w:txbxContent>
                    </v:textbox>
                  </v:oval>
                  <v:oval id="Oval 6" o:spid="_x0000_s1181" style="position:absolute;left:4380;top:5479;width:3848;height:1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" fillcolor="#b8cce4 [1300]">
                    <v:textbox>
                      <w:txbxContent>
                        <w:p w:rsidR="00EE0C68" w:rsidRDefault="005855FF">
                          <w:pPr>
                            <w:jc w:val="center"/>
                            <w:rPr>
                              <w:b/>
                              <w:sz w:val="12"/>
                              <w:szCs w:val="12"/>
                            </w:rPr>
                          </w:pPr>
                          <w:r>
                            <w:rPr>
                              <w:b/>
                              <w:sz w:val="12"/>
                              <w:szCs w:val="12"/>
                              <w:lang w:val="id-ID"/>
                            </w:rPr>
                            <w:t>Followers/ Archipelagic Society</w:t>
                          </w:r>
                        </w:p>
                        <w:p w:rsidR="00EE0C68" w:rsidRDefault="005855FF">
                          <w:pPr>
                            <w:pStyle w:val="ListParagraph"/>
                            <w:widowControl/>
                            <w:numPr>
                              <w:ilvl w:val="0"/>
                              <w:numId w:val="17"/>
                            </w:numPr>
                            <w:autoSpaceDE/>
                            <w:autoSpaceDN/>
                            <w:ind w:left="284" w:hanging="218"/>
                            <w:contextualSpacing/>
                            <w:jc w:val="left"/>
                            <w:rPr>
                              <w:sz w:val="12"/>
                              <w:szCs w:val="12"/>
                            </w:rPr>
                          </w:pPr>
                          <w:r>
                            <w:rPr>
                              <w:sz w:val="12"/>
                              <w:szCs w:val="12"/>
                              <w:lang w:val="id-ID"/>
                            </w:rPr>
                            <w:t xml:space="preserve">prioritizing the safety and welfare of followers, </w:t>
                          </w:r>
                        </w:p>
                        <w:p w:rsidR="00EE0C68" w:rsidRDefault="005855FF">
                          <w:pPr>
                            <w:pStyle w:val="ListParagraph"/>
                            <w:widowControl/>
                            <w:numPr>
                              <w:ilvl w:val="0"/>
                              <w:numId w:val="17"/>
                            </w:numPr>
                            <w:autoSpaceDE/>
                            <w:autoSpaceDN/>
                            <w:ind w:left="284" w:hanging="218"/>
                            <w:contextualSpacing/>
                            <w:jc w:val="left"/>
                            <w:rPr>
                              <w:sz w:val="12"/>
                              <w:szCs w:val="12"/>
                            </w:rPr>
                          </w:pPr>
                          <w:r>
                            <w:rPr>
                              <w:sz w:val="12"/>
                              <w:szCs w:val="12"/>
                            </w:rPr>
                            <w:t>protecting followers and</w:t>
                          </w:r>
                        </w:p>
                        <w:p w:rsidR="00EE0C68" w:rsidRDefault="005855FF">
                          <w:pPr>
                            <w:pStyle w:val="ListParagraph"/>
                            <w:widowControl/>
                            <w:numPr>
                              <w:ilvl w:val="0"/>
                              <w:numId w:val="17"/>
                            </w:numPr>
                            <w:autoSpaceDE/>
                            <w:autoSpaceDN/>
                            <w:ind w:left="284" w:hanging="218"/>
                            <w:contextualSpacing/>
                            <w:jc w:val="left"/>
                            <w:rPr>
                              <w:sz w:val="12"/>
                              <w:szCs w:val="12"/>
                            </w:rPr>
                          </w:pPr>
                          <w:r>
                            <w:rPr>
                              <w:sz w:val="12"/>
                              <w:szCs w:val="12"/>
                              <w:lang w:val="id-ID"/>
                            </w:rPr>
                            <w:t>upholding fraternity.</w:t>
                          </w:r>
                        </w:p>
                      </w:txbxContent>
                    </v:textbox>
                  </v:oval>
                  <v:shape id="AutoShape 7" o:spid="_x0000_s1182" type="#_x0000_t32" style="position:absolute;left:6304;top:4051;width:114;height:14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"/>
                  <v:shape id="AutoShape 8" o:spid="_x0000_s1183" type="#_x0000_t32" style="position:absolute;left:5227;top:4710;width:1831;height: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"/>
                  <v:shape id="AutoShape 9" o:spid="_x0000_s1184" type="#_x0000_t32" style="position:absolute;left:8620;top:3044;width:894;height:8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">
                    <v:stroke startarrow="block" endarrow="block"/>
                  </v:shape>
                  <v:shape id="AutoShape 10" o:spid="_x0000_s1185" type="#_x0000_t32" style="position:absolute;left:3232;top:5569;width:1100;height:7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">
                    <v:stroke startarrow="block" endarrow="block"/>
                  </v:shape>
                  <v:shape id="AutoShape 11" o:spid="_x0000_s1186" type="#_x0000_t32" style="position:absolute;left:8228;top:5569;width:1092;height:6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">
                    <v:stroke startarrow="block" endarrow="block"/>
                  </v:shape>
                  <v:shape id="AutoShape 12" o:spid="_x0000_s1187" type="#_x0000_t32" style="position:absolute;left:3232;top:2965;width:984;height:7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">
                    <v:stroke startarrow="block" endarrow="block"/>
                  </v:shape>
                  <v:shape id="AutoShape 13" o:spid="_x0000_s1188" type="#_x0000_t32" style="position:absolute;left:6291;top:7133;width:4;height:4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">
                    <v:stroke endarrow="block"/>
                  </v:shape>
                  <v:shape id="AutoShape 14" o:spid="_x0000_s1189" type="#_x0000_t32" style="position:absolute;left:6455;top:7006;width:840;height:4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">
                    <v:stroke endarrow="block"/>
                  </v:shape>
                  <v:shape id="AutoShape 15" o:spid="_x0000_s1190" type="#_x0000_t32" style="position:absolute;left:5318;top:7006;width:849;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">
                    <v:stroke endarrow="block"/>
                  </v:shape>
                  <v:oval id="Oval 16" o:spid="_x0000_s1191" style="position:absolute;left:5765;top:4306;width:1080;height: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" fillcolor="#002060">
                    <v:textbox>
                      <w:txbxContent>
                        <w:p w:rsidR="00EE0C68" w:rsidRDefault="005855FF">
                          <w:pPr>
                            <w:ind w:left="-284" w:right="-257"/>
                            <w:jc w:val="center"/>
                            <w:rPr>
                              <w:b/>
                              <w:sz w:val="24"/>
                              <w:szCs w:val="24"/>
                            </w:rPr>
                          </w:pPr>
                          <w:r>
                            <w:rPr>
                              <w:b/>
                              <w:sz w:val="24"/>
                              <w:szCs w:val="24"/>
                            </w:rPr>
                            <w:t>KPB</w:t>
                          </w:r>
                        </w:p>
                      </w:txbxContent>
                    </v:textbox>
                  </v:oval>
                  <v:oval id="Oval 17" o:spid="_x0000_s1192" style="position:absolute;left:4034;top:10930;width:4194;height:1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" fillcolor="#fabf8f [1945]" strokecolor="#f79646 [3209]" strokeweight="1pt">
                    <v:fill color2="#f79646 [3209]" focus="50%" type="gradient"/>
                    <v:shadow on="t" color="#974706 [1609]" offset="1pt"/>
                    <v:textbox>
                      <w:txbxContent>
                        <w:p w:rsidR="00EE0C68" w:rsidRDefault="005855FF">
                          <w:pPr>
                            <w:jc w:val="center"/>
                          </w:pPr>
                          <w:r>
                            <w:rPr>
                              <w:b/>
                            </w:rPr>
                            <w:t>A Happy and Prosperous Society</w:t>
                          </w:r>
                        </w:p>
                      </w:txbxContent>
                    </v:textbox>
                  </v:oval>
                  <v:shape id="AutoShape 18" o:spid="_x0000_s1193" type="#_x0000_t32" style="position:absolute;left:6340;top:8830;width:0;height: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">
                    <v:stroke endarrow="block"/>
                  </v:shape>
                  <v:oval id="Oval 19" o:spid="_x0000_s1194" style="position:absolute;left:3551;top:7567;width:5503;height:1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" fillcolor="#c2d69b [1942]" strokecolor="#9bbb59 [3206]" strokeweight="1pt">
                    <v:fill color2="#9bbb59 [3206]" focus="50%" type="gradient"/>
                    <v:shadow on="t" color="#4e6128 [1606]" offset="1pt"/>
                    <v:textbox>
                      <w:txbxContent>
                        <w:p w:rsidR="00EE0C68" w:rsidRDefault="005855FF">
                          <w:pPr>
                            <w:ind w:left="-284" w:right="-212"/>
                            <w:jc w:val="center"/>
                            <w:rPr>
                              <w:sz w:val="12"/>
                              <w:szCs w:val="12"/>
                            </w:rPr>
                          </w:pPr>
                          <w:r>
                            <w:rPr>
                              <w:sz w:val="12"/>
                              <w:szCs w:val="12"/>
                            </w:rPr>
                            <w:t>Archipelagic Governance Leadership’s Model :</w:t>
                          </w:r>
                        </w:p>
                        <w:p w:rsidR="00EE0C68" w:rsidRDefault="005855FF">
                          <w:pPr>
                            <w:ind w:left="-284" w:right="-212"/>
                            <w:jc w:val="center"/>
                            <w:rPr>
                              <w:sz w:val="12"/>
                              <w:szCs w:val="12"/>
                            </w:rPr>
                          </w:pPr>
                          <w:r>
                            <w:rPr>
                              <w:sz w:val="12"/>
                              <w:szCs w:val="12"/>
                            </w:rPr>
                            <w:t>1. Archipelagic Governance Leaders, 2. Situation and conditions of</w:t>
                          </w:r>
                          <w:r>
                            <w:rPr>
                              <w:sz w:val="12"/>
                              <w:szCs w:val="12"/>
                              <w:lang w:val="id-ID"/>
                            </w:rPr>
                            <w:t xml:space="preserve"> Archipelago</w:t>
                          </w:r>
                          <w:r>
                            <w:rPr>
                              <w:sz w:val="12"/>
                              <w:szCs w:val="12"/>
                            </w:rPr>
                            <w:t>, 3. Followers/ Archipelagic Society, 4. Vision and Mission of the Archipelagic Organization</w:t>
                          </w:r>
                        </w:p>
                      </w:txbxContent>
                    </v:textbox>
                  </v:oval>
                  <v:shape id="AutoShape 20" o:spid="_x0000_s1195" type="#_x0000_t32" style="position:absolute;left:6344;top:10154;width:4;height:4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">
                    <v:stroke endarrow="block"/>
                  </v:shape>
                  <v:oval id="Oval 21" o:spid="_x0000_s1196" style="position:absolute;left:3591;top:9361;width:5463;height:1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" fillcolor="#d99594 [1941]" strokecolor="#d99594 [1941]" strokeweight="1pt">
                    <v:fill color2="#f2dbdb [661]" angle="135" focus="50%" type="gradient"/>
                    <v:shadow on="t" color="#622423 [1605]" opacity=".5" offset="1pt"/>
                    <v:textbox>
                      <w:txbxContent>
                        <w:p w:rsidR="00EE0C68" w:rsidRDefault="005855FF">
                          <w:pPr>
                            <w:ind w:left="-142" w:right="-409"/>
                            <w:jc w:val="center"/>
                            <w:rPr>
                              <w:sz w:val="12"/>
                              <w:szCs w:val="12"/>
                            </w:rPr>
                          </w:pPr>
                          <w:r>
                            <w:rPr>
                              <w:sz w:val="12"/>
                              <w:szCs w:val="12"/>
                            </w:rPr>
                            <w:t xml:space="preserve">In the Bangka Belitung Islands Province </w:t>
                          </w:r>
                        </w:p>
                        <w:p w:rsidR="00EE0C68" w:rsidRDefault="005855FF">
                          <w:pPr>
                            <w:ind w:left="-142" w:right="-409"/>
                            <w:jc w:val="center"/>
                            <w:rPr>
                              <w:sz w:val="12"/>
                              <w:szCs w:val="12"/>
                            </w:rPr>
                          </w:pPr>
                          <w:r>
                            <w:rPr>
                              <w:sz w:val="12"/>
                              <w:szCs w:val="12"/>
                            </w:rPr>
                            <w:t>1. Archipelagic Governance Leaders, 2. Situation and conditions of</w:t>
                          </w:r>
                          <w:r>
                            <w:rPr>
                              <w:sz w:val="12"/>
                              <w:szCs w:val="12"/>
                              <w:lang w:val="id-ID"/>
                            </w:rPr>
                            <w:t xml:space="preserve"> Archipelago</w:t>
                          </w:r>
                          <w:r>
                            <w:rPr>
                              <w:sz w:val="12"/>
                              <w:szCs w:val="12"/>
                            </w:rPr>
                            <w:t>, 3. Vision and Mission of the Archipelagic Organization, 4. Followers/ Archipelagic Society,</w:t>
                          </w:r>
                        </w:p>
                        <w:p w:rsidR="00EE0C68" w:rsidRDefault="00EE0C68">
                          <w:pPr>
                            <w:ind w:left="-142"/>
                            <w:jc w:val="center"/>
                            <w:rPr>
                              <w:sz w:val="12"/>
                              <w:szCs w:val="12"/>
                            </w:rPr>
                          </w:pPr>
                        </w:p>
                      </w:txbxContent>
                    </v:textbox>
                  </v:oval>
                </v:group>
                <w10:wrap type="topAndBottom"/>
              </v:group>
            </w:pict>
          </mc:Fallback>
        </mc:AlternateContent>
      </w:r>
    </w:p>
    <w:p w:rsidR="00EE0C68" w:rsidRDefault="00EE0C68">
      <w:pPr>
        <w:pStyle w:val="Heading1"/>
        <w:spacing w:before="90"/>
        <w:ind w:left="0"/>
        <w:rPr>
          <w:sz w:val="22"/>
          <w:szCs w:val="22"/>
          <w:lang w:val="id-ID"/>
        </w:rPr>
        <w:sectPr w:rsidR="00EE0C68" w:rsidSect="004C15C4">
          <w:type w:val="continuous"/>
          <w:pgSz w:w="11910" w:h="16840" w:code="9"/>
          <w:pgMar w:top="1134" w:right="1134" w:bottom="1134" w:left="1701" w:header="720" w:footer="567" w:gutter="0"/>
          <w:cols w:num="2" w:space="709"/>
          <w:docGrid w:linePitch="299"/>
        </w:sectPr>
      </w:pPr>
    </w:p>
    <w:p w:rsidR="00EE0C68" w:rsidRDefault="005855FF">
      <w:pPr>
        <w:pStyle w:val="Heading1"/>
        <w:spacing w:before="90"/>
        <w:ind w:left="0"/>
        <w:rPr>
          <w:sz w:val="22"/>
          <w:szCs w:val="22"/>
          <w:lang w:val="id-ID"/>
        </w:rPr>
      </w:pPr>
      <w:r>
        <w:rPr>
          <w:sz w:val="22"/>
          <w:szCs w:val="22"/>
          <w:lang w:val="id-ID"/>
        </w:rPr>
        <w:lastRenderedPageBreak/>
        <w:t xml:space="preserve">Picture 1. </w:t>
      </w:r>
      <w:r>
        <w:rPr>
          <w:sz w:val="22"/>
          <w:szCs w:val="22"/>
        </w:rPr>
        <w:t>Model of Archipelagic Governance Leadership (MGL)</w:t>
      </w:r>
    </w:p>
    <w:p w:rsidR="00C37B94" w:rsidRDefault="00C37B94" w:rsidP="00C37B94">
      <w:pPr>
        <w:rPr>
          <w:lang w:val="id-ID"/>
        </w:rPr>
      </w:pPr>
    </w:p>
    <w:p w:rsidR="00C37B94" w:rsidRPr="00C37B94" w:rsidRDefault="00C37B94" w:rsidP="00C37B94">
      <w:pPr>
        <w:rPr>
          <w:lang w:val="id-ID"/>
        </w:rPr>
        <w:sectPr w:rsidR="00C37B94" w:rsidRPr="00C37B94" w:rsidSect="00667812">
          <w:type w:val="continuous"/>
          <w:pgSz w:w="11910" w:h="16840" w:code="9"/>
          <w:pgMar w:top="1134" w:right="1134" w:bottom="1134" w:left="1701" w:header="720" w:footer="720" w:gutter="0"/>
          <w:cols w:space="709"/>
        </w:sectPr>
      </w:pPr>
    </w:p>
    <w:p w:rsidR="00EE0C68" w:rsidRDefault="005855FF">
      <w:pPr>
        <w:pStyle w:val="Heading1"/>
        <w:spacing w:before="90"/>
        <w:ind w:left="0"/>
        <w:rPr>
          <w:sz w:val="22"/>
          <w:szCs w:val="22"/>
        </w:rPr>
      </w:pPr>
      <w:r>
        <w:rPr>
          <w:sz w:val="22"/>
          <w:szCs w:val="22"/>
        </w:rPr>
        <w:lastRenderedPageBreak/>
        <w:t>New Model of Archipelagic Governance Leadership (</w:t>
      </w:r>
      <w:r>
        <w:rPr>
          <w:sz w:val="22"/>
          <w:szCs w:val="22"/>
          <w:lang w:val="id-ID"/>
        </w:rPr>
        <w:t>A</w:t>
      </w:r>
      <w:r>
        <w:rPr>
          <w:sz w:val="22"/>
          <w:szCs w:val="22"/>
        </w:rPr>
        <w:t>GL) Concept</w:t>
      </w:r>
    </w:p>
    <w:p w:rsidR="00EE0C68" w:rsidRDefault="005855FF">
      <w:pPr>
        <w:pStyle w:val="BodyText"/>
        <w:spacing w:line="276" w:lineRule="auto"/>
        <w:ind w:right="118"/>
        <w:jc w:val="both"/>
        <w:rPr>
          <w:sz w:val="22"/>
          <w:szCs w:val="22"/>
          <w:lang w:val="id-ID"/>
        </w:rPr>
      </w:pPr>
      <w:r>
        <w:rPr>
          <w:sz w:val="22"/>
          <w:szCs w:val="22"/>
        </w:rPr>
        <w:t xml:space="preserve">Based on the image above, the leadership of the archipelagic government is the Archipelagic Governance Leadership (MGL) Model, which is a leadership model that is a research finding, can be employed by a regional head whose islands characterize territory and community. The leadership of </w:t>
      </w:r>
      <w:r>
        <w:rPr>
          <w:sz w:val="22"/>
          <w:szCs w:val="22"/>
        </w:rPr>
        <w:lastRenderedPageBreak/>
        <w:t xml:space="preserve">the archipelagic government must possess the following characteristics and qualities: a) The leader of the archipelagic government which includes: quick and precise decision-making, responsible, assertive, thinking flexibly and thoroughly, and practicing simple, true, act, map, people (STAMP) methods b) Situation and Conditions of Archipelagic Affairs which include: effective and efficient and vigilant </w:t>
      </w:r>
      <w:r>
        <w:rPr>
          <w:sz w:val="22"/>
          <w:szCs w:val="22"/>
        </w:rPr>
        <w:lastRenderedPageBreak/>
        <w:t>and brave c) Vision and Mission of the Archipelagic Organization which includes: possessing clear goals, visionary (looking forward), and being able to draw lessons from the past, d) Archipelagic Followers/</w:t>
      </w:r>
      <w:r>
        <w:rPr>
          <w:sz w:val="22"/>
          <w:szCs w:val="22"/>
          <w:lang w:val="id-ID"/>
        </w:rPr>
        <w:t xml:space="preserve"> </w:t>
      </w:r>
      <w:r>
        <w:rPr>
          <w:sz w:val="22"/>
          <w:szCs w:val="22"/>
        </w:rPr>
        <w:t>Communities which includes: prioritizing the safety and well-being of followers, protecting followers and upholding kinship.</w:t>
      </w:r>
    </w:p>
    <w:p w:rsidR="00EE0C68" w:rsidRDefault="00EE0C68">
      <w:pPr>
        <w:pStyle w:val="BodyText"/>
        <w:spacing w:line="276" w:lineRule="auto"/>
        <w:ind w:right="118"/>
        <w:jc w:val="both"/>
        <w:rPr>
          <w:sz w:val="22"/>
          <w:szCs w:val="22"/>
          <w:lang w:val="id-ID"/>
        </w:rPr>
      </w:pPr>
    </w:p>
    <w:p w:rsidR="00EE0C68" w:rsidRDefault="005855FF">
      <w:pPr>
        <w:pStyle w:val="BodyText"/>
        <w:spacing w:line="276" w:lineRule="auto"/>
        <w:ind w:right="118"/>
        <w:jc w:val="center"/>
        <w:rPr>
          <w:b/>
          <w:sz w:val="22"/>
          <w:szCs w:val="22"/>
          <w:lang w:val="id-ID"/>
        </w:rPr>
      </w:pPr>
      <w:r>
        <w:rPr>
          <w:b/>
          <w:sz w:val="22"/>
          <w:szCs w:val="22"/>
          <w:lang w:val="id-ID"/>
        </w:rPr>
        <w:t>REFERENCES</w:t>
      </w:r>
    </w:p>
    <w:p w:rsidR="001853CA" w:rsidRDefault="001853CA">
      <w:pPr>
        <w:pStyle w:val="BodyText"/>
        <w:spacing w:line="276" w:lineRule="auto"/>
        <w:ind w:right="118"/>
        <w:jc w:val="center"/>
        <w:rPr>
          <w:b/>
          <w:sz w:val="22"/>
          <w:szCs w:val="22"/>
          <w:lang w:val="id-ID"/>
        </w:rPr>
      </w:pPr>
    </w:p>
    <w:p w:rsidR="00EE0C68" w:rsidRDefault="005855FF" w:rsidP="001853CA">
      <w:pPr>
        <w:spacing w:line="276" w:lineRule="auto"/>
        <w:ind w:left="540" w:hanging="540"/>
        <w:jc w:val="both"/>
        <w:rPr>
          <w:lang w:val="id-ID"/>
        </w:rPr>
      </w:pPr>
      <w:r>
        <w:rPr>
          <w:lang w:val="id-ID"/>
        </w:rPr>
        <w:t xml:space="preserve">Burns, J.M. 1978. </w:t>
      </w:r>
      <w:r>
        <w:rPr>
          <w:i/>
          <w:lang w:val="id-ID"/>
        </w:rPr>
        <w:t>Leadership New York</w:t>
      </w:r>
      <w:r>
        <w:rPr>
          <w:lang w:val="id-ID"/>
        </w:rPr>
        <w:t xml:space="preserve"> : Harper and Row Conger, J.A. and Kanungo, 1987. </w:t>
      </w:r>
      <w:r>
        <w:rPr>
          <w:i/>
          <w:lang w:val="id-ID"/>
        </w:rPr>
        <w:t>Toward a Behavioral Theory of charismatic Leadership in organizational settings Academy of Management Review</w:t>
      </w:r>
      <w:r>
        <w:rPr>
          <w:lang w:val="id-ID"/>
        </w:rPr>
        <w:t>.</w:t>
      </w:r>
    </w:p>
    <w:p w:rsidR="00EE0C68" w:rsidRDefault="005855FF" w:rsidP="001853CA">
      <w:pPr>
        <w:spacing w:line="276" w:lineRule="auto"/>
        <w:ind w:left="540" w:hanging="540"/>
        <w:jc w:val="both"/>
        <w:rPr>
          <w:lang w:val="id-ID"/>
        </w:rPr>
      </w:pPr>
      <w:r>
        <w:rPr>
          <w:lang w:val="id-ID"/>
        </w:rPr>
        <w:t xml:space="preserve">Crawfur, D. F. R. S. John, 1820. </w:t>
      </w:r>
      <w:r>
        <w:rPr>
          <w:i/>
          <w:lang w:val="id-ID"/>
        </w:rPr>
        <w:t>History of The Indian Archipelago</w:t>
      </w:r>
      <w:r>
        <w:rPr>
          <w:lang w:val="id-ID"/>
        </w:rPr>
        <w:t>, ; Printed for Archibald Constable and co. Edinburgh; London,</w:t>
      </w:r>
    </w:p>
    <w:p w:rsidR="00EE0C68" w:rsidRDefault="005855FF" w:rsidP="001853CA">
      <w:pPr>
        <w:spacing w:line="276" w:lineRule="auto"/>
        <w:ind w:left="540" w:hanging="540"/>
        <w:jc w:val="both"/>
        <w:rPr>
          <w:lang w:val="id-ID"/>
        </w:rPr>
      </w:pPr>
      <w:r>
        <w:rPr>
          <w:lang w:val="id-ID"/>
        </w:rPr>
        <w:t xml:space="preserve">Creswell John W. ,2009, </w:t>
      </w:r>
      <w:r>
        <w:rPr>
          <w:i/>
          <w:lang w:val="id-ID"/>
        </w:rPr>
        <w:t>Research Design (Third Edition) Qualitative, Quantitative, dan Mix Methods Approaches</w:t>
      </w:r>
      <w:r>
        <w:rPr>
          <w:lang w:val="id-ID"/>
        </w:rPr>
        <w:t>, (USA: Saga Publications, Inc)</w:t>
      </w:r>
    </w:p>
    <w:p w:rsidR="00EE0C68" w:rsidRDefault="005855FF" w:rsidP="001853CA">
      <w:pPr>
        <w:spacing w:line="276" w:lineRule="auto"/>
        <w:ind w:left="540" w:hanging="540"/>
        <w:jc w:val="both"/>
        <w:rPr>
          <w:lang w:val="id-ID"/>
        </w:rPr>
      </w:pPr>
      <w:r>
        <w:rPr>
          <w:lang w:val="id-ID"/>
        </w:rPr>
        <w:t xml:space="preserve">Pamela J, James Wiliam and Dominic Larosa,  2003. </w:t>
      </w:r>
      <w:r>
        <w:rPr>
          <w:i/>
          <w:lang w:val="id-ID"/>
        </w:rPr>
        <w:t xml:space="preserve">How To Build Social Science Theories, </w:t>
      </w:r>
      <w:r>
        <w:rPr>
          <w:lang w:val="id-ID"/>
        </w:rPr>
        <w:t>London: SAGE Publication, Thousand Oaks</w:t>
      </w:r>
    </w:p>
    <w:p w:rsidR="00EE0C68" w:rsidRDefault="005855FF" w:rsidP="001853CA">
      <w:pPr>
        <w:spacing w:line="276" w:lineRule="auto"/>
        <w:ind w:left="540" w:hanging="540"/>
        <w:jc w:val="both"/>
        <w:rPr>
          <w:lang w:val="id-ID"/>
        </w:rPr>
      </w:pPr>
      <w:r>
        <w:rPr>
          <w:lang w:val="id-ID"/>
        </w:rPr>
        <w:t xml:space="preserve">Pamudji, S, 2010. </w:t>
      </w:r>
      <w:r>
        <w:rPr>
          <w:i/>
          <w:lang w:val="id-ID"/>
        </w:rPr>
        <w:t>Kepemimpinan Pemerintahan Indonesia</w:t>
      </w:r>
      <w:r>
        <w:rPr>
          <w:lang w:val="id-ID"/>
        </w:rPr>
        <w:t>. Jakarta : Bina Aksara</w:t>
      </w:r>
    </w:p>
    <w:p w:rsidR="00EE0C68" w:rsidRDefault="005855FF" w:rsidP="001853CA">
      <w:pPr>
        <w:spacing w:line="276" w:lineRule="auto"/>
        <w:ind w:left="540" w:hanging="540"/>
        <w:jc w:val="both"/>
        <w:rPr>
          <w:lang w:val="id-ID"/>
        </w:rPr>
      </w:pPr>
      <w:r>
        <w:t>Qualman, Erik, 2012, Digital Leader, USA. McGraw-Hill Companies</w:t>
      </w:r>
    </w:p>
    <w:p w:rsidR="00EE0C68" w:rsidRDefault="005855FF" w:rsidP="001853CA">
      <w:pPr>
        <w:spacing w:line="276" w:lineRule="auto"/>
        <w:ind w:left="540" w:hanging="540"/>
        <w:jc w:val="both"/>
        <w:rPr>
          <w:lang w:val="id-ID"/>
        </w:rPr>
      </w:pPr>
      <w:r>
        <w:t xml:space="preserve">Ralph M. Stogdill, 1974. </w:t>
      </w:r>
      <w:r>
        <w:rPr>
          <w:i/>
        </w:rPr>
        <w:t>Handbook of Leadership.</w:t>
      </w:r>
      <w:r>
        <w:t xml:space="preserve"> New York. Collier Mac Millan Publisher. London.</w:t>
      </w:r>
    </w:p>
    <w:p w:rsidR="00EE0C68" w:rsidRDefault="005855FF" w:rsidP="001853CA">
      <w:pPr>
        <w:spacing w:line="276" w:lineRule="auto"/>
        <w:ind w:left="540" w:hanging="540"/>
        <w:jc w:val="both"/>
        <w:rPr>
          <w:lang w:val="id-ID"/>
        </w:rPr>
      </w:pPr>
      <w:r>
        <w:rPr>
          <w:lang w:val="id-ID"/>
        </w:rPr>
        <w:t xml:space="preserve">Simangunsong, Fernandes. 2016. </w:t>
      </w:r>
      <w:r>
        <w:rPr>
          <w:i/>
          <w:lang w:val="id-ID"/>
        </w:rPr>
        <w:t xml:space="preserve">Metodologi Penelitian Pemerintahan. </w:t>
      </w:r>
      <w:r>
        <w:rPr>
          <w:lang w:val="id-ID"/>
        </w:rPr>
        <w:t>Bandung :</w:t>
      </w:r>
      <w:r>
        <w:rPr>
          <w:lang w:val="id-ID"/>
        </w:rPr>
        <w:tab/>
        <w:t>Alafabeta</w:t>
      </w:r>
    </w:p>
    <w:p w:rsidR="00EE0C68" w:rsidRDefault="005855FF" w:rsidP="001853CA">
      <w:pPr>
        <w:spacing w:line="276" w:lineRule="auto"/>
        <w:ind w:left="540" w:hanging="540"/>
        <w:jc w:val="both"/>
        <w:rPr>
          <w:lang w:val="id-ID"/>
        </w:rPr>
      </w:pPr>
      <w:r>
        <w:rPr>
          <w:lang w:val="id-ID"/>
        </w:rPr>
        <w:t xml:space="preserve">S.K. Wahyono. 2009. </w:t>
      </w:r>
      <w:r>
        <w:rPr>
          <w:i/>
          <w:lang w:val="id-ID"/>
        </w:rPr>
        <w:t>Indonesia Negara Maritim</w:t>
      </w:r>
      <w:r>
        <w:rPr>
          <w:lang w:val="id-ID"/>
        </w:rPr>
        <w:t>. Jakarta :Teraju</w:t>
      </w:r>
    </w:p>
    <w:p w:rsidR="00EE0C68" w:rsidRPr="001853CA" w:rsidRDefault="005855FF" w:rsidP="001853CA">
      <w:pPr>
        <w:spacing w:line="276" w:lineRule="auto"/>
        <w:ind w:left="540" w:hanging="540"/>
        <w:jc w:val="both"/>
        <w:rPr>
          <w:lang w:val="id-ID"/>
        </w:rPr>
      </w:pPr>
      <w:r>
        <w:rPr>
          <w:lang w:val="id-ID"/>
        </w:rPr>
        <w:t xml:space="preserve">Wasistiono, Sadu. 2013, </w:t>
      </w:r>
      <w:r>
        <w:rPr>
          <w:i/>
          <w:lang w:val="id-ID"/>
        </w:rPr>
        <w:t>Kepemimpinan Pemerintahan</w:t>
      </w:r>
      <w:r>
        <w:rPr>
          <w:lang w:val="id-ID"/>
        </w:rPr>
        <w:t>. Jatinangor : IPDN</w:t>
      </w:r>
    </w:p>
    <w:p w:rsidR="00EE0C68" w:rsidRDefault="005855FF" w:rsidP="001853CA">
      <w:pPr>
        <w:spacing w:line="276" w:lineRule="auto"/>
        <w:ind w:left="540" w:hanging="540"/>
        <w:jc w:val="both"/>
        <w:rPr>
          <w:lang w:val="id-ID"/>
        </w:rPr>
      </w:pPr>
      <w:r>
        <w:rPr>
          <w:lang w:val="id-ID"/>
        </w:rPr>
        <w:t>Undang-Undang Dasar 1945 Amandemen IV</w:t>
      </w:r>
    </w:p>
    <w:p w:rsidR="00EE0C68" w:rsidRDefault="005855FF" w:rsidP="001853CA">
      <w:pPr>
        <w:spacing w:line="276" w:lineRule="auto"/>
        <w:ind w:left="540" w:hanging="540"/>
        <w:jc w:val="both"/>
        <w:rPr>
          <w:lang w:val="id-ID"/>
        </w:rPr>
      </w:pPr>
      <w:r>
        <w:rPr>
          <w:lang w:val="id-ID"/>
        </w:rPr>
        <w:t xml:space="preserve">Ketentuan PBB </w:t>
      </w:r>
      <w:r>
        <w:rPr>
          <w:i/>
          <w:lang w:val="id-ID"/>
        </w:rPr>
        <w:t xml:space="preserve">United Nations Convention On The Law Of The Sea </w:t>
      </w:r>
      <w:r>
        <w:rPr>
          <w:lang w:val="id-ID"/>
        </w:rPr>
        <w:t xml:space="preserve">(UNCLOS) tahun 1982 tentang Prinsip Negara Kepulauan </w:t>
      </w:r>
      <w:r>
        <w:rPr>
          <w:lang w:val="id-ID"/>
        </w:rPr>
        <w:lastRenderedPageBreak/>
        <w:t>(</w:t>
      </w:r>
      <w:r>
        <w:rPr>
          <w:i/>
          <w:lang w:val="id-ID"/>
        </w:rPr>
        <w:t>Archipelagic State Principle</w:t>
      </w:r>
      <w:r>
        <w:rPr>
          <w:lang w:val="id-ID"/>
        </w:rPr>
        <w:t>)</w:t>
      </w:r>
    </w:p>
    <w:p w:rsidR="00EE0C68" w:rsidRDefault="005855FF" w:rsidP="001853CA">
      <w:pPr>
        <w:spacing w:line="276" w:lineRule="auto"/>
        <w:ind w:left="540" w:hanging="540"/>
        <w:jc w:val="both"/>
        <w:rPr>
          <w:lang w:val="id-ID"/>
        </w:rPr>
      </w:pPr>
      <w:r>
        <w:rPr>
          <w:lang w:val="id-ID"/>
        </w:rPr>
        <w:t>Undang-Undang No. 27 Tahun 2000, tentang Pembentukan Provinsi Kepulauan Bangka Belitung</w:t>
      </w:r>
    </w:p>
    <w:p w:rsidR="00EE0C68" w:rsidRDefault="005855FF" w:rsidP="001853CA">
      <w:pPr>
        <w:spacing w:line="276" w:lineRule="auto"/>
        <w:ind w:left="540" w:hanging="540"/>
        <w:jc w:val="both"/>
        <w:rPr>
          <w:lang w:val="id-ID"/>
        </w:rPr>
      </w:pPr>
      <w:r>
        <w:rPr>
          <w:lang w:val="id-ID"/>
        </w:rPr>
        <w:t>Undang-Undang No. 23 Tahun 2014 tentang Pemerintahan Daerah</w:t>
      </w:r>
    </w:p>
    <w:p w:rsidR="00EE0C68" w:rsidRDefault="005855FF" w:rsidP="001853CA">
      <w:pPr>
        <w:spacing w:line="276" w:lineRule="auto"/>
        <w:ind w:left="540" w:hanging="540"/>
        <w:jc w:val="both"/>
        <w:rPr>
          <w:lang w:val="id-ID"/>
        </w:rPr>
      </w:pPr>
      <w:r>
        <w:rPr>
          <w:lang w:val="id-ID"/>
        </w:rPr>
        <w:t>Peraturan Daerah Provinsi Kepulauan Bangka Belitung Nomor 6 Tahun 2012 Tentang Rencana Pembangunan Jangka Menengah (RPJM) Daerah Provinsi Kepulauan Bangka Belitung Tahun 2012-2017</w:t>
      </w:r>
    </w:p>
    <w:p w:rsidR="00EE0C68" w:rsidRDefault="005855FF" w:rsidP="001853CA">
      <w:pPr>
        <w:spacing w:line="276" w:lineRule="auto"/>
        <w:ind w:left="540" w:hanging="540"/>
        <w:jc w:val="both"/>
        <w:rPr>
          <w:lang w:val="id-ID"/>
        </w:rPr>
      </w:pPr>
      <w:r>
        <w:rPr>
          <w:lang w:val="id-ID"/>
        </w:rPr>
        <w:t xml:space="preserve">Peraturan Daerah Provinsi Kepulauan Bangka Belitung Nomor 6 Tahun 2016 Tentang Rencana Pembangunan Jangka Menengah Daerah (RPJMD) </w:t>
      </w:r>
      <w:r>
        <w:rPr>
          <w:lang w:val="id-ID"/>
        </w:rPr>
        <w:br/>
        <w:t>Provinsi Kepulauan Bangka Belitung Tahun 2012-2017</w:t>
      </w:r>
    </w:p>
    <w:p w:rsidR="00EE0C68" w:rsidRDefault="005855FF" w:rsidP="001853CA">
      <w:pPr>
        <w:spacing w:line="276" w:lineRule="auto"/>
        <w:ind w:left="540" w:hanging="540"/>
        <w:jc w:val="both"/>
        <w:rPr>
          <w:lang w:val="id-ID"/>
        </w:rPr>
      </w:pPr>
      <w:r>
        <w:rPr>
          <w:lang w:val="id-ID"/>
        </w:rPr>
        <w:t>Peraturan Gubernur Kepulauan Bangka Belitung Nomor 47 Tahun 2014 Tentang Rencana Kerja Pembangunan Daerah Provinsi Kepulauan Bangka Belitung Tahun 2015</w:t>
      </w:r>
    </w:p>
    <w:p w:rsidR="00EE0C68" w:rsidRDefault="005855FF" w:rsidP="001853CA">
      <w:pPr>
        <w:spacing w:line="276" w:lineRule="auto"/>
        <w:ind w:left="540" w:hanging="540"/>
        <w:jc w:val="both"/>
        <w:rPr>
          <w:lang w:val="id-ID"/>
        </w:rPr>
      </w:pPr>
      <w:r>
        <w:rPr>
          <w:lang w:val="id-ID"/>
        </w:rPr>
        <w:t>Peraturan Gubernur Kepulauan Bangka Belitung Nomor 30 Tahun 2015 Tentang Rencana Kerja Pembangunan Daerah Provinsi Kepulauan Bangka Belitung Tahun 2016</w:t>
      </w:r>
    </w:p>
    <w:p w:rsidR="00EE0C68" w:rsidRDefault="0032322F">
      <w:pPr>
        <w:ind w:left="540" w:hanging="540"/>
        <w:jc w:val="both"/>
        <w:rPr>
          <w:lang w:val="id-ID"/>
        </w:rPr>
      </w:pPr>
      <w:hyperlink r:id="rId91" w:history="1">
        <w:r w:rsidR="005855FF">
          <w:rPr>
            <w:rStyle w:val="Hyperlink"/>
            <w:color w:val="auto"/>
            <w:lang w:val="id-ID"/>
          </w:rPr>
          <w:t>http://www.babelprov.go.id/content/wilayah-pembangunan</w:t>
        </w:r>
      </w:hyperlink>
      <w:r w:rsidR="005855FF">
        <w:rPr>
          <w:lang w:val="id-ID"/>
        </w:rPr>
        <w:t>; diakses pada tanggal 15 Oktober 2015 jam 22.30WIB</w:t>
      </w:r>
    </w:p>
    <w:sectPr w:rsidR="00EE0C68" w:rsidSect="004C15C4">
      <w:type w:val="continuous"/>
      <w:pgSz w:w="11910" w:h="16840" w:code="9"/>
      <w:pgMar w:top="1134" w:right="1134" w:bottom="1134" w:left="1701" w:header="720" w:footer="567" w:gutter="0"/>
      <w:cols w:num="2" w:space="709"/>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322F" w:rsidRDefault="0032322F">
      <w:r>
        <w:separator/>
      </w:r>
    </w:p>
  </w:endnote>
  <w:endnote w:type="continuationSeparator" w:id="0">
    <w:p w:rsidR="0032322F" w:rsidRDefault="00323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E3F" w:rsidRPr="00947E3F" w:rsidRDefault="00947E3F" w:rsidP="00947E3F">
    <w:pPr>
      <w:pStyle w:val="Footer"/>
      <w:jc w:val="center"/>
      <w:rPr>
        <w:sz w:val="20"/>
      </w:rPr>
    </w:pPr>
    <w:r w:rsidRPr="00947E3F">
      <w:rPr>
        <w:sz w:val="20"/>
      </w:rPr>
      <w:t>ARCHIPELAGIC GOVERNANCE LEADERSHIP (The Province of Bangka Belitung islands)</w:t>
    </w:r>
  </w:p>
  <w:p w:rsidR="00947E3F" w:rsidRPr="00947E3F" w:rsidRDefault="00947E3F" w:rsidP="00947E3F">
    <w:pPr>
      <w:pStyle w:val="Footer"/>
      <w:jc w:val="center"/>
      <w:rPr>
        <w:i/>
        <w:sz w:val="20"/>
      </w:rPr>
    </w:pPr>
    <w:r w:rsidRPr="00947E3F">
      <w:rPr>
        <w:i/>
        <w:sz w:val="20"/>
      </w:rPr>
      <w:t>Roy Haris</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E3F" w:rsidRPr="00947E3F" w:rsidRDefault="00947E3F" w:rsidP="00947E3F">
    <w:pPr>
      <w:pStyle w:val="Footer"/>
      <w:jc w:val="center"/>
      <w:rPr>
        <w:sz w:val="20"/>
      </w:rPr>
    </w:pPr>
    <w:r>
      <w:tab/>
    </w:r>
    <w:r w:rsidRPr="00947E3F">
      <w:rPr>
        <w:sz w:val="20"/>
      </w:rPr>
      <w:t>ARCHIPELAGIC GOVERNANCE LEADERSHIP (The Province of Bangka Belitung islands)</w:t>
    </w:r>
  </w:p>
  <w:p w:rsidR="00947E3F" w:rsidRPr="00947E3F" w:rsidRDefault="00947E3F" w:rsidP="00947E3F">
    <w:pPr>
      <w:pStyle w:val="Footer"/>
      <w:jc w:val="center"/>
      <w:rPr>
        <w:i/>
        <w:sz w:val="20"/>
      </w:rPr>
    </w:pPr>
    <w:r w:rsidRPr="00947E3F">
      <w:rPr>
        <w:i/>
        <w:sz w:val="20"/>
      </w:rPr>
      <w:t>Roy Haris</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7812" w:rsidRDefault="00667812" w:rsidP="00667812">
    <w:pPr>
      <w:pStyle w:val="Footer"/>
      <w:jc w:val="center"/>
      <w:rPr>
        <w:sz w:val="20"/>
        <w:szCs w:val="20"/>
        <w:lang w:val="id-ID"/>
      </w:rPr>
    </w:pPr>
    <w:r w:rsidRPr="001146AD">
      <w:rPr>
        <w:sz w:val="20"/>
        <w:szCs w:val="20"/>
        <w:lang w:val="id-ID"/>
      </w:rPr>
      <w:t>DOI :</w:t>
    </w:r>
  </w:p>
  <w:p w:rsidR="000123D7" w:rsidRPr="00667812" w:rsidRDefault="00667812" w:rsidP="00667812">
    <w:pPr>
      <w:pStyle w:val="Footer"/>
      <w:jc w:val="center"/>
    </w:pPr>
    <w:r>
      <w:rPr>
        <w:sz w:val="20"/>
        <w:szCs w:val="20"/>
        <w:lang w:val="id-ID"/>
      </w:rPr>
      <w:t>Published: June 30t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322F" w:rsidRDefault="0032322F">
      <w:r>
        <w:separator/>
      </w:r>
    </w:p>
  </w:footnote>
  <w:footnote w:type="continuationSeparator" w:id="0">
    <w:p w:rsidR="0032322F" w:rsidRDefault="0032322F">
      <w:r>
        <w:continuationSeparator/>
      </w:r>
    </w:p>
  </w:footnote>
  <w:footnote w:id="1">
    <w:p w:rsidR="00EE0C68" w:rsidRDefault="005855FF">
      <w:pPr>
        <w:pStyle w:val="FootnoteText"/>
        <w:rPr>
          <w:lang w:val="id-ID"/>
        </w:rPr>
      </w:pPr>
      <w:r>
        <w:rPr>
          <w:rStyle w:val="FootnoteReference"/>
        </w:rPr>
        <w:footnoteRef/>
      </w:r>
      <w:r>
        <w:t xml:space="preserve"> See Law Number 23 the Year 2014 concerning Regional Government Article 27 paragraph 1</w:t>
      </w:r>
    </w:p>
  </w:footnote>
  <w:footnote w:id="2">
    <w:p w:rsidR="00EE0C68" w:rsidRDefault="005855FF">
      <w:pPr>
        <w:pStyle w:val="FootnoteText"/>
        <w:rPr>
          <w:lang w:val="id-ID"/>
        </w:rPr>
      </w:pPr>
      <w:r>
        <w:rPr>
          <w:rStyle w:val="FootnoteReference"/>
        </w:rPr>
        <w:footnoteRef/>
      </w:r>
      <w:r>
        <w:t xml:space="preserve"> Ibid Article 28 paragraph 2</w:t>
      </w:r>
    </w:p>
  </w:footnote>
  <w:footnote w:id="3">
    <w:p w:rsidR="00EE0C68" w:rsidRDefault="005855FF">
      <w:pPr>
        <w:pStyle w:val="FootnoteText"/>
        <w:rPr>
          <w:lang w:val="id-ID"/>
        </w:rPr>
      </w:pPr>
      <w:r>
        <w:rPr>
          <w:rStyle w:val="FootnoteReference"/>
        </w:rPr>
        <w:footnoteRef/>
      </w:r>
      <w:r>
        <w:t xml:space="preserve"> Ibid Article 29 Paragraph 1</w:t>
      </w:r>
    </w:p>
  </w:footnote>
  <w:footnote w:id="4">
    <w:p w:rsidR="00EE0C68" w:rsidRDefault="005855FF">
      <w:pPr>
        <w:pStyle w:val="FootnoteText"/>
        <w:rPr>
          <w:lang w:val="id-ID"/>
        </w:rPr>
      </w:pPr>
      <w:r>
        <w:rPr>
          <w:rStyle w:val="FootnoteReference"/>
        </w:rPr>
        <w:footnoteRef/>
      </w:r>
      <w:r>
        <w:t xml:space="preserve"> See Law No. 27 the year 2000, concerning the Establishment of the Bangka Belitung Islands Province</w:t>
      </w:r>
    </w:p>
  </w:footnote>
  <w:footnote w:id="5">
    <w:p w:rsidR="00EE0C68" w:rsidRDefault="005855FF">
      <w:pPr>
        <w:pStyle w:val="FootnoteText"/>
        <w:rPr>
          <w:lang w:val="id-ID"/>
        </w:rPr>
      </w:pPr>
      <w:r>
        <w:rPr>
          <w:rStyle w:val="FootnoteReference"/>
        </w:rPr>
        <w:footnoteRef/>
      </w:r>
      <w:r>
        <w:t xml:space="preserve"> </w:t>
      </w:r>
      <w:r>
        <w:rPr>
          <w:lang w:val="zh-CN"/>
        </w:rPr>
        <w:t xml:space="preserve">See </w:t>
      </w:r>
      <w:hyperlink r:id="rId1" w:history="1">
        <w:r>
          <w:rPr>
            <w:rStyle w:val="Hyperlink"/>
          </w:rPr>
          <w:t xml:space="preserve">http://www.babelprov.go.id/content/wilayah-pembangunan </w:t>
        </w:r>
      </w:hyperlink>
      <w:r>
        <w:t>accessed on 15 October 2015 at 22:30</w:t>
      </w:r>
    </w:p>
  </w:footnote>
  <w:footnote w:id="6">
    <w:p w:rsidR="00EE0C68" w:rsidRDefault="005855FF">
      <w:pPr>
        <w:spacing w:before="39"/>
        <w:ind w:left="120"/>
        <w:rPr>
          <w:sz w:val="20"/>
          <w:lang w:val="id-ID"/>
        </w:rPr>
      </w:pPr>
      <w:r>
        <w:rPr>
          <w:rStyle w:val="FootnoteReference"/>
        </w:rPr>
        <w:footnoteRef/>
      </w:r>
      <w:r>
        <w:t xml:space="preserve"> </w:t>
      </w:r>
      <w:r>
        <w:rPr>
          <w:sz w:val="20"/>
        </w:rPr>
        <w:t>2016 Regional Development Work Plan, Bangka Belitung Islands Province page 4.6.</w:t>
      </w:r>
    </w:p>
  </w:footnote>
  <w:footnote w:id="7">
    <w:p w:rsidR="00EE0C68" w:rsidRDefault="005855FF">
      <w:pPr>
        <w:pStyle w:val="FootnoteText"/>
        <w:jc w:val="both"/>
        <w:rPr>
          <w:lang w:val="id-ID"/>
        </w:rPr>
      </w:pPr>
      <w:r>
        <w:rPr>
          <w:rStyle w:val="FootnoteReference"/>
        </w:rPr>
        <w:footnoteRef/>
      </w:r>
      <w:r>
        <w:t xml:space="preserve"> Data is processed from the LRA (Budget Realization Report) of the Bangka Belitung Islands Province year 2012 to 2016</w:t>
      </w:r>
    </w:p>
  </w:footnote>
  <w:footnote w:id="8">
    <w:p w:rsidR="00EE0C68" w:rsidRDefault="005855FF">
      <w:pPr>
        <w:pStyle w:val="FootnoteText"/>
        <w:ind w:left="142" w:hanging="142"/>
        <w:jc w:val="both"/>
        <w:rPr>
          <w:lang w:val="id-ID"/>
        </w:rPr>
      </w:pPr>
      <w:r>
        <w:rPr>
          <w:rStyle w:val="FootnoteReference"/>
        </w:rPr>
        <w:footnoteRef/>
      </w:r>
      <w:r>
        <w:rPr>
          <w:lang w:val="id-ID"/>
        </w:rPr>
        <w:tab/>
      </w:r>
      <w:r>
        <w:t>Burns, James Macgregor. 1978. Leadership. New York: Harper &amp; Row, Publisher. Page 3</w:t>
      </w:r>
    </w:p>
  </w:footnote>
  <w:footnote w:id="9">
    <w:p w:rsidR="00EE0C68" w:rsidRDefault="005855FF">
      <w:pPr>
        <w:pStyle w:val="FootnoteText"/>
        <w:ind w:left="142" w:hanging="142"/>
        <w:jc w:val="both"/>
        <w:rPr>
          <w:lang w:val="id-ID"/>
        </w:rPr>
      </w:pPr>
      <w:r>
        <w:rPr>
          <w:rStyle w:val="FootnoteReference"/>
        </w:rPr>
        <w:footnoteRef/>
      </w:r>
      <w:r>
        <w:t xml:space="preserve"> Pamudji, S., 1982. Government Leadership in Indonesia, Jakarta: PT. Bina Aksara page 62</w:t>
      </w:r>
    </w:p>
  </w:footnote>
  <w:footnote w:id="10">
    <w:p w:rsidR="00EE0C68" w:rsidRDefault="005855FF">
      <w:pPr>
        <w:pStyle w:val="FootnoteText"/>
        <w:ind w:left="142" w:hanging="142"/>
        <w:jc w:val="both"/>
        <w:rPr>
          <w:lang w:val="id-ID"/>
        </w:rPr>
      </w:pPr>
      <w:r>
        <w:rPr>
          <w:rStyle w:val="FootnoteReference"/>
        </w:rPr>
        <w:footnoteRef/>
      </w:r>
      <w:r>
        <w:t xml:space="preserve"> Wall, Bob; Robert S. Solum and Mark R. Sobol. 1999. The Visionary Leadership - Leader with a strong vision; Translation By Zoelkifli Kasip, Interaksara Publisher, Batam</w:t>
      </w:r>
    </w:p>
  </w:footnote>
  <w:footnote w:id="11">
    <w:p w:rsidR="00EE0C68" w:rsidRDefault="005855FF">
      <w:pPr>
        <w:spacing w:before="43"/>
        <w:ind w:left="142" w:hanging="142"/>
        <w:jc w:val="both"/>
        <w:rPr>
          <w:sz w:val="20"/>
          <w:lang w:val="id-ID"/>
        </w:rPr>
      </w:pPr>
      <w:r>
        <w:rPr>
          <w:rStyle w:val="FootnoteReference"/>
        </w:rPr>
        <w:footnoteRef/>
      </w:r>
      <w:r>
        <w:rPr>
          <w:sz w:val="20"/>
        </w:rPr>
        <w:t>Qualman, Erik, 2012, Digital Leader,</w:t>
      </w:r>
      <w:r>
        <w:rPr>
          <w:sz w:val="20"/>
          <w:lang w:val="id-ID"/>
        </w:rPr>
        <w:t xml:space="preserve"> </w:t>
      </w:r>
      <w:r>
        <w:rPr>
          <w:sz w:val="20"/>
        </w:rPr>
        <w:t>USA. McGraw-Hill Companies P.2</w:t>
      </w:r>
    </w:p>
  </w:footnote>
  <w:footnote w:id="12">
    <w:p w:rsidR="00EE0C68" w:rsidRDefault="005855FF">
      <w:pPr>
        <w:pStyle w:val="FootnoteText"/>
        <w:ind w:left="284" w:hanging="284"/>
        <w:jc w:val="both"/>
        <w:rPr>
          <w:lang w:val="id-ID"/>
        </w:rPr>
      </w:pPr>
      <w:r>
        <w:rPr>
          <w:rStyle w:val="FootnoteReference"/>
        </w:rPr>
        <w:footnoteRef/>
      </w:r>
      <w:r>
        <w:t xml:space="preserve"> </w:t>
      </w:r>
      <w:r>
        <w:rPr>
          <w:lang w:val="id-ID"/>
        </w:rPr>
        <w:tab/>
      </w:r>
      <w:r>
        <w:t>S.K. Wahyono, 2009. Indonesia Archipelagic Country. South Jakarta: Teraju. P.189</w:t>
      </w:r>
    </w:p>
  </w:footnote>
  <w:footnote w:id="13">
    <w:p w:rsidR="00EE0C68" w:rsidRDefault="005855FF">
      <w:pPr>
        <w:ind w:left="284" w:right="116" w:hanging="284"/>
        <w:jc w:val="both"/>
        <w:rPr>
          <w:sz w:val="24"/>
          <w:lang w:val="id-ID"/>
        </w:rPr>
      </w:pPr>
      <w:r>
        <w:rPr>
          <w:rStyle w:val="FootnoteReference"/>
        </w:rPr>
        <w:footnoteRef/>
      </w:r>
      <w:r>
        <w:t xml:space="preserve"> </w:t>
      </w:r>
      <w:r>
        <w:rPr>
          <w:lang w:val="id-ID"/>
        </w:rPr>
        <w:tab/>
      </w:r>
      <w:r>
        <w:rPr>
          <w:sz w:val="20"/>
        </w:rPr>
        <w:t>Crawfur, D. F. R. S. John, 1820. History of The Indian Archipelago, Printed for Archibald Constable and co. Edinburgh; London, p. 4</w:t>
      </w:r>
    </w:p>
    <w:p w:rsidR="00EE0C68" w:rsidRDefault="00EE0C68">
      <w:pPr>
        <w:pStyle w:val="FootnoteText"/>
        <w:rPr>
          <w:lang w:val="id-ID"/>
        </w:rPr>
      </w:pPr>
    </w:p>
  </w:footnote>
  <w:footnote w:id="14">
    <w:p w:rsidR="00EE0C68" w:rsidRDefault="005855FF">
      <w:pPr>
        <w:pStyle w:val="FootnoteText"/>
        <w:rPr>
          <w:lang w:val="id-ID"/>
        </w:rPr>
      </w:pPr>
      <w:r>
        <w:rPr>
          <w:rStyle w:val="FootnoteReference"/>
        </w:rPr>
        <w:footnoteRef/>
      </w:r>
      <w:r>
        <w:t xml:space="preserve"> Qualman, Erik, 2012. Op.Cit p. 2</w:t>
      </w:r>
    </w:p>
  </w:footnote>
  <w:footnote w:id="15">
    <w:p w:rsidR="00EE0C68" w:rsidRDefault="005855FF">
      <w:pPr>
        <w:pStyle w:val="FootnoteText"/>
        <w:rPr>
          <w:lang w:val="id-ID"/>
        </w:rPr>
      </w:pPr>
      <w:r>
        <w:rPr>
          <w:rStyle w:val="FootnoteReference"/>
        </w:rPr>
        <w:footnoteRef/>
      </w:r>
      <w:r>
        <w:t xml:space="preserve"> Pamudji, S., 1982. Op.Cit p. 8</w:t>
      </w:r>
    </w:p>
  </w:footnote>
  <w:footnote w:id="16">
    <w:p w:rsidR="00EE0C68" w:rsidRDefault="005855FF">
      <w:pPr>
        <w:spacing w:line="230" w:lineRule="exact"/>
        <w:rPr>
          <w:sz w:val="20"/>
          <w:lang w:val="id-ID"/>
        </w:rPr>
      </w:pPr>
      <w:r>
        <w:rPr>
          <w:rStyle w:val="FootnoteReference"/>
        </w:rPr>
        <w:footnoteRef/>
      </w:r>
      <w:r>
        <w:t xml:space="preserve"> </w:t>
      </w:r>
      <w:r>
        <w:rPr>
          <w:sz w:val="20"/>
        </w:rPr>
        <w:t xml:space="preserve">S.K. Wahyono, 2009. </w:t>
      </w:r>
      <w:r>
        <w:rPr>
          <w:i/>
          <w:sz w:val="20"/>
        </w:rPr>
        <w:t xml:space="preserve">Op.Cit </w:t>
      </w:r>
      <w:r>
        <w:rPr>
          <w:sz w:val="20"/>
        </w:rPr>
        <w:t>p. 190-193</w:t>
      </w:r>
    </w:p>
  </w:footnote>
  <w:footnote w:id="17">
    <w:p w:rsidR="00EE0C68" w:rsidRDefault="005855FF">
      <w:pPr>
        <w:spacing w:line="230" w:lineRule="exact"/>
        <w:rPr>
          <w:sz w:val="20"/>
          <w:lang w:val="id-ID"/>
        </w:rPr>
      </w:pPr>
      <w:r>
        <w:rPr>
          <w:rStyle w:val="FootnoteReference"/>
        </w:rPr>
        <w:footnoteRef/>
      </w:r>
      <w:r>
        <w:t xml:space="preserve"> </w:t>
      </w:r>
      <w:r>
        <w:rPr>
          <w:sz w:val="20"/>
        </w:rPr>
        <w:t xml:space="preserve">Wasistiono, Sadu. </w:t>
      </w:r>
      <w:r>
        <w:rPr>
          <w:i/>
          <w:sz w:val="20"/>
        </w:rPr>
        <w:t xml:space="preserve">Op.Cit </w:t>
      </w:r>
      <w:r>
        <w:rPr>
          <w:sz w:val="20"/>
        </w:rPr>
        <w:t>p. 56</w:t>
      </w:r>
    </w:p>
  </w:footnote>
  <w:footnote w:id="18">
    <w:p w:rsidR="00EE0C68" w:rsidRDefault="005855FF">
      <w:pPr>
        <w:pStyle w:val="FootnoteText"/>
        <w:rPr>
          <w:lang w:val="id-ID"/>
        </w:rPr>
      </w:pPr>
      <w:r>
        <w:rPr>
          <w:rStyle w:val="FootnoteReference"/>
        </w:rPr>
        <w:footnoteRef/>
      </w:r>
      <w:r>
        <w:t xml:space="preserve"> Crawfur D, F. R. S. John. </w:t>
      </w:r>
      <w:r>
        <w:rPr>
          <w:i/>
        </w:rPr>
        <w:t xml:space="preserve">Op.Cit </w:t>
      </w:r>
      <w:r>
        <w:t>p. 4</w:t>
      </w:r>
    </w:p>
  </w:footnote>
  <w:footnote w:id="19">
    <w:p w:rsidR="00EE0C68" w:rsidRDefault="005855FF">
      <w:pPr>
        <w:pStyle w:val="FootnoteText"/>
        <w:ind w:left="284" w:hanging="284"/>
        <w:jc w:val="both"/>
        <w:rPr>
          <w:lang w:val="id-ID"/>
        </w:rPr>
      </w:pPr>
      <w:r>
        <w:rPr>
          <w:rStyle w:val="FootnoteReference"/>
        </w:rPr>
        <w:footnoteRef/>
      </w:r>
      <w:r>
        <w:t xml:space="preserve"> </w:t>
      </w:r>
      <w:r>
        <w:rPr>
          <w:lang w:val="id-ID"/>
        </w:rPr>
        <w:tab/>
      </w:r>
      <w:r>
        <w:t>Pamudji, S</w:t>
      </w:r>
      <w:r>
        <w:rPr>
          <w:i/>
        </w:rPr>
        <w:t xml:space="preserve">Op.Cit </w:t>
      </w:r>
      <w:r>
        <w:rPr>
          <w:lang w:val="zh-CN"/>
        </w:rPr>
        <w:t>p</w:t>
      </w:r>
      <w:r>
        <w:t>. 67</w:t>
      </w:r>
    </w:p>
  </w:footnote>
  <w:footnote w:id="20">
    <w:p w:rsidR="00EE0C68" w:rsidRDefault="005855FF">
      <w:pPr>
        <w:pStyle w:val="FootnoteText"/>
        <w:ind w:left="284" w:hanging="284"/>
        <w:jc w:val="both"/>
        <w:rPr>
          <w:lang w:val="id-ID"/>
        </w:rPr>
      </w:pPr>
      <w:r>
        <w:rPr>
          <w:rStyle w:val="FootnoteReference"/>
        </w:rPr>
        <w:footnoteRef/>
      </w:r>
      <w:r>
        <w:t xml:space="preserve"> </w:t>
      </w:r>
      <w:r>
        <w:rPr>
          <w:lang w:val="id-ID"/>
        </w:rPr>
        <w:tab/>
      </w:r>
      <w:r>
        <w:rPr>
          <w:i/>
        </w:rPr>
        <w:t xml:space="preserve">Ralph M. Stogdill, </w:t>
      </w:r>
      <w:r>
        <w:t xml:space="preserve">1974. </w:t>
      </w:r>
      <w:r>
        <w:rPr>
          <w:i/>
        </w:rPr>
        <w:t>Handbook of Leadership. New York. Collier Mac Millan Publisher. London. P. 18</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742E" w:rsidRDefault="00C37B94" w:rsidP="00C37B94">
    <w:pPr>
      <w:pStyle w:val="Footer"/>
    </w:pPr>
    <w:r w:rsidRPr="0083330C">
      <w:rPr>
        <w:b/>
        <w:sz w:val="20"/>
        <w:szCs w:val="20"/>
      </w:rPr>
      <w:fldChar w:fldCharType="begin"/>
    </w:r>
    <w:r w:rsidRPr="0083330C">
      <w:rPr>
        <w:b/>
        <w:sz w:val="20"/>
        <w:szCs w:val="20"/>
      </w:rPr>
      <w:instrText xml:space="preserve"> PAGE   \* MERGEFORMAT </w:instrText>
    </w:r>
    <w:r w:rsidRPr="0083330C">
      <w:rPr>
        <w:b/>
        <w:sz w:val="20"/>
        <w:szCs w:val="20"/>
      </w:rPr>
      <w:fldChar w:fldCharType="separate"/>
    </w:r>
    <w:r w:rsidR="004C15C4">
      <w:rPr>
        <w:b/>
        <w:noProof/>
        <w:sz w:val="20"/>
        <w:szCs w:val="20"/>
      </w:rPr>
      <w:t>188</w:t>
    </w:r>
    <w:r w:rsidRPr="0083330C">
      <w:rPr>
        <w:b/>
        <w:noProof/>
        <w:sz w:val="20"/>
        <w:szCs w:val="20"/>
      </w:rPr>
      <w:fldChar w:fldCharType="end"/>
    </w:r>
    <w:r w:rsidRPr="0083330C">
      <w:rPr>
        <w:b/>
        <w:noProof/>
        <w:sz w:val="20"/>
        <w:szCs w:val="20"/>
        <w:lang w:val="id-ID"/>
      </w:rPr>
      <w:t xml:space="preserve">     </w:t>
    </w:r>
    <w:r w:rsidRPr="0083330C">
      <w:rPr>
        <w:noProof/>
        <w:sz w:val="20"/>
        <w:szCs w:val="20"/>
        <w:lang w:val="id-ID"/>
      </w:rPr>
      <w:t xml:space="preserve">     </w:t>
    </w:r>
    <w:r w:rsidRPr="0083330C">
      <w:rPr>
        <w:noProof/>
        <w:lang w:val="id-ID"/>
      </w:rPr>
      <w:t xml:space="preserve">                </w:t>
    </w:r>
    <w:r w:rsidRPr="001146AD">
      <w:rPr>
        <w:i/>
        <w:iCs/>
        <w:sz w:val="20"/>
        <w:szCs w:val="20"/>
      </w:rPr>
      <w:t>International Journal of Kybernology</w:t>
    </w:r>
    <w:r>
      <w:rPr>
        <w:b/>
        <w:i/>
        <w:iCs/>
        <w:sz w:val="20"/>
        <w:szCs w:val="20"/>
        <w:lang w:val="id-ID"/>
      </w:rPr>
      <w:t xml:space="preserve"> </w:t>
    </w:r>
    <w:r>
      <w:rPr>
        <w:i/>
        <w:iCs/>
        <w:sz w:val="20"/>
        <w:szCs w:val="20"/>
      </w:rPr>
      <w:t>Vol</w:t>
    </w:r>
    <w:r>
      <w:rPr>
        <w:i/>
        <w:iCs/>
        <w:sz w:val="20"/>
        <w:szCs w:val="20"/>
        <w:lang w:val="id-ID"/>
      </w:rPr>
      <w:t>ume 5</w:t>
    </w:r>
    <w:r>
      <w:rPr>
        <w:i/>
        <w:iCs/>
        <w:sz w:val="20"/>
        <w:szCs w:val="20"/>
      </w:rPr>
      <w:t xml:space="preserve">, Number </w:t>
    </w:r>
    <w:r>
      <w:rPr>
        <w:i/>
        <w:iCs/>
        <w:sz w:val="20"/>
        <w:szCs w:val="20"/>
        <w:lang w:val="id-ID"/>
      </w:rPr>
      <w:t>1</w:t>
    </w:r>
    <w:r w:rsidRPr="0092499B">
      <w:rPr>
        <w:i/>
        <w:iCs/>
        <w:sz w:val="20"/>
        <w:szCs w:val="20"/>
      </w:rPr>
      <w:t xml:space="preserve">, </w:t>
    </w:r>
    <w:r>
      <w:rPr>
        <w:i/>
        <w:iCs/>
        <w:sz w:val="20"/>
        <w:szCs w:val="20"/>
        <w:lang w:val="id-ID"/>
      </w:rPr>
      <w:t xml:space="preserve">June 2020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4254572"/>
      <w:docPartObj>
        <w:docPartGallery w:val="Page Numbers (Top of Page)"/>
        <w:docPartUnique/>
      </w:docPartObj>
    </w:sdtPr>
    <w:sdtEndPr>
      <w:rPr>
        <w:noProof/>
      </w:rPr>
    </w:sdtEndPr>
    <w:sdtContent>
      <w:p w:rsidR="00C37B94" w:rsidRPr="0083330C" w:rsidRDefault="00C37B94" w:rsidP="00C37B94">
        <w:pPr>
          <w:pStyle w:val="Header"/>
          <w:tabs>
            <w:tab w:val="left" w:pos="4035"/>
            <w:tab w:val="right" w:pos="9065"/>
          </w:tabs>
          <w:ind w:left="720"/>
          <w:jc w:val="center"/>
        </w:pPr>
        <w:r>
          <w:rPr>
            <w:lang w:val="id-ID"/>
          </w:rPr>
          <w:t xml:space="preserve">         </w:t>
        </w:r>
        <w:r w:rsidRPr="001146AD">
          <w:rPr>
            <w:i/>
            <w:iCs/>
            <w:sz w:val="20"/>
            <w:szCs w:val="20"/>
          </w:rPr>
          <w:t>International Journal of Kybernology</w:t>
        </w:r>
        <w:r>
          <w:rPr>
            <w:b/>
            <w:i/>
            <w:iCs/>
            <w:sz w:val="20"/>
            <w:szCs w:val="20"/>
            <w:lang w:val="id-ID"/>
          </w:rPr>
          <w:t xml:space="preserve"> </w:t>
        </w:r>
        <w:r>
          <w:rPr>
            <w:i/>
            <w:iCs/>
            <w:sz w:val="20"/>
            <w:szCs w:val="20"/>
          </w:rPr>
          <w:t>Vol</w:t>
        </w:r>
        <w:r>
          <w:rPr>
            <w:i/>
            <w:iCs/>
            <w:sz w:val="20"/>
            <w:szCs w:val="20"/>
            <w:lang w:val="id-ID"/>
          </w:rPr>
          <w:t>ume 5</w:t>
        </w:r>
        <w:r>
          <w:rPr>
            <w:i/>
            <w:iCs/>
            <w:sz w:val="20"/>
            <w:szCs w:val="20"/>
          </w:rPr>
          <w:t xml:space="preserve">, Number </w:t>
        </w:r>
        <w:r>
          <w:rPr>
            <w:i/>
            <w:iCs/>
            <w:sz w:val="20"/>
            <w:szCs w:val="20"/>
            <w:lang w:val="id-ID"/>
          </w:rPr>
          <w:t>1</w:t>
        </w:r>
        <w:r w:rsidRPr="0092499B">
          <w:rPr>
            <w:i/>
            <w:iCs/>
            <w:sz w:val="20"/>
            <w:szCs w:val="20"/>
          </w:rPr>
          <w:t xml:space="preserve">, </w:t>
        </w:r>
        <w:r>
          <w:rPr>
            <w:i/>
            <w:iCs/>
            <w:sz w:val="20"/>
            <w:szCs w:val="20"/>
            <w:lang w:val="id-ID"/>
          </w:rPr>
          <w:t xml:space="preserve">June 2020         </w:t>
        </w:r>
        <w:r>
          <w:rPr>
            <w:noProof/>
            <w:sz w:val="20"/>
            <w:szCs w:val="20"/>
            <w:lang w:val="id-ID"/>
          </w:rPr>
          <w:t xml:space="preserve">                       </w:t>
        </w:r>
        <w:r w:rsidRPr="0083330C">
          <w:rPr>
            <w:b/>
            <w:sz w:val="20"/>
            <w:szCs w:val="20"/>
          </w:rPr>
          <w:fldChar w:fldCharType="begin"/>
        </w:r>
        <w:r w:rsidRPr="0083330C">
          <w:rPr>
            <w:b/>
            <w:sz w:val="20"/>
            <w:szCs w:val="20"/>
          </w:rPr>
          <w:instrText xml:space="preserve"> PAGE   \* MERGEFORMAT </w:instrText>
        </w:r>
        <w:r w:rsidRPr="0083330C">
          <w:rPr>
            <w:b/>
            <w:sz w:val="20"/>
            <w:szCs w:val="20"/>
          </w:rPr>
          <w:fldChar w:fldCharType="separate"/>
        </w:r>
        <w:r w:rsidR="004C15C4">
          <w:rPr>
            <w:b/>
            <w:noProof/>
            <w:sz w:val="20"/>
            <w:szCs w:val="20"/>
          </w:rPr>
          <w:t>189</w:t>
        </w:r>
        <w:r w:rsidRPr="0083330C">
          <w:rPr>
            <w:b/>
            <w:noProof/>
            <w:sz w:val="20"/>
            <w:szCs w:val="20"/>
          </w:rPr>
          <w:fldChar w:fldCharType="end"/>
        </w:r>
      </w:p>
    </w:sdtContent>
  </w:sdt>
  <w:p w:rsidR="000123D7" w:rsidRPr="00C37B94" w:rsidRDefault="000123D7" w:rsidP="00C37B9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3D7" w:rsidRPr="0092499B" w:rsidRDefault="000123D7" w:rsidP="000123D7">
    <w:pPr>
      <w:pStyle w:val="Footer"/>
      <w:pBdr>
        <w:top w:val="single" w:sz="24" w:space="5" w:color="A5A5A5"/>
      </w:pBdr>
      <w:tabs>
        <w:tab w:val="right" w:pos="9632"/>
      </w:tabs>
      <w:rPr>
        <w:i/>
        <w:iCs/>
        <w:sz w:val="20"/>
        <w:szCs w:val="20"/>
        <w:lang w:val="id-ID"/>
      </w:rPr>
    </w:pPr>
    <w:r w:rsidRPr="0092499B">
      <w:rPr>
        <w:b/>
        <w:i/>
        <w:iCs/>
        <w:sz w:val="20"/>
        <w:szCs w:val="20"/>
      </w:rPr>
      <w:t>Intern</w:t>
    </w:r>
    <w:r w:rsidR="00667812">
      <w:rPr>
        <w:b/>
        <w:i/>
        <w:iCs/>
        <w:sz w:val="20"/>
        <w:szCs w:val="20"/>
      </w:rPr>
      <w:t>ational Journal of Kybernology</w:t>
    </w:r>
    <w:r w:rsidR="00667812">
      <w:rPr>
        <w:b/>
        <w:i/>
        <w:iCs/>
        <w:sz w:val="20"/>
        <w:szCs w:val="20"/>
      </w:rPr>
      <w:tab/>
    </w:r>
    <w:r w:rsidR="00667812">
      <w:rPr>
        <w:b/>
        <w:i/>
        <w:iCs/>
        <w:sz w:val="20"/>
        <w:szCs w:val="20"/>
      </w:rPr>
      <w:tab/>
    </w:r>
    <w:r w:rsidRPr="0092499B">
      <w:rPr>
        <w:i/>
        <w:iCs/>
        <w:sz w:val="20"/>
        <w:szCs w:val="20"/>
        <w:lang w:val="id-ID"/>
      </w:rPr>
      <w:t>ISSN : 2087-3107</w:t>
    </w:r>
  </w:p>
  <w:p w:rsidR="000123D7" w:rsidRDefault="000123D7">
    <w:pPr>
      <w:pStyle w:val="Header"/>
    </w:pPr>
    <w:r w:rsidRPr="0092499B">
      <w:rPr>
        <w:i/>
        <w:iCs/>
        <w:sz w:val="20"/>
        <w:szCs w:val="20"/>
      </w:rPr>
      <w:t>Volume</w:t>
    </w:r>
    <w:r w:rsidRPr="0092499B">
      <w:rPr>
        <w:i/>
        <w:iCs/>
        <w:sz w:val="20"/>
        <w:szCs w:val="20"/>
        <w:lang w:val="id-ID"/>
      </w:rPr>
      <w:t xml:space="preserve"> </w:t>
    </w:r>
    <w:r>
      <w:rPr>
        <w:i/>
        <w:iCs/>
        <w:sz w:val="20"/>
        <w:szCs w:val="20"/>
        <w:lang w:val="id-ID"/>
      </w:rPr>
      <w:t>5</w:t>
    </w:r>
    <w:r>
      <w:rPr>
        <w:i/>
        <w:iCs/>
        <w:sz w:val="20"/>
        <w:szCs w:val="20"/>
      </w:rPr>
      <w:t xml:space="preserve">, Number </w:t>
    </w:r>
    <w:r>
      <w:rPr>
        <w:i/>
        <w:iCs/>
        <w:sz w:val="20"/>
        <w:szCs w:val="20"/>
        <w:lang w:val="id-ID"/>
      </w:rPr>
      <w:t>1</w:t>
    </w:r>
    <w:r w:rsidRPr="0092499B">
      <w:rPr>
        <w:i/>
        <w:iCs/>
        <w:sz w:val="20"/>
        <w:szCs w:val="20"/>
      </w:rPr>
      <w:t xml:space="preserve">, </w:t>
    </w:r>
    <w:r>
      <w:rPr>
        <w:i/>
        <w:iCs/>
        <w:sz w:val="20"/>
        <w:szCs w:val="20"/>
        <w:lang w:val="id-ID"/>
      </w:rPr>
      <w:t>June</w:t>
    </w:r>
    <w:r w:rsidRPr="0092499B">
      <w:rPr>
        <w:i/>
        <w:iCs/>
        <w:sz w:val="20"/>
        <w:szCs w:val="20"/>
      </w:rPr>
      <w:t xml:space="preserve"> 20</w:t>
    </w:r>
    <w:r>
      <w:rPr>
        <w:i/>
        <w:iCs/>
        <w:sz w:val="20"/>
        <w:szCs w:val="20"/>
        <w:lang w:val="id-ID"/>
      </w:rPr>
      <w:t xml:space="preserve">20: 187- </w:t>
    </w:r>
    <w:r w:rsidR="009C07B1">
      <w:rPr>
        <w:i/>
        <w:iCs/>
        <w:sz w:val="20"/>
        <w:szCs w:val="20"/>
        <w:lang w:val="id-ID"/>
      </w:rPr>
      <w:t>197</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4452"/>
    <w:multiLevelType w:val="multilevel"/>
    <w:tmpl w:val="00EA4452"/>
    <w:lvl w:ilvl="0">
      <w:start w:val="1"/>
      <w:numFmt w:val="decimal"/>
      <w:lvlText w:val="%1."/>
      <w:lvlJc w:val="left"/>
      <w:pPr>
        <w:ind w:left="750" w:hanging="360"/>
      </w:pPr>
      <w:rPr>
        <w:rFonts w:ascii="Times New Roman" w:eastAsia="Times New Roman" w:hAnsi="Times New Roman" w:cs="Times New Roman" w:hint="default"/>
        <w:spacing w:val="-6"/>
        <w:w w:val="99"/>
        <w:sz w:val="24"/>
        <w:szCs w:val="24"/>
      </w:rPr>
    </w:lvl>
    <w:lvl w:ilvl="1">
      <w:numFmt w:val="bullet"/>
      <w:lvlText w:val="•"/>
      <w:lvlJc w:val="left"/>
      <w:pPr>
        <w:ind w:left="1076" w:hanging="360"/>
      </w:pPr>
      <w:rPr>
        <w:rFonts w:hint="default"/>
      </w:rPr>
    </w:lvl>
    <w:lvl w:ilvl="2">
      <w:numFmt w:val="bullet"/>
      <w:lvlText w:val="•"/>
      <w:lvlJc w:val="left"/>
      <w:pPr>
        <w:ind w:left="1393" w:hanging="360"/>
      </w:pPr>
      <w:rPr>
        <w:rFonts w:hint="default"/>
      </w:rPr>
    </w:lvl>
    <w:lvl w:ilvl="3">
      <w:numFmt w:val="bullet"/>
      <w:lvlText w:val="•"/>
      <w:lvlJc w:val="left"/>
      <w:pPr>
        <w:ind w:left="1710" w:hanging="360"/>
      </w:pPr>
      <w:rPr>
        <w:rFonts w:hint="default"/>
      </w:rPr>
    </w:lvl>
    <w:lvl w:ilvl="4">
      <w:numFmt w:val="bullet"/>
      <w:lvlText w:val="•"/>
      <w:lvlJc w:val="left"/>
      <w:pPr>
        <w:ind w:left="2026" w:hanging="360"/>
      </w:pPr>
      <w:rPr>
        <w:rFonts w:hint="default"/>
      </w:rPr>
    </w:lvl>
    <w:lvl w:ilvl="5">
      <w:numFmt w:val="bullet"/>
      <w:lvlText w:val="•"/>
      <w:lvlJc w:val="left"/>
      <w:pPr>
        <w:ind w:left="2343" w:hanging="360"/>
      </w:pPr>
      <w:rPr>
        <w:rFonts w:hint="default"/>
      </w:rPr>
    </w:lvl>
    <w:lvl w:ilvl="6">
      <w:numFmt w:val="bullet"/>
      <w:lvlText w:val="•"/>
      <w:lvlJc w:val="left"/>
      <w:pPr>
        <w:ind w:left="2660" w:hanging="360"/>
      </w:pPr>
      <w:rPr>
        <w:rFonts w:hint="default"/>
      </w:rPr>
    </w:lvl>
    <w:lvl w:ilvl="7">
      <w:numFmt w:val="bullet"/>
      <w:lvlText w:val="•"/>
      <w:lvlJc w:val="left"/>
      <w:pPr>
        <w:ind w:left="2976" w:hanging="360"/>
      </w:pPr>
      <w:rPr>
        <w:rFonts w:hint="default"/>
      </w:rPr>
    </w:lvl>
    <w:lvl w:ilvl="8">
      <w:numFmt w:val="bullet"/>
      <w:lvlText w:val="•"/>
      <w:lvlJc w:val="left"/>
      <w:pPr>
        <w:ind w:left="3293" w:hanging="360"/>
      </w:pPr>
      <w:rPr>
        <w:rFonts w:hint="default"/>
      </w:rPr>
    </w:lvl>
  </w:abstractNum>
  <w:abstractNum w:abstractNumId="1" w15:restartNumberingAfterBreak="0">
    <w:nsid w:val="07D8194A"/>
    <w:multiLevelType w:val="multilevel"/>
    <w:tmpl w:val="07D8194A"/>
    <w:lvl w:ilvl="0">
      <w:start w:val="1"/>
      <w:numFmt w:val="decimal"/>
      <w:lvlText w:val="%1."/>
      <w:lvlJc w:val="left"/>
      <w:pPr>
        <w:ind w:left="567" w:hanging="429"/>
      </w:pPr>
      <w:rPr>
        <w:rFonts w:ascii="Times New Roman" w:eastAsia="Times New Roman" w:hAnsi="Times New Roman" w:cs="Times New Roman" w:hint="default"/>
        <w:spacing w:val="-6"/>
        <w:w w:val="99"/>
        <w:sz w:val="24"/>
        <w:szCs w:val="24"/>
      </w:rPr>
    </w:lvl>
    <w:lvl w:ilvl="1">
      <w:numFmt w:val="bullet"/>
      <w:lvlText w:val="•"/>
      <w:lvlJc w:val="left"/>
      <w:pPr>
        <w:ind w:left="914" w:hanging="429"/>
      </w:pPr>
      <w:rPr>
        <w:rFonts w:hint="default"/>
      </w:rPr>
    </w:lvl>
    <w:lvl w:ilvl="2">
      <w:numFmt w:val="bullet"/>
      <w:lvlText w:val="•"/>
      <w:lvlJc w:val="left"/>
      <w:pPr>
        <w:ind w:left="1268" w:hanging="429"/>
      </w:pPr>
      <w:rPr>
        <w:rFonts w:hint="default"/>
      </w:rPr>
    </w:lvl>
    <w:lvl w:ilvl="3">
      <w:numFmt w:val="bullet"/>
      <w:lvlText w:val="•"/>
      <w:lvlJc w:val="left"/>
      <w:pPr>
        <w:ind w:left="1622" w:hanging="429"/>
      </w:pPr>
      <w:rPr>
        <w:rFonts w:hint="default"/>
      </w:rPr>
    </w:lvl>
    <w:lvl w:ilvl="4">
      <w:numFmt w:val="bullet"/>
      <w:lvlText w:val="•"/>
      <w:lvlJc w:val="left"/>
      <w:pPr>
        <w:ind w:left="1977" w:hanging="429"/>
      </w:pPr>
      <w:rPr>
        <w:rFonts w:hint="default"/>
      </w:rPr>
    </w:lvl>
    <w:lvl w:ilvl="5">
      <w:numFmt w:val="bullet"/>
      <w:lvlText w:val="•"/>
      <w:lvlJc w:val="left"/>
      <w:pPr>
        <w:ind w:left="2331" w:hanging="429"/>
      </w:pPr>
      <w:rPr>
        <w:rFonts w:hint="default"/>
      </w:rPr>
    </w:lvl>
    <w:lvl w:ilvl="6">
      <w:numFmt w:val="bullet"/>
      <w:lvlText w:val="•"/>
      <w:lvlJc w:val="left"/>
      <w:pPr>
        <w:ind w:left="2685" w:hanging="429"/>
      </w:pPr>
      <w:rPr>
        <w:rFonts w:hint="default"/>
      </w:rPr>
    </w:lvl>
    <w:lvl w:ilvl="7">
      <w:numFmt w:val="bullet"/>
      <w:lvlText w:val="•"/>
      <w:lvlJc w:val="left"/>
      <w:pPr>
        <w:ind w:left="3040" w:hanging="429"/>
      </w:pPr>
      <w:rPr>
        <w:rFonts w:hint="default"/>
      </w:rPr>
    </w:lvl>
    <w:lvl w:ilvl="8">
      <w:numFmt w:val="bullet"/>
      <w:lvlText w:val="•"/>
      <w:lvlJc w:val="left"/>
      <w:pPr>
        <w:ind w:left="3394" w:hanging="429"/>
      </w:pPr>
      <w:rPr>
        <w:rFonts w:hint="default"/>
      </w:rPr>
    </w:lvl>
  </w:abstractNum>
  <w:abstractNum w:abstractNumId="2" w15:restartNumberingAfterBreak="0">
    <w:nsid w:val="096A48DD"/>
    <w:multiLevelType w:val="multilevel"/>
    <w:tmpl w:val="096A48DD"/>
    <w:lvl w:ilvl="0">
      <w:start w:val="1"/>
      <w:numFmt w:val="decimal"/>
      <w:lvlText w:val="%1)"/>
      <w:lvlJc w:val="left"/>
      <w:pPr>
        <w:ind w:left="283" w:hanging="220"/>
      </w:pPr>
      <w:rPr>
        <w:rFonts w:ascii="Times New Roman" w:eastAsia="Times New Roman" w:hAnsi="Times New Roman" w:cs="Times New Roman" w:hint="default"/>
        <w:w w:val="99"/>
        <w:sz w:val="24"/>
        <w:szCs w:val="24"/>
      </w:rPr>
    </w:lvl>
    <w:lvl w:ilvl="1">
      <w:numFmt w:val="bullet"/>
      <w:lvlText w:val="•"/>
      <w:lvlJc w:val="left"/>
      <w:pPr>
        <w:ind w:left="619" w:hanging="220"/>
      </w:pPr>
      <w:rPr>
        <w:rFonts w:hint="default"/>
      </w:rPr>
    </w:lvl>
    <w:lvl w:ilvl="2">
      <w:numFmt w:val="bullet"/>
      <w:lvlText w:val="•"/>
      <w:lvlJc w:val="left"/>
      <w:pPr>
        <w:ind w:left="959" w:hanging="220"/>
      </w:pPr>
      <w:rPr>
        <w:rFonts w:hint="default"/>
      </w:rPr>
    </w:lvl>
    <w:lvl w:ilvl="3">
      <w:numFmt w:val="bullet"/>
      <w:lvlText w:val="•"/>
      <w:lvlJc w:val="left"/>
      <w:pPr>
        <w:ind w:left="1299" w:hanging="220"/>
      </w:pPr>
      <w:rPr>
        <w:rFonts w:hint="default"/>
      </w:rPr>
    </w:lvl>
    <w:lvl w:ilvl="4">
      <w:numFmt w:val="bullet"/>
      <w:lvlText w:val="•"/>
      <w:lvlJc w:val="left"/>
      <w:pPr>
        <w:ind w:left="1639" w:hanging="220"/>
      </w:pPr>
      <w:rPr>
        <w:rFonts w:hint="default"/>
      </w:rPr>
    </w:lvl>
    <w:lvl w:ilvl="5">
      <w:numFmt w:val="bullet"/>
      <w:lvlText w:val="•"/>
      <w:lvlJc w:val="left"/>
      <w:pPr>
        <w:ind w:left="1979" w:hanging="220"/>
      </w:pPr>
      <w:rPr>
        <w:rFonts w:hint="default"/>
      </w:rPr>
    </w:lvl>
    <w:lvl w:ilvl="6">
      <w:numFmt w:val="bullet"/>
      <w:lvlText w:val="•"/>
      <w:lvlJc w:val="left"/>
      <w:pPr>
        <w:ind w:left="2319" w:hanging="220"/>
      </w:pPr>
      <w:rPr>
        <w:rFonts w:hint="default"/>
      </w:rPr>
    </w:lvl>
    <w:lvl w:ilvl="7">
      <w:numFmt w:val="bullet"/>
      <w:lvlText w:val="•"/>
      <w:lvlJc w:val="left"/>
      <w:pPr>
        <w:ind w:left="2659" w:hanging="220"/>
      </w:pPr>
      <w:rPr>
        <w:rFonts w:hint="default"/>
      </w:rPr>
    </w:lvl>
    <w:lvl w:ilvl="8">
      <w:numFmt w:val="bullet"/>
      <w:lvlText w:val="•"/>
      <w:lvlJc w:val="left"/>
      <w:pPr>
        <w:ind w:left="2999" w:hanging="220"/>
      </w:pPr>
      <w:rPr>
        <w:rFonts w:hint="default"/>
      </w:rPr>
    </w:lvl>
  </w:abstractNum>
  <w:abstractNum w:abstractNumId="3" w15:restartNumberingAfterBreak="0">
    <w:nsid w:val="0B340602"/>
    <w:multiLevelType w:val="multilevel"/>
    <w:tmpl w:val="0B340602"/>
    <w:lvl w:ilvl="0">
      <w:start w:val="1"/>
      <w:numFmt w:val="decimal"/>
      <w:lvlText w:val="%1)"/>
      <w:lvlJc w:val="left"/>
      <w:pPr>
        <w:ind w:left="283" w:hanging="220"/>
      </w:pPr>
      <w:rPr>
        <w:rFonts w:ascii="Times New Roman" w:eastAsia="Times New Roman" w:hAnsi="Times New Roman" w:cs="Times New Roman" w:hint="default"/>
        <w:w w:val="99"/>
        <w:sz w:val="24"/>
        <w:szCs w:val="24"/>
      </w:rPr>
    </w:lvl>
    <w:lvl w:ilvl="1">
      <w:numFmt w:val="bullet"/>
      <w:lvlText w:val="•"/>
      <w:lvlJc w:val="left"/>
      <w:pPr>
        <w:ind w:left="619" w:hanging="220"/>
      </w:pPr>
      <w:rPr>
        <w:rFonts w:hint="default"/>
      </w:rPr>
    </w:lvl>
    <w:lvl w:ilvl="2">
      <w:numFmt w:val="bullet"/>
      <w:lvlText w:val="•"/>
      <w:lvlJc w:val="left"/>
      <w:pPr>
        <w:ind w:left="959" w:hanging="220"/>
      </w:pPr>
      <w:rPr>
        <w:rFonts w:hint="default"/>
      </w:rPr>
    </w:lvl>
    <w:lvl w:ilvl="3">
      <w:numFmt w:val="bullet"/>
      <w:lvlText w:val="•"/>
      <w:lvlJc w:val="left"/>
      <w:pPr>
        <w:ind w:left="1299" w:hanging="220"/>
      </w:pPr>
      <w:rPr>
        <w:rFonts w:hint="default"/>
      </w:rPr>
    </w:lvl>
    <w:lvl w:ilvl="4">
      <w:numFmt w:val="bullet"/>
      <w:lvlText w:val="•"/>
      <w:lvlJc w:val="left"/>
      <w:pPr>
        <w:ind w:left="1639" w:hanging="220"/>
      </w:pPr>
      <w:rPr>
        <w:rFonts w:hint="default"/>
      </w:rPr>
    </w:lvl>
    <w:lvl w:ilvl="5">
      <w:numFmt w:val="bullet"/>
      <w:lvlText w:val="•"/>
      <w:lvlJc w:val="left"/>
      <w:pPr>
        <w:ind w:left="1979" w:hanging="220"/>
      </w:pPr>
      <w:rPr>
        <w:rFonts w:hint="default"/>
      </w:rPr>
    </w:lvl>
    <w:lvl w:ilvl="6">
      <w:numFmt w:val="bullet"/>
      <w:lvlText w:val="•"/>
      <w:lvlJc w:val="left"/>
      <w:pPr>
        <w:ind w:left="2319" w:hanging="220"/>
      </w:pPr>
      <w:rPr>
        <w:rFonts w:hint="default"/>
      </w:rPr>
    </w:lvl>
    <w:lvl w:ilvl="7">
      <w:numFmt w:val="bullet"/>
      <w:lvlText w:val="•"/>
      <w:lvlJc w:val="left"/>
      <w:pPr>
        <w:ind w:left="2659" w:hanging="220"/>
      </w:pPr>
      <w:rPr>
        <w:rFonts w:hint="default"/>
      </w:rPr>
    </w:lvl>
    <w:lvl w:ilvl="8">
      <w:numFmt w:val="bullet"/>
      <w:lvlText w:val="•"/>
      <w:lvlJc w:val="left"/>
      <w:pPr>
        <w:ind w:left="2999" w:hanging="220"/>
      </w:pPr>
      <w:rPr>
        <w:rFonts w:hint="default"/>
      </w:rPr>
    </w:lvl>
  </w:abstractNum>
  <w:abstractNum w:abstractNumId="4" w15:restartNumberingAfterBreak="0">
    <w:nsid w:val="0DD84A5C"/>
    <w:multiLevelType w:val="multilevel"/>
    <w:tmpl w:val="0DD84A5C"/>
    <w:lvl w:ilvl="0">
      <w:start w:val="1"/>
      <w:numFmt w:val="decimal"/>
      <w:lvlText w:val="%1)"/>
      <w:lvlJc w:val="left"/>
      <w:pPr>
        <w:ind w:left="283" w:hanging="220"/>
      </w:pPr>
      <w:rPr>
        <w:rFonts w:ascii="Times New Roman" w:eastAsia="Times New Roman" w:hAnsi="Times New Roman" w:cs="Times New Roman" w:hint="default"/>
        <w:w w:val="99"/>
        <w:sz w:val="24"/>
        <w:szCs w:val="24"/>
      </w:rPr>
    </w:lvl>
    <w:lvl w:ilvl="1">
      <w:numFmt w:val="bullet"/>
      <w:lvlText w:val="•"/>
      <w:lvlJc w:val="left"/>
      <w:pPr>
        <w:ind w:left="619" w:hanging="220"/>
      </w:pPr>
      <w:rPr>
        <w:rFonts w:hint="default"/>
      </w:rPr>
    </w:lvl>
    <w:lvl w:ilvl="2">
      <w:numFmt w:val="bullet"/>
      <w:lvlText w:val="•"/>
      <w:lvlJc w:val="left"/>
      <w:pPr>
        <w:ind w:left="959" w:hanging="220"/>
      </w:pPr>
      <w:rPr>
        <w:rFonts w:hint="default"/>
      </w:rPr>
    </w:lvl>
    <w:lvl w:ilvl="3">
      <w:numFmt w:val="bullet"/>
      <w:lvlText w:val="•"/>
      <w:lvlJc w:val="left"/>
      <w:pPr>
        <w:ind w:left="1299" w:hanging="220"/>
      </w:pPr>
      <w:rPr>
        <w:rFonts w:hint="default"/>
      </w:rPr>
    </w:lvl>
    <w:lvl w:ilvl="4">
      <w:numFmt w:val="bullet"/>
      <w:lvlText w:val="•"/>
      <w:lvlJc w:val="left"/>
      <w:pPr>
        <w:ind w:left="1639" w:hanging="220"/>
      </w:pPr>
      <w:rPr>
        <w:rFonts w:hint="default"/>
      </w:rPr>
    </w:lvl>
    <w:lvl w:ilvl="5">
      <w:numFmt w:val="bullet"/>
      <w:lvlText w:val="•"/>
      <w:lvlJc w:val="left"/>
      <w:pPr>
        <w:ind w:left="1979" w:hanging="220"/>
      </w:pPr>
      <w:rPr>
        <w:rFonts w:hint="default"/>
      </w:rPr>
    </w:lvl>
    <w:lvl w:ilvl="6">
      <w:numFmt w:val="bullet"/>
      <w:lvlText w:val="•"/>
      <w:lvlJc w:val="left"/>
      <w:pPr>
        <w:ind w:left="2319" w:hanging="220"/>
      </w:pPr>
      <w:rPr>
        <w:rFonts w:hint="default"/>
      </w:rPr>
    </w:lvl>
    <w:lvl w:ilvl="7">
      <w:numFmt w:val="bullet"/>
      <w:lvlText w:val="•"/>
      <w:lvlJc w:val="left"/>
      <w:pPr>
        <w:ind w:left="2659" w:hanging="220"/>
      </w:pPr>
      <w:rPr>
        <w:rFonts w:hint="default"/>
      </w:rPr>
    </w:lvl>
    <w:lvl w:ilvl="8">
      <w:numFmt w:val="bullet"/>
      <w:lvlText w:val="•"/>
      <w:lvlJc w:val="left"/>
      <w:pPr>
        <w:ind w:left="2999" w:hanging="220"/>
      </w:pPr>
      <w:rPr>
        <w:rFonts w:hint="default"/>
      </w:rPr>
    </w:lvl>
  </w:abstractNum>
  <w:abstractNum w:abstractNumId="5" w15:restartNumberingAfterBreak="0">
    <w:nsid w:val="0E75496B"/>
    <w:multiLevelType w:val="multilevel"/>
    <w:tmpl w:val="0E75496B"/>
    <w:lvl w:ilvl="0">
      <w:start w:val="1"/>
      <w:numFmt w:val="decimal"/>
      <w:lvlText w:val="%1."/>
      <w:lvlJc w:val="left"/>
      <w:pPr>
        <w:ind w:left="548" w:hanging="360"/>
      </w:pPr>
      <w:rPr>
        <w:rFonts w:ascii="Times New Roman" w:eastAsia="Times New Roman" w:hAnsi="Times New Roman" w:cs="Times New Roman" w:hint="default"/>
        <w:b/>
        <w:bCs/>
        <w:spacing w:val="-8"/>
        <w:w w:val="99"/>
        <w:sz w:val="24"/>
        <w:szCs w:val="24"/>
      </w:rPr>
    </w:lvl>
    <w:lvl w:ilvl="1">
      <w:start w:val="1"/>
      <w:numFmt w:val="lowerLetter"/>
      <w:lvlText w:val="%2."/>
      <w:lvlJc w:val="left"/>
      <w:pPr>
        <w:ind w:left="972" w:hanging="360"/>
      </w:pPr>
      <w:rPr>
        <w:rFonts w:ascii="Times New Roman" w:eastAsia="Times New Roman" w:hAnsi="Times New Roman" w:cs="Times New Roman" w:hint="default"/>
        <w:spacing w:val="-4"/>
        <w:w w:val="99"/>
        <w:sz w:val="24"/>
        <w:szCs w:val="24"/>
      </w:rPr>
    </w:lvl>
    <w:lvl w:ilvl="2">
      <w:numFmt w:val="bullet"/>
      <w:lvlText w:val="•"/>
      <w:lvlJc w:val="left"/>
      <w:pPr>
        <w:ind w:left="980" w:hanging="360"/>
      </w:pPr>
      <w:rPr>
        <w:rFonts w:hint="default"/>
      </w:rPr>
    </w:lvl>
    <w:lvl w:ilvl="3">
      <w:numFmt w:val="bullet"/>
      <w:lvlText w:val="•"/>
      <w:lvlJc w:val="left"/>
      <w:pPr>
        <w:ind w:left="2016" w:hanging="360"/>
      </w:pPr>
      <w:rPr>
        <w:rFonts w:hint="default"/>
      </w:rPr>
    </w:lvl>
    <w:lvl w:ilvl="4">
      <w:numFmt w:val="bullet"/>
      <w:lvlText w:val="•"/>
      <w:lvlJc w:val="left"/>
      <w:pPr>
        <w:ind w:left="3052" w:hanging="360"/>
      </w:pPr>
      <w:rPr>
        <w:rFonts w:hint="default"/>
      </w:rPr>
    </w:lvl>
    <w:lvl w:ilvl="5">
      <w:numFmt w:val="bullet"/>
      <w:lvlText w:val="•"/>
      <w:lvlJc w:val="left"/>
      <w:pPr>
        <w:ind w:left="4088" w:hanging="360"/>
      </w:pPr>
      <w:rPr>
        <w:rFonts w:hint="default"/>
      </w:rPr>
    </w:lvl>
    <w:lvl w:ilvl="6">
      <w:numFmt w:val="bullet"/>
      <w:lvlText w:val="•"/>
      <w:lvlJc w:val="left"/>
      <w:pPr>
        <w:ind w:left="5124" w:hanging="360"/>
      </w:pPr>
      <w:rPr>
        <w:rFonts w:hint="default"/>
      </w:rPr>
    </w:lvl>
    <w:lvl w:ilvl="7">
      <w:numFmt w:val="bullet"/>
      <w:lvlText w:val="•"/>
      <w:lvlJc w:val="left"/>
      <w:pPr>
        <w:ind w:left="6160" w:hanging="360"/>
      </w:pPr>
      <w:rPr>
        <w:rFonts w:hint="default"/>
      </w:rPr>
    </w:lvl>
    <w:lvl w:ilvl="8">
      <w:numFmt w:val="bullet"/>
      <w:lvlText w:val="•"/>
      <w:lvlJc w:val="left"/>
      <w:pPr>
        <w:ind w:left="7196" w:hanging="360"/>
      </w:pPr>
      <w:rPr>
        <w:rFonts w:hint="default"/>
      </w:rPr>
    </w:lvl>
  </w:abstractNum>
  <w:abstractNum w:abstractNumId="6" w15:restartNumberingAfterBreak="0">
    <w:nsid w:val="10111405"/>
    <w:multiLevelType w:val="multilevel"/>
    <w:tmpl w:val="10111405"/>
    <w:lvl w:ilvl="0">
      <w:start w:val="1"/>
      <w:numFmt w:val="decimal"/>
      <w:lvlText w:val="%1."/>
      <w:lvlJc w:val="left"/>
      <w:pPr>
        <w:ind w:left="548" w:hanging="360"/>
      </w:pPr>
      <w:rPr>
        <w:rFonts w:hint="default"/>
      </w:rPr>
    </w:lvl>
    <w:lvl w:ilvl="1">
      <w:start w:val="1"/>
      <w:numFmt w:val="lowerLetter"/>
      <w:lvlText w:val="%2."/>
      <w:lvlJc w:val="left"/>
      <w:pPr>
        <w:ind w:left="1268" w:hanging="360"/>
      </w:pPr>
    </w:lvl>
    <w:lvl w:ilvl="2">
      <w:start w:val="1"/>
      <w:numFmt w:val="lowerRoman"/>
      <w:lvlText w:val="%3."/>
      <w:lvlJc w:val="right"/>
      <w:pPr>
        <w:ind w:left="1988" w:hanging="180"/>
      </w:pPr>
    </w:lvl>
    <w:lvl w:ilvl="3">
      <w:start w:val="1"/>
      <w:numFmt w:val="decimal"/>
      <w:lvlText w:val="%4."/>
      <w:lvlJc w:val="left"/>
      <w:pPr>
        <w:ind w:left="2708" w:hanging="360"/>
      </w:pPr>
    </w:lvl>
    <w:lvl w:ilvl="4">
      <w:start w:val="1"/>
      <w:numFmt w:val="lowerLetter"/>
      <w:lvlText w:val="%5."/>
      <w:lvlJc w:val="left"/>
      <w:pPr>
        <w:ind w:left="3428" w:hanging="360"/>
      </w:pPr>
    </w:lvl>
    <w:lvl w:ilvl="5">
      <w:start w:val="1"/>
      <w:numFmt w:val="lowerRoman"/>
      <w:lvlText w:val="%6."/>
      <w:lvlJc w:val="right"/>
      <w:pPr>
        <w:ind w:left="4148" w:hanging="180"/>
      </w:pPr>
    </w:lvl>
    <w:lvl w:ilvl="6">
      <w:start w:val="1"/>
      <w:numFmt w:val="decimal"/>
      <w:lvlText w:val="%7."/>
      <w:lvlJc w:val="left"/>
      <w:pPr>
        <w:ind w:left="4868" w:hanging="360"/>
      </w:pPr>
    </w:lvl>
    <w:lvl w:ilvl="7">
      <w:start w:val="1"/>
      <w:numFmt w:val="lowerLetter"/>
      <w:lvlText w:val="%8."/>
      <w:lvlJc w:val="left"/>
      <w:pPr>
        <w:ind w:left="5588" w:hanging="360"/>
      </w:pPr>
    </w:lvl>
    <w:lvl w:ilvl="8">
      <w:start w:val="1"/>
      <w:numFmt w:val="lowerRoman"/>
      <w:lvlText w:val="%9."/>
      <w:lvlJc w:val="right"/>
      <w:pPr>
        <w:ind w:left="6308" w:hanging="180"/>
      </w:pPr>
    </w:lvl>
  </w:abstractNum>
  <w:abstractNum w:abstractNumId="7" w15:restartNumberingAfterBreak="0">
    <w:nsid w:val="14CA3AE0"/>
    <w:multiLevelType w:val="multilevel"/>
    <w:tmpl w:val="14CA3A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10AE3"/>
    <w:multiLevelType w:val="multilevel"/>
    <w:tmpl w:val="1A810A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AE62879"/>
    <w:multiLevelType w:val="multilevel"/>
    <w:tmpl w:val="1AE62879"/>
    <w:lvl w:ilvl="0">
      <w:start w:val="1"/>
      <w:numFmt w:val="decimal"/>
      <w:lvlText w:val="%1."/>
      <w:lvlJc w:val="left"/>
      <w:pPr>
        <w:ind w:left="567" w:hanging="429"/>
      </w:pPr>
      <w:rPr>
        <w:rFonts w:ascii="Times New Roman" w:eastAsia="Times New Roman" w:hAnsi="Times New Roman" w:cs="Times New Roman" w:hint="default"/>
        <w:spacing w:val="-8"/>
        <w:w w:val="99"/>
        <w:sz w:val="24"/>
        <w:szCs w:val="24"/>
      </w:rPr>
    </w:lvl>
    <w:lvl w:ilvl="1">
      <w:numFmt w:val="bullet"/>
      <w:lvlText w:val="•"/>
      <w:lvlJc w:val="left"/>
      <w:pPr>
        <w:ind w:left="914" w:hanging="429"/>
      </w:pPr>
      <w:rPr>
        <w:rFonts w:hint="default"/>
      </w:rPr>
    </w:lvl>
    <w:lvl w:ilvl="2">
      <w:numFmt w:val="bullet"/>
      <w:lvlText w:val="•"/>
      <w:lvlJc w:val="left"/>
      <w:pPr>
        <w:ind w:left="1268" w:hanging="429"/>
      </w:pPr>
      <w:rPr>
        <w:rFonts w:hint="default"/>
      </w:rPr>
    </w:lvl>
    <w:lvl w:ilvl="3">
      <w:numFmt w:val="bullet"/>
      <w:lvlText w:val="•"/>
      <w:lvlJc w:val="left"/>
      <w:pPr>
        <w:ind w:left="1622" w:hanging="429"/>
      </w:pPr>
      <w:rPr>
        <w:rFonts w:hint="default"/>
      </w:rPr>
    </w:lvl>
    <w:lvl w:ilvl="4">
      <w:numFmt w:val="bullet"/>
      <w:lvlText w:val="•"/>
      <w:lvlJc w:val="left"/>
      <w:pPr>
        <w:ind w:left="1977" w:hanging="429"/>
      </w:pPr>
      <w:rPr>
        <w:rFonts w:hint="default"/>
      </w:rPr>
    </w:lvl>
    <w:lvl w:ilvl="5">
      <w:numFmt w:val="bullet"/>
      <w:lvlText w:val="•"/>
      <w:lvlJc w:val="left"/>
      <w:pPr>
        <w:ind w:left="2331" w:hanging="429"/>
      </w:pPr>
      <w:rPr>
        <w:rFonts w:hint="default"/>
      </w:rPr>
    </w:lvl>
    <w:lvl w:ilvl="6">
      <w:numFmt w:val="bullet"/>
      <w:lvlText w:val="•"/>
      <w:lvlJc w:val="left"/>
      <w:pPr>
        <w:ind w:left="2685" w:hanging="429"/>
      </w:pPr>
      <w:rPr>
        <w:rFonts w:hint="default"/>
      </w:rPr>
    </w:lvl>
    <w:lvl w:ilvl="7">
      <w:numFmt w:val="bullet"/>
      <w:lvlText w:val="•"/>
      <w:lvlJc w:val="left"/>
      <w:pPr>
        <w:ind w:left="3040" w:hanging="429"/>
      </w:pPr>
      <w:rPr>
        <w:rFonts w:hint="default"/>
      </w:rPr>
    </w:lvl>
    <w:lvl w:ilvl="8">
      <w:numFmt w:val="bullet"/>
      <w:lvlText w:val="•"/>
      <w:lvlJc w:val="left"/>
      <w:pPr>
        <w:ind w:left="3394" w:hanging="429"/>
      </w:pPr>
      <w:rPr>
        <w:rFonts w:hint="default"/>
      </w:rPr>
    </w:lvl>
  </w:abstractNum>
  <w:abstractNum w:abstractNumId="10" w15:restartNumberingAfterBreak="0">
    <w:nsid w:val="2BB1609C"/>
    <w:multiLevelType w:val="multilevel"/>
    <w:tmpl w:val="2BB1609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9D26D5"/>
    <w:multiLevelType w:val="multilevel"/>
    <w:tmpl w:val="349D26D5"/>
    <w:lvl w:ilvl="0">
      <w:start w:val="2"/>
      <w:numFmt w:val="decimal"/>
      <w:lvlText w:val="%1."/>
      <w:lvlJc w:val="left"/>
      <w:pPr>
        <w:ind w:left="423" w:hanging="360"/>
      </w:pPr>
      <w:rPr>
        <w:rFonts w:hint="default"/>
        <w:spacing w:val="-2"/>
        <w:w w:val="100"/>
      </w:rPr>
    </w:lvl>
    <w:lvl w:ilvl="1">
      <w:numFmt w:val="bullet"/>
      <w:lvlText w:val="•"/>
      <w:lvlJc w:val="left"/>
      <w:pPr>
        <w:ind w:left="700" w:hanging="360"/>
      </w:pPr>
      <w:rPr>
        <w:rFonts w:hint="default"/>
      </w:rPr>
    </w:lvl>
    <w:lvl w:ilvl="2">
      <w:numFmt w:val="bullet"/>
      <w:lvlText w:val="•"/>
      <w:lvlJc w:val="left"/>
      <w:pPr>
        <w:ind w:left="920" w:hanging="360"/>
      </w:pPr>
      <w:rPr>
        <w:rFonts w:hint="default"/>
      </w:rPr>
    </w:lvl>
    <w:lvl w:ilvl="3">
      <w:numFmt w:val="bullet"/>
      <w:lvlText w:val="•"/>
      <w:lvlJc w:val="left"/>
      <w:pPr>
        <w:ind w:left="1141" w:hanging="360"/>
      </w:pPr>
      <w:rPr>
        <w:rFonts w:hint="default"/>
      </w:rPr>
    </w:lvl>
    <w:lvl w:ilvl="4">
      <w:numFmt w:val="bullet"/>
      <w:lvlText w:val="•"/>
      <w:lvlJc w:val="left"/>
      <w:pPr>
        <w:ind w:left="1362" w:hanging="360"/>
      </w:pPr>
      <w:rPr>
        <w:rFonts w:hint="default"/>
      </w:rPr>
    </w:lvl>
    <w:lvl w:ilvl="5">
      <w:numFmt w:val="bullet"/>
      <w:lvlText w:val="•"/>
      <w:lvlJc w:val="left"/>
      <w:pPr>
        <w:ind w:left="1583" w:hanging="360"/>
      </w:pPr>
      <w:rPr>
        <w:rFonts w:hint="default"/>
      </w:rPr>
    </w:lvl>
    <w:lvl w:ilvl="6">
      <w:numFmt w:val="bullet"/>
      <w:lvlText w:val="•"/>
      <w:lvlJc w:val="left"/>
      <w:pPr>
        <w:ind w:left="1803" w:hanging="360"/>
      </w:pPr>
      <w:rPr>
        <w:rFonts w:hint="default"/>
      </w:rPr>
    </w:lvl>
    <w:lvl w:ilvl="7">
      <w:numFmt w:val="bullet"/>
      <w:lvlText w:val="•"/>
      <w:lvlJc w:val="left"/>
      <w:pPr>
        <w:ind w:left="2024" w:hanging="360"/>
      </w:pPr>
      <w:rPr>
        <w:rFonts w:hint="default"/>
      </w:rPr>
    </w:lvl>
    <w:lvl w:ilvl="8">
      <w:numFmt w:val="bullet"/>
      <w:lvlText w:val="•"/>
      <w:lvlJc w:val="left"/>
      <w:pPr>
        <w:ind w:left="2245" w:hanging="360"/>
      </w:pPr>
      <w:rPr>
        <w:rFonts w:hint="default"/>
      </w:rPr>
    </w:lvl>
  </w:abstractNum>
  <w:abstractNum w:abstractNumId="12" w15:restartNumberingAfterBreak="0">
    <w:nsid w:val="36756F24"/>
    <w:multiLevelType w:val="multilevel"/>
    <w:tmpl w:val="36756F24"/>
    <w:lvl w:ilvl="0">
      <w:start w:val="1"/>
      <w:numFmt w:val="decimal"/>
      <w:lvlText w:val="%1."/>
      <w:lvlJc w:val="left"/>
      <w:pPr>
        <w:ind w:left="720" w:hanging="360"/>
      </w:pPr>
      <w:rPr>
        <w:rFonts w:ascii="Times New Roman" w:eastAsiaTheme="minorHAnsi" w:hAnsi="Times New Roman"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6E62D02"/>
    <w:multiLevelType w:val="multilevel"/>
    <w:tmpl w:val="46E62D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F285925"/>
    <w:multiLevelType w:val="multilevel"/>
    <w:tmpl w:val="5F285925"/>
    <w:lvl w:ilvl="0">
      <w:start w:val="1"/>
      <w:numFmt w:val="decimal"/>
      <w:lvlText w:val="%1)"/>
      <w:lvlJc w:val="left"/>
      <w:pPr>
        <w:ind w:left="283" w:hanging="220"/>
      </w:pPr>
      <w:rPr>
        <w:rFonts w:ascii="Times New Roman" w:eastAsia="Times New Roman" w:hAnsi="Times New Roman" w:cs="Times New Roman" w:hint="default"/>
        <w:w w:val="99"/>
        <w:sz w:val="24"/>
        <w:szCs w:val="24"/>
      </w:rPr>
    </w:lvl>
    <w:lvl w:ilvl="1">
      <w:numFmt w:val="bullet"/>
      <w:lvlText w:val="•"/>
      <w:lvlJc w:val="left"/>
      <w:pPr>
        <w:ind w:left="619" w:hanging="220"/>
      </w:pPr>
      <w:rPr>
        <w:rFonts w:hint="default"/>
      </w:rPr>
    </w:lvl>
    <w:lvl w:ilvl="2">
      <w:numFmt w:val="bullet"/>
      <w:lvlText w:val="•"/>
      <w:lvlJc w:val="left"/>
      <w:pPr>
        <w:ind w:left="959" w:hanging="220"/>
      </w:pPr>
      <w:rPr>
        <w:rFonts w:hint="default"/>
      </w:rPr>
    </w:lvl>
    <w:lvl w:ilvl="3">
      <w:numFmt w:val="bullet"/>
      <w:lvlText w:val="•"/>
      <w:lvlJc w:val="left"/>
      <w:pPr>
        <w:ind w:left="1299" w:hanging="220"/>
      </w:pPr>
      <w:rPr>
        <w:rFonts w:hint="default"/>
      </w:rPr>
    </w:lvl>
    <w:lvl w:ilvl="4">
      <w:numFmt w:val="bullet"/>
      <w:lvlText w:val="•"/>
      <w:lvlJc w:val="left"/>
      <w:pPr>
        <w:ind w:left="1639" w:hanging="220"/>
      </w:pPr>
      <w:rPr>
        <w:rFonts w:hint="default"/>
      </w:rPr>
    </w:lvl>
    <w:lvl w:ilvl="5">
      <w:numFmt w:val="bullet"/>
      <w:lvlText w:val="•"/>
      <w:lvlJc w:val="left"/>
      <w:pPr>
        <w:ind w:left="1979" w:hanging="220"/>
      </w:pPr>
      <w:rPr>
        <w:rFonts w:hint="default"/>
      </w:rPr>
    </w:lvl>
    <w:lvl w:ilvl="6">
      <w:numFmt w:val="bullet"/>
      <w:lvlText w:val="•"/>
      <w:lvlJc w:val="left"/>
      <w:pPr>
        <w:ind w:left="2319" w:hanging="220"/>
      </w:pPr>
      <w:rPr>
        <w:rFonts w:hint="default"/>
      </w:rPr>
    </w:lvl>
    <w:lvl w:ilvl="7">
      <w:numFmt w:val="bullet"/>
      <w:lvlText w:val="•"/>
      <w:lvlJc w:val="left"/>
      <w:pPr>
        <w:ind w:left="2659" w:hanging="220"/>
      </w:pPr>
      <w:rPr>
        <w:rFonts w:hint="default"/>
      </w:rPr>
    </w:lvl>
    <w:lvl w:ilvl="8">
      <w:numFmt w:val="bullet"/>
      <w:lvlText w:val="•"/>
      <w:lvlJc w:val="left"/>
      <w:pPr>
        <w:ind w:left="2999" w:hanging="220"/>
      </w:pPr>
      <w:rPr>
        <w:rFonts w:hint="default"/>
      </w:rPr>
    </w:lvl>
  </w:abstractNum>
  <w:abstractNum w:abstractNumId="15" w15:restartNumberingAfterBreak="0">
    <w:nsid w:val="62CD2741"/>
    <w:multiLevelType w:val="multilevel"/>
    <w:tmpl w:val="62CD2741"/>
    <w:lvl w:ilvl="0">
      <w:start w:val="1"/>
      <w:numFmt w:val="decimal"/>
      <w:lvlText w:val="%1."/>
      <w:lvlJc w:val="left"/>
      <w:pPr>
        <w:ind w:left="548" w:hanging="360"/>
      </w:pPr>
      <w:rPr>
        <w:rFonts w:hint="default"/>
      </w:rPr>
    </w:lvl>
    <w:lvl w:ilvl="1">
      <w:start w:val="1"/>
      <w:numFmt w:val="lowerLetter"/>
      <w:lvlText w:val="%2."/>
      <w:lvlJc w:val="left"/>
      <w:pPr>
        <w:ind w:left="1268" w:hanging="360"/>
      </w:pPr>
    </w:lvl>
    <w:lvl w:ilvl="2">
      <w:start w:val="1"/>
      <w:numFmt w:val="lowerRoman"/>
      <w:lvlText w:val="%3."/>
      <w:lvlJc w:val="right"/>
      <w:pPr>
        <w:ind w:left="1988" w:hanging="180"/>
      </w:pPr>
    </w:lvl>
    <w:lvl w:ilvl="3">
      <w:start w:val="1"/>
      <w:numFmt w:val="decimal"/>
      <w:lvlText w:val="%4."/>
      <w:lvlJc w:val="left"/>
      <w:pPr>
        <w:ind w:left="2708" w:hanging="360"/>
      </w:pPr>
    </w:lvl>
    <w:lvl w:ilvl="4">
      <w:start w:val="1"/>
      <w:numFmt w:val="lowerLetter"/>
      <w:lvlText w:val="%5."/>
      <w:lvlJc w:val="left"/>
      <w:pPr>
        <w:ind w:left="3428" w:hanging="360"/>
      </w:pPr>
    </w:lvl>
    <w:lvl w:ilvl="5">
      <w:start w:val="1"/>
      <w:numFmt w:val="lowerRoman"/>
      <w:lvlText w:val="%6."/>
      <w:lvlJc w:val="right"/>
      <w:pPr>
        <w:ind w:left="4148" w:hanging="180"/>
      </w:pPr>
    </w:lvl>
    <w:lvl w:ilvl="6">
      <w:start w:val="1"/>
      <w:numFmt w:val="decimal"/>
      <w:lvlText w:val="%7."/>
      <w:lvlJc w:val="left"/>
      <w:pPr>
        <w:ind w:left="4868" w:hanging="360"/>
      </w:pPr>
    </w:lvl>
    <w:lvl w:ilvl="7">
      <w:start w:val="1"/>
      <w:numFmt w:val="lowerLetter"/>
      <w:lvlText w:val="%8."/>
      <w:lvlJc w:val="left"/>
      <w:pPr>
        <w:ind w:left="5588" w:hanging="360"/>
      </w:pPr>
    </w:lvl>
    <w:lvl w:ilvl="8">
      <w:start w:val="1"/>
      <w:numFmt w:val="lowerRoman"/>
      <w:lvlText w:val="%9."/>
      <w:lvlJc w:val="right"/>
      <w:pPr>
        <w:ind w:left="6308" w:hanging="180"/>
      </w:pPr>
    </w:lvl>
  </w:abstractNum>
  <w:abstractNum w:abstractNumId="16" w15:restartNumberingAfterBreak="0">
    <w:nsid w:val="669E03B1"/>
    <w:multiLevelType w:val="multilevel"/>
    <w:tmpl w:val="669E03B1"/>
    <w:lvl w:ilvl="0">
      <w:start w:val="1"/>
      <w:numFmt w:val="decimal"/>
      <w:lvlText w:val="%1."/>
      <w:lvlJc w:val="left"/>
      <w:pPr>
        <w:ind w:left="644" w:hanging="360"/>
      </w:pPr>
      <w:rPr>
        <w:rFonts w:hint="default"/>
        <w:sz w:val="12"/>
        <w:szCs w:val="12"/>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6"/>
  </w:num>
  <w:num w:numId="2">
    <w:abstractNumId w:val="15"/>
  </w:num>
  <w:num w:numId="3">
    <w:abstractNumId w:val="0"/>
  </w:num>
  <w:num w:numId="4">
    <w:abstractNumId w:val="1"/>
  </w:num>
  <w:num w:numId="5">
    <w:abstractNumId w:val="9"/>
  </w:num>
  <w:num w:numId="6">
    <w:abstractNumId w:val="11"/>
  </w:num>
  <w:num w:numId="7">
    <w:abstractNumId w:val="2"/>
  </w:num>
  <w:num w:numId="8">
    <w:abstractNumId w:val="14"/>
  </w:num>
  <w:num w:numId="9">
    <w:abstractNumId w:val="4"/>
  </w:num>
  <w:num w:numId="10">
    <w:abstractNumId w:val="3"/>
  </w:num>
  <w:num w:numId="11">
    <w:abstractNumId w:val="5"/>
  </w:num>
  <w:num w:numId="12">
    <w:abstractNumId w:val="13"/>
  </w:num>
  <w:num w:numId="13">
    <w:abstractNumId w:val="10"/>
  </w:num>
  <w:num w:numId="14">
    <w:abstractNumId w:val="8"/>
  </w:num>
  <w:num w:numId="15">
    <w:abstractNumId w:val="12"/>
  </w:num>
  <w:num w:numId="16">
    <w:abstractNumId w:val="1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720"/>
  <w:evenAndOddHeaders/>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3MTAzMTYxNTQ2sDBR0lEKTi0uzszPAykwrAUAY8wulywAAAA="/>
  </w:docVars>
  <w:rsids>
    <w:rsidRoot w:val="006644B8"/>
    <w:rsid w:val="000123D7"/>
    <w:rsid w:val="0007115D"/>
    <w:rsid w:val="000855D6"/>
    <w:rsid w:val="000958BC"/>
    <w:rsid w:val="00102D52"/>
    <w:rsid w:val="001132AE"/>
    <w:rsid w:val="001158C2"/>
    <w:rsid w:val="00173411"/>
    <w:rsid w:val="001842DE"/>
    <w:rsid w:val="001853CA"/>
    <w:rsid w:val="001B53EE"/>
    <w:rsid w:val="001F0B41"/>
    <w:rsid w:val="00206937"/>
    <w:rsid w:val="00217072"/>
    <w:rsid w:val="002578A0"/>
    <w:rsid w:val="002A0DDD"/>
    <w:rsid w:val="0030279E"/>
    <w:rsid w:val="0032322F"/>
    <w:rsid w:val="00345EE0"/>
    <w:rsid w:val="003B7DD6"/>
    <w:rsid w:val="003F00B2"/>
    <w:rsid w:val="00412990"/>
    <w:rsid w:val="00433E30"/>
    <w:rsid w:val="004756AE"/>
    <w:rsid w:val="004928B7"/>
    <w:rsid w:val="004C15C4"/>
    <w:rsid w:val="004F71EE"/>
    <w:rsid w:val="00505DD2"/>
    <w:rsid w:val="00510025"/>
    <w:rsid w:val="00511704"/>
    <w:rsid w:val="0055742E"/>
    <w:rsid w:val="005855FF"/>
    <w:rsid w:val="005E2426"/>
    <w:rsid w:val="005E70C1"/>
    <w:rsid w:val="006644B8"/>
    <w:rsid w:val="00667812"/>
    <w:rsid w:val="006830ED"/>
    <w:rsid w:val="006C29F8"/>
    <w:rsid w:val="006E6B89"/>
    <w:rsid w:val="006F0C55"/>
    <w:rsid w:val="00812D62"/>
    <w:rsid w:val="00847CCC"/>
    <w:rsid w:val="00853F89"/>
    <w:rsid w:val="00885356"/>
    <w:rsid w:val="008911DF"/>
    <w:rsid w:val="008C483F"/>
    <w:rsid w:val="008C7031"/>
    <w:rsid w:val="008D654F"/>
    <w:rsid w:val="008D6576"/>
    <w:rsid w:val="008E3063"/>
    <w:rsid w:val="00914167"/>
    <w:rsid w:val="00942B76"/>
    <w:rsid w:val="00947E3F"/>
    <w:rsid w:val="00962A6A"/>
    <w:rsid w:val="009805A2"/>
    <w:rsid w:val="009828AD"/>
    <w:rsid w:val="00986F68"/>
    <w:rsid w:val="009C07B1"/>
    <w:rsid w:val="00A14017"/>
    <w:rsid w:val="00A3712C"/>
    <w:rsid w:val="00AA2171"/>
    <w:rsid w:val="00B534B5"/>
    <w:rsid w:val="00B70F35"/>
    <w:rsid w:val="00BB0A8D"/>
    <w:rsid w:val="00C030F0"/>
    <w:rsid w:val="00C349FD"/>
    <w:rsid w:val="00C37B94"/>
    <w:rsid w:val="00C43718"/>
    <w:rsid w:val="00D04131"/>
    <w:rsid w:val="00D270B5"/>
    <w:rsid w:val="00D5189A"/>
    <w:rsid w:val="00D62438"/>
    <w:rsid w:val="00D67FC8"/>
    <w:rsid w:val="00D74382"/>
    <w:rsid w:val="00D93094"/>
    <w:rsid w:val="00DB354C"/>
    <w:rsid w:val="00DC4D14"/>
    <w:rsid w:val="00DF2222"/>
    <w:rsid w:val="00E170DB"/>
    <w:rsid w:val="00E41F8B"/>
    <w:rsid w:val="00E42E5D"/>
    <w:rsid w:val="00E75031"/>
    <w:rsid w:val="00EA3233"/>
    <w:rsid w:val="00ED5AD3"/>
    <w:rsid w:val="00EE0C68"/>
    <w:rsid w:val="00EE2E6E"/>
    <w:rsid w:val="00F11CDC"/>
    <w:rsid w:val="00F20FA4"/>
    <w:rsid w:val="00F25BE4"/>
    <w:rsid w:val="00F43316"/>
    <w:rsid w:val="00F47D1F"/>
    <w:rsid w:val="00F65DA3"/>
    <w:rsid w:val="00F95B49"/>
    <w:rsid w:val="00FA1B77"/>
    <w:rsid w:val="00FE099D"/>
    <w:rsid w:val="00FE752E"/>
    <w:rsid w:val="787F05C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57886C"/>
  <w15:docId w15:val="{C595263A-8971-48D7-9F46-70E420BB6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link w:val="Heading1Char"/>
    <w:uiPriority w:val="9"/>
    <w:qFormat/>
    <w:pPr>
      <w:spacing w:line="274" w:lineRule="exact"/>
      <w:ind w:left="12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uiPriority w:val="1"/>
    <w:qFormat/>
    <w:rPr>
      <w:sz w:val="24"/>
      <w:szCs w:val="24"/>
    </w:rPr>
  </w:style>
  <w:style w:type="paragraph" w:styleId="CommentText">
    <w:name w:val="annotation text"/>
    <w:basedOn w:val="Normal"/>
    <w:uiPriority w:val="99"/>
    <w:semiHidden/>
    <w:unhideWhenUsed/>
  </w:style>
  <w:style w:type="paragraph" w:styleId="Footer">
    <w:name w:val="footer"/>
    <w:basedOn w:val="Normal"/>
    <w:link w:val="FooterChar"/>
    <w:uiPriority w:val="99"/>
    <w:unhideWhenUsed/>
    <w:qFormat/>
    <w:pPr>
      <w:tabs>
        <w:tab w:val="center" w:pos="4513"/>
        <w:tab w:val="right" w:pos="9026"/>
      </w:tabs>
    </w:pPr>
  </w:style>
  <w:style w:type="paragraph" w:styleId="FootnoteText">
    <w:name w:val="footnote text"/>
    <w:basedOn w:val="Normal"/>
    <w:link w:val="FootnoteTextChar"/>
    <w:uiPriority w:val="99"/>
    <w:unhideWhenUsed/>
    <w:qFormat/>
    <w:rPr>
      <w:sz w:val="20"/>
      <w:szCs w:val="20"/>
    </w:rPr>
  </w:style>
  <w:style w:type="paragraph" w:styleId="Header">
    <w:name w:val="header"/>
    <w:basedOn w:val="Normal"/>
    <w:link w:val="HeaderChar"/>
    <w:uiPriority w:val="99"/>
    <w:unhideWhenUsed/>
    <w:qFormat/>
    <w:pPr>
      <w:tabs>
        <w:tab w:val="center" w:pos="4513"/>
        <w:tab w:val="right" w:pos="9026"/>
      </w:tabs>
    </w:pPr>
  </w:style>
  <w:style w:type="character" w:styleId="FootnoteReference">
    <w:name w:val="footnote reference"/>
    <w:basedOn w:val="DefaultParagraphFont"/>
    <w:uiPriority w:val="99"/>
    <w:semiHidden/>
    <w:unhideWhenUsed/>
    <w:qFormat/>
    <w:rPr>
      <w:vertAlign w:val="superscript"/>
    </w:r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908" w:hanging="361"/>
      <w:jc w:val="both"/>
    </w:pPr>
  </w:style>
  <w:style w:type="paragraph" w:customStyle="1" w:styleId="TableParagraph">
    <w:name w:val="Table Paragraph"/>
    <w:basedOn w:val="Normal"/>
    <w:uiPriority w:val="1"/>
    <w:qFormat/>
    <w:pPr>
      <w:ind w:left="283"/>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noteTextChar">
    <w:name w:val="Footnote Text Char"/>
    <w:basedOn w:val="DefaultParagraphFont"/>
    <w:link w:val="FootnoteText"/>
    <w:uiPriority w:val="99"/>
    <w:qFormat/>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sz w:val="24"/>
      <w:szCs w:val="24"/>
    </w:rPr>
  </w:style>
  <w:style w:type="character" w:customStyle="1" w:styleId="ListParagraphChar">
    <w:name w:val="List Paragraph Char"/>
    <w:link w:val="ListParagraph"/>
    <w:uiPriority w:val="34"/>
    <w:qFormat/>
    <w:locked/>
    <w:rPr>
      <w:rFonts w:ascii="Times New Roman" w:eastAsia="Times New Roman" w:hAnsi="Times New Roman" w:cs="Times New Roman"/>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image" Target="media/image2.png"/><Relationship Id="rId11" Type="http://schemas.openxmlformats.org/officeDocument/2006/relationships/footer" Target="foot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settings" Target="settings.xml"/><Relationship Id="rId90" Type="http://schemas.openxmlformats.org/officeDocument/2006/relationships/image" Target="media/image76.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hyperlink" Target="http://www.babelprov.go.id/content/wilayah-pembangunan"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2.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s>
</file>

<file path=word/_rels/footnotes.xml.rels><?xml version="1.0" encoding="UTF-8" standalone="yes"?>
<Relationships xmlns="http://schemas.openxmlformats.org/package/2006/relationships"><Relationship Id="rId1" Type="http://schemas.openxmlformats.org/officeDocument/2006/relationships/hyperlink" Target="http://www.babelprov.go.id/content/wilayah-pembangunan%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78C4E1-17DA-4BB1-AF80-D752E4E5A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11</Pages>
  <Words>4536</Words>
  <Characters>24228</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10</cp:revision>
  <dcterms:created xsi:type="dcterms:W3CDTF">2020-07-17T06:42:00Z</dcterms:created>
  <dcterms:modified xsi:type="dcterms:W3CDTF">2020-12-1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7T00:00:00Z</vt:filetime>
  </property>
  <property fmtid="{D5CDD505-2E9C-101B-9397-08002B2CF9AE}" pid="3" name="Creator">
    <vt:lpwstr>Microsoft® Word 2010</vt:lpwstr>
  </property>
  <property fmtid="{D5CDD505-2E9C-101B-9397-08002B2CF9AE}" pid="4" name="LastSaved">
    <vt:filetime>2020-07-07T00:00:00Z</vt:filetime>
  </property>
  <property fmtid="{D5CDD505-2E9C-101B-9397-08002B2CF9AE}" pid="5" name="KSOProductBuildVer">
    <vt:lpwstr>1057-11.2.0.9718</vt:lpwstr>
  </property>
</Properties>
</file>